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7D98ECEC"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D46DBD">
              <w:rPr>
                <w:noProof/>
                <w:webHidden/>
              </w:rPr>
              <w:t>9</w:t>
            </w:r>
            <w:r w:rsidR="004510CA">
              <w:rPr>
                <w:noProof/>
                <w:webHidden/>
              </w:rPr>
              <w:fldChar w:fldCharType="end"/>
            </w:r>
          </w:hyperlink>
        </w:p>
        <w:p w14:paraId="4AF68422" w14:textId="42CD293E"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6E37FA32" w14:textId="3A0F2688"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748634F1" w14:textId="690E1B4E"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BA9E73A" w14:textId="522745B3"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201888A5" w14:textId="55BAA142"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83EDCFC" w14:textId="0D54ADE6"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4EB08E7B" w14:textId="09D8B7CE"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656E3D7" w14:textId="36D570F9"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2E6FA32C" w14:textId="204B21DA"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0BD39053" w14:textId="4429972D"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E54829D" w14:textId="3C0188D1"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1B239F4C" w14:textId="3EB51D91" w:rsidR="004510CA" w:rsidRDefault="00806795">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0A2ED6B" w14:textId="2CA17582"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57AEE4C" w14:textId="49AF3193"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1814BDF1" w14:textId="65160FDE"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D46DBD">
              <w:rPr>
                <w:noProof/>
                <w:webHidden/>
              </w:rPr>
              <w:t>385</w:t>
            </w:r>
            <w:r w:rsidR="004510CA">
              <w:rPr>
                <w:noProof/>
                <w:webHidden/>
              </w:rPr>
              <w:fldChar w:fldCharType="end"/>
            </w:r>
          </w:hyperlink>
        </w:p>
        <w:p w14:paraId="6EC78257" w14:textId="2C09B676"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D46DBD">
              <w:rPr>
                <w:noProof/>
                <w:webHidden/>
              </w:rPr>
              <w:t>389</w:t>
            </w:r>
            <w:r w:rsidR="004510CA">
              <w:rPr>
                <w:noProof/>
                <w:webHidden/>
              </w:rPr>
              <w:fldChar w:fldCharType="end"/>
            </w:r>
          </w:hyperlink>
        </w:p>
        <w:p w14:paraId="76E041DB" w14:textId="065080B9"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D46DBD">
              <w:rPr>
                <w:noProof/>
                <w:webHidden/>
              </w:rPr>
              <w:t>391</w:t>
            </w:r>
            <w:r w:rsidR="004510CA">
              <w:rPr>
                <w:noProof/>
                <w:webHidden/>
              </w:rPr>
              <w:fldChar w:fldCharType="end"/>
            </w:r>
          </w:hyperlink>
        </w:p>
        <w:p w14:paraId="144B7150" w14:textId="5CEEC31B" w:rsidR="004510CA" w:rsidRDefault="00806795">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D46DBD">
              <w:rPr>
                <w:noProof/>
                <w:webHidden/>
              </w:rPr>
              <w:t>14</w:t>
            </w:r>
            <w:r w:rsidR="004510CA">
              <w:rPr>
                <w:noProof/>
                <w:webHidden/>
              </w:rPr>
              <w:fldChar w:fldCharType="end"/>
            </w:r>
          </w:hyperlink>
        </w:p>
        <w:p w14:paraId="2D46BC31" w14:textId="2FDF9982" w:rsidR="004510CA" w:rsidRDefault="00806795">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0DAE6B23" w14:textId="122FF407" w:rsidR="004510CA" w:rsidRDefault="00806795">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750CE31" w14:textId="32E1364D"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2031BA5" w14:textId="13265D57"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D46DBD">
              <w:rPr>
                <w:noProof/>
                <w:webHidden/>
              </w:rPr>
              <w:t>347</w:t>
            </w:r>
            <w:r w:rsidR="004510CA">
              <w:rPr>
                <w:noProof/>
                <w:webHidden/>
              </w:rPr>
              <w:fldChar w:fldCharType="end"/>
            </w:r>
          </w:hyperlink>
        </w:p>
        <w:p w14:paraId="7C486DDE" w14:textId="07813FCD"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D46DBD">
              <w:rPr>
                <w:noProof/>
                <w:webHidden/>
              </w:rPr>
              <w:t>351</w:t>
            </w:r>
            <w:r w:rsidR="004510CA">
              <w:rPr>
                <w:noProof/>
                <w:webHidden/>
              </w:rPr>
              <w:fldChar w:fldCharType="end"/>
            </w:r>
          </w:hyperlink>
        </w:p>
        <w:p w14:paraId="01ABD144" w14:textId="3BE51CD0" w:rsidR="004510CA" w:rsidRDefault="00806795">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3787DBAB" w14:textId="13784D51"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72031147" w14:textId="32408BD4"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D46DBD">
              <w:rPr>
                <w:noProof/>
                <w:webHidden/>
              </w:rPr>
              <w:t>353</w:t>
            </w:r>
            <w:r w:rsidR="004510CA">
              <w:rPr>
                <w:noProof/>
                <w:webHidden/>
              </w:rPr>
              <w:fldChar w:fldCharType="end"/>
            </w:r>
          </w:hyperlink>
        </w:p>
        <w:p w14:paraId="7ABABFAF" w14:textId="6A9BE6CC" w:rsidR="004510CA" w:rsidRDefault="00806795">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D46DBD">
              <w:rPr>
                <w:noProof/>
                <w:webHidden/>
              </w:rPr>
              <w:t>354</w:t>
            </w:r>
            <w:r w:rsidR="004510CA">
              <w:rPr>
                <w:noProof/>
                <w:webHidden/>
              </w:rPr>
              <w:fldChar w:fldCharType="end"/>
            </w:r>
          </w:hyperlink>
        </w:p>
        <w:p w14:paraId="6958962E" w14:textId="55CC1165"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D46DBD">
              <w:rPr>
                <w:noProof/>
                <w:webHidden/>
              </w:rPr>
              <w:t>356</w:t>
            </w:r>
            <w:r w:rsidR="004510CA">
              <w:rPr>
                <w:noProof/>
                <w:webHidden/>
              </w:rPr>
              <w:fldChar w:fldCharType="end"/>
            </w:r>
          </w:hyperlink>
        </w:p>
        <w:p w14:paraId="06865B6D" w14:textId="4F382690"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D46DBD">
              <w:rPr>
                <w:noProof/>
                <w:webHidden/>
              </w:rPr>
              <w:t>357</w:t>
            </w:r>
            <w:r w:rsidR="004510CA">
              <w:rPr>
                <w:noProof/>
                <w:webHidden/>
              </w:rPr>
              <w:fldChar w:fldCharType="end"/>
            </w:r>
          </w:hyperlink>
        </w:p>
        <w:p w14:paraId="6B6E099C" w14:textId="1429348D"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D46DBD">
              <w:rPr>
                <w:noProof/>
                <w:webHidden/>
              </w:rPr>
              <w:t>358</w:t>
            </w:r>
            <w:r w:rsidR="004510CA">
              <w:rPr>
                <w:noProof/>
                <w:webHidden/>
              </w:rPr>
              <w:fldChar w:fldCharType="end"/>
            </w:r>
          </w:hyperlink>
        </w:p>
        <w:p w14:paraId="77739B88" w14:textId="07290265"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D46DBD">
              <w:rPr>
                <w:noProof/>
                <w:webHidden/>
              </w:rPr>
              <w:t>359</w:t>
            </w:r>
            <w:r w:rsidR="004510CA">
              <w:rPr>
                <w:noProof/>
                <w:webHidden/>
              </w:rPr>
              <w:fldChar w:fldCharType="end"/>
            </w:r>
          </w:hyperlink>
        </w:p>
        <w:p w14:paraId="2922A5F8" w14:textId="77FCE62C"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D46DBD">
              <w:rPr>
                <w:noProof/>
                <w:webHidden/>
              </w:rPr>
              <w:t>362</w:t>
            </w:r>
            <w:r w:rsidR="004510CA">
              <w:rPr>
                <w:noProof/>
                <w:webHidden/>
              </w:rPr>
              <w:fldChar w:fldCharType="end"/>
            </w:r>
          </w:hyperlink>
        </w:p>
        <w:p w14:paraId="3145F4C9" w14:textId="5D3DE6E9"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D46DBD">
              <w:rPr>
                <w:noProof/>
                <w:webHidden/>
              </w:rPr>
              <w:t>363</w:t>
            </w:r>
            <w:r w:rsidR="004510CA">
              <w:rPr>
                <w:noProof/>
                <w:webHidden/>
              </w:rPr>
              <w:fldChar w:fldCharType="end"/>
            </w:r>
          </w:hyperlink>
        </w:p>
        <w:p w14:paraId="63CC86C1" w14:textId="1638425E"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D46DBD">
              <w:rPr>
                <w:noProof/>
                <w:webHidden/>
              </w:rPr>
              <w:t>364</w:t>
            </w:r>
            <w:r w:rsidR="004510CA">
              <w:rPr>
                <w:noProof/>
                <w:webHidden/>
              </w:rPr>
              <w:fldChar w:fldCharType="end"/>
            </w:r>
          </w:hyperlink>
        </w:p>
        <w:p w14:paraId="385A7BBF" w14:textId="26FA7E88"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D46DBD">
              <w:rPr>
                <w:noProof/>
                <w:webHidden/>
              </w:rPr>
              <w:t>369</w:t>
            </w:r>
            <w:r w:rsidR="004510CA">
              <w:rPr>
                <w:noProof/>
                <w:webHidden/>
              </w:rPr>
              <w:fldChar w:fldCharType="end"/>
            </w:r>
          </w:hyperlink>
        </w:p>
        <w:p w14:paraId="024A1BDE" w14:textId="6D6A646A"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D46DBD">
              <w:rPr>
                <w:noProof/>
                <w:webHidden/>
              </w:rPr>
              <w:t>371</w:t>
            </w:r>
            <w:r w:rsidR="004510CA">
              <w:rPr>
                <w:noProof/>
                <w:webHidden/>
              </w:rPr>
              <w:fldChar w:fldCharType="end"/>
            </w:r>
          </w:hyperlink>
        </w:p>
        <w:p w14:paraId="701BC014" w14:textId="4C4A0FFD"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D46DBD">
              <w:rPr>
                <w:noProof/>
                <w:webHidden/>
              </w:rPr>
              <w:t>374</w:t>
            </w:r>
            <w:r w:rsidR="004510CA">
              <w:rPr>
                <w:noProof/>
                <w:webHidden/>
              </w:rPr>
              <w:fldChar w:fldCharType="end"/>
            </w:r>
          </w:hyperlink>
        </w:p>
        <w:p w14:paraId="73A4B474" w14:textId="49049E16" w:rsidR="004510CA" w:rsidRDefault="00806795">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10ABBA5C" w14:textId="75DF4FC3"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27190469" w14:textId="17442207" w:rsidR="004510CA" w:rsidRDefault="00806795">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05CAF156" w14:textId="68A3A94E" w:rsidR="004510CA" w:rsidRDefault="00806795">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D46DBD">
              <w:rPr>
                <w:noProof/>
                <w:webHidden/>
              </w:rPr>
              <w:t>26</w:t>
            </w:r>
            <w:r w:rsidR="004510CA">
              <w:rPr>
                <w:noProof/>
                <w:webHidden/>
              </w:rPr>
              <w:fldChar w:fldCharType="end"/>
            </w:r>
          </w:hyperlink>
        </w:p>
        <w:p w14:paraId="559924C4" w14:textId="2F788C93" w:rsidR="004510CA" w:rsidRDefault="00806795">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F2459B4" w14:textId="5BCDF4D8"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0923ACF" w14:textId="5E9A7546"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D46DBD">
              <w:rPr>
                <w:noProof/>
                <w:webHidden/>
              </w:rPr>
              <w:t>30</w:t>
            </w:r>
            <w:r w:rsidR="004510CA">
              <w:rPr>
                <w:noProof/>
                <w:webHidden/>
              </w:rPr>
              <w:fldChar w:fldCharType="end"/>
            </w:r>
          </w:hyperlink>
        </w:p>
        <w:p w14:paraId="64E7111B" w14:textId="08640FBA"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D46DBD">
              <w:rPr>
                <w:noProof/>
                <w:webHidden/>
              </w:rPr>
              <w:t>36</w:t>
            </w:r>
            <w:r w:rsidR="004510CA">
              <w:rPr>
                <w:noProof/>
                <w:webHidden/>
              </w:rPr>
              <w:fldChar w:fldCharType="end"/>
            </w:r>
          </w:hyperlink>
        </w:p>
        <w:p w14:paraId="0F8826F5" w14:textId="26D619CC"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D46DBD">
              <w:rPr>
                <w:noProof/>
                <w:webHidden/>
              </w:rPr>
              <w:t>42</w:t>
            </w:r>
            <w:r w:rsidR="004510CA">
              <w:rPr>
                <w:noProof/>
                <w:webHidden/>
              </w:rPr>
              <w:fldChar w:fldCharType="end"/>
            </w:r>
          </w:hyperlink>
        </w:p>
        <w:p w14:paraId="754B38ED" w14:textId="207EFD6E" w:rsidR="004510CA" w:rsidRDefault="00806795">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D46DBD">
              <w:rPr>
                <w:noProof/>
                <w:webHidden/>
              </w:rPr>
              <w:t>46</w:t>
            </w:r>
            <w:r w:rsidR="004510CA">
              <w:rPr>
                <w:noProof/>
                <w:webHidden/>
              </w:rPr>
              <w:fldChar w:fldCharType="end"/>
            </w:r>
          </w:hyperlink>
        </w:p>
        <w:p w14:paraId="61D3D794" w14:textId="53CA345B"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D46DBD">
              <w:rPr>
                <w:noProof/>
                <w:webHidden/>
              </w:rPr>
              <w:t>47</w:t>
            </w:r>
            <w:r w:rsidR="004510CA">
              <w:rPr>
                <w:noProof/>
                <w:webHidden/>
              </w:rPr>
              <w:fldChar w:fldCharType="end"/>
            </w:r>
          </w:hyperlink>
        </w:p>
        <w:p w14:paraId="17022FCB" w14:textId="40BEE4D4"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D46DBD">
              <w:rPr>
                <w:noProof/>
                <w:webHidden/>
              </w:rPr>
              <w:t>52</w:t>
            </w:r>
            <w:r w:rsidR="004510CA">
              <w:rPr>
                <w:noProof/>
                <w:webHidden/>
              </w:rPr>
              <w:fldChar w:fldCharType="end"/>
            </w:r>
          </w:hyperlink>
        </w:p>
        <w:p w14:paraId="49F04F38" w14:textId="7BFA76FC"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231BF455" w14:textId="4D883492"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02792452" w14:textId="57A61BF4"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D46DBD">
              <w:rPr>
                <w:noProof/>
                <w:webHidden/>
              </w:rPr>
              <w:t>56</w:t>
            </w:r>
            <w:r w:rsidR="004510CA">
              <w:rPr>
                <w:noProof/>
                <w:webHidden/>
              </w:rPr>
              <w:fldChar w:fldCharType="end"/>
            </w:r>
          </w:hyperlink>
        </w:p>
        <w:p w14:paraId="7C72FD2E" w14:textId="6C849A32"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D46DBD">
              <w:rPr>
                <w:noProof/>
                <w:webHidden/>
              </w:rPr>
              <w:t>57</w:t>
            </w:r>
            <w:r w:rsidR="004510CA">
              <w:rPr>
                <w:noProof/>
                <w:webHidden/>
              </w:rPr>
              <w:fldChar w:fldCharType="end"/>
            </w:r>
          </w:hyperlink>
        </w:p>
        <w:p w14:paraId="6267D209" w14:textId="78C83DA8"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D46DBD">
              <w:rPr>
                <w:noProof/>
                <w:webHidden/>
              </w:rPr>
              <w:t>58</w:t>
            </w:r>
            <w:r w:rsidR="004510CA">
              <w:rPr>
                <w:noProof/>
                <w:webHidden/>
              </w:rPr>
              <w:fldChar w:fldCharType="end"/>
            </w:r>
          </w:hyperlink>
        </w:p>
        <w:p w14:paraId="43F18BA5" w14:textId="4D39CC45"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D46DBD">
              <w:rPr>
                <w:noProof/>
                <w:webHidden/>
              </w:rPr>
              <w:t>59</w:t>
            </w:r>
            <w:r w:rsidR="004510CA">
              <w:rPr>
                <w:noProof/>
                <w:webHidden/>
              </w:rPr>
              <w:fldChar w:fldCharType="end"/>
            </w:r>
          </w:hyperlink>
        </w:p>
        <w:p w14:paraId="248713C2" w14:textId="64A25E7F"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D46DBD">
              <w:rPr>
                <w:noProof/>
                <w:webHidden/>
              </w:rPr>
              <w:t>60</w:t>
            </w:r>
            <w:r w:rsidR="004510CA">
              <w:rPr>
                <w:noProof/>
                <w:webHidden/>
              </w:rPr>
              <w:fldChar w:fldCharType="end"/>
            </w:r>
          </w:hyperlink>
        </w:p>
        <w:p w14:paraId="6D0DB2A5" w14:textId="38679877"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D46DBD">
              <w:rPr>
                <w:noProof/>
                <w:webHidden/>
              </w:rPr>
              <w:t>62</w:t>
            </w:r>
            <w:r w:rsidR="004510CA">
              <w:rPr>
                <w:noProof/>
                <w:webHidden/>
              </w:rPr>
              <w:fldChar w:fldCharType="end"/>
            </w:r>
          </w:hyperlink>
        </w:p>
        <w:p w14:paraId="418B547C" w14:textId="2D142DDD"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D46DBD">
              <w:rPr>
                <w:noProof/>
                <w:webHidden/>
              </w:rPr>
              <w:t>63</w:t>
            </w:r>
            <w:r w:rsidR="004510CA">
              <w:rPr>
                <w:noProof/>
                <w:webHidden/>
              </w:rPr>
              <w:fldChar w:fldCharType="end"/>
            </w:r>
          </w:hyperlink>
        </w:p>
        <w:p w14:paraId="1934EC4B" w14:textId="277A6EC5"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D46DBD">
              <w:rPr>
                <w:noProof/>
                <w:webHidden/>
              </w:rPr>
              <w:t>64</w:t>
            </w:r>
            <w:r w:rsidR="004510CA">
              <w:rPr>
                <w:noProof/>
                <w:webHidden/>
              </w:rPr>
              <w:fldChar w:fldCharType="end"/>
            </w:r>
          </w:hyperlink>
        </w:p>
        <w:p w14:paraId="1E59CB85" w14:textId="33CF780C"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D46DBD">
              <w:rPr>
                <w:noProof/>
                <w:webHidden/>
              </w:rPr>
              <w:t>65</w:t>
            </w:r>
            <w:r w:rsidR="004510CA">
              <w:rPr>
                <w:noProof/>
                <w:webHidden/>
              </w:rPr>
              <w:fldChar w:fldCharType="end"/>
            </w:r>
          </w:hyperlink>
        </w:p>
        <w:p w14:paraId="75E171B9" w14:textId="7AC4DC03"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4D4C030" w14:textId="49AB38CA"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50DDE68D" w14:textId="6A6AFCFE"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BE28563" w14:textId="1F850114"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C2422D2" w14:textId="79A981AF" w:rsidR="004510CA" w:rsidRDefault="00806795">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4158B5DE" w14:textId="35085878"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0345EEED" w14:textId="7EBB9E40"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D46DBD">
              <w:rPr>
                <w:noProof/>
                <w:webHidden/>
              </w:rPr>
              <w:t>70</w:t>
            </w:r>
            <w:r w:rsidR="004510CA">
              <w:rPr>
                <w:noProof/>
                <w:webHidden/>
              </w:rPr>
              <w:fldChar w:fldCharType="end"/>
            </w:r>
          </w:hyperlink>
        </w:p>
        <w:p w14:paraId="2CEBB571" w14:textId="3236ADF6"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D46DBD">
              <w:rPr>
                <w:noProof/>
                <w:webHidden/>
              </w:rPr>
              <w:t>73</w:t>
            </w:r>
            <w:r w:rsidR="004510CA">
              <w:rPr>
                <w:noProof/>
                <w:webHidden/>
              </w:rPr>
              <w:fldChar w:fldCharType="end"/>
            </w:r>
          </w:hyperlink>
        </w:p>
        <w:p w14:paraId="699C847F" w14:textId="373ABDDD"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D46DBD">
              <w:rPr>
                <w:noProof/>
                <w:webHidden/>
              </w:rPr>
              <w:t>74</w:t>
            </w:r>
            <w:r w:rsidR="004510CA">
              <w:rPr>
                <w:noProof/>
                <w:webHidden/>
              </w:rPr>
              <w:fldChar w:fldCharType="end"/>
            </w:r>
          </w:hyperlink>
        </w:p>
        <w:p w14:paraId="3493E1D1" w14:textId="09423110"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D46DBD">
              <w:rPr>
                <w:noProof/>
                <w:webHidden/>
              </w:rPr>
              <w:t>76</w:t>
            </w:r>
            <w:r w:rsidR="004510CA">
              <w:rPr>
                <w:noProof/>
                <w:webHidden/>
              </w:rPr>
              <w:fldChar w:fldCharType="end"/>
            </w:r>
          </w:hyperlink>
        </w:p>
        <w:p w14:paraId="284AD50F" w14:textId="5ED43D89"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D46DBD">
              <w:rPr>
                <w:noProof/>
                <w:webHidden/>
              </w:rPr>
              <w:t>77</w:t>
            </w:r>
            <w:r w:rsidR="004510CA">
              <w:rPr>
                <w:noProof/>
                <w:webHidden/>
              </w:rPr>
              <w:fldChar w:fldCharType="end"/>
            </w:r>
          </w:hyperlink>
        </w:p>
        <w:p w14:paraId="59DC7AE3" w14:textId="17E0A019"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D46DBD">
              <w:rPr>
                <w:noProof/>
                <w:webHidden/>
              </w:rPr>
              <w:t>78</w:t>
            </w:r>
            <w:r w:rsidR="004510CA">
              <w:rPr>
                <w:noProof/>
                <w:webHidden/>
              </w:rPr>
              <w:fldChar w:fldCharType="end"/>
            </w:r>
          </w:hyperlink>
        </w:p>
        <w:p w14:paraId="7A633984" w14:textId="59E96290"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D46DBD">
              <w:rPr>
                <w:noProof/>
                <w:webHidden/>
              </w:rPr>
              <w:t>80</w:t>
            </w:r>
            <w:r w:rsidR="004510CA">
              <w:rPr>
                <w:noProof/>
                <w:webHidden/>
              </w:rPr>
              <w:fldChar w:fldCharType="end"/>
            </w:r>
          </w:hyperlink>
        </w:p>
        <w:p w14:paraId="4BA2821A" w14:textId="19A56DA2"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D46DBD">
              <w:rPr>
                <w:noProof/>
                <w:webHidden/>
              </w:rPr>
              <w:t>83</w:t>
            </w:r>
            <w:r w:rsidR="004510CA">
              <w:rPr>
                <w:noProof/>
                <w:webHidden/>
              </w:rPr>
              <w:fldChar w:fldCharType="end"/>
            </w:r>
          </w:hyperlink>
        </w:p>
        <w:p w14:paraId="3465F0BE" w14:textId="0B7B9524"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D46DBD">
              <w:rPr>
                <w:noProof/>
                <w:webHidden/>
              </w:rPr>
              <w:t>84</w:t>
            </w:r>
            <w:r w:rsidR="004510CA">
              <w:rPr>
                <w:noProof/>
                <w:webHidden/>
              </w:rPr>
              <w:fldChar w:fldCharType="end"/>
            </w:r>
          </w:hyperlink>
        </w:p>
        <w:p w14:paraId="45D185EF" w14:textId="0BE652EB"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120C04A8" w14:textId="27DD0413"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721B6AE8" w14:textId="38691CD6"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20E14A3B" w14:textId="6A3C66D2"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7DE98E53" w14:textId="2C58FDE6"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D46DBD">
              <w:rPr>
                <w:noProof/>
                <w:webHidden/>
              </w:rPr>
              <w:t>87</w:t>
            </w:r>
            <w:r w:rsidR="004510CA">
              <w:rPr>
                <w:noProof/>
                <w:webHidden/>
              </w:rPr>
              <w:fldChar w:fldCharType="end"/>
            </w:r>
          </w:hyperlink>
        </w:p>
        <w:p w14:paraId="0405FEA4" w14:textId="46CC5F74"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D46DBD">
              <w:rPr>
                <w:noProof/>
                <w:webHidden/>
              </w:rPr>
              <w:t>88</w:t>
            </w:r>
            <w:r w:rsidR="004510CA">
              <w:rPr>
                <w:noProof/>
                <w:webHidden/>
              </w:rPr>
              <w:fldChar w:fldCharType="end"/>
            </w:r>
          </w:hyperlink>
        </w:p>
        <w:p w14:paraId="7506900C" w14:textId="4A8C803C"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17D11E96" w14:textId="75587CA8"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4C8F2EA4" w14:textId="1AFE17B0"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D46DBD">
              <w:rPr>
                <w:noProof/>
                <w:webHidden/>
              </w:rPr>
              <w:t>91</w:t>
            </w:r>
            <w:r w:rsidR="004510CA">
              <w:rPr>
                <w:noProof/>
                <w:webHidden/>
              </w:rPr>
              <w:fldChar w:fldCharType="end"/>
            </w:r>
          </w:hyperlink>
        </w:p>
        <w:p w14:paraId="2BFD34BA" w14:textId="370045A7"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2BDC93AC" w14:textId="759A2AC4"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4819E7A1" w14:textId="3D522B03"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D46DBD">
              <w:rPr>
                <w:noProof/>
                <w:webHidden/>
              </w:rPr>
              <w:t>94</w:t>
            </w:r>
            <w:r w:rsidR="004510CA">
              <w:rPr>
                <w:noProof/>
                <w:webHidden/>
              </w:rPr>
              <w:fldChar w:fldCharType="end"/>
            </w:r>
          </w:hyperlink>
        </w:p>
        <w:p w14:paraId="24D7E388" w14:textId="4E086A31"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D46DBD">
              <w:rPr>
                <w:noProof/>
                <w:webHidden/>
              </w:rPr>
              <w:t>95</w:t>
            </w:r>
            <w:r w:rsidR="004510CA">
              <w:rPr>
                <w:noProof/>
                <w:webHidden/>
              </w:rPr>
              <w:fldChar w:fldCharType="end"/>
            </w:r>
          </w:hyperlink>
        </w:p>
        <w:p w14:paraId="09409C4C" w14:textId="0122D1D1"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D46DBD">
              <w:rPr>
                <w:noProof/>
                <w:webHidden/>
              </w:rPr>
              <w:t>98</w:t>
            </w:r>
            <w:r w:rsidR="004510CA">
              <w:rPr>
                <w:noProof/>
                <w:webHidden/>
              </w:rPr>
              <w:fldChar w:fldCharType="end"/>
            </w:r>
          </w:hyperlink>
        </w:p>
        <w:p w14:paraId="0EB8B274" w14:textId="08396517"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D46DBD">
              <w:rPr>
                <w:noProof/>
                <w:webHidden/>
              </w:rPr>
              <w:t>99</w:t>
            </w:r>
            <w:r w:rsidR="004510CA">
              <w:rPr>
                <w:noProof/>
                <w:webHidden/>
              </w:rPr>
              <w:fldChar w:fldCharType="end"/>
            </w:r>
          </w:hyperlink>
        </w:p>
        <w:p w14:paraId="5EA2D15F" w14:textId="0478B302" w:rsidR="004510CA" w:rsidRDefault="00806795">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D46DBD">
              <w:rPr>
                <w:noProof/>
                <w:webHidden/>
              </w:rPr>
              <w:t>102</w:t>
            </w:r>
            <w:r w:rsidR="004510CA">
              <w:rPr>
                <w:noProof/>
                <w:webHidden/>
              </w:rPr>
              <w:fldChar w:fldCharType="end"/>
            </w:r>
          </w:hyperlink>
        </w:p>
        <w:p w14:paraId="2747236C" w14:textId="0944914B" w:rsidR="004510CA" w:rsidRDefault="00806795">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6F26AE03" w14:textId="16F73174"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39EEA9BE" w14:textId="037C7D1D"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13F2B338" w14:textId="5D7A1371" w:rsidR="004510CA" w:rsidRDefault="00806795">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D46DBD">
              <w:rPr>
                <w:noProof/>
                <w:webHidden/>
              </w:rPr>
              <w:t>104</w:t>
            </w:r>
            <w:r w:rsidR="004510CA">
              <w:rPr>
                <w:noProof/>
                <w:webHidden/>
              </w:rPr>
              <w:fldChar w:fldCharType="end"/>
            </w:r>
          </w:hyperlink>
        </w:p>
        <w:p w14:paraId="60D232F9" w14:textId="13626610" w:rsidR="004510CA" w:rsidRDefault="00806795">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D46DBD">
              <w:rPr>
                <w:noProof/>
                <w:webHidden/>
              </w:rPr>
              <w:t>110</w:t>
            </w:r>
            <w:r w:rsidR="004510CA">
              <w:rPr>
                <w:noProof/>
                <w:webHidden/>
              </w:rPr>
              <w:fldChar w:fldCharType="end"/>
            </w:r>
          </w:hyperlink>
        </w:p>
        <w:p w14:paraId="7AFA6D2B" w14:textId="25B1A9DB" w:rsidR="004510CA" w:rsidRDefault="00806795">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D46DBD">
              <w:rPr>
                <w:noProof/>
                <w:webHidden/>
              </w:rPr>
              <w:t>112</w:t>
            </w:r>
            <w:r w:rsidR="004510CA">
              <w:rPr>
                <w:noProof/>
                <w:webHidden/>
              </w:rPr>
              <w:fldChar w:fldCharType="end"/>
            </w:r>
          </w:hyperlink>
        </w:p>
        <w:p w14:paraId="743B0E58" w14:textId="1AF34F41"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D46DBD">
              <w:rPr>
                <w:noProof/>
                <w:webHidden/>
              </w:rPr>
              <w:t>119</w:t>
            </w:r>
            <w:r w:rsidR="004510CA">
              <w:rPr>
                <w:noProof/>
                <w:webHidden/>
              </w:rPr>
              <w:fldChar w:fldCharType="end"/>
            </w:r>
          </w:hyperlink>
        </w:p>
        <w:p w14:paraId="18A22C66" w14:textId="06A64680" w:rsidR="004510CA" w:rsidRDefault="00806795">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D46DBD">
              <w:rPr>
                <w:noProof/>
                <w:webHidden/>
              </w:rPr>
              <w:t>127</w:t>
            </w:r>
            <w:r w:rsidR="004510CA">
              <w:rPr>
                <w:noProof/>
                <w:webHidden/>
              </w:rPr>
              <w:fldChar w:fldCharType="end"/>
            </w:r>
          </w:hyperlink>
        </w:p>
        <w:p w14:paraId="208E0439" w14:textId="6484FCB3"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D46DBD">
              <w:rPr>
                <w:noProof/>
                <w:webHidden/>
              </w:rPr>
              <w:t>141</w:t>
            </w:r>
            <w:r w:rsidR="004510CA">
              <w:rPr>
                <w:noProof/>
                <w:webHidden/>
              </w:rPr>
              <w:fldChar w:fldCharType="end"/>
            </w:r>
          </w:hyperlink>
        </w:p>
        <w:p w14:paraId="0344B6E8" w14:textId="7F6AE69B" w:rsidR="004510CA" w:rsidRDefault="00806795">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D46DBD">
              <w:rPr>
                <w:noProof/>
                <w:webHidden/>
              </w:rPr>
              <w:t>148</w:t>
            </w:r>
            <w:r w:rsidR="004510CA">
              <w:rPr>
                <w:noProof/>
                <w:webHidden/>
              </w:rPr>
              <w:fldChar w:fldCharType="end"/>
            </w:r>
          </w:hyperlink>
        </w:p>
        <w:p w14:paraId="7E299E98" w14:textId="66A2725B" w:rsidR="004510CA" w:rsidRDefault="00806795">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D46DBD">
              <w:rPr>
                <w:noProof/>
                <w:webHidden/>
              </w:rPr>
              <w:t>162</w:t>
            </w:r>
            <w:r w:rsidR="004510CA">
              <w:rPr>
                <w:noProof/>
                <w:webHidden/>
              </w:rPr>
              <w:fldChar w:fldCharType="end"/>
            </w:r>
          </w:hyperlink>
        </w:p>
        <w:p w14:paraId="1DB635E5" w14:textId="759823F4" w:rsidR="004510CA" w:rsidRDefault="00806795">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D46DBD">
              <w:rPr>
                <w:noProof/>
                <w:webHidden/>
              </w:rPr>
              <w:t>166</w:t>
            </w:r>
            <w:r w:rsidR="004510CA">
              <w:rPr>
                <w:noProof/>
                <w:webHidden/>
              </w:rPr>
              <w:fldChar w:fldCharType="end"/>
            </w:r>
          </w:hyperlink>
        </w:p>
        <w:p w14:paraId="723E425E" w14:textId="1ABF27D9" w:rsidR="004510CA" w:rsidRDefault="00806795">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D46DBD">
              <w:rPr>
                <w:noProof/>
                <w:webHidden/>
              </w:rPr>
              <w:t>174</w:t>
            </w:r>
            <w:r w:rsidR="004510CA">
              <w:rPr>
                <w:noProof/>
                <w:webHidden/>
              </w:rPr>
              <w:fldChar w:fldCharType="end"/>
            </w:r>
          </w:hyperlink>
        </w:p>
        <w:p w14:paraId="5985087B" w14:textId="694C4427"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5FA34C18" w14:textId="73E24CA3"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16AB26C3" w14:textId="48D83DC1"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D46DBD">
              <w:rPr>
                <w:noProof/>
                <w:webHidden/>
              </w:rPr>
              <w:t>176</w:t>
            </w:r>
            <w:r w:rsidR="004510CA">
              <w:rPr>
                <w:noProof/>
                <w:webHidden/>
              </w:rPr>
              <w:fldChar w:fldCharType="end"/>
            </w:r>
          </w:hyperlink>
        </w:p>
        <w:p w14:paraId="3EFACBD9" w14:textId="04EE8984"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D46DBD">
              <w:rPr>
                <w:noProof/>
                <w:webHidden/>
              </w:rPr>
              <w:t>177</w:t>
            </w:r>
            <w:r w:rsidR="004510CA">
              <w:rPr>
                <w:noProof/>
                <w:webHidden/>
              </w:rPr>
              <w:fldChar w:fldCharType="end"/>
            </w:r>
          </w:hyperlink>
        </w:p>
        <w:p w14:paraId="366B28D6" w14:textId="7B2FDB65"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D46DBD">
              <w:rPr>
                <w:noProof/>
                <w:webHidden/>
              </w:rPr>
              <w:t>178</w:t>
            </w:r>
            <w:r w:rsidR="004510CA">
              <w:rPr>
                <w:noProof/>
                <w:webHidden/>
              </w:rPr>
              <w:fldChar w:fldCharType="end"/>
            </w:r>
          </w:hyperlink>
        </w:p>
        <w:p w14:paraId="480A6DE3" w14:textId="12CC9A7E"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532676A1" w14:textId="5C54F04D"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05A1DE2D" w14:textId="557DA587"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D46DBD">
              <w:rPr>
                <w:noProof/>
                <w:webHidden/>
              </w:rPr>
              <w:t>180</w:t>
            </w:r>
            <w:r w:rsidR="004510CA">
              <w:rPr>
                <w:noProof/>
                <w:webHidden/>
              </w:rPr>
              <w:fldChar w:fldCharType="end"/>
            </w:r>
          </w:hyperlink>
        </w:p>
        <w:p w14:paraId="2DD5161A" w14:textId="5CFE7CA2"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D46DBD">
              <w:rPr>
                <w:noProof/>
                <w:webHidden/>
              </w:rPr>
              <w:t>183</w:t>
            </w:r>
            <w:r w:rsidR="004510CA">
              <w:rPr>
                <w:noProof/>
                <w:webHidden/>
              </w:rPr>
              <w:fldChar w:fldCharType="end"/>
            </w:r>
          </w:hyperlink>
        </w:p>
        <w:p w14:paraId="62BDAE4C" w14:textId="66E9EF80"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21D4850F" w14:textId="0F0BBC3E"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7101560E" w14:textId="724B047B"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D46DBD">
              <w:rPr>
                <w:noProof/>
                <w:webHidden/>
              </w:rPr>
              <w:t>185</w:t>
            </w:r>
            <w:r w:rsidR="004510CA">
              <w:rPr>
                <w:noProof/>
                <w:webHidden/>
              </w:rPr>
              <w:fldChar w:fldCharType="end"/>
            </w:r>
          </w:hyperlink>
        </w:p>
        <w:p w14:paraId="5B4F4D79" w14:textId="3A82F351" w:rsidR="004510CA" w:rsidRDefault="00806795">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0C5BF480" w14:textId="127DE710"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3EBF884D" w14:textId="7DCC46C5"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D46DBD">
              <w:rPr>
                <w:noProof/>
                <w:webHidden/>
              </w:rPr>
              <w:t>188</w:t>
            </w:r>
            <w:r w:rsidR="004510CA">
              <w:rPr>
                <w:noProof/>
                <w:webHidden/>
              </w:rPr>
              <w:fldChar w:fldCharType="end"/>
            </w:r>
          </w:hyperlink>
        </w:p>
        <w:p w14:paraId="54DCB57B" w14:textId="1566781C"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D46DBD">
              <w:rPr>
                <w:noProof/>
                <w:webHidden/>
              </w:rPr>
              <w:t>189</w:t>
            </w:r>
            <w:r w:rsidR="004510CA">
              <w:rPr>
                <w:noProof/>
                <w:webHidden/>
              </w:rPr>
              <w:fldChar w:fldCharType="end"/>
            </w:r>
          </w:hyperlink>
        </w:p>
        <w:p w14:paraId="322B22C6" w14:textId="6D59063A"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D46DBD">
              <w:rPr>
                <w:noProof/>
                <w:webHidden/>
              </w:rPr>
              <w:t>197</w:t>
            </w:r>
            <w:r w:rsidR="004510CA">
              <w:rPr>
                <w:noProof/>
                <w:webHidden/>
              </w:rPr>
              <w:fldChar w:fldCharType="end"/>
            </w:r>
          </w:hyperlink>
        </w:p>
        <w:p w14:paraId="3BE1DFC5" w14:textId="34BE1E5A"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D46DBD">
              <w:rPr>
                <w:noProof/>
                <w:webHidden/>
              </w:rPr>
              <w:t>201</w:t>
            </w:r>
            <w:r w:rsidR="004510CA">
              <w:rPr>
                <w:noProof/>
                <w:webHidden/>
              </w:rPr>
              <w:fldChar w:fldCharType="end"/>
            </w:r>
          </w:hyperlink>
        </w:p>
        <w:p w14:paraId="63525A3D" w14:textId="03C8469C"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D46DBD">
              <w:rPr>
                <w:noProof/>
                <w:webHidden/>
              </w:rPr>
              <w:t>208</w:t>
            </w:r>
            <w:r w:rsidR="004510CA">
              <w:rPr>
                <w:noProof/>
                <w:webHidden/>
              </w:rPr>
              <w:fldChar w:fldCharType="end"/>
            </w:r>
          </w:hyperlink>
        </w:p>
        <w:p w14:paraId="695CAF8C" w14:textId="5FD38052"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D46DBD">
              <w:rPr>
                <w:noProof/>
                <w:webHidden/>
              </w:rPr>
              <w:t>210</w:t>
            </w:r>
            <w:r w:rsidR="004510CA">
              <w:rPr>
                <w:noProof/>
                <w:webHidden/>
              </w:rPr>
              <w:fldChar w:fldCharType="end"/>
            </w:r>
          </w:hyperlink>
        </w:p>
        <w:p w14:paraId="23C78273" w14:textId="130D91E2"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D46DBD">
              <w:rPr>
                <w:noProof/>
                <w:webHidden/>
              </w:rPr>
              <w:t>215</w:t>
            </w:r>
            <w:r w:rsidR="004510CA">
              <w:rPr>
                <w:noProof/>
                <w:webHidden/>
              </w:rPr>
              <w:fldChar w:fldCharType="end"/>
            </w:r>
          </w:hyperlink>
        </w:p>
        <w:p w14:paraId="37E44188" w14:textId="11079A3F"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D46DBD">
              <w:rPr>
                <w:noProof/>
                <w:webHidden/>
              </w:rPr>
              <w:t>216</w:t>
            </w:r>
            <w:r w:rsidR="004510CA">
              <w:rPr>
                <w:noProof/>
                <w:webHidden/>
              </w:rPr>
              <w:fldChar w:fldCharType="end"/>
            </w:r>
          </w:hyperlink>
        </w:p>
        <w:p w14:paraId="4AB2CA62" w14:textId="1DC8B838"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D46DBD">
              <w:rPr>
                <w:noProof/>
                <w:webHidden/>
              </w:rPr>
              <w:t>220</w:t>
            </w:r>
            <w:r w:rsidR="004510CA">
              <w:rPr>
                <w:noProof/>
                <w:webHidden/>
              </w:rPr>
              <w:fldChar w:fldCharType="end"/>
            </w:r>
          </w:hyperlink>
        </w:p>
        <w:p w14:paraId="480AF27C" w14:textId="6D8D9E83"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D46DBD">
              <w:rPr>
                <w:noProof/>
                <w:webHidden/>
              </w:rPr>
              <w:t>224</w:t>
            </w:r>
            <w:r w:rsidR="004510CA">
              <w:rPr>
                <w:noProof/>
                <w:webHidden/>
              </w:rPr>
              <w:fldChar w:fldCharType="end"/>
            </w:r>
          </w:hyperlink>
        </w:p>
        <w:p w14:paraId="67055390" w14:textId="3D9B3858"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D46DBD">
              <w:rPr>
                <w:noProof/>
                <w:webHidden/>
              </w:rPr>
              <w:t>226</w:t>
            </w:r>
            <w:r w:rsidR="004510CA">
              <w:rPr>
                <w:noProof/>
                <w:webHidden/>
              </w:rPr>
              <w:fldChar w:fldCharType="end"/>
            </w:r>
          </w:hyperlink>
        </w:p>
        <w:p w14:paraId="5263B751" w14:textId="0FB5594E"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D46DBD">
              <w:rPr>
                <w:noProof/>
                <w:webHidden/>
              </w:rPr>
              <w:t>227</w:t>
            </w:r>
            <w:r w:rsidR="004510CA">
              <w:rPr>
                <w:noProof/>
                <w:webHidden/>
              </w:rPr>
              <w:fldChar w:fldCharType="end"/>
            </w:r>
          </w:hyperlink>
        </w:p>
        <w:p w14:paraId="567C8FDE" w14:textId="33B1B421"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D46DBD">
              <w:rPr>
                <w:noProof/>
                <w:webHidden/>
              </w:rPr>
              <w:t>228</w:t>
            </w:r>
            <w:r w:rsidR="004510CA">
              <w:rPr>
                <w:noProof/>
                <w:webHidden/>
              </w:rPr>
              <w:fldChar w:fldCharType="end"/>
            </w:r>
          </w:hyperlink>
        </w:p>
        <w:p w14:paraId="03A811A4" w14:textId="263E8B93"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D46DBD">
              <w:rPr>
                <w:noProof/>
                <w:webHidden/>
              </w:rPr>
              <w:t>230</w:t>
            </w:r>
            <w:r w:rsidR="004510CA">
              <w:rPr>
                <w:noProof/>
                <w:webHidden/>
              </w:rPr>
              <w:fldChar w:fldCharType="end"/>
            </w:r>
          </w:hyperlink>
        </w:p>
        <w:p w14:paraId="61B979D2" w14:textId="07E5B59F"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D46DBD">
              <w:rPr>
                <w:noProof/>
                <w:webHidden/>
              </w:rPr>
              <w:t>231</w:t>
            </w:r>
            <w:r w:rsidR="004510CA">
              <w:rPr>
                <w:noProof/>
                <w:webHidden/>
              </w:rPr>
              <w:fldChar w:fldCharType="end"/>
            </w:r>
          </w:hyperlink>
        </w:p>
        <w:p w14:paraId="238364CD" w14:textId="368F72C9"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D46DBD">
              <w:rPr>
                <w:noProof/>
                <w:webHidden/>
              </w:rPr>
              <w:t>233</w:t>
            </w:r>
            <w:r w:rsidR="004510CA">
              <w:rPr>
                <w:noProof/>
                <w:webHidden/>
              </w:rPr>
              <w:fldChar w:fldCharType="end"/>
            </w:r>
          </w:hyperlink>
        </w:p>
        <w:p w14:paraId="02BEDB73" w14:textId="22E38BF2"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D46DBD">
              <w:rPr>
                <w:noProof/>
                <w:webHidden/>
              </w:rPr>
              <w:t>237</w:t>
            </w:r>
            <w:r w:rsidR="004510CA">
              <w:rPr>
                <w:noProof/>
                <w:webHidden/>
              </w:rPr>
              <w:fldChar w:fldCharType="end"/>
            </w:r>
          </w:hyperlink>
        </w:p>
        <w:p w14:paraId="6EF58F7C" w14:textId="5ABC4AA2"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5D8E778B" w14:textId="726E7FDD"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3D8CE4D7" w14:textId="008E6D86"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D46DBD">
              <w:rPr>
                <w:noProof/>
                <w:webHidden/>
              </w:rPr>
              <w:t>240</w:t>
            </w:r>
            <w:r w:rsidR="004510CA">
              <w:rPr>
                <w:noProof/>
                <w:webHidden/>
              </w:rPr>
              <w:fldChar w:fldCharType="end"/>
            </w:r>
          </w:hyperlink>
        </w:p>
        <w:p w14:paraId="6133E1AC" w14:textId="3CC16FA9"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1E656DF6" w14:textId="785DF97B"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34382E1D" w14:textId="47F8DF51"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D46DBD">
              <w:rPr>
                <w:noProof/>
                <w:webHidden/>
              </w:rPr>
              <w:t>244</w:t>
            </w:r>
            <w:r w:rsidR="004510CA">
              <w:rPr>
                <w:noProof/>
                <w:webHidden/>
              </w:rPr>
              <w:fldChar w:fldCharType="end"/>
            </w:r>
          </w:hyperlink>
        </w:p>
        <w:p w14:paraId="6A4DEDC4" w14:textId="49F69489"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D46DBD">
              <w:rPr>
                <w:noProof/>
                <w:webHidden/>
              </w:rPr>
              <w:t>245</w:t>
            </w:r>
            <w:r w:rsidR="004510CA">
              <w:rPr>
                <w:noProof/>
                <w:webHidden/>
              </w:rPr>
              <w:fldChar w:fldCharType="end"/>
            </w:r>
          </w:hyperlink>
        </w:p>
        <w:p w14:paraId="4AA7733C" w14:textId="775FE29F"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14FCA861" w14:textId="0FF01B1A"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3BD45413" w14:textId="51EB4989"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D46DBD">
              <w:rPr>
                <w:noProof/>
                <w:webHidden/>
              </w:rPr>
              <w:t>251</w:t>
            </w:r>
            <w:r w:rsidR="004510CA">
              <w:rPr>
                <w:noProof/>
                <w:webHidden/>
              </w:rPr>
              <w:fldChar w:fldCharType="end"/>
            </w:r>
          </w:hyperlink>
        </w:p>
        <w:p w14:paraId="5BAA37A4" w14:textId="6B7EFB7C"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D46DBD">
              <w:rPr>
                <w:noProof/>
                <w:webHidden/>
              </w:rPr>
              <w:t>262</w:t>
            </w:r>
            <w:r w:rsidR="004510CA">
              <w:rPr>
                <w:noProof/>
                <w:webHidden/>
              </w:rPr>
              <w:fldChar w:fldCharType="end"/>
            </w:r>
          </w:hyperlink>
        </w:p>
        <w:p w14:paraId="2C256725" w14:textId="0D14E697"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D46DBD">
              <w:rPr>
                <w:noProof/>
                <w:webHidden/>
              </w:rPr>
              <w:t>265</w:t>
            </w:r>
            <w:r w:rsidR="004510CA">
              <w:rPr>
                <w:noProof/>
                <w:webHidden/>
              </w:rPr>
              <w:fldChar w:fldCharType="end"/>
            </w:r>
          </w:hyperlink>
        </w:p>
        <w:p w14:paraId="31F2C4BE" w14:textId="534F3C0C"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9727FBE" w14:textId="5A831A01"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89B8A3E" w14:textId="605612ED"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12134DC9" w14:textId="69F08296"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99BC2A8" w14:textId="2FFDBE07"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7876812" w14:textId="563DCB86" w:rsidR="004510CA" w:rsidRDefault="00806795">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0B0477D" w14:textId="58D733C0"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5B37527" w14:textId="472548D3"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0A244D7" w14:textId="669E3CD8" w:rsidR="004510CA" w:rsidRDefault="00806795">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C37C69E" w14:textId="0CF875B8"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2CB856C" w14:textId="6D75CA1E"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4CA5AE6" w14:textId="675AFB54"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20DFB27" w14:textId="0CF750D8"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D68D996" w14:textId="1D93A6C3" w:rsidR="004510CA" w:rsidRDefault="00806795">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D46DBD">
              <w:rPr>
                <w:noProof/>
                <w:webHidden/>
              </w:rPr>
              <w:t>253</w:t>
            </w:r>
            <w:r w:rsidR="004510CA">
              <w:rPr>
                <w:noProof/>
                <w:webHidden/>
              </w:rPr>
              <w:fldChar w:fldCharType="end"/>
            </w:r>
          </w:hyperlink>
        </w:p>
        <w:p w14:paraId="3A704834" w14:textId="6A9554A3"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08EBE59" w14:textId="1DA84441"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D46DBD">
              <w:rPr>
                <w:noProof/>
                <w:webHidden/>
              </w:rPr>
              <w:t>273</w:t>
            </w:r>
            <w:r w:rsidR="004510CA">
              <w:rPr>
                <w:noProof/>
                <w:webHidden/>
              </w:rPr>
              <w:fldChar w:fldCharType="end"/>
            </w:r>
          </w:hyperlink>
        </w:p>
        <w:p w14:paraId="7F290C6F" w14:textId="0B1CFDAE"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D46DBD">
              <w:rPr>
                <w:noProof/>
                <w:webHidden/>
              </w:rPr>
              <w:t>274</w:t>
            </w:r>
            <w:r w:rsidR="004510CA">
              <w:rPr>
                <w:noProof/>
                <w:webHidden/>
              </w:rPr>
              <w:fldChar w:fldCharType="end"/>
            </w:r>
          </w:hyperlink>
        </w:p>
        <w:p w14:paraId="64CEEFB1" w14:textId="1C780B42"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1CE37EF" w14:textId="7C9B2C1E" w:rsidR="004510CA" w:rsidRDefault="00806795">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0F44B57A" w14:textId="441894DD"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59F2C14A" w14:textId="54DA582B"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0EE2805" w14:textId="4AA3C0C7"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B82367C" w14:textId="0EE4E098"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D46DBD">
              <w:rPr>
                <w:noProof/>
                <w:webHidden/>
              </w:rPr>
              <w:t>398</w:t>
            </w:r>
            <w:r w:rsidR="004510CA">
              <w:rPr>
                <w:noProof/>
                <w:webHidden/>
              </w:rPr>
              <w:fldChar w:fldCharType="end"/>
            </w:r>
          </w:hyperlink>
        </w:p>
        <w:p w14:paraId="2D7117C1" w14:textId="08F810C9"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D46DBD">
              <w:rPr>
                <w:noProof/>
                <w:webHidden/>
              </w:rPr>
              <w:t>399</w:t>
            </w:r>
            <w:r w:rsidR="004510CA">
              <w:rPr>
                <w:noProof/>
                <w:webHidden/>
              </w:rPr>
              <w:fldChar w:fldCharType="end"/>
            </w:r>
          </w:hyperlink>
        </w:p>
        <w:p w14:paraId="66A8FF62" w14:textId="722CC24A"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D46DBD">
              <w:rPr>
                <w:noProof/>
                <w:webHidden/>
              </w:rPr>
              <w:t>400</w:t>
            </w:r>
            <w:r w:rsidR="004510CA">
              <w:rPr>
                <w:noProof/>
                <w:webHidden/>
              </w:rPr>
              <w:fldChar w:fldCharType="end"/>
            </w:r>
          </w:hyperlink>
        </w:p>
        <w:p w14:paraId="7C5A3C3F" w14:textId="74B58971"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D46DBD">
              <w:rPr>
                <w:noProof/>
                <w:webHidden/>
              </w:rPr>
              <w:t>401</w:t>
            </w:r>
            <w:r w:rsidR="004510CA">
              <w:rPr>
                <w:noProof/>
                <w:webHidden/>
              </w:rPr>
              <w:fldChar w:fldCharType="end"/>
            </w:r>
          </w:hyperlink>
        </w:p>
        <w:p w14:paraId="2CC64170" w14:textId="46AACCF3"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D46DBD">
              <w:rPr>
                <w:noProof/>
                <w:webHidden/>
              </w:rPr>
              <w:t>402</w:t>
            </w:r>
            <w:r w:rsidR="004510CA">
              <w:rPr>
                <w:noProof/>
                <w:webHidden/>
              </w:rPr>
              <w:fldChar w:fldCharType="end"/>
            </w:r>
          </w:hyperlink>
        </w:p>
        <w:p w14:paraId="4CC9259A" w14:textId="1332C2AE" w:rsidR="004510CA" w:rsidRDefault="00806795">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5BB45C76" w14:textId="03DDAFCE"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314BFAB4" w14:textId="32E361E1"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4ADD8B14" w14:textId="12F7C0A3"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302D673E" w14:textId="06E640C5"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D46DBD">
              <w:rPr>
                <w:noProof/>
                <w:webHidden/>
              </w:rPr>
              <w:t>283</w:t>
            </w:r>
            <w:r w:rsidR="004510CA">
              <w:rPr>
                <w:noProof/>
                <w:webHidden/>
              </w:rPr>
              <w:fldChar w:fldCharType="end"/>
            </w:r>
          </w:hyperlink>
        </w:p>
        <w:p w14:paraId="58DE7B5B" w14:textId="67929944"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D46DBD">
              <w:rPr>
                <w:noProof/>
                <w:webHidden/>
              </w:rPr>
              <w:t>285</w:t>
            </w:r>
            <w:r w:rsidR="004510CA">
              <w:rPr>
                <w:noProof/>
                <w:webHidden/>
              </w:rPr>
              <w:fldChar w:fldCharType="end"/>
            </w:r>
          </w:hyperlink>
        </w:p>
        <w:p w14:paraId="6A2F36FC" w14:textId="17132F3C"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305D5516" w14:textId="023E0BE6"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07960A48" w14:textId="4317732F"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215251B" w14:textId="2C8CC478"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03D3216" w14:textId="2B820080"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D46DBD">
              <w:rPr>
                <w:noProof/>
                <w:webHidden/>
              </w:rPr>
              <w:t>312</w:t>
            </w:r>
            <w:r w:rsidR="004510CA">
              <w:rPr>
                <w:noProof/>
                <w:webHidden/>
              </w:rPr>
              <w:fldChar w:fldCharType="end"/>
            </w:r>
          </w:hyperlink>
        </w:p>
        <w:p w14:paraId="66B72F16" w14:textId="5580F702"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D46DBD">
              <w:rPr>
                <w:noProof/>
                <w:webHidden/>
              </w:rPr>
              <w:t>322</w:t>
            </w:r>
            <w:r w:rsidR="004510CA">
              <w:rPr>
                <w:noProof/>
                <w:webHidden/>
              </w:rPr>
              <w:fldChar w:fldCharType="end"/>
            </w:r>
          </w:hyperlink>
        </w:p>
        <w:p w14:paraId="1C964892" w14:textId="03EB0C32"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D46DBD">
              <w:rPr>
                <w:noProof/>
                <w:webHidden/>
              </w:rPr>
              <w:t>332</w:t>
            </w:r>
            <w:r w:rsidR="004510CA">
              <w:rPr>
                <w:noProof/>
                <w:webHidden/>
              </w:rPr>
              <w:fldChar w:fldCharType="end"/>
            </w:r>
          </w:hyperlink>
        </w:p>
        <w:p w14:paraId="4C6AB9E4" w14:textId="022F06FA"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D46DBD">
              <w:rPr>
                <w:noProof/>
                <w:webHidden/>
              </w:rPr>
              <w:t>337</w:t>
            </w:r>
            <w:r w:rsidR="004510CA">
              <w:rPr>
                <w:noProof/>
                <w:webHidden/>
              </w:rPr>
              <w:fldChar w:fldCharType="end"/>
            </w:r>
          </w:hyperlink>
        </w:p>
        <w:p w14:paraId="356A4A27" w14:textId="54ED440B" w:rsidR="004510CA" w:rsidRDefault="00806795">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49AB8A57" w14:textId="2EA0A9B2"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54E71315" w14:textId="2532B215"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3FD3E08D" w14:textId="3C993974" w:rsidR="004510CA" w:rsidRDefault="00806795">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3E5A457C" w14:textId="29A95D82"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D46DBD">
              <w:rPr>
                <w:noProof/>
                <w:webHidden/>
              </w:rPr>
              <w:t>411</w:t>
            </w:r>
            <w:r w:rsidR="004510CA">
              <w:rPr>
                <w:noProof/>
                <w:webHidden/>
              </w:rPr>
              <w:fldChar w:fldCharType="end"/>
            </w:r>
          </w:hyperlink>
        </w:p>
        <w:p w14:paraId="28286BBB" w14:textId="61E1C872"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D46DBD">
              <w:rPr>
                <w:noProof/>
                <w:webHidden/>
              </w:rPr>
              <w:t>412</w:t>
            </w:r>
            <w:r w:rsidR="004510CA">
              <w:rPr>
                <w:noProof/>
                <w:webHidden/>
              </w:rPr>
              <w:fldChar w:fldCharType="end"/>
            </w:r>
          </w:hyperlink>
        </w:p>
        <w:p w14:paraId="31B9BBED" w14:textId="2B9A708D"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3D6B4884" w14:textId="505F5038"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57C9CC7D" w14:textId="43FEBA90"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73B6BDC2" w14:textId="4AAAF04E"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449AC053" w14:textId="7CF10A38"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7FD10BF0" w14:textId="23A9ABDD"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11C3E396" w14:textId="259ADD58"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D46DBD">
              <w:rPr>
                <w:noProof/>
                <w:webHidden/>
              </w:rPr>
              <w:t>416</w:t>
            </w:r>
            <w:r w:rsidR="004510CA">
              <w:rPr>
                <w:noProof/>
                <w:webHidden/>
              </w:rPr>
              <w:fldChar w:fldCharType="end"/>
            </w:r>
          </w:hyperlink>
        </w:p>
        <w:p w14:paraId="22FEAC76" w14:textId="0AFD7752"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D46DBD">
              <w:rPr>
                <w:noProof/>
                <w:webHidden/>
              </w:rPr>
              <w:t>417</w:t>
            </w:r>
            <w:r w:rsidR="004510CA">
              <w:rPr>
                <w:noProof/>
                <w:webHidden/>
              </w:rPr>
              <w:fldChar w:fldCharType="end"/>
            </w:r>
          </w:hyperlink>
        </w:p>
        <w:p w14:paraId="1F2B02D6" w14:textId="34CFAC48"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01888A9" w14:textId="0DE09B08"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83F88B8" w14:textId="5FAF78C2"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186CE612" w14:textId="69A44778"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24C2F13F" w14:textId="426B8DE7"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D46DBD">
              <w:rPr>
                <w:noProof/>
                <w:webHidden/>
              </w:rPr>
              <w:t>420</w:t>
            </w:r>
            <w:r w:rsidR="004510CA">
              <w:rPr>
                <w:noProof/>
                <w:webHidden/>
              </w:rPr>
              <w:fldChar w:fldCharType="end"/>
            </w:r>
          </w:hyperlink>
        </w:p>
        <w:p w14:paraId="65ADB3E8" w14:textId="4643E3AB"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D46DBD">
              <w:rPr>
                <w:noProof/>
                <w:webHidden/>
              </w:rPr>
              <w:t>422</w:t>
            </w:r>
            <w:r w:rsidR="004510CA">
              <w:rPr>
                <w:noProof/>
                <w:webHidden/>
              </w:rPr>
              <w:fldChar w:fldCharType="end"/>
            </w:r>
          </w:hyperlink>
        </w:p>
        <w:p w14:paraId="53DBCA0F" w14:textId="5453A70E"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31E3882D" w14:textId="3C3DB3D5"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00EC0151" w14:textId="080C7C8D"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78FB212B" w14:textId="0A28FA5B"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D46DBD">
              <w:rPr>
                <w:noProof/>
                <w:webHidden/>
              </w:rPr>
              <w:t>424</w:t>
            </w:r>
            <w:r w:rsidR="004510CA">
              <w:rPr>
                <w:noProof/>
                <w:webHidden/>
              </w:rPr>
              <w:fldChar w:fldCharType="end"/>
            </w:r>
          </w:hyperlink>
        </w:p>
        <w:p w14:paraId="553456EC" w14:textId="1F798752"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3F77B1E" w14:textId="5278573C"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83B1081" w14:textId="3239E2F0"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6CF50033" w14:textId="04613A1D"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D46DBD">
              <w:rPr>
                <w:noProof/>
                <w:webHidden/>
              </w:rPr>
              <w:t>426</w:t>
            </w:r>
            <w:r w:rsidR="004510CA">
              <w:rPr>
                <w:noProof/>
                <w:webHidden/>
              </w:rPr>
              <w:fldChar w:fldCharType="end"/>
            </w:r>
          </w:hyperlink>
        </w:p>
        <w:p w14:paraId="0E158E7B" w14:textId="78908F57"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6C07B22A" w14:textId="664694B8"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7E4AD8E9" w14:textId="4F94C3D6"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187052F7" w14:textId="753C9BB7"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82B8BFF" w14:textId="68FCD914"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9A68D4E" w14:textId="51A36FD8"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D46DBD">
              <w:rPr>
                <w:noProof/>
                <w:webHidden/>
              </w:rPr>
              <w:t>430</w:t>
            </w:r>
            <w:r w:rsidR="004510CA">
              <w:rPr>
                <w:noProof/>
                <w:webHidden/>
              </w:rPr>
              <w:fldChar w:fldCharType="end"/>
            </w:r>
          </w:hyperlink>
        </w:p>
        <w:p w14:paraId="7587B0BD" w14:textId="42FE942D"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719446D5" w14:textId="50BDA812"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606E431A" w14:textId="7EDF1166"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011121AD" w14:textId="24E71CA7"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D46DBD">
              <w:rPr>
                <w:noProof/>
                <w:webHidden/>
              </w:rPr>
              <w:t>433</w:t>
            </w:r>
            <w:r w:rsidR="004510CA">
              <w:rPr>
                <w:noProof/>
                <w:webHidden/>
              </w:rPr>
              <w:fldChar w:fldCharType="end"/>
            </w:r>
          </w:hyperlink>
        </w:p>
        <w:p w14:paraId="0945AC8A" w14:textId="0F3902F8"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50F8D092" w14:textId="6C8F5F18"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74665D58" w14:textId="5C9EA883"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D46DBD">
              <w:rPr>
                <w:noProof/>
                <w:webHidden/>
              </w:rPr>
              <w:t>435</w:t>
            </w:r>
            <w:r w:rsidR="004510CA">
              <w:rPr>
                <w:noProof/>
                <w:webHidden/>
              </w:rPr>
              <w:fldChar w:fldCharType="end"/>
            </w:r>
          </w:hyperlink>
        </w:p>
        <w:p w14:paraId="1617FB7F" w14:textId="7E5ADB60"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D46DBD">
              <w:rPr>
                <w:noProof/>
                <w:webHidden/>
              </w:rPr>
              <w:t>436</w:t>
            </w:r>
            <w:r w:rsidR="004510CA">
              <w:rPr>
                <w:noProof/>
                <w:webHidden/>
              </w:rPr>
              <w:fldChar w:fldCharType="end"/>
            </w:r>
          </w:hyperlink>
        </w:p>
        <w:p w14:paraId="3117FACC" w14:textId="311EAD6F"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D46DBD">
              <w:rPr>
                <w:noProof/>
                <w:webHidden/>
              </w:rPr>
              <w:t>438</w:t>
            </w:r>
            <w:r w:rsidR="004510CA">
              <w:rPr>
                <w:noProof/>
                <w:webHidden/>
              </w:rPr>
              <w:fldChar w:fldCharType="end"/>
            </w:r>
          </w:hyperlink>
        </w:p>
        <w:p w14:paraId="7FFD3EC5" w14:textId="1B45A8DE"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315E0387" w14:textId="000DBD9C"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7EBA2489" w14:textId="0189EE3C"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D46DBD">
              <w:rPr>
                <w:noProof/>
                <w:webHidden/>
              </w:rPr>
              <w:t>440</w:t>
            </w:r>
            <w:r w:rsidR="004510CA">
              <w:rPr>
                <w:noProof/>
                <w:webHidden/>
              </w:rPr>
              <w:fldChar w:fldCharType="end"/>
            </w:r>
          </w:hyperlink>
        </w:p>
        <w:p w14:paraId="46189B73" w14:textId="487100E2"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39105209" w14:textId="3A02039E"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4227F325" w14:textId="291091BF"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11A79E0C" w14:textId="46EC6A9B" w:rsidR="004510CA" w:rsidRDefault="00806795">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6666F066" w14:textId="24C461EC"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621622F" w14:textId="5B5C0B8F"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9C0527C" w14:textId="71A943C2"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02291560" w14:textId="68F98FA5" w:rsidR="004510CA" w:rsidRDefault="00806795">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7D25AB6F" w14:textId="6C4EDCF7" w:rsidR="004510CA" w:rsidRDefault="00806795">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292EBDEF" w14:textId="4D4FEA93" w:rsidR="004510CA" w:rsidRDefault="00806795">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013946EE" w14:textId="70859237" w:rsidR="004510CA" w:rsidRDefault="00806795">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D46DBD">
              <w:rPr>
                <w:noProof/>
                <w:webHidden/>
              </w:rPr>
              <w:t>450</w:t>
            </w:r>
            <w:r w:rsidR="004510CA">
              <w:rPr>
                <w:noProof/>
                <w:webHidden/>
              </w:rPr>
              <w:fldChar w:fldCharType="end"/>
            </w:r>
          </w:hyperlink>
        </w:p>
        <w:p w14:paraId="0D62C86B" w14:textId="7A55FF83" w:rsidR="004510CA" w:rsidRDefault="00806795">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21AF6DF1" w14:textId="1AFE82B3" w:rsidR="004510CA" w:rsidRDefault="00806795">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621976F3" w14:textId="6C2B06A9" w:rsidR="004510CA" w:rsidRDefault="00806795">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05F539E9" w14:textId="542475EA" w:rsidR="004510CA" w:rsidRDefault="00806795">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2BBB518C" w14:textId="627CA586" w:rsidR="004510CA" w:rsidRDefault="00806795">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4C3440A6" w14:textId="4EE01A10" w:rsidR="004510CA" w:rsidRDefault="00806795">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D46DBD">
              <w:rPr>
                <w:noProof/>
                <w:webHidden/>
              </w:rPr>
              <w:t>454</w:t>
            </w:r>
            <w:r w:rsidR="004510CA">
              <w:rPr>
                <w:noProof/>
                <w:webHidden/>
              </w:rPr>
              <w:fldChar w:fldCharType="end"/>
            </w:r>
          </w:hyperlink>
        </w:p>
        <w:p w14:paraId="0BA10383" w14:textId="7D801F2F" w:rsidR="004510CA" w:rsidRDefault="00806795">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3B107EF3" w14:textId="2E3497AE" w:rsidR="004510CA" w:rsidRDefault="00806795">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02E2F943" w14:textId="00942A04" w:rsidR="004510CA" w:rsidRDefault="00806795">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D46DBD">
              <w:rPr>
                <w:noProof/>
                <w:webHidden/>
              </w:rPr>
              <w:t>456</w:t>
            </w:r>
            <w:r w:rsidR="004510CA">
              <w:rPr>
                <w:noProof/>
                <w:webHidden/>
              </w:rPr>
              <w:fldChar w:fldCharType="end"/>
            </w:r>
          </w:hyperlink>
        </w:p>
        <w:p w14:paraId="58812FAB" w14:textId="13458D6D" w:rsidR="004510CA" w:rsidRDefault="00806795">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D46DBD">
              <w:rPr>
                <w:noProof/>
                <w:webHidden/>
              </w:rPr>
              <w:t>457</w:t>
            </w:r>
            <w:r w:rsidR="004510CA">
              <w:rPr>
                <w:noProof/>
                <w:webHidden/>
              </w:rPr>
              <w:fldChar w:fldCharType="end"/>
            </w:r>
          </w:hyperlink>
        </w:p>
        <w:p w14:paraId="6F0E9307" w14:textId="7161A7AD" w:rsidR="004510CA" w:rsidRDefault="00806795">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D46DBD">
              <w:rPr>
                <w:noProof/>
                <w:webHidden/>
              </w:rPr>
              <w:t>458</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w:t>
      </w:r>
      <w:proofErr w:type="spellStart"/>
      <w:r>
        <w:t>divied</w:t>
      </w:r>
      <w:proofErr w:type="spellEnd"/>
      <w:r>
        <w:t xml:space="preserve">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D22AD4" w:rsidRPr="00D2146B" w:rsidRDefault="00D22AD4"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D22AD4" w:rsidRPr="00D2146B" w:rsidRDefault="00D22AD4"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D22AD4" w:rsidRDefault="00D22AD4"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D22AD4" w:rsidRDefault="00D22AD4" w:rsidP="00942B30">
                              <w:pPr>
                                <w:spacing w:before="60" w:line="256" w:lineRule="auto"/>
                                <w:jc w:val="center"/>
                                <w:rPr>
                                  <w:sz w:val="24"/>
                                  <w:szCs w:val="24"/>
                                </w:rPr>
                              </w:pPr>
                              <w:r>
                                <w:rPr>
                                  <w:rFonts w:eastAsia="Calibri"/>
                                  <w:color w:val="000000"/>
                                  <w:sz w:val="18"/>
                                  <w:szCs w:val="18"/>
                                </w:rPr>
                                <w:t>Parser</w:t>
                              </w:r>
                            </w:p>
                            <w:p w14:paraId="1ABFD117" w14:textId="77777777" w:rsidR="00D22AD4" w:rsidRDefault="00D22AD4"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D22AD4" w:rsidRDefault="00D22AD4" w:rsidP="003727AB">
                              <w:pPr>
                                <w:spacing w:before="60" w:line="254" w:lineRule="auto"/>
                                <w:jc w:val="center"/>
                                <w:rPr>
                                  <w:sz w:val="24"/>
                                  <w:szCs w:val="24"/>
                                </w:rPr>
                              </w:pPr>
                              <w:r>
                                <w:rPr>
                                  <w:rFonts w:eastAsia="Calibri"/>
                                  <w:color w:val="000000"/>
                                  <w:sz w:val="18"/>
                                  <w:szCs w:val="18"/>
                                </w:rPr>
                                <w:t>Scanner</w:t>
                              </w:r>
                            </w:p>
                            <w:p w14:paraId="03FD0412" w14:textId="77777777" w:rsidR="00D22AD4" w:rsidRDefault="00D22AD4"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D22AD4" w:rsidRDefault="00D22AD4"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D22AD4" w:rsidRDefault="00D22AD4" w:rsidP="003567A1">
                              <w:pPr>
                                <w:spacing w:before="0" w:line="252" w:lineRule="auto"/>
                                <w:jc w:val="center"/>
                                <w:rPr>
                                  <w:sz w:val="24"/>
                                  <w:szCs w:val="24"/>
                                </w:rPr>
                              </w:pPr>
                            </w:p>
                            <w:p w14:paraId="217B84F7" w14:textId="77777777" w:rsidR="00D22AD4" w:rsidRDefault="00D22AD4"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D22AD4" w:rsidRDefault="00D22AD4"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D22AD4" w:rsidRPr="00EF6288" w:rsidRDefault="00D22AD4"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D22AD4" w:rsidRDefault="00D22AD4"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D22AD4" w:rsidRDefault="00D22AD4"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D22AD4" w:rsidRDefault="00D22AD4"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D22AD4" w:rsidRPr="00E962F6" w:rsidRDefault="00D22AD4"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D22AD4" w:rsidRDefault="00D22AD4"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D22AD4" w:rsidRDefault="00D22AD4"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D22AD4" w:rsidRDefault="00D22AD4"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D22AD4" w:rsidRDefault="00D22AD4"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D22AD4" w:rsidRDefault="00D22AD4"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D22AD4" w:rsidRPr="00D2146B" w:rsidRDefault="00D22AD4"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D22AD4" w:rsidRPr="00D2146B" w:rsidRDefault="00D22AD4"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D22AD4" w:rsidRDefault="00D22AD4"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D22AD4" w:rsidRDefault="00D22AD4" w:rsidP="00942B30">
                        <w:pPr>
                          <w:spacing w:before="60" w:line="256" w:lineRule="auto"/>
                          <w:jc w:val="center"/>
                          <w:rPr>
                            <w:sz w:val="24"/>
                            <w:szCs w:val="24"/>
                          </w:rPr>
                        </w:pPr>
                        <w:r>
                          <w:rPr>
                            <w:rFonts w:eastAsia="Calibri"/>
                            <w:color w:val="000000"/>
                            <w:sz w:val="18"/>
                            <w:szCs w:val="18"/>
                          </w:rPr>
                          <w:t>Parser</w:t>
                        </w:r>
                      </w:p>
                      <w:p w14:paraId="1ABFD117" w14:textId="77777777" w:rsidR="00D22AD4" w:rsidRDefault="00D22AD4"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D22AD4" w:rsidRDefault="00D22AD4" w:rsidP="003727AB">
                        <w:pPr>
                          <w:spacing w:before="60" w:line="254" w:lineRule="auto"/>
                          <w:jc w:val="center"/>
                          <w:rPr>
                            <w:sz w:val="24"/>
                            <w:szCs w:val="24"/>
                          </w:rPr>
                        </w:pPr>
                        <w:r>
                          <w:rPr>
                            <w:rFonts w:eastAsia="Calibri"/>
                            <w:color w:val="000000"/>
                            <w:sz w:val="18"/>
                            <w:szCs w:val="18"/>
                          </w:rPr>
                          <w:t>Scanner</w:t>
                        </w:r>
                      </w:p>
                      <w:p w14:paraId="03FD0412" w14:textId="77777777" w:rsidR="00D22AD4" w:rsidRDefault="00D22AD4"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D22AD4" w:rsidRDefault="00D22AD4"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D22AD4" w:rsidRDefault="00D22AD4" w:rsidP="003567A1">
                        <w:pPr>
                          <w:spacing w:before="0" w:line="252" w:lineRule="auto"/>
                          <w:jc w:val="center"/>
                          <w:rPr>
                            <w:sz w:val="24"/>
                            <w:szCs w:val="24"/>
                          </w:rPr>
                        </w:pPr>
                      </w:p>
                      <w:p w14:paraId="217B84F7" w14:textId="77777777" w:rsidR="00D22AD4" w:rsidRDefault="00D22AD4"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D22AD4" w:rsidRDefault="00D22AD4"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D22AD4" w:rsidRPr="00EF6288" w:rsidRDefault="00D22AD4"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D22AD4" w:rsidRDefault="00D22AD4"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D22AD4" w:rsidRDefault="00D22AD4"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D22AD4" w:rsidRDefault="00D22AD4"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D22AD4" w:rsidRPr="00E962F6" w:rsidRDefault="00D22AD4"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D22AD4" w:rsidRDefault="00D22AD4"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D22AD4" w:rsidRDefault="00D22AD4"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D22AD4" w:rsidRDefault="00D22AD4"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D22AD4" w:rsidRDefault="00D22AD4"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D22AD4" w:rsidRDefault="00D22AD4"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D22AD4" w:rsidRPr="00D2146B" w:rsidRDefault="00D22AD4"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D22AD4" w:rsidRPr="00D2146B" w:rsidRDefault="00D22AD4"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D22AD4" w:rsidRDefault="00D22AD4"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D22AD4" w:rsidRDefault="00D22AD4" w:rsidP="00541B67">
                              <w:pPr>
                                <w:spacing w:before="60" w:line="256" w:lineRule="auto"/>
                                <w:jc w:val="center"/>
                                <w:rPr>
                                  <w:sz w:val="24"/>
                                  <w:szCs w:val="24"/>
                                </w:rPr>
                              </w:pPr>
                              <w:r>
                                <w:rPr>
                                  <w:rFonts w:eastAsia="Calibri"/>
                                  <w:color w:val="000000"/>
                                  <w:sz w:val="18"/>
                                  <w:szCs w:val="18"/>
                                </w:rPr>
                                <w:t>Parser</w:t>
                              </w:r>
                            </w:p>
                            <w:p w14:paraId="738A4637" w14:textId="77777777" w:rsidR="00D22AD4" w:rsidRDefault="00D22AD4"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D22AD4" w:rsidRDefault="00D22AD4" w:rsidP="00541B67">
                              <w:pPr>
                                <w:spacing w:before="60" w:line="254" w:lineRule="auto"/>
                                <w:jc w:val="center"/>
                                <w:rPr>
                                  <w:sz w:val="24"/>
                                  <w:szCs w:val="24"/>
                                </w:rPr>
                              </w:pPr>
                              <w:r>
                                <w:rPr>
                                  <w:rFonts w:eastAsia="Calibri"/>
                                  <w:color w:val="000000"/>
                                  <w:sz w:val="18"/>
                                  <w:szCs w:val="18"/>
                                </w:rPr>
                                <w:t>Scanner</w:t>
                              </w:r>
                            </w:p>
                            <w:p w14:paraId="1FC59E41" w14:textId="77777777" w:rsidR="00D22AD4" w:rsidRDefault="00D22AD4"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D22AD4" w:rsidRDefault="00D22AD4"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D22AD4" w:rsidRDefault="00D22AD4" w:rsidP="00541B67">
                              <w:pPr>
                                <w:spacing w:before="0" w:line="252" w:lineRule="auto"/>
                                <w:jc w:val="center"/>
                                <w:rPr>
                                  <w:sz w:val="24"/>
                                  <w:szCs w:val="24"/>
                                </w:rPr>
                              </w:pPr>
                            </w:p>
                            <w:p w14:paraId="1164C4DA" w14:textId="77777777" w:rsidR="00D22AD4" w:rsidRDefault="00D22AD4"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D22AD4" w:rsidRDefault="00D22AD4"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D22AD4" w:rsidRPr="00EF6288" w:rsidRDefault="00D22AD4"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D22AD4" w:rsidRDefault="00D22AD4"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D22AD4" w:rsidRDefault="00D22AD4"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D22AD4" w:rsidRDefault="00D22AD4"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D22AD4" w:rsidRPr="00E962F6" w:rsidRDefault="00D22AD4"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D22AD4" w:rsidRDefault="00D22AD4"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D22AD4" w:rsidRDefault="00D22AD4"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D22AD4" w:rsidRDefault="00D22AD4"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D22AD4" w:rsidRDefault="00D22AD4"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D22AD4" w:rsidRDefault="00D22AD4"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D22AD4" w:rsidRPr="00D2146B" w:rsidRDefault="00D22AD4"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D22AD4" w:rsidRPr="00D2146B" w:rsidRDefault="00D22AD4"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D22AD4" w:rsidRDefault="00D22AD4"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D22AD4" w:rsidRDefault="00D22AD4" w:rsidP="00541B67">
                        <w:pPr>
                          <w:spacing w:before="60" w:line="256" w:lineRule="auto"/>
                          <w:jc w:val="center"/>
                          <w:rPr>
                            <w:sz w:val="24"/>
                            <w:szCs w:val="24"/>
                          </w:rPr>
                        </w:pPr>
                        <w:r>
                          <w:rPr>
                            <w:rFonts w:eastAsia="Calibri"/>
                            <w:color w:val="000000"/>
                            <w:sz w:val="18"/>
                            <w:szCs w:val="18"/>
                          </w:rPr>
                          <w:t>Parser</w:t>
                        </w:r>
                      </w:p>
                      <w:p w14:paraId="738A4637" w14:textId="77777777" w:rsidR="00D22AD4" w:rsidRDefault="00D22AD4"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D22AD4" w:rsidRDefault="00D22AD4" w:rsidP="00541B67">
                        <w:pPr>
                          <w:spacing w:before="60" w:line="254" w:lineRule="auto"/>
                          <w:jc w:val="center"/>
                          <w:rPr>
                            <w:sz w:val="24"/>
                            <w:szCs w:val="24"/>
                          </w:rPr>
                        </w:pPr>
                        <w:r>
                          <w:rPr>
                            <w:rFonts w:eastAsia="Calibri"/>
                            <w:color w:val="000000"/>
                            <w:sz w:val="18"/>
                            <w:szCs w:val="18"/>
                          </w:rPr>
                          <w:t>Scanner</w:t>
                        </w:r>
                      </w:p>
                      <w:p w14:paraId="1FC59E41" w14:textId="77777777" w:rsidR="00D22AD4" w:rsidRDefault="00D22AD4"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D22AD4" w:rsidRDefault="00D22AD4"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D22AD4" w:rsidRDefault="00D22AD4" w:rsidP="00541B67">
                        <w:pPr>
                          <w:spacing w:before="0" w:line="252" w:lineRule="auto"/>
                          <w:jc w:val="center"/>
                          <w:rPr>
                            <w:sz w:val="24"/>
                            <w:szCs w:val="24"/>
                          </w:rPr>
                        </w:pPr>
                      </w:p>
                      <w:p w14:paraId="1164C4DA" w14:textId="77777777" w:rsidR="00D22AD4" w:rsidRDefault="00D22AD4"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D22AD4" w:rsidRDefault="00D22AD4"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D22AD4" w:rsidRPr="00EF6288" w:rsidRDefault="00D22AD4"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D22AD4" w:rsidRDefault="00D22AD4"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D22AD4" w:rsidRDefault="00D22AD4"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D22AD4" w:rsidRDefault="00D22AD4"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D22AD4" w:rsidRPr="00E962F6" w:rsidRDefault="00D22AD4"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D22AD4" w:rsidRDefault="00D22AD4"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D22AD4" w:rsidRDefault="00D22AD4"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D22AD4" w:rsidRDefault="00D22AD4"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D22AD4" w:rsidRDefault="00D22AD4"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D22AD4" w:rsidRDefault="00D22AD4"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D22AD4" w:rsidRDefault="00D22AD4" w:rsidP="007016BF">
                              <w:pPr>
                                <w:spacing w:before="60" w:after="0"/>
                                <w:jc w:val="center"/>
                                <w:rPr>
                                  <w:lang w:val="sv-SE"/>
                                </w:rPr>
                              </w:pPr>
                              <w:r>
                                <w:rPr>
                                  <w:lang w:val="sv-SE"/>
                                </w:rPr>
                                <w:t>Register Preparator</w:t>
                              </w:r>
                            </w:p>
                            <w:p w14:paraId="5B7E5EAE" w14:textId="77777777" w:rsidR="00D22AD4" w:rsidRPr="00C7380D" w:rsidRDefault="00D22AD4"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D22AD4" w:rsidRDefault="00D22AD4" w:rsidP="00F52895">
                              <w:pPr>
                                <w:spacing w:before="60" w:after="0"/>
                                <w:jc w:val="center"/>
                                <w:rPr>
                                  <w:lang w:val="sv-SE"/>
                                </w:rPr>
                              </w:pPr>
                              <w:r>
                                <w:rPr>
                                  <w:lang w:val="sv-SE"/>
                                </w:rPr>
                                <w:t>Register Allocator</w:t>
                              </w:r>
                            </w:p>
                            <w:p w14:paraId="49971E8A" w14:textId="77777777" w:rsidR="00D22AD4" w:rsidRDefault="00D22AD4"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D22AD4" w:rsidRPr="009C410A" w:rsidRDefault="00D22AD4"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D22AD4" w:rsidRPr="009C410A" w:rsidRDefault="00D22AD4"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D22AD4" w:rsidRDefault="00D22AD4"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D22AD4" w:rsidRDefault="00D22AD4"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D22AD4" w:rsidRDefault="00D22AD4" w:rsidP="007016BF">
                              <w:pPr>
                                <w:pStyle w:val="Normalwebb"/>
                                <w:spacing w:before="60" w:line="252" w:lineRule="auto"/>
                                <w:jc w:val="center"/>
                              </w:pPr>
                              <w:r>
                                <w:rPr>
                                  <w:rFonts w:eastAsia="Calibri"/>
                                  <w:sz w:val="22"/>
                                  <w:szCs w:val="22"/>
                                  <w:lang w:val="en-US"/>
                                </w:rPr>
                                <w:t>Object Code</w:t>
                              </w:r>
                            </w:p>
                            <w:p w14:paraId="774C3A6C" w14:textId="77777777" w:rsidR="00D22AD4" w:rsidRDefault="00D22AD4"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D22AD4" w:rsidRDefault="00D22AD4"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D22AD4" w:rsidRDefault="00D22AD4"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D22AD4" w:rsidRDefault="00D22AD4" w:rsidP="007016BF">
                        <w:pPr>
                          <w:spacing w:before="60" w:after="0"/>
                          <w:jc w:val="center"/>
                          <w:rPr>
                            <w:lang w:val="sv-SE"/>
                          </w:rPr>
                        </w:pPr>
                        <w:r>
                          <w:rPr>
                            <w:lang w:val="sv-SE"/>
                          </w:rPr>
                          <w:t>Register Preparator</w:t>
                        </w:r>
                      </w:p>
                      <w:p w14:paraId="5B7E5EAE" w14:textId="77777777" w:rsidR="00D22AD4" w:rsidRPr="00C7380D" w:rsidRDefault="00D22AD4"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D22AD4" w:rsidRDefault="00D22AD4" w:rsidP="00F52895">
                        <w:pPr>
                          <w:spacing w:before="60" w:after="0"/>
                          <w:jc w:val="center"/>
                          <w:rPr>
                            <w:lang w:val="sv-SE"/>
                          </w:rPr>
                        </w:pPr>
                        <w:r>
                          <w:rPr>
                            <w:lang w:val="sv-SE"/>
                          </w:rPr>
                          <w:t>Register Allocator</w:t>
                        </w:r>
                      </w:p>
                      <w:p w14:paraId="49971E8A" w14:textId="77777777" w:rsidR="00D22AD4" w:rsidRDefault="00D22AD4"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D22AD4" w:rsidRPr="009C410A" w:rsidRDefault="00D22AD4"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D22AD4" w:rsidRPr="009C410A" w:rsidRDefault="00D22AD4"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D22AD4" w:rsidRDefault="00D22AD4"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D22AD4" w:rsidRDefault="00D22AD4"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D22AD4" w:rsidRDefault="00D22AD4" w:rsidP="007016BF">
                        <w:pPr>
                          <w:pStyle w:val="Normalwebb"/>
                          <w:spacing w:before="60" w:line="252" w:lineRule="auto"/>
                          <w:jc w:val="center"/>
                        </w:pPr>
                        <w:r>
                          <w:rPr>
                            <w:rFonts w:eastAsia="Calibri"/>
                            <w:sz w:val="22"/>
                            <w:szCs w:val="22"/>
                            <w:lang w:val="en-US"/>
                          </w:rPr>
                          <w:t>Object Code</w:t>
                        </w:r>
                      </w:p>
                      <w:p w14:paraId="774C3A6C" w14:textId="77777777" w:rsidR="00D22AD4" w:rsidRDefault="00D22AD4"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D22AD4" w:rsidRDefault="00D22AD4"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D22AD4" w:rsidRDefault="00D22AD4"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61FEEC60" w:rsidR="00311885" w:rsidRPr="00EC76D5" w:rsidRDefault="00311885" w:rsidP="00311885">
      <w:pPr>
        <w:pStyle w:val="Code"/>
        <w:rPr>
          <w:highlight w:val="white"/>
        </w:rPr>
      </w:pPr>
      <w:r w:rsidRPr="00EC76D5">
        <w:rPr>
          <w:highlight w:val="white"/>
        </w:rPr>
        <w:t xml:space="preserve">  { CCompiler.Type type = new CCompiler.Type(Sort.</w:t>
      </w:r>
      <w:r w:rsidR="005D4E81">
        <w:rPr>
          <w:highlight w:val="white"/>
        </w:rPr>
        <w:t>SignedChar</w:t>
      </w:r>
      <w:r w:rsidRPr="00EC76D5">
        <w:rPr>
          <w:highlight w:val="white"/>
        </w:rPr>
        <w:t>);</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Pr="00253302" w:rsidRDefault="00F023DC" w:rsidP="00253302">
      <w:pPr>
        <w:pStyle w:val="Code"/>
        <w:rPr>
          <w:highlight w:val="white"/>
        </w:rPr>
      </w:pPr>
      <w:r w:rsidRPr="00253302">
        <w:rPr>
          <w:highlight w:val="white"/>
        </w:rPr>
        <w:t xml:space="preserve">  public static Stack&lt;BigInteger&gt; EnumValueStack = new Stack&lt;BigInteger&gt;();</w:t>
      </w:r>
    </w:p>
    <w:p w14:paraId="58488AD6" w14:textId="31E7C838" w:rsidR="00F023DC" w:rsidRPr="00253302" w:rsidRDefault="00253302" w:rsidP="00253302">
      <w:pPr>
        <w:pStyle w:val="Code"/>
        <w:rPr>
          <w:highlight w:val="white"/>
        </w:rPr>
      </w:pPr>
      <w:r w:rsidRPr="00253302">
        <w:rPr>
          <w:highlight w:val="white"/>
        </w:rPr>
        <w:t xml:space="preserve">  public static Stack&lt;Scope&gt; ScopeStack = new Stack&lt;Scope&gt;(); </w:t>
      </w:r>
    </w:p>
    <w:p w14:paraId="72030A48" w14:textId="77777777" w:rsidR="00F023DC" w:rsidRPr="00253302" w:rsidRDefault="00F023DC" w:rsidP="00253302">
      <w:pPr>
        <w:pStyle w:val="Code"/>
        <w:rPr>
          <w:highlight w:val="white"/>
        </w:rPr>
      </w:pPr>
      <w:r w:rsidRPr="00253302">
        <w:rPr>
          <w:highlight w:val="whit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558C0245" w14:textId="77777777" w:rsidR="00487F35" w:rsidRPr="00487F35" w:rsidRDefault="00487F35" w:rsidP="00487F35">
      <w:pPr>
        <w:pStyle w:val="Code"/>
        <w:rPr>
          <w:highlight w:val="white"/>
        </w:rPr>
      </w:pPr>
      <w:r w:rsidRPr="00487F35">
        <w:rPr>
          <w:highlight w:val="white"/>
        </w:rPr>
        <w:t xml:space="preserve">      SymbolTable.CurrentFunction.FunctionDefinition = tru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lastRenderedPageBreak/>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w:t>
      </w:r>
      <w:proofErr w:type="spellStart"/>
      <w:r>
        <w:rPr>
          <w:highlight w:val="white"/>
        </w:rPr>
        <w:t>i</w:t>
      </w:r>
      <w:r w:rsidR="00F74A78">
        <w:rPr>
          <w:highlight w:val="white"/>
        </w:rPr>
        <w:t>f</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lastRenderedPageBreak/>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lastRenderedPageBreak/>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3B9B06BA" w:rsidR="00C04514" w:rsidRPr="00C04514" w:rsidRDefault="00C04514" w:rsidP="00C04514">
      <w:pPr>
        <w:pStyle w:val="Code"/>
        <w:rPr>
          <w:highlight w:val="white"/>
        </w:rPr>
      </w:pPr>
      <w:r w:rsidRPr="00C04514">
        <w:rPr>
          <w:highlight w:val="white"/>
        </w:rPr>
        <w:t xml:space="preserve">      Type itemType = new Type(Sort.</w:t>
      </w:r>
      <w:r w:rsidR="005D4E81">
        <w:rPr>
          <w:highlight w:val="white"/>
        </w:rPr>
        <w:t>SignedInt</w:t>
      </w:r>
      <w:r w:rsidRPr="00C04514">
        <w:rPr>
          <w:highlight w:val="white"/>
        </w:rPr>
        <w: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069D5435" w:rsidR="0013125E" w:rsidRDefault="0013125E" w:rsidP="009013A8">
      <w:pPr>
        <w:pStyle w:val="Code"/>
        <w:rPr>
          <w:highlight w:val="white"/>
        </w:rPr>
      </w:pPr>
      <w:r w:rsidRPr="009013A8">
        <w:rPr>
          <w:highlight w:val="white"/>
        </w:rPr>
        <w:t xml:space="preserve">    };</w:t>
      </w:r>
    </w:p>
    <w:p w14:paraId="5CB41938" w14:textId="3862B430" w:rsidR="00806795" w:rsidRDefault="008D1660" w:rsidP="008D1660">
      <w:pPr>
        <w:pStyle w:val="CodeHeader"/>
        <w:rPr>
          <w:highlight w:val="white"/>
        </w:rPr>
      </w:pPr>
      <w:proofErr w:type="spellStart"/>
      <w:r>
        <w:rPr>
          <w:highlight w:val="white"/>
        </w:rPr>
        <w:t>MiddleCodeGenerator.cs</w:t>
      </w:r>
      <w:proofErr w:type="spellEnd"/>
    </w:p>
    <w:p w14:paraId="3DA76191" w14:textId="77777777" w:rsidR="008D1660" w:rsidRPr="009013A8" w:rsidRDefault="008D1660" w:rsidP="008D1660">
      <w:pPr>
        <w:pStyle w:val="CodeHeader"/>
        <w:rPr>
          <w:highlight w:val="white"/>
        </w:rPr>
      </w:pP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lastRenderedPageBreak/>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lastRenderedPageBreak/>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Pr="00DD1B23" w:rsidRDefault="00840DDD" w:rsidP="00DD1B23">
      <w:pPr>
        <w:pStyle w:val="Code"/>
        <w:rPr>
          <w:highlight w:val="white"/>
        </w:rPr>
      </w:pPr>
      <w:r w:rsidRPr="00DD1B23">
        <w:rPr>
          <w:highlight w:val="white"/>
        </w:rPr>
        <w:t xml:space="preserve">    };</w:t>
      </w:r>
    </w:p>
    <w:p w14:paraId="64F48FF6" w14:textId="77777777" w:rsidR="00840DDD" w:rsidRPr="00DD1B23" w:rsidRDefault="00840DDD" w:rsidP="00DD1B23">
      <w:pPr>
        <w:pStyle w:val="Code"/>
        <w:rPr>
          <w:highlight w:val="white"/>
        </w:rPr>
      </w:pPr>
    </w:p>
    <w:p w14:paraId="2FB1EAD0" w14:textId="77777777" w:rsidR="00DD1B23" w:rsidRPr="00DD1B23" w:rsidRDefault="00DD1B23" w:rsidP="00DD1B23">
      <w:pPr>
        <w:pStyle w:val="Code"/>
        <w:rPr>
          <w:highlight w:val="white"/>
        </w:rPr>
      </w:pPr>
      <w:r w:rsidRPr="00DD1B23">
        <w:rPr>
          <w:highlight w:val="white"/>
        </w:rPr>
        <w:t>parameter_list:</w:t>
      </w:r>
    </w:p>
    <w:p w14:paraId="5789EF0C" w14:textId="77777777" w:rsidR="00DD1B23" w:rsidRPr="00DD1B23" w:rsidRDefault="00DD1B23" w:rsidP="00DD1B23">
      <w:pPr>
        <w:pStyle w:val="Code"/>
        <w:rPr>
          <w:highlight w:val="white"/>
        </w:rPr>
      </w:pPr>
      <w:r w:rsidRPr="00DD1B23">
        <w:rPr>
          <w:highlight w:val="white"/>
        </w:rPr>
        <w:t xml:space="preserve">    { ScopeStack.Push(SymbolTable.CurrentTable.Scope);</w:t>
      </w:r>
    </w:p>
    <w:p w14:paraId="61A4961E"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021FF949" w14:textId="77777777" w:rsidR="00DD1B23" w:rsidRPr="00DD1B23" w:rsidRDefault="00DD1B23" w:rsidP="00DD1B23">
      <w:pPr>
        <w:pStyle w:val="Code"/>
        <w:rPr>
          <w:highlight w:val="white"/>
        </w:rPr>
      </w:pPr>
      <w:r w:rsidRPr="00DD1B23">
        <w:rPr>
          <w:highlight w:val="white"/>
        </w:rPr>
        <w:t xml:space="preserve">    }</w:t>
      </w:r>
    </w:p>
    <w:p w14:paraId="1FAB06B7" w14:textId="77777777" w:rsidR="00DD1B23" w:rsidRPr="00DD1B23" w:rsidRDefault="00DD1B23" w:rsidP="00DD1B23">
      <w:pPr>
        <w:pStyle w:val="Code"/>
        <w:rPr>
          <w:highlight w:val="white"/>
        </w:rPr>
      </w:pPr>
      <w:r w:rsidRPr="00DD1B23">
        <w:rPr>
          <w:highlight w:val="white"/>
        </w:rPr>
        <w:t xml:space="preserve">    parameter_declaration {</w:t>
      </w:r>
    </w:p>
    <w:p w14:paraId="7F2D5F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AC399C6" w14:textId="77777777" w:rsidR="00DD1B23" w:rsidRPr="00DD1B23" w:rsidRDefault="00DD1B23" w:rsidP="00DD1B23">
      <w:pPr>
        <w:pStyle w:val="Code"/>
        <w:rPr>
          <w:highlight w:val="white"/>
        </w:rPr>
      </w:pPr>
      <w:r w:rsidRPr="00DD1B23">
        <w:rPr>
          <w:highlight w:val="white"/>
        </w:rPr>
        <w:t xml:space="preserve">      $$ = new List&lt;Pair&lt;string,Symbol&gt;&gt;();</w:t>
      </w:r>
    </w:p>
    <w:p w14:paraId="0CEEF768" w14:textId="77777777" w:rsidR="00DD1B23" w:rsidRPr="00DD1B23" w:rsidRDefault="00DD1B23" w:rsidP="00DD1B23">
      <w:pPr>
        <w:pStyle w:val="Code"/>
        <w:rPr>
          <w:highlight w:val="white"/>
        </w:rPr>
      </w:pPr>
      <w:r w:rsidRPr="00DD1B23">
        <w:rPr>
          <w:highlight w:val="white"/>
        </w:rPr>
        <w:t xml:space="preserve">      $$.Add($2);</w:t>
      </w:r>
    </w:p>
    <w:p w14:paraId="46960648" w14:textId="77777777" w:rsidR="00DD1B23" w:rsidRPr="00DD1B23" w:rsidRDefault="00DD1B23" w:rsidP="00DD1B23">
      <w:pPr>
        <w:pStyle w:val="Code"/>
        <w:rPr>
          <w:highlight w:val="white"/>
        </w:rPr>
      </w:pPr>
      <w:r w:rsidRPr="00DD1B23">
        <w:rPr>
          <w:highlight w:val="white"/>
        </w:rPr>
        <w:t xml:space="preserve">    }</w:t>
      </w:r>
    </w:p>
    <w:p w14:paraId="047BC629" w14:textId="77777777" w:rsidR="00DD1B23" w:rsidRPr="00DD1B23" w:rsidRDefault="00DD1B23" w:rsidP="00DD1B23">
      <w:pPr>
        <w:pStyle w:val="Code"/>
        <w:rPr>
          <w:highlight w:val="white"/>
        </w:rPr>
      </w:pPr>
      <w:r w:rsidRPr="00DD1B23">
        <w:rPr>
          <w:highlight w:val="white"/>
        </w:rPr>
        <w:t xml:space="preserve">  | parameter_list COMMA {</w:t>
      </w:r>
    </w:p>
    <w:p w14:paraId="1B6DC9BF" w14:textId="77777777" w:rsidR="00DD1B23" w:rsidRPr="00DD1B23" w:rsidRDefault="00DD1B23" w:rsidP="00DD1B23">
      <w:pPr>
        <w:pStyle w:val="Code"/>
        <w:rPr>
          <w:highlight w:val="white"/>
        </w:rPr>
      </w:pPr>
      <w:r w:rsidRPr="00DD1B23">
        <w:rPr>
          <w:highlight w:val="white"/>
        </w:rPr>
        <w:t xml:space="preserve">      ScopeStack.Push(SymbolTable.CurrentTable.Scope);</w:t>
      </w:r>
    </w:p>
    <w:p w14:paraId="5DE1565D"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28BB0D8C" w14:textId="77777777" w:rsidR="00DD1B23" w:rsidRPr="00DD1B23" w:rsidRDefault="00DD1B23" w:rsidP="00DD1B23">
      <w:pPr>
        <w:pStyle w:val="Code"/>
        <w:rPr>
          <w:highlight w:val="white"/>
        </w:rPr>
      </w:pPr>
      <w:r w:rsidRPr="00DD1B23">
        <w:rPr>
          <w:highlight w:val="white"/>
        </w:rPr>
        <w:t xml:space="preserve">    }</w:t>
      </w:r>
    </w:p>
    <w:p w14:paraId="2B036C95" w14:textId="77777777" w:rsidR="00DD1B23" w:rsidRPr="00DD1B23" w:rsidRDefault="00DD1B23" w:rsidP="00DD1B23">
      <w:pPr>
        <w:pStyle w:val="Code"/>
        <w:rPr>
          <w:highlight w:val="white"/>
        </w:rPr>
      </w:pPr>
      <w:r w:rsidRPr="00DD1B23">
        <w:rPr>
          <w:highlight w:val="white"/>
        </w:rPr>
        <w:t xml:space="preserve">    parameter_declaration {</w:t>
      </w:r>
    </w:p>
    <w:p w14:paraId="3D6956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D3621BF" w14:textId="77777777" w:rsidR="00DD1B23" w:rsidRPr="00DD1B23" w:rsidRDefault="00DD1B23" w:rsidP="00DD1B23">
      <w:pPr>
        <w:pStyle w:val="Code"/>
        <w:rPr>
          <w:highlight w:val="white"/>
        </w:rPr>
      </w:pPr>
      <w:r w:rsidRPr="00DD1B23">
        <w:rPr>
          <w:highlight w:val="white"/>
        </w:rPr>
        <w:t xml:space="preserve">      $1.Add($4);</w:t>
      </w:r>
    </w:p>
    <w:p w14:paraId="70B95E79" w14:textId="77777777" w:rsidR="00DD1B23" w:rsidRPr="00DD1B23" w:rsidRDefault="00DD1B23" w:rsidP="00DD1B23">
      <w:pPr>
        <w:pStyle w:val="Code"/>
        <w:rPr>
          <w:highlight w:val="white"/>
        </w:rPr>
      </w:pPr>
      <w:r w:rsidRPr="00DD1B23">
        <w:rPr>
          <w:highlight w:val="white"/>
        </w:rPr>
        <w:t xml:space="preserve">      $$ = $1;</w:t>
      </w:r>
    </w:p>
    <w:p w14:paraId="126A29BE" w14:textId="77777777" w:rsidR="00DD1B23" w:rsidRPr="00DD1B23" w:rsidRDefault="00DD1B23" w:rsidP="00DD1B23">
      <w:pPr>
        <w:pStyle w:val="Code"/>
        <w:rPr>
          <w:highlight w:val="white"/>
        </w:rPr>
      </w:pPr>
      <w:r w:rsidRPr="00DD1B23">
        <w:rPr>
          <w:highlight w:val="white"/>
        </w:rPr>
        <w:t xml:space="preserve">    };</w:t>
      </w:r>
    </w:p>
    <w:p w14:paraId="215ACAAD" w14:textId="77777777" w:rsidR="00840DDD" w:rsidRPr="00DD1B23" w:rsidRDefault="00840DDD" w:rsidP="00DD1B23">
      <w:pPr>
        <w:pStyle w:val="Code"/>
        <w:rPr>
          <w:highlight w:val="whit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lastRenderedPageBreak/>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lastRenderedPageBreak/>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i/>
            <w:noProof/>
            <w:rPrChange w:id="30" w:author="Stefan Bjornander" w:date="2015-04-26T09:43:00Z">
              <w:rPr>
                <w:rStyle w:val="CodeInText"/>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i/>
            <w:noProof/>
            <w:rPrChange w:id="54" w:author="Stefan Bjornander" w:date="2015-04-26T09:48:00Z">
              <w:rPr>
                <w:rStyle w:val="CodeInText"/>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i/>
            <w:noProof/>
            <w:rPrChange w:id="59" w:author="Stefan Bjornander" w:date="2015-04-26T09:48:00Z">
              <w:rPr>
                <w:rStyle w:val="CodeInText"/>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i/>
            <w:noProof/>
            <w:rPrChange w:id="105" w:author="Stefan Bjornander" w:date="2015-04-26T09:58:00Z">
              <w:rPr>
                <w:rStyle w:val="CodeInText"/>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i/>
            <w:noProof/>
            <w:rPrChange w:id="107"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i/>
            <w:noProof/>
            <w:rPrChange w:id="129" w:author="Stefan Bjornander" w:date="2015-04-26T09:58:00Z">
              <w:rPr>
                <w:rStyle w:val="CodeInText"/>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i/>
            <w:noProof/>
            <w:rPrChange w:id="133"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lastRenderedPageBreak/>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lastRenderedPageBreak/>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 xml:space="preserve">The difference </w:t>
      </w:r>
      <w:r w:rsidR="000F0CB9">
        <w:rPr>
          <w:highlight w:val="white"/>
        </w:rPr>
        <w:lastRenderedPageBreak/>
        <w:t>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lastRenderedPageBreak/>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lastRenderedPageBreak/>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lastRenderedPageBreak/>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lastRenderedPageBreak/>
              <w:t>8. ...</w:t>
            </w:r>
          </w:p>
        </w:tc>
        <w:tc>
          <w:tcPr>
            <w:tcW w:w="3117" w:type="dxa"/>
            <w:hideMark/>
          </w:tcPr>
          <w:p w14:paraId="12DF6495" w14:textId="77777777" w:rsidR="00B77708" w:rsidRDefault="00B77708">
            <w:pPr>
              <w:pStyle w:val="Code"/>
            </w:pPr>
            <w:r>
              <w:lastRenderedPageBreak/>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r>
        <w:t>a</w:t>
      </w:r>
      <w:proofErr w:type="spell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The For Statement</w:t>
      </w:r>
      <w:bookmarkEnd w:id="146"/>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t xml:space="preserve">Label and </w:t>
      </w:r>
      <w:proofErr w:type="spellStart"/>
      <w:r>
        <w:t>Goto</w:t>
      </w:r>
      <w:proofErr w:type="spellEnd"/>
      <w:r>
        <w:t xml:space="preserve"> Statement</w:t>
      </w:r>
      <w:bookmarkEnd w:id="147"/>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lastRenderedPageBreak/>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lastRenderedPageBreak/>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lastRenderedPageBreak/>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lastRenderedPageBreak/>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lastRenderedPageBreak/>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lastRenderedPageBreak/>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lastRenderedPageBreak/>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70"/>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lastRenderedPageBreak/>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lastRenderedPageBreak/>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lastRenderedPageBreak/>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lastRenderedPageBreak/>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lastRenderedPageBreak/>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lastRenderedPageBreak/>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lastRenderedPageBreak/>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lastRenderedPageBreak/>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lastRenderedPageBreak/>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lastRenderedPageBreak/>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lastRenderedPageBreak/>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t>Argument Expression List</w:t>
      </w:r>
      <w:bookmarkEnd w:id="179"/>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lastRenderedPageBreak/>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3D20DF0F" w:rsidR="00907EC7" w:rsidRPr="00907EC7" w:rsidRDefault="00907EC7" w:rsidP="00907EC7">
      <w:pPr>
        <w:pStyle w:val="Code"/>
        <w:rPr>
          <w:highlight w:val="white"/>
        </w:rPr>
      </w:pPr>
      <w:r w:rsidRPr="00907EC7">
        <w:rPr>
          <w:highlight w:val="white"/>
        </w:rPr>
        <w:t xml:space="preserve">          return (new Type(new Type(Sort.</w:t>
      </w:r>
      <w:r w:rsidR="005D4E81">
        <w:rPr>
          <w:highlight w:val="white"/>
        </w:rPr>
        <w:t>SignedChar</w:t>
      </w:r>
      <w:r w:rsidRPr="00907EC7">
        <w:rPr>
          <w:highlight w:val="white"/>
        </w:rPr>
        <w:t>)));</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lastRenderedPageBreak/>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lastRenderedPageBreak/>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15D1BC5"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2" w:name="_Toc49764374"/>
      <w:r>
        <w:lastRenderedPageBreak/>
        <w:t>Initializer</w:t>
      </w:r>
      <w:bookmarkEnd w:id="182"/>
      <w:r w:rsidR="006C27EF">
        <w:t>s</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has to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6468B9BD" w:rsidR="00297092" w:rsidRPr="002F4EEE" w:rsidRDefault="00297092" w:rsidP="002F4EEE">
      <w:pPr>
        <w:pStyle w:val="Code"/>
        <w:rPr>
          <w:highlight w:val="white"/>
        </w:rPr>
      </w:pPr>
      <w:r w:rsidRPr="002F4EEE">
        <w:rPr>
          <w:highlight w:val="white"/>
        </w:rPr>
        <w:t xml:space="preserve">      new Dictionary&lt;int, Sort&gt;()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0B56C4C" w:rsidR="00297092" w:rsidRPr="002F4EEE" w:rsidRDefault="00297092" w:rsidP="002F4EEE">
      <w:pPr>
        <w:pStyle w:val="Code"/>
        <w:rPr>
          <w:highlight w:val="white"/>
        </w:rPr>
      </w:pPr>
      <w:r w:rsidRPr="002F4EEE">
        <w:rPr>
          <w:highlight w:val="white"/>
        </w:rPr>
        <w:t xml:space="preserve">        {(int) Mask.Char, Sort.</w:t>
      </w:r>
      <w:r w:rsidR="005D4E81">
        <w:rPr>
          <w:highlight w:val="white"/>
        </w:rPr>
        <w:t>SignedChar</w:t>
      </w:r>
      <w:r w:rsidRPr="002F4EEE">
        <w:rPr>
          <w:highlight w:val="white"/>
        </w:rPr>
        <w:t>},</w:t>
      </w:r>
    </w:p>
    <w:p w14:paraId="506F2146" w14:textId="14CB019B" w:rsidR="00297092" w:rsidRPr="002F4EEE" w:rsidRDefault="00297092" w:rsidP="002F4EEE">
      <w:pPr>
        <w:pStyle w:val="Code"/>
        <w:rPr>
          <w:highlight w:val="white"/>
        </w:rPr>
      </w:pPr>
      <w:r w:rsidRPr="002F4EEE">
        <w:rPr>
          <w:highlight w:val="white"/>
        </w:rPr>
        <w:t xml:space="preserve">        {(int) Mask.SignedChar, Sort.</w:t>
      </w:r>
      <w:r w:rsidR="005D4E81">
        <w:rPr>
          <w:highlight w:val="white"/>
        </w:rPr>
        <w:t>SignedChar</w:t>
      </w:r>
      <w:r w:rsidRPr="002F4EEE">
        <w:rPr>
          <w:highlight w:val="white"/>
        </w:rPr>
        <w:t>},</w:t>
      </w:r>
    </w:p>
    <w:p w14:paraId="525C69D9" w14:textId="23E11C9F" w:rsidR="00297092" w:rsidRPr="002F4EEE" w:rsidRDefault="00297092" w:rsidP="002F4EEE">
      <w:pPr>
        <w:pStyle w:val="Code"/>
        <w:rPr>
          <w:highlight w:val="white"/>
        </w:rPr>
      </w:pPr>
      <w:r w:rsidRPr="002F4EEE">
        <w:rPr>
          <w:highlight w:val="white"/>
        </w:rPr>
        <w:t xml:space="preserve">        {(int) Mask.UnsignedChar, Sort.</w:t>
      </w:r>
      <w:r w:rsidR="005D4E81">
        <w:rPr>
          <w:highlight w:val="white"/>
        </w:rPr>
        <w:t>UnsignedChar</w:t>
      </w:r>
      <w:r w:rsidRPr="002F4EEE">
        <w:rPr>
          <w:highlight w:val="white"/>
        </w:rPr>
        <w:t>},</w:t>
      </w:r>
    </w:p>
    <w:p w14:paraId="3E55877E" w14:textId="671C751E" w:rsidR="00297092" w:rsidRPr="002F4EEE" w:rsidRDefault="00297092" w:rsidP="002F4EEE">
      <w:pPr>
        <w:pStyle w:val="Code"/>
        <w:rPr>
          <w:highlight w:val="white"/>
        </w:rPr>
      </w:pPr>
      <w:r w:rsidRPr="002F4EEE">
        <w:rPr>
          <w:highlight w:val="white"/>
        </w:rPr>
        <w:t xml:space="preserve">        {(int) Mask.Short, Sort.</w:t>
      </w:r>
      <w:r w:rsidR="005D4E81">
        <w:rPr>
          <w:highlight w:val="white"/>
        </w:rPr>
        <w:t>SignedShortInt</w:t>
      </w:r>
      <w:r w:rsidRPr="002F4EEE">
        <w:rPr>
          <w:highlight w:val="white"/>
        </w:rPr>
        <w:t>},</w:t>
      </w:r>
    </w:p>
    <w:p w14:paraId="723BC88F" w14:textId="499D5289" w:rsidR="00297092" w:rsidRPr="002F4EEE" w:rsidRDefault="00297092" w:rsidP="002F4EEE">
      <w:pPr>
        <w:pStyle w:val="Code"/>
        <w:rPr>
          <w:highlight w:val="white"/>
        </w:rPr>
      </w:pPr>
      <w:r w:rsidRPr="002F4EEE">
        <w:rPr>
          <w:highlight w:val="white"/>
        </w:rPr>
        <w:t xml:space="preserve">        {(int) Mask.ShortInt, Sort.</w:t>
      </w:r>
      <w:r w:rsidR="005D4E81">
        <w:rPr>
          <w:highlight w:val="white"/>
        </w:rPr>
        <w:t>SignedShortInt</w:t>
      </w:r>
      <w:r w:rsidRPr="002F4EEE">
        <w:rPr>
          <w:highlight w:val="white"/>
        </w:rPr>
        <w:t>},</w:t>
      </w:r>
    </w:p>
    <w:p w14:paraId="7A8A0357" w14:textId="095B2120" w:rsidR="00297092" w:rsidRPr="002F4EEE" w:rsidRDefault="00297092" w:rsidP="002F4EEE">
      <w:pPr>
        <w:pStyle w:val="Code"/>
        <w:rPr>
          <w:highlight w:val="white"/>
        </w:rPr>
      </w:pPr>
      <w:r w:rsidRPr="002F4EEE">
        <w:rPr>
          <w:highlight w:val="white"/>
        </w:rPr>
        <w:t xml:space="preserve">        {(int) Mask.SignedShort, Sort.</w:t>
      </w:r>
      <w:r w:rsidR="005D4E81">
        <w:rPr>
          <w:highlight w:val="white"/>
        </w:rPr>
        <w:t>SignedShortInt</w:t>
      </w:r>
      <w:r w:rsidRPr="002F4EEE">
        <w:rPr>
          <w:highlight w:val="white"/>
        </w:rPr>
        <w:t>},</w:t>
      </w:r>
    </w:p>
    <w:p w14:paraId="1BAF284E" w14:textId="41CF6E73" w:rsidR="00297092" w:rsidRPr="002F4EEE" w:rsidRDefault="00297092" w:rsidP="002F4EEE">
      <w:pPr>
        <w:pStyle w:val="Code"/>
        <w:rPr>
          <w:highlight w:val="white"/>
        </w:rPr>
      </w:pPr>
      <w:r w:rsidRPr="002F4EEE">
        <w:rPr>
          <w:highlight w:val="white"/>
        </w:rPr>
        <w:t xml:space="preserve">        {(int) Mask.SignedShortInt, Sort.</w:t>
      </w:r>
      <w:r w:rsidR="005D4E81">
        <w:rPr>
          <w:highlight w:val="white"/>
        </w:rPr>
        <w:t>SignedShortInt</w:t>
      </w:r>
      <w:r w:rsidRPr="002F4EEE">
        <w:rPr>
          <w:highlight w:val="white"/>
        </w:rPr>
        <w:t>},</w:t>
      </w:r>
    </w:p>
    <w:p w14:paraId="29A9EA04" w14:textId="505DF2A6" w:rsidR="00297092" w:rsidRPr="002F4EEE" w:rsidRDefault="00297092" w:rsidP="002F4EEE">
      <w:pPr>
        <w:pStyle w:val="Code"/>
        <w:rPr>
          <w:highlight w:val="white"/>
        </w:rPr>
      </w:pPr>
      <w:r w:rsidRPr="002F4EEE">
        <w:rPr>
          <w:highlight w:val="white"/>
        </w:rPr>
        <w:t xml:space="preserve">        {(int) Mask.UnsignedShort, Sort.</w:t>
      </w:r>
      <w:r w:rsidR="005D4E81">
        <w:rPr>
          <w:highlight w:val="white"/>
        </w:rPr>
        <w:t>UnsignedShortInt</w:t>
      </w:r>
      <w:r w:rsidRPr="002F4EEE">
        <w:rPr>
          <w:highlight w:val="white"/>
        </w:rPr>
        <w:t>},</w:t>
      </w:r>
    </w:p>
    <w:p w14:paraId="76835F56" w14:textId="1753D426" w:rsidR="00297092" w:rsidRPr="002F4EEE" w:rsidRDefault="00297092" w:rsidP="002F4EEE">
      <w:pPr>
        <w:pStyle w:val="Code"/>
        <w:rPr>
          <w:highlight w:val="white"/>
        </w:rPr>
      </w:pPr>
      <w:r w:rsidRPr="002F4EEE">
        <w:rPr>
          <w:highlight w:val="white"/>
        </w:rPr>
        <w:t xml:space="preserve">        {(int) Mask.UnsignedShortInt, Sort.</w:t>
      </w:r>
      <w:r w:rsidR="005D4E81">
        <w:rPr>
          <w:highlight w:val="white"/>
        </w:rPr>
        <w:t>UnsignedShortInt</w:t>
      </w:r>
      <w:r w:rsidRPr="002F4EEE">
        <w:rPr>
          <w:highlight w:val="white"/>
        </w:rPr>
        <w:t>},</w:t>
      </w:r>
    </w:p>
    <w:p w14:paraId="28ED55D0" w14:textId="70747C95" w:rsidR="00297092" w:rsidRPr="002F4EEE" w:rsidRDefault="00297092" w:rsidP="002F4EEE">
      <w:pPr>
        <w:pStyle w:val="Code"/>
        <w:rPr>
          <w:highlight w:val="white"/>
        </w:rPr>
      </w:pPr>
      <w:r w:rsidRPr="002F4EEE">
        <w:rPr>
          <w:highlight w:val="white"/>
        </w:rPr>
        <w:t xml:space="preserve">        {(int) Mask.Int, Sort.</w:t>
      </w:r>
      <w:r w:rsidR="005D4E81">
        <w:rPr>
          <w:highlight w:val="white"/>
        </w:rPr>
        <w:t>SignedInt</w:t>
      </w:r>
      <w:r w:rsidRPr="002F4EEE">
        <w:rPr>
          <w:highlight w:val="white"/>
        </w:rPr>
        <w:t>},</w:t>
      </w:r>
    </w:p>
    <w:p w14:paraId="3401D1DF" w14:textId="01B0CDED" w:rsidR="00297092" w:rsidRPr="002F4EEE" w:rsidRDefault="00297092" w:rsidP="002F4EEE">
      <w:pPr>
        <w:pStyle w:val="Code"/>
        <w:rPr>
          <w:highlight w:val="white"/>
        </w:rPr>
      </w:pPr>
      <w:r w:rsidRPr="002F4EEE">
        <w:rPr>
          <w:highlight w:val="white"/>
        </w:rPr>
        <w:t xml:space="preserve">        {(int) Mask.Signed, Sort.</w:t>
      </w:r>
      <w:r w:rsidR="005D4E81">
        <w:rPr>
          <w:highlight w:val="white"/>
        </w:rPr>
        <w:t>SignedInt</w:t>
      </w:r>
      <w:r w:rsidRPr="002F4EEE">
        <w:rPr>
          <w:highlight w:val="white"/>
        </w:rPr>
        <w:t>},</w:t>
      </w:r>
    </w:p>
    <w:p w14:paraId="44DD3286" w14:textId="72EF1E15" w:rsidR="00297092" w:rsidRPr="002F4EEE" w:rsidRDefault="00297092" w:rsidP="002F4EEE">
      <w:pPr>
        <w:pStyle w:val="Code"/>
        <w:rPr>
          <w:highlight w:val="white"/>
        </w:rPr>
      </w:pPr>
      <w:r w:rsidRPr="002F4EEE">
        <w:rPr>
          <w:highlight w:val="white"/>
        </w:rPr>
        <w:t xml:space="preserve">        {(int) Mask.SignedInt, Sort.</w:t>
      </w:r>
      <w:r w:rsidR="005D4E81">
        <w:rPr>
          <w:highlight w:val="white"/>
        </w:rPr>
        <w:t>SignedInt</w:t>
      </w:r>
      <w:r w:rsidRPr="002F4EEE">
        <w:rPr>
          <w:highlight w:val="white"/>
        </w:rPr>
        <w:t>},</w:t>
      </w:r>
    </w:p>
    <w:p w14:paraId="74E828B3" w14:textId="07FC9CF5" w:rsidR="00297092" w:rsidRPr="002F4EEE" w:rsidRDefault="00297092" w:rsidP="002F4EEE">
      <w:pPr>
        <w:pStyle w:val="Code"/>
        <w:rPr>
          <w:highlight w:val="white"/>
        </w:rPr>
      </w:pPr>
      <w:r w:rsidRPr="002F4EEE">
        <w:rPr>
          <w:highlight w:val="white"/>
        </w:rPr>
        <w:t xml:space="preserve">        {(int) Mask.Unsigned, Sort.</w:t>
      </w:r>
      <w:r w:rsidR="005D4E81">
        <w:rPr>
          <w:highlight w:val="white"/>
        </w:rPr>
        <w:t>UnsignedInt</w:t>
      </w:r>
      <w:r w:rsidRPr="002F4EEE">
        <w:rPr>
          <w:highlight w:val="white"/>
        </w:rPr>
        <w:t>},</w:t>
      </w:r>
    </w:p>
    <w:p w14:paraId="096E5C0F" w14:textId="1981DEFE" w:rsidR="00297092" w:rsidRPr="002F4EEE" w:rsidRDefault="00297092" w:rsidP="002F4EEE">
      <w:pPr>
        <w:pStyle w:val="Code"/>
        <w:rPr>
          <w:highlight w:val="white"/>
        </w:rPr>
      </w:pPr>
      <w:r w:rsidRPr="002F4EEE">
        <w:rPr>
          <w:highlight w:val="white"/>
        </w:rPr>
        <w:t xml:space="preserve">        {(int) Mask.UnsignedInt, Sort.</w:t>
      </w:r>
      <w:r w:rsidR="005D4E81">
        <w:rPr>
          <w:highlight w:val="white"/>
        </w:rPr>
        <w:t>UnsignedInt</w:t>
      </w:r>
      <w:r w:rsidRPr="002F4EEE">
        <w:rPr>
          <w:highlight w:val="white"/>
        </w:rPr>
        <w:t>},</w:t>
      </w:r>
    </w:p>
    <w:p w14:paraId="69CE56D5" w14:textId="7C129749" w:rsidR="00297092" w:rsidRPr="002F4EEE" w:rsidRDefault="00297092" w:rsidP="002F4EEE">
      <w:pPr>
        <w:pStyle w:val="Code"/>
        <w:rPr>
          <w:highlight w:val="white"/>
        </w:rPr>
      </w:pPr>
      <w:r w:rsidRPr="002F4EEE">
        <w:rPr>
          <w:highlight w:val="white"/>
        </w:rPr>
        <w:t xml:space="preserve">        {(int) Mask.Long, Sort.</w:t>
      </w:r>
      <w:r w:rsidR="005D4E81">
        <w:rPr>
          <w:highlight w:val="white"/>
        </w:rPr>
        <w:t>SignedLongInt</w:t>
      </w:r>
      <w:r w:rsidRPr="002F4EEE">
        <w:rPr>
          <w:highlight w:val="white"/>
        </w:rPr>
        <w:t>},</w:t>
      </w:r>
    </w:p>
    <w:p w14:paraId="2BE609BD" w14:textId="4D1E2EEC" w:rsidR="00297092" w:rsidRPr="002F4EEE" w:rsidRDefault="00297092" w:rsidP="002F4EEE">
      <w:pPr>
        <w:pStyle w:val="Code"/>
        <w:rPr>
          <w:highlight w:val="white"/>
        </w:rPr>
      </w:pPr>
      <w:r w:rsidRPr="002F4EEE">
        <w:rPr>
          <w:highlight w:val="white"/>
        </w:rPr>
        <w:t xml:space="preserve">        {(int) Mask.LongInt, Sort.</w:t>
      </w:r>
      <w:r w:rsidR="005D4E81">
        <w:rPr>
          <w:highlight w:val="white"/>
        </w:rPr>
        <w:t>SignedLongInt</w:t>
      </w:r>
      <w:r w:rsidRPr="002F4EEE">
        <w:rPr>
          <w:highlight w:val="white"/>
        </w:rPr>
        <w:t>},</w:t>
      </w:r>
    </w:p>
    <w:p w14:paraId="331061C4" w14:textId="4B81662D" w:rsidR="00297092" w:rsidRPr="002F4EEE" w:rsidRDefault="00297092" w:rsidP="002F4EEE">
      <w:pPr>
        <w:pStyle w:val="Code"/>
        <w:rPr>
          <w:highlight w:val="white"/>
        </w:rPr>
      </w:pPr>
      <w:r w:rsidRPr="002F4EEE">
        <w:rPr>
          <w:highlight w:val="white"/>
        </w:rPr>
        <w:t xml:space="preserve">        {(int) Mask.SignedLong, Sort.</w:t>
      </w:r>
      <w:r w:rsidR="005D4E81">
        <w:rPr>
          <w:highlight w:val="white"/>
        </w:rPr>
        <w:t>SignedLongInt</w:t>
      </w:r>
      <w:r w:rsidRPr="002F4EEE">
        <w:rPr>
          <w:highlight w:val="white"/>
        </w:rPr>
        <w:t>},</w:t>
      </w:r>
    </w:p>
    <w:p w14:paraId="16836855" w14:textId="45448A20" w:rsidR="00297092" w:rsidRPr="002F4EEE" w:rsidRDefault="00297092" w:rsidP="002F4EEE">
      <w:pPr>
        <w:pStyle w:val="Code"/>
        <w:rPr>
          <w:highlight w:val="white"/>
        </w:rPr>
      </w:pPr>
      <w:r w:rsidRPr="002F4EEE">
        <w:rPr>
          <w:highlight w:val="white"/>
        </w:rPr>
        <w:t xml:space="preserve">        {(int) Mask.SignedLongInt, Sort.</w:t>
      </w:r>
      <w:r w:rsidR="005D4E81">
        <w:rPr>
          <w:highlight w:val="white"/>
        </w:rPr>
        <w:t>SignedLongInt</w:t>
      </w:r>
      <w:r w:rsidRPr="002F4EEE">
        <w:rPr>
          <w:highlight w:val="white"/>
        </w:rPr>
        <w:t>},</w:t>
      </w:r>
    </w:p>
    <w:p w14:paraId="4A464D56" w14:textId="645CA0EF" w:rsidR="00297092" w:rsidRPr="002F4EEE" w:rsidRDefault="00297092" w:rsidP="002F4EEE">
      <w:pPr>
        <w:pStyle w:val="Code"/>
        <w:rPr>
          <w:highlight w:val="white"/>
        </w:rPr>
      </w:pPr>
      <w:r w:rsidRPr="002F4EEE">
        <w:rPr>
          <w:highlight w:val="white"/>
        </w:rPr>
        <w:t xml:space="preserve">        {(int) Mask.UnsignedLong, Sort.</w:t>
      </w:r>
      <w:r w:rsidR="005D4E81">
        <w:rPr>
          <w:highlight w:val="white"/>
        </w:rPr>
        <w:t>UnsignedLongInt</w:t>
      </w:r>
      <w:r w:rsidRPr="002F4EEE">
        <w:rPr>
          <w:highlight w:val="white"/>
        </w:rPr>
        <w:t>},</w:t>
      </w:r>
    </w:p>
    <w:p w14:paraId="0611A886" w14:textId="479E42C1" w:rsidR="00297092" w:rsidRPr="002F4EEE" w:rsidRDefault="00297092" w:rsidP="002F4EEE">
      <w:pPr>
        <w:pStyle w:val="Code"/>
        <w:rPr>
          <w:highlight w:val="white"/>
        </w:rPr>
      </w:pPr>
      <w:r w:rsidRPr="002F4EEE">
        <w:rPr>
          <w:highlight w:val="white"/>
        </w:rPr>
        <w:t xml:space="preserve">        {(int) Mask.UnsignedLongInt, Sort.</w:t>
      </w:r>
      <w:r w:rsidR="005D4E81">
        <w:rPr>
          <w:highlight w:val="white"/>
        </w:rPr>
        <w:t>UnsignedLongInt</w:t>
      </w:r>
      <w:r w:rsidRPr="002F4EEE">
        <w:rPr>
          <w:highlight w:val="white"/>
        </w:rPr>
        <w: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68E85789" w:rsidR="00297092" w:rsidRPr="002F4EEE" w:rsidRDefault="00297092" w:rsidP="002F4EEE">
      <w:pPr>
        <w:pStyle w:val="Code"/>
        <w:rPr>
          <w:highlight w:val="white"/>
        </w:rPr>
      </w:pPr>
      <w:r w:rsidRPr="002F4EEE">
        <w:rPr>
          <w:highlight w:val="white"/>
        </w:rPr>
        <w:t xml:space="preserve">        {(int) Mask.LongDouble, Sort.</w:t>
      </w:r>
      <w:r w:rsidR="001220BA">
        <w:rPr>
          <w:highlight w:val="white"/>
        </w:rPr>
        <w:t>LongDouble</w:t>
      </w:r>
      <w:r w:rsidRPr="002F4EEE">
        <w:rPr>
          <w:highlight w:val="white"/>
        </w:rPr>
        <w:t>}</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CFBB75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EC7ADE">
        <w:rPr>
          <w:highlight w:val="white"/>
        </w:rPr>
        <w:t>.</w:t>
      </w:r>
      <w:r w:rsidR="006D370E">
        <w:rPr>
          <w:highlight w:val="white"/>
        </w:rPr>
        <w:t xml:space="preserve">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3FA2C6DD" w14:textId="77777777" w:rsidR="00EF6383" w:rsidRPr="00EF6383" w:rsidRDefault="00EF6383" w:rsidP="00EF6383">
      <w:pPr>
        <w:pStyle w:val="Code"/>
        <w:rPr>
          <w:highlight w:val="white"/>
        </w:rPr>
      </w:pPr>
      <w:r w:rsidRPr="00EF6383">
        <w:rPr>
          <w:highlight w:val="white"/>
        </w:rPr>
        <w:lastRenderedPageBreak/>
        <w:t xml:space="preserve">      bool externalLinkage = (SymbolTable.CurrentTable.Scope == Scope.Global)</w:t>
      </w:r>
    </w:p>
    <w:p w14:paraId="62B3EA9E" w14:textId="77777777" w:rsidR="00EF6383" w:rsidRPr="00EF6383" w:rsidRDefault="00EF6383" w:rsidP="00EF6383">
      <w:pPr>
        <w:pStyle w:val="Code"/>
        <w:rPr>
          <w:highlight w:val="white"/>
        </w:rPr>
      </w:pPr>
      <w:r w:rsidRPr="00EF6383">
        <w:rPr>
          <w:highlight w:val="white"/>
        </w:rPr>
        <w:t xml:space="preserve">                             &amp;&amp; ((storage == null) ||</w:t>
      </w:r>
    </w:p>
    <w:p w14:paraId="2B3CA38A" w14:textId="77777777" w:rsidR="00EF6383" w:rsidRPr="00EF6383" w:rsidRDefault="00EF6383" w:rsidP="00EF6383">
      <w:pPr>
        <w:pStyle w:val="Code"/>
        <w:rPr>
          <w:highlight w:val="white"/>
        </w:rPr>
      </w:pPr>
      <w:r w:rsidRPr="00EF6383">
        <w:rPr>
          <w:highlight w:val="white"/>
        </w:rPr>
        <w:t xml:space="preserve">                                 (storage == CCompiler.Storage.Extern));</w:t>
      </w:r>
    </w:p>
    <w:p w14:paraId="209B0CEF" w14:textId="77777777" w:rsidR="00126149" w:rsidRDefault="00126149" w:rsidP="00BE2C05">
      <w:pPr>
        <w:pStyle w:val="Code"/>
        <w:rPr>
          <w:highlight w:val="white"/>
        </w:rPr>
      </w:pPr>
    </w:p>
    <w:p w14:paraId="202F8F13" w14:textId="74A60858" w:rsidR="00BE2C05" w:rsidRPr="00BE2C05" w:rsidRDefault="00BE2C05" w:rsidP="00BE2C05">
      <w:pPr>
        <w:pStyle w:val="Code"/>
        <w:rPr>
          <w:highlight w:val="white"/>
        </w:rPr>
      </w:pPr>
      <w:r w:rsidRPr="00BE2C05">
        <w:rPr>
          <w:highlight w:val="white"/>
        </w:rPr>
        <w:t xml:space="preserve">      if (storage == null) {</w:t>
      </w:r>
    </w:p>
    <w:p w14:paraId="5B909688" w14:textId="77777777" w:rsidR="00BE2C05" w:rsidRPr="00BE2C05" w:rsidRDefault="00BE2C05" w:rsidP="00BE2C05">
      <w:pPr>
        <w:pStyle w:val="Code"/>
        <w:rPr>
          <w:highlight w:val="white"/>
        </w:rPr>
      </w:pPr>
      <w:r w:rsidRPr="00BE2C05">
        <w:rPr>
          <w:highlight w:val="white"/>
        </w:rPr>
        <w:t xml:space="preserve">        if (SymbolTable.CurrentTable.Scope == Scope.Global) {</w:t>
      </w:r>
    </w:p>
    <w:p w14:paraId="54EBB5F3" w14:textId="77777777" w:rsidR="00BE2C05" w:rsidRPr="00BE2C05" w:rsidRDefault="00BE2C05" w:rsidP="00BE2C05">
      <w:pPr>
        <w:pStyle w:val="Code"/>
        <w:rPr>
          <w:highlight w:val="white"/>
        </w:rPr>
      </w:pPr>
      <w:r w:rsidRPr="00BE2C05">
        <w:rPr>
          <w:highlight w:val="white"/>
        </w:rPr>
        <w:t xml:space="preserve">          storage = Storage.Static;</w:t>
      </w:r>
    </w:p>
    <w:p w14:paraId="71AFFD3F" w14:textId="77777777" w:rsidR="00BE2C05" w:rsidRPr="00BE2C05" w:rsidRDefault="00BE2C05" w:rsidP="00BE2C05">
      <w:pPr>
        <w:pStyle w:val="Code"/>
        <w:rPr>
          <w:highlight w:val="white"/>
        </w:rPr>
      </w:pPr>
      <w:r w:rsidRPr="00BE2C05">
        <w:rPr>
          <w:highlight w:val="white"/>
        </w:rPr>
        <w:t xml:space="preserve">        }</w:t>
      </w:r>
    </w:p>
    <w:p w14:paraId="07934F27" w14:textId="77777777" w:rsidR="00BE2C05" w:rsidRPr="00BE2C05" w:rsidRDefault="00BE2C05" w:rsidP="00BE2C05">
      <w:pPr>
        <w:pStyle w:val="Code"/>
        <w:rPr>
          <w:highlight w:val="white"/>
        </w:rPr>
      </w:pPr>
      <w:r w:rsidRPr="00BE2C05">
        <w:rPr>
          <w:highlight w:val="white"/>
        </w:rPr>
        <w:t xml:space="preserve">        else {</w:t>
      </w:r>
    </w:p>
    <w:p w14:paraId="395048FC" w14:textId="77777777" w:rsidR="00BE2C05" w:rsidRPr="00BE2C05" w:rsidRDefault="00BE2C05" w:rsidP="00BE2C05">
      <w:pPr>
        <w:pStyle w:val="Code"/>
        <w:rPr>
          <w:highlight w:val="white"/>
        </w:rPr>
      </w:pPr>
      <w:r w:rsidRPr="00BE2C05">
        <w:rPr>
          <w:highlight w:val="white"/>
        </w:rPr>
        <w:t xml:space="preserve">          storage = Storage.Auto;</w:t>
      </w:r>
    </w:p>
    <w:p w14:paraId="580CBFC4" w14:textId="77777777" w:rsidR="00BE2C05" w:rsidRPr="00BE2C05" w:rsidRDefault="00BE2C05" w:rsidP="00BE2C05">
      <w:pPr>
        <w:pStyle w:val="Code"/>
        <w:rPr>
          <w:highlight w:val="white"/>
        </w:rPr>
      </w:pPr>
      <w:r w:rsidRPr="00BE2C05">
        <w:rPr>
          <w:highlight w:val="white"/>
        </w:rPr>
        <w:t xml:space="preserve">        }</w:t>
      </w:r>
    </w:p>
    <w:p w14:paraId="7C25A255" w14:textId="77777777" w:rsidR="00BE2C05" w:rsidRPr="00BE2C05" w:rsidRDefault="00BE2C05" w:rsidP="00BE2C05">
      <w:pPr>
        <w:pStyle w:val="Code"/>
        <w:rPr>
          <w:highlight w:val="white"/>
        </w:rPr>
      </w:pPr>
      <w:r w:rsidRPr="00BE2C05">
        <w:rPr>
          <w:highlight w:val="white"/>
        </w:rPr>
        <w:t xml:space="preserve">      }</w:t>
      </w:r>
    </w:p>
    <w:p w14:paraId="36FBAA80" w14:textId="3973C28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E71A6B">
        <w:rPr>
          <w:highlight w:val="white"/>
        </w:rPr>
        <w:t>(function scope</w:t>
      </w:r>
      <w:r w:rsidR="00430FD1">
        <w:rPr>
          <w:highlight w:val="white"/>
        </w:rPr>
        <w:t>) the storage must be null, auto or register.</w:t>
      </w:r>
    </w:p>
    <w:p w14:paraId="5C9F2F04" w14:textId="77777777" w:rsidR="00EF6383" w:rsidRPr="00EF6383" w:rsidRDefault="00EF6383" w:rsidP="00EF6383">
      <w:pPr>
        <w:pStyle w:val="Code"/>
        <w:rPr>
          <w:highlight w:val="white"/>
        </w:rPr>
      </w:pPr>
      <w:r w:rsidRPr="00EF6383">
        <w:rPr>
          <w:highlight w:val="white"/>
        </w:rPr>
        <w:t xml:space="preserve">      if (SymbolTable.CurrentTable.Scope == Scope.Parameter) {</w:t>
      </w:r>
    </w:p>
    <w:p w14:paraId="5D5B3D43" w14:textId="5C4CE5BE" w:rsidR="005D43B5" w:rsidRDefault="00EC65DE" w:rsidP="00EC65DE">
      <w:pPr>
        <w:pStyle w:val="Code"/>
        <w:rPr>
          <w:highlight w:val="white"/>
        </w:rPr>
      </w:pPr>
      <w:r w:rsidRPr="00EC65DE">
        <w:rPr>
          <w:highlight w:val="white"/>
        </w:rPr>
        <w:t xml:space="preserve">        Assert.Error((storage == Storage.Auto) || </w:t>
      </w:r>
    </w:p>
    <w:p w14:paraId="40FE73BD" w14:textId="648BF7CF"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6ECC5F79" w:rsidR="00EC65DE" w:rsidRPr="00EC65DE" w:rsidRDefault="00D22AD4" w:rsidP="00EC65DE">
      <w:pPr>
        <w:pStyle w:val="Code"/>
        <w:rPr>
          <w:highlight w:val="white"/>
        </w:rPr>
      </w:pPr>
      <w:r>
        <w:rPr>
          <w:highlight w:val="white"/>
        </w:rPr>
        <w:t xml:space="preserve">  </w:t>
      </w:r>
      <w:r w:rsidR="002709A0">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0138CC00" w:rsidR="002C6080" w:rsidRDefault="00EC65DE" w:rsidP="00EC65DE">
      <w:pPr>
        <w:pStyle w:val="Code"/>
        <w:rPr>
          <w:highlight w:val="white"/>
        </w:rPr>
      </w:pPr>
      <w:r w:rsidRPr="00EC65DE">
        <w:rPr>
          <w:highlight w:val="white"/>
        </w:rPr>
        <w:t xml:space="preserve">          Assert.Error((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C2AA193" w:rsidR="00EC65DE" w:rsidRPr="00EC65DE" w:rsidRDefault="00024F2D" w:rsidP="00EC65DE">
      <w:pPr>
        <w:pStyle w:val="Code"/>
        <w:rPr>
          <w:highlight w:val="white"/>
        </w:rPr>
      </w:pPr>
      <w:r>
        <w:rPr>
          <w:highlight w:val="white"/>
        </w:rPr>
        <w:t xml:space="preserve">  </w:t>
      </w:r>
      <w:r w:rsidR="00D22AD4">
        <w:rPr>
          <w:highlight w:val="white"/>
        </w:rPr>
        <w:t xml:space="preserve">  </w:t>
      </w: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62FCAF02" w:rsidR="00EC65DE" w:rsidRPr="00EC65DE" w:rsidRDefault="00EC65DE" w:rsidP="00EC65DE">
      <w:pPr>
        <w:pStyle w:val="Code"/>
        <w:rPr>
          <w:highlight w:val="white"/>
        </w:rPr>
      </w:pPr>
      <w:r w:rsidRPr="00EC65DE">
        <w:rPr>
          <w:highlight w:val="white"/>
        </w:rPr>
        <w:t xml:space="preserve">          Assert.Error((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1D9C32BC"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05120DF4" w14:textId="77777777" w:rsidR="00A149ED" w:rsidRPr="00A149ED" w:rsidRDefault="00A149ED" w:rsidP="00A149ED">
      <w:pPr>
        <w:pStyle w:val="Code"/>
        <w:rPr>
          <w:highlight w:val="white"/>
        </w:rPr>
      </w:pPr>
      <w:r w:rsidRPr="00A149ED">
        <w:rPr>
          <w:highlight w:val="white"/>
        </w:rPr>
        <w:t xml:space="preserve">      if ((compoundType != null) &amp;&amp; (compoundType.EnumItemSet != null)){</w:t>
      </w:r>
    </w:p>
    <w:p w14:paraId="20AE04FC" w14:textId="77777777" w:rsidR="00A149ED" w:rsidRPr="00A149ED" w:rsidRDefault="00A149ED" w:rsidP="00A149ED">
      <w:pPr>
        <w:pStyle w:val="Code"/>
        <w:rPr>
          <w:highlight w:val="white"/>
        </w:rPr>
      </w:pPr>
      <w:r w:rsidRPr="00A149ED">
        <w:rPr>
          <w:highlight w:val="white"/>
        </w:rPr>
        <w:t xml:space="preserve">        foreach (Pair&lt;Symbol,bool&gt; pair in compoundType.EnumItemSet){</w:t>
      </w:r>
    </w:p>
    <w:p w14:paraId="4F020BFE" w14:textId="77777777" w:rsidR="00A149ED" w:rsidRPr="00A149ED" w:rsidRDefault="00A149ED" w:rsidP="00A149ED">
      <w:pPr>
        <w:pStyle w:val="Code"/>
        <w:rPr>
          <w:highlight w:val="white"/>
        </w:rPr>
      </w:pPr>
      <w:r w:rsidRPr="00A149ED">
        <w:rPr>
          <w:highlight w:val="white"/>
        </w:rPr>
        <w:t xml:space="preserve">          Symbol enumSymbol = pair.First;          </w:t>
      </w:r>
    </w:p>
    <w:p w14:paraId="61865989" w14:textId="77777777" w:rsidR="008B1C33" w:rsidRDefault="008B1C33" w:rsidP="00A149ED">
      <w:pPr>
        <w:pStyle w:val="Code"/>
        <w:rPr>
          <w:highlight w:val="white"/>
        </w:rPr>
      </w:pPr>
    </w:p>
    <w:p w14:paraId="4959827A" w14:textId="74E0721B" w:rsidR="00A149ED" w:rsidRPr="00A149ED" w:rsidRDefault="00A149ED" w:rsidP="00A149ED">
      <w:pPr>
        <w:pStyle w:val="Code"/>
        <w:rPr>
          <w:highlight w:val="white"/>
        </w:rPr>
      </w:pPr>
      <w:r w:rsidRPr="00A149ED">
        <w:rPr>
          <w:highlight w:val="white"/>
        </w:rPr>
        <w:t xml:space="preserve">          switch (enumSymbol.Storage = storage.Value) {</w:t>
      </w:r>
    </w:p>
    <w:p w14:paraId="09EF5BF0" w14:textId="77777777" w:rsidR="00A149ED" w:rsidRPr="00A149ED" w:rsidRDefault="00A149ED" w:rsidP="00A149ED">
      <w:pPr>
        <w:pStyle w:val="Code"/>
        <w:rPr>
          <w:highlight w:val="white"/>
        </w:rPr>
      </w:pPr>
      <w:r w:rsidRPr="00A149ED">
        <w:rPr>
          <w:highlight w:val="white"/>
        </w:rPr>
        <w:t xml:space="preserve">            case CCompiler.Storage.Static:</w:t>
      </w:r>
    </w:p>
    <w:p w14:paraId="3EA6C2F4" w14:textId="77777777" w:rsidR="00A149ED" w:rsidRPr="00A149ED" w:rsidRDefault="00A149ED" w:rsidP="00A149ED">
      <w:pPr>
        <w:pStyle w:val="Code"/>
        <w:rPr>
          <w:highlight w:val="white"/>
        </w:rPr>
      </w:pPr>
      <w:r w:rsidRPr="00A149ED">
        <w:rPr>
          <w:highlight w:val="white"/>
        </w:rPr>
        <w:t xml:space="preserve">              SymbolTable.StaticSet.Add(ConstantExpression.</w:t>
      </w:r>
    </w:p>
    <w:p w14:paraId="1E91F065" w14:textId="77777777" w:rsidR="00A149ED" w:rsidRPr="00A149ED" w:rsidRDefault="00A149ED" w:rsidP="00A149ED">
      <w:pPr>
        <w:pStyle w:val="Code"/>
        <w:rPr>
          <w:highlight w:val="white"/>
        </w:rPr>
      </w:pPr>
      <w:r w:rsidRPr="00A149ED">
        <w:rPr>
          <w:highlight w:val="white"/>
        </w:rPr>
        <w:t xml:space="preserve">                                        Value(enumSymbol));</w:t>
      </w:r>
    </w:p>
    <w:p w14:paraId="5FC01FCA" w14:textId="77777777" w:rsidR="00A149ED" w:rsidRPr="00A149ED" w:rsidRDefault="00A149ED" w:rsidP="00A149ED">
      <w:pPr>
        <w:pStyle w:val="Code"/>
        <w:rPr>
          <w:highlight w:val="white"/>
        </w:rPr>
      </w:pPr>
      <w:r w:rsidRPr="00A149ED">
        <w:rPr>
          <w:highlight w:val="white"/>
        </w:rPr>
        <w:t xml:space="preserve">              break;</w:t>
      </w:r>
    </w:p>
    <w:p w14:paraId="68908510" w14:textId="77777777" w:rsidR="00A149ED" w:rsidRPr="00A149ED" w:rsidRDefault="00A149ED" w:rsidP="00A149ED">
      <w:pPr>
        <w:pStyle w:val="Code"/>
        <w:rPr>
          <w:highlight w:val="white"/>
        </w:rPr>
      </w:pPr>
    </w:p>
    <w:p w14:paraId="0B4D9A3F" w14:textId="77777777" w:rsidR="00A149ED" w:rsidRPr="00A149ED" w:rsidRDefault="00A149ED" w:rsidP="00A149ED">
      <w:pPr>
        <w:pStyle w:val="Code"/>
        <w:rPr>
          <w:highlight w:val="white"/>
        </w:rPr>
      </w:pPr>
      <w:r w:rsidRPr="00A149ED">
        <w:rPr>
          <w:highlight w:val="white"/>
        </w:rPr>
        <w:t xml:space="preserve">            case CCompiler.Storage.Extern: {</w:t>
      </w:r>
    </w:p>
    <w:p w14:paraId="3B2317C9" w14:textId="77777777" w:rsidR="00A149ED" w:rsidRPr="00A149ED" w:rsidRDefault="00A149ED" w:rsidP="00A149ED">
      <w:pPr>
        <w:pStyle w:val="Code"/>
        <w:rPr>
          <w:highlight w:val="white"/>
        </w:rPr>
      </w:pPr>
      <w:r w:rsidRPr="00A149ED">
        <w:rPr>
          <w:highlight w:val="white"/>
        </w:rPr>
        <w:t xml:space="preserve">                bool enumInitializer = pair.Second;</w:t>
      </w:r>
    </w:p>
    <w:p w14:paraId="4C545D00" w14:textId="77777777" w:rsidR="00A149ED" w:rsidRPr="00A149ED" w:rsidRDefault="00A149ED" w:rsidP="00A149ED">
      <w:pPr>
        <w:pStyle w:val="Code"/>
        <w:rPr>
          <w:highlight w:val="white"/>
        </w:rPr>
      </w:pPr>
      <w:r w:rsidRPr="00A149ED">
        <w:rPr>
          <w:highlight w:val="white"/>
        </w:rPr>
        <w:t xml:space="preserve">                Assert.Error(!enumInitializer,</w:t>
      </w:r>
    </w:p>
    <w:p w14:paraId="5B80A0D1" w14:textId="77777777" w:rsidR="00A149ED" w:rsidRPr="00A149ED" w:rsidRDefault="00A149ED" w:rsidP="00A149ED">
      <w:pPr>
        <w:pStyle w:val="Code"/>
        <w:rPr>
          <w:highlight w:val="white"/>
        </w:rPr>
      </w:pPr>
      <w:r w:rsidRPr="00A149ED">
        <w:rPr>
          <w:highlight w:val="white"/>
        </w:rPr>
        <w:t xml:space="preserve">                              enumSymbol + " = " + enumSymbol.Value,</w:t>
      </w:r>
    </w:p>
    <w:p w14:paraId="70A64744" w14:textId="77777777" w:rsidR="00A149ED" w:rsidRPr="00A149ED" w:rsidRDefault="00A149ED" w:rsidP="00A149ED">
      <w:pPr>
        <w:pStyle w:val="Code"/>
        <w:rPr>
          <w:highlight w:val="white"/>
        </w:rPr>
      </w:pPr>
      <w:r w:rsidRPr="00A149ED">
        <w:rPr>
          <w:highlight w:val="white"/>
        </w:rPr>
        <w:t xml:space="preserve">                  Message.Extern_enumeration_item_cannot_be_initialized);</w:t>
      </w:r>
    </w:p>
    <w:p w14:paraId="3608F7A3" w14:textId="77777777" w:rsidR="00A149ED" w:rsidRPr="00A149ED" w:rsidRDefault="00A149ED" w:rsidP="00A149ED">
      <w:pPr>
        <w:pStyle w:val="Code"/>
        <w:rPr>
          <w:highlight w:val="white"/>
        </w:rPr>
      </w:pPr>
      <w:r w:rsidRPr="00A149ED">
        <w:rPr>
          <w:highlight w:val="white"/>
        </w:rPr>
        <w:t xml:space="preserve">              }</w:t>
      </w:r>
    </w:p>
    <w:p w14:paraId="1110EC7A" w14:textId="77777777" w:rsidR="00A149ED" w:rsidRPr="00A149ED" w:rsidRDefault="00A149ED" w:rsidP="00A149ED">
      <w:pPr>
        <w:pStyle w:val="Code"/>
        <w:rPr>
          <w:highlight w:val="white"/>
        </w:rPr>
      </w:pPr>
      <w:r w:rsidRPr="00A149ED">
        <w:rPr>
          <w:highlight w:val="white"/>
        </w:rPr>
        <w:lastRenderedPageBreak/>
        <w:t xml:space="preserve">              break;</w:t>
      </w:r>
    </w:p>
    <w:p w14:paraId="514CCA01" w14:textId="77777777" w:rsidR="00A149ED" w:rsidRPr="00A149ED" w:rsidRDefault="00A149ED" w:rsidP="00A149ED">
      <w:pPr>
        <w:pStyle w:val="Code"/>
        <w:rPr>
          <w:highlight w:val="white"/>
        </w:rPr>
      </w:pPr>
    </w:p>
    <w:p w14:paraId="09EE5F5C" w14:textId="77777777" w:rsidR="00A149ED" w:rsidRPr="00A149ED" w:rsidRDefault="00A149ED" w:rsidP="00A149ED">
      <w:pPr>
        <w:pStyle w:val="Code"/>
        <w:rPr>
          <w:highlight w:val="white"/>
        </w:rPr>
      </w:pPr>
      <w:r w:rsidRPr="00A149ED">
        <w:rPr>
          <w:highlight w:val="white"/>
        </w:rPr>
        <w:t xml:space="preserve">            case CCompiler.Storage.Auto:</w:t>
      </w:r>
    </w:p>
    <w:p w14:paraId="18CCFB7B" w14:textId="77777777" w:rsidR="00A149ED" w:rsidRPr="00A149ED" w:rsidRDefault="00A149ED" w:rsidP="00A149ED">
      <w:pPr>
        <w:pStyle w:val="Code"/>
        <w:rPr>
          <w:highlight w:val="white"/>
        </w:rPr>
      </w:pPr>
      <w:r w:rsidRPr="00A149ED">
        <w:rPr>
          <w:highlight w:val="white"/>
        </w:rPr>
        <w:t xml:space="preserve">            case CCompiler.Storage.Register:</w:t>
      </w:r>
    </w:p>
    <w:p w14:paraId="0AD853DC" w14:textId="77777777" w:rsidR="00A149ED" w:rsidRPr="00A149ED" w:rsidRDefault="00A149ED" w:rsidP="00A149ED">
      <w:pPr>
        <w:pStyle w:val="Code"/>
        <w:rPr>
          <w:highlight w:val="white"/>
        </w:rPr>
      </w:pPr>
      <w:r w:rsidRPr="00A149ED">
        <w:rPr>
          <w:highlight w:val="white"/>
        </w:rPr>
        <w:t xml:space="preserve">              SymbolTable.CurrentTable.SetOffset(enumSymbol);</w:t>
      </w:r>
    </w:p>
    <w:p w14:paraId="2815DEEA" w14:textId="77777777" w:rsidR="00A149ED" w:rsidRPr="00A149ED" w:rsidRDefault="00A149ED" w:rsidP="00A149ED">
      <w:pPr>
        <w:pStyle w:val="Code"/>
        <w:rPr>
          <w:highlight w:val="white"/>
        </w:rPr>
      </w:pPr>
      <w:r w:rsidRPr="00A149ED">
        <w:rPr>
          <w:highlight w:val="white"/>
        </w:rPr>
        <w:t xml:space="preserve">              break;</w:t>
      </w:r>
    </w:p>
    <w:p w14:paraId="6A156F20" w14:textId="77777777" w:rsidR="00A149ED" w:rsidRPr="00A149ED" w:rsidRDefault="00A149ED" w:rsidP="00A149ED">
      <w:pPr>
        <w:pStyle w:val="Code"/>
        <w:rPr>
          <w:highlight w:val="white"/>
        </w:rPr>
      </w:pPr>
      <w:r w:rsidRPr="00A149ED">
        <w:rPr>
          <w:highlight w:val="white"/>
        </w:rPr>
        <w:t xml:space="preserve">          }</w:t>
      </w:r>
    </w:p>
    <w:p w14:paraId="535520B3" w14:textId="77777777" w:rsidR="00A149ED" w:rsidRPr="00A149ED" w:rsidRDefault="00A149ED" w:rsidP="00A149ED">
      <w:pPr>
        <w:pStyle w:val="Code"/>
        <w:rPr>
          <w:highlight w:val="white"/>
        </w:rPr>
      </w:pPr>
      <w:r w:rsidRPr="00A149ED">
        <w:rPr>
          <w:highlight w:val="white"/>
        </w:rPr>
        <w:t xml:space="preserve">        }</w:t>
      </w:r>
    </w:p>
    <w:p w14:paraId="03D45975" w14:textId="77777777" w:rsidR="00A149ED" w:rsidRPr="00A149ED" w:rsidRDefault="00A149ED" w:rsidP="00A149ED">
      <w:pPr>
        <w:pStyle w:val="Code"/>
        <w:rPr>
          <w:highlight w:val="white"/>
        </w:rPr>
      </w:pPr>
      <w:r w:rsidRPr="00A149ED">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B4DA013" w:rsidR="00DA382D" w:rsidRPr="00DA382D" w:rsidRDefault="00DA382D" w:rsidP="00DA382D">
      <w:pPr>
        <w:pStyle w:val="Code"/>
        <w:rPr>
          <w:highlight w:val="white"/>
        </w:rPr>
      </w:pPr>
      <w:r w:rsidRPr="00DA382D">
        <w:rPr>
          <w:highlight w:val="white"/>
        </w:rPr>
        <w:lastRenderedPageBreak/>
        <w:t xml:space="preserve">          type = new Type(Sort.</w:t>
      </w:r>
      <w:r w:rsidR="005D4E81">
        <w:rPr>
          <w:highlight w:val="white"/>
        </w:rPr>
        <w:t>SignedInt</w:t>
      </w:r>
      <w:r w:rsidRPr="00DA382D">
        <w:rPr>
          <w:highlight w:val="white"/>
        </w:rPr>
        <w: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lastRenderedPageBreak/>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lastRenderedPageBreak/>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D22AD4" w:rsidRPr="00D2146B" w:rsidRDefault="00D22AD4" w:rsidP="0050082D">
                              <w:pPr>
                                <w:spacing w:before="0" w:after="0"/>
                                <w:rPr>
                                  <w:sz w:val="18"/>
                                  <w:szCs w:val="18"/>
                                  <w:lang w:val="sv-SE"/>
                                </w:rPr>
                              </w:pPr>
                              <w:r>
                                <w:rPr>
                                  <w:sz w:val="18"/>
                                  <w:szCs w:val="18"/>
                                  <w:lang w:val="sv-SE"/>
                                </w:rPr>
                                <w:t>Static int globalInt</w:t>
                              </w:r>
                            </w:p>
                            <w:p w14:paraId="69A6032C" w14:textId="768161F7" w:rsidR="00D22AD4" w:rsidRDefault="00D22AD4" w:rsidP="0050082D">
                              <w:pPr>
                                <w:spacing w:before="0" w:after="0"/>
                                <w:rPr>
                                  <w:sz w:val="18"/>
                                  <w:szCs w:val="18"/>
                                  <w:lang w:val="sv-SE"/>
                                </w:rPr>
                              </w:pPr>
                              <w:r>
                                <w:rPr>
                                  <w:sz w:val="18"/>
                                  <w:szCs w:val="18"/>
                                  <w:lang w:val="sv-SE"/>
                                </w:rPr>
                                <w:t>Static int i</w:t>
                              </w:r>
                            </w:p>
                            <w:p w14:paraId="65DC2C71" w14:textId="7AEEED2D" w:rsidR="00D22AD4" w:rsidRDefault="00D22AD4" w:rsidP="0050082D">
                              <w:pPr>
                                <w:spacing w:before="0" w:after="0"/>
                                <w:rPr>
                                  <w:sz w:val="18"/>
                                  <w:szCs w:val="18"/>
                                  <w:lang w:val="sv-SE"/>
                                </w:rPr>
                              </w:pPr>
                            </w:p>
                            <w:p w14:paraId="3B0DD407" w14:textId="21D67AC3" w:rsidR="00D22AD4" w:rsidRPr="001B6705" w:rsidRDefault="00D22AD4"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D22AD4" w:rsidRPr="00D2146B" w:rsidRDefault="00D22AD4"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D22AD4" w:rsidRPr="00D2146B" w:rsidRDefault="00D22AD4"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D22AD4" w:rsidRDefault="00D22AD4"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D22AD4" w:rsidRPr="00D2146B" w:rsidRDefault="00D22AD4" w:rsidP="0050082D">
                              <w:pPr>
                                <w:spacing w:before="0" w:after="0" w:line="256" w:lineRule="auto"/>
                                <w:rPr>
                                  <w:sz w:val="18"/>
                                  <w:szCs w:val="18"/>
                                </w:rPr>
                              </w:pPr>
                              <w:r>
                                <w:rPr>
                                  <w:sz w:val="18"/>
                                  <w:szCs w:val="18"/>
                                </w:rPr>
                                <w:t>Auto mainChar : char</w:t>
                              </w:r>
                            </w:p>
                            <w:p w14:paraId="302437A3" w14:textId="77777777" w:rsidR="00D22AD4" w:rsidRDefault="00D22AD4" w:rsidP="0050082D">
                              <w:pPr>
                                <w:spacing w:before="0" w:after="0" w:line="256" w:lineRule="auto"/>
                                <w:rPr>
                                  <w:rFonts w:eastAsia="Calibri"/>
                                  <w:color w:val="000000"/>
                                  <w:sz w:val="18"/>
                                  <w:szCs w:val="18"/>
                                </w:rPr>
                              </w:pPr>
                            </w:p>
                            <w:p w14:paraId="71CC6A80" w14:textId="77C30F45" w:rsidR="00D22AD4" w:rsidRPr="00D2146B" w:rsidRDefault="00D22AD4" w:rsidP="008C458D">
                              <w:pPr>
                                <w:spacing w:before="0" w:after="0" w:line="256" w:lineRule="auto"/>
                                <w:rPr>
                                  <w:sz w:val="18"/>
                                  <w:szCs w:val="18"/>
                                </w:rPr>
                              </w:pPr>
                              <w:r>
                                <w:rPr>
                                  <w:rFonts w:eastAsia="Calibri"/>
                                  <w:color w:val="000000"/>
                                  <w:sz w:val="18"/>
                                  <w:szCs w:val="18"/>
                                </w:rPr>
                                <w:t>m_parentTable</w:t>
                              </w:r>
                            </w:p>
                            <w:p w14:paraId="4A1EB75F" w14:textId="77777777" w:rsidR="00D22AD4" w:rsidRPr="00D2146B" w:rsidRDefault="00D22AD4" w:rsidP="0050082D">
                              <w:pPr>
                                <w:spacing w:before="0" w:after="0" w:line="256" w:lineRule="auto"/>
                                <w:rPr>
                                  <w:sz w:val="18"/>
                                  <w:szCs w:val="18"/>
                                </w:rPr>
                              </w:pPr>
                              <w:r w:rsidRPr="00D2146B">
                                <w:rPr>
                                  <w:rFonts w:eastAsia="Calibri"/>
                                  <w:color w:val="000000"/>
                                  <w:sz w:val="18"/>
                                  <w:szCs w:val="18"/>
                                </w:rPr>
                                <w:t> </w:t>
                              </w:r>
                            </w:p>
                            <w:p w14:paraId="176D8F8E" w14:textId="77777777" w:rsidR="00D22AD4" w:rsidRPr="00D2146B" w:rsidRDefault="00D22AD4"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D22AD4" w:rsidRPr="00D2146B" w:rsidRDefault="00D22AD4"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D22AD4" w:rsidRPr="00D2146B" w:rsidRDefault="00D22AD4" w:rsidP="0050082D">
                              <w:pPr>
                                <w:spacing w:before="0" w:after="0" w:line="254" w:lineRule="auto"/>
                                <w:rPr>
                                  <w:sz w:val="18"/>
                                  <w:szCs w:val="18"/>
                                </w:rPr>
                              </w:pPr>
                              <w:r>
                                <w:rPr>
                                  <w:rFonts w:eastAsia="Calibri"/>
                                  <w:color w:val="000000"/>
                                  <w:sz w:val="18"/>
                                  <w:szCs w:val="18"/>
                                </w:rPr>
                                <w:t>auto int i</w:t>
                              </w:r>
                            </w:p>
                            <w:p w14:paraId="1EB866A9" w14:textId="57278A33" w:rsidR="00D22AD4" w:rsidRDefault="00D22AD4"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D22AD4" w:rsidRDefault="00D22AD4" w:rsidP="00073BF2">
                              <w:pPr>
                                <w:spacing w:before="0" w:after="0" w:line="254" w:lineRule="auto"/>
                                <w:rPr>
                                  <w:rFonts w:eastAsia="Calibri"/>
                                  <w:color w:val="000000"/>
                                  <w:sz w:val="18"/>
                                  <w:szCs w:val="18"/>
                                </w:rPr>
                              </w:pPr>
                            </w:p>
                            <w:p w14:paraId="55FF5C13" w14:textId="77777777" w:rsidR="00D22AD4" w:rsidRPr="00D2146B" w:rsidRDefault="00D22AD4" w:rsidP="00073BF2">
                              <w:pPr>
                                <w:spacing w:before="0" w:after="0" w:line="256" w:lineRule="auto"/>
                                <w:rPr>
                                  <w:sz w:val="18"/>
                                  <w:szCs w:val="18"/>
                                </w:rPr>
                              </w:pPr>
                              <w:r>
                                <w:rPr>
                                  <w:rFonts w:eastAsia="Calibri"/>
                                  <w:color w:val="000000"/>
                                  <w:sz w:val="18"/>
                                  <w:szCs w:val="18"/>
                                </w:rPr>
                                <w:t>m_parentTable</w:t>
                              </w:r>
                            </w:p>
                            <w:p w14:paraId="20CF0F08" w14:textId="77777777" w:rsidR="00D22AD4" w:rsidRPr="00D2146B" w:rsidRDefault="00D22AD4" w:rsidP="00073BF2">
                              <w:pPr>
                                <w:spacing w:before="0" w:after="0" w:line="254" w:lineRule="auto"/>
                                <w:rPr>
                                  <w:sz w:val="18"/>
                                  <w:szCs w:val="18"/>
                                </w:rPr>
                              </w:pPr>
                            </w:p>
                            <w:p w14:paraId="2347329E" w14:textId="77777777" w:rsidR="00D22AD4" w:rsidRPr="00D2146B" w:rsidRDefault="00D22AD4" w:rsidP="0050082D">
                              <w:pPr>
                                <w:spacing w:before="0" w:after="0" w:line="254" w:lineRule="auto"/>
                                <w:rPr>
                                  <w:sz w:val="18"/>
                                  <w:szCs w:val="18"/>
                                </w:rPr>
                              </w:pPr>
                              <w:r w:rsidRPr="00D2146B">
                                <w:rPr>
                                  <w:rFonts w:eastAsia="Calibri"/>
                                  <w:color w:val="000000"/>
                                  <w:sz w:val="18"/>
                                  <w:szCs w:val="18"/>
                                </w:rPr>
                                <w:t> </w:t>
                              </w:r>
                            </w:p>
                            <w:p w14:paraId="7D6DAD56" w14:textId="77777777" w:rsidR="00D22AD4" w:rsidRPr="00D2146B" w:rsidRDefault="00D22AD4"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D22AD4" w:rsidRPr="00D2146B" w:rsidRDefault="00D22AD4"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D22AD4" w:rsidRPr="00100F82" w:rsidRDefault="00D22AD4" w:rsidP="00100F82">
                              <w:pPr>
                                <w:spacing w:before="0" w:after="0"/>
                                <w:rPr>
                                  <w:sz w:val="18"/>
                                  <w:szCs w:val="18"/>
                                </w:rPr>
                              </w:pPr>
                              <w:r w:rsidRPr="00100F82">
                                <w:rPr>
                                  <w:sz w:val="18"/>
                                  <w:szCs w:val="18"/>
                                </w:rPr>
                                <w:t>auto int i</w:t>
                              </w:r>
                            </w:p>
                            <w:p w14:paraId="5D0A676C" w14:textId="673BC4F3" w:rsidR="00D22AD4" w:rsidRPr="00100F82" w:rsidRDefault="00D22AD4" w:rsidP="00100F82">
                              <w:pPr>
                                <w:spacing w:before="0" w:after="0"/>
                                <w:rPr>
                                  <w:sz w:val="18"/>
                                  <w:szCs w:val="18"/>
                                </w:rPr>
                              </w:pPr>
                              <w:r w:rsidRPr="00100F82">
                                <w:rPr>
                                  <w:sz w:val="18"/>
                                  <w:szCs w:val="18"/>
                                </w:rPr>
                                <w:t>auto double blockDouble</w:t>
                              </w:r>
                            </w:p>
                            <w:p w14:paraId="5B01AFF6" w14:textId="77777777" w:rsidR="00D22AD4" w:rsidRDefault="00D22AD4" w:rsidP="00100F82">
                              <w:pPr>
                                <w:spacing w:before="0" w:after="0" w:line="256" w:lineRule="auto"/>
                                <w:rPr>
                                  <w:rFonts w:eastAsia="Calibri"/>
                                  <w:color w:val="000000"/>
                                  <w:sz w:val="18"/>
                                  <w:szCs w:val="18"/>
                                </w:rPr>
                              </w:pPr>
                            </w:p>
                            <w:p w14:paraId="35EF25BA" w14:textId="6D9A7EDC" w:rsidR="00D22AD4" w:rsidRPr="00D2146B" w:rsidRDefault="00D22AD4" w:rsidP="00100F82">
                              <w:pPr>
                                <w:spacing w:before="0" w:after="0" w:line="256" w:lineRule="auto"/>
                                <w:rPr>
                                  <w:sz w:val="18"/>
                                  <w:szCs w:val="18"/>
                                </w:rPr>
                              </w:pPr>
                              <w:r>
                                <w:rPr>
                                  <w:rFonts w:eastAsia="Calibri"/>
                                  <w:color w:val="000000"/>
                                  <w:sz w:val="18"/>
                                  <w:szCs w:val="18"/>
                                </w:rPr>
                                <w:t>m_parentTable</w:t>
                              </w:r>
                            </w:p>
                            <w:p w14:paraId="274031CF" w14:textId="32871C06" w:rsidR="00D22AD4" w:rsidRDefault="00D22AD4"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D22AD4" w:rsidRDefault="00D22AD4"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D22AD4" w:rsidRDefault="00D22AD4" w:rsidP="00D44BB8">
                              <w:pPr>
                                <w:spacing w:line="252" w:lineRule="auto"/>
                              </w:pPr>
                              <w:r>
                                <w:rPr>
                                  <w:rFonts w:eastAsia="Calibri"/>
                                  <w:color w:val="000000"/>
                                  <w:sz w:val="18"/>
                                  <w:szCs w:val="18"/>
                                </w:rPr>
                                <w:t>SymbolTable.CurrentTable</w:t>
                              </w:r>
                            </w:p>
                            <w:p w14:paraId="332537CB" w14:textId="66AB52F1" w:rsidR="00D22AD4" w:rsidRDefault="00D22AD4" w:rsidP="00D44BB8">
                              <w:pPr>
                                <w:spacing w:line="252" w:lineRule="auto"/>
                              </w:pPr>
                            </w:p>
                            <w:p w14:paraId="35DA4169" w14:textId="77777777" w:rsidR="00D22AD4" w:rsidRDefault="00D22AD4"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D22AD4" w:rsidRPr="00610E6C" w:rsidRDefault="00D22AD4"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D22AD4" w:rsidRPr="00D2146B" w:rsidRDefault="00D22AD4" w:rsidP="0050082D">
                        <w:pPr>
                          <w:spacing w:before="0" w:after="0"/>
                          <w:rPr>
                            <w:sz w:val="18"/>
                            <w:szCs w:val="18"/>
                            <w:lang w:val="sv-SE"/>
                          </w:rPr>
                        </w:pPr>
                        <w:r>
                          <w:rPr>
                            <w:sz w:val="18"/>
                            <w:szCs w:val="18"/>
                            <w:lang w:val="sv-SE"/>
                          </w:rPr>
                          <w:t>Static int globalInt</w:t>
                        </w:r>
                      </w:p>
                      <w:p w14:paraId="69A6032C" w14:textId="768161F7" w:rsidR="00D22AD4" w:rsidRDefault="00D22AD4" w:rsidP="0050082D">
                        <w:pPr>
                          <w:spacing w:before="0" w:after="0"/>
                          <w:rPr>
                            <w:sz w:val="18"/>
                            <w:szCs w:val="18"/>
                            <w:lang w:val="sv-SE"/>
                          </w:rPr>
                        </w:pPr>
                        <w:r>
                          <w:rPr>
                            <w:sz w:val="18"/>
                            <w:szCs w:val="18"/>
                            <w:lang w:val="sv-SE"/>
                          </w:rPr>
                          <w:t>Static int i</w:t>
                        </w:r>
                      </w:p>
                      <w:p w14:paraId="65DC2C71" w14:textId="7AEEED2D" w:rsidR="00D22AD4" w:rsidRDefault="00D22AD4" w:rsidP="0050082D">
                        <w:pPr>
                          <w:spacing w:before="0" w:after="0"/>
                          <w:rPr>
                            <w:sz w:val="18"/>
                            <w:szCs w:val="18"/>
                            <w:lang w:val="sv-SE"/>
                          </w:rPr>
                        </w:pPr>
                      </w:p>
                      <w:p w14:paraId="3B0DD407" w14:textId="21D67AC3" w:rsidR="00D22AD4" w:rsidRPr="001B6705" w:rsidRDefault="00D22AD4"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D22AD4" w:rsidRPr="00D2146B" w:rsidRDefault="00D22AD4"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D22AD4" w:rsidRPr="00D2146B" w:rsidRDefault="00D22AD4"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D22AD4" w:rsidRDefault="00D22AD4"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D22AD4" w:rsidRPr="00D2146B" w:rsidRDefault="00D22AD4" w:rsidP="0050082D">
                        <w:pPr>
                          <w:spacing w:before="0" w:after="0" w:line="256" w:lineRule="auto"/>
                          <w:rPr>
                            <w:sz w:val="18"/>
                            <w:szCs w:val="18"/>
                          </w:rPr>
                        </w:pPr>
                        <w:r>
                          <w:rPr>
                            <w:sz w:val="18"/>
                            <w:szCs w:val="18"/>
                          </w:rPr>
                          <w:t>Auto mainChar : char</w:t>
                        </w:r>
                      </w:p>
                      <w:p w14:paraId="302437A3" w14:textId="77777777" w:rsidR="00D22AD4" w:rsidRDefault="00D22AD4" w:rsidP="0050082D">
                        <w:pPr>
                          <w:spacing w:before="0" w:after="0" w:line="256" w:lineRule="auto"/>
                          <w:rPr>
                            <w:rFonts w:eastAsia="Calibri"/>
                            <w:color w:val="000000"/>
                            <w:sz w:val="18"/>
                            <w:szCs w:val="18"/>
                          </w:rPr>
                        </w:pPr>
                      </w:p>
                      <w:p w14:paraId="71CC6A80" w14:textId="77C30F45" w:rsidR="00D22AD4" w:rsidRPr="00D2146B" w:rsidRDefault="00D22AD4" w:rsidP="008C458D">
                        <w:pPr>
                          <w:spacing w:before="0" w:after="0" w:line="256" w:lineRule="auto"/>
                          <w:rPr>
                            <w:sz w:val="18"/>
                            <w:szCs w:val="18"/>
                          </w:rPr>
                        </w:pPr>
                        <w:r>
                          <w:rPr>
                            <w:rFonts w:eastAsia="Calibri"/>
                            <w:color w:val="000000"/>
                            <w:sz w:val="18"/>
                            <w:szCs w:val="18"/>
                          </w:rPr>
                          <w:t>m_parentTable</w:t>
                        </w:r>
                      </w:p>
                      <w:p w14:paraId="4A1EB75F" w14:textId="77777777" w:rsidR="00D22AD4" w:rsidRPr="00D2146B" w:rsidRDefault="00D22AD4" w:rsidP="0050082D">
                        <w:pPr>
                          <w:spacing w:before="0" w:after="0" w:line="256" w:lineRule="auto"/>
                          <w:rPr>
                            <w:sz w:val="18"/>
                            <w:szCs w:val="18"/>
                          </w:rPr>
                        </w:pPr>
                        <w:r w:rsidRPr="00D2146B">
                          <w:rPr>
                            <w:rFonts w:eastAsia="Calibri"/>
                            <w:color w:val="000000"/>
                            <w:sz w:val="18"/>
                            <w:szCs w:val="18"/>
                          </w:rPr>
                          <w:t> </w:t>
                        </w:r>
                      </w:p>
                      <w:p w14:paraId="176D8F8E" w14:textId="77777777" w:rsidR="00D22AD4" w:rsidRPr="00D2146B" w:rsidRDefault="00D22AD4"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D22AD4" w:rsidRPr="00D2146B" w:rsidRDefault="00D22AD4"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D22AD4" w:rsidRPr="00D2146B" w:rsidRDefault="00D22AD4" w:rsidP="0050082D">
                        <w:pPr>
                          <w:spacing w:before="0" w:after="0" w:line="254" w:lineRule="auto"/>
                          <w:rPr>
                            <w:sz w:val="18"/>
                            <w:szCs w:val="18"/>
                          </w:rPr>
                        </w:pPr>
                        <w:r>
                          <w:rPr>
                            <w:rFonts w:eastAsia="Calibri"/>
                            <w:color w:val="000000"/>
                            <w:sz w:val="18"/>
                            <w:szCs w:val="18"/>
                          </w:rPr>
                          <w:t>auto int i</w:t>
                        </w:r>
                      </w:p>
                      <w:p w14:paraId="1EB866A9" w14:textId="57278A33" w:rsidR="00D22AD4" w:rsidRDefault="00D22AD4"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D22AD4" w:rsidRDefault="00D22AD4" w:rsidP="00073BF2">
                        <w:pPr>
                          <w:spacing w:before="0" w:after="0" w:line="254" w:lineRule="auto"/>
                          <w:rPr>
                            <w:rFonts w:eastAsia="Calibri"/>
                            <w:color w:val="000000"/>
                            <w:sz w:val="18"/>
                            <w:szCs w:val="18"/>
                          </w:rPr>
                        </w:pPr>
                      </w:p>
                      <w:p w14:paraId="55FF5C13" w14:textId="77777777" w:rsidR="00D22AD4" w:rsidRPr="00D2146B" w:rsidRDefault="00D22AD4" w:rsidP="00073BF2">
                        <w:pPr>
                          <w:spacing w:before="0" w:after="0" w:line="256" w:lineRule="auto"/>
                          <w:rPr>
                            <w:sz w:val="18"/>
                            <w:szCs w:val="18"/>
                          </w:rPr>
                        </w:pPr>
                        <w:r>
                          <w:rPr>
                            <w:rFonts w:eastAsia="Calibri"/>
                            <w:color w:val="000000"/>
                            <w:sz w:val="18"/>
                            <w:szCs w:val="18"/>
                          </w:rPr>
                          <w:t>m_parentTable</w:t>
                        </w:r>
                      </w:p>
                      <w:p w14:paraId="20CF0F08" w14:textId="77777777" w:rsidR="00D22AD4" w:rsidRPr="00D2146B" w:rsidRDefault="00D22AD4" w:rsidP="00073BF2">
                        <w:pPr>
                          <w:spacing w:before="0" w:after="0" w:line="254" w:lineRule="auto"/>
                          <w:rPr>
                            <w:sz w:val="18"/>
                            <w:szCs w:val="18"/>
                          </w:rPr>
                        </w:pPr>
                      </w:p>
                      <w:p w14:paraId="2347329E" w14:textId="77777777" w:rsidR="00D22AD4" w:rsidRPr="00D2146B" w:rsidRDefault="00D22AD4" w:rsidP="0050082D">
                        <w:pPr>
                          <w:spacing w:before="0" w:after="0" w:line="254" w:lineRule="auto"/>
                          <w:rPr>
                            <w:sz w:val="18"/>
                            <w:szCs w:val="18"/>
                          </w:rPr>
                        </w:pPr>
                        <w:r w:rsidRPr="00D2146B">
                          <w:rPr>
                            <w:rFonts w:eastAsia="Calibri"/>
                            <w:color w:val="000000"/>
                            <w:sz w:val="18"/>
                            <w:szCs w:val="18"/>
                          </w:rPr>
                          <w:t> </w:t>
                        </w:r>
                      </w:p>
                      <w:p w14:paraId="7D6DAD56" w14:textId="77777777" w:rsidR="00D22AD4" w:rsidRPr="00D2146B" w:rsidRDefault="00D22AD4"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D22AD4" w:rsidRPr="00D2146B" w:rsidRDefault="00D22AD4"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D22AD4" w:rsidRPr="00100F82" w:rsidRDefault="00D22AD4" w:rsidP="00100F82">
                        <w:pPr>
                          <w:spacing w:before="0" w:after="0"/>
                          <w:rPr>
                            <w:sz w:val="18"/>
                            <w:szCs w:val="18"/>
                          </w:rPr>
                        </w:pPr>
                        <w:r w:rsidRPr="00100F82">
                          <w:rPr>
                            <w:sz w:val="18"/>
                            <w:szCs w:val="18"/>
                          </w:rPr>
                          <w:t>auto int i</w:t>
                        </w:r>
                      </w:p>
                      <w:p w14:paraId="5D0A676C" w14:textId="673BC4F3" w:rsidR="00D22AD4" w:rsidRPr="00100F82" w:rsidRDefault="00D22AD4" w:rsidP="00100F82">
                        <w:pPr>
                          <w:spacing w:before="0" w:after="0"/>
                          <w:rPr>
                            <w:sz w:val="18"/>
                            <w:szCs w:val="18"/>
                          </w:rPr>
                        </w:pPr>
                        <w:r w:rsidRPr="00100F82">
                          <w:rPr>
                            <w:sz w:val="18"/>
                            <w:szCs w:val="18"/>
                          </w:rPr>
                          <w:t>auto double blockDouble</w:t>
                        </w:r>
                      </w:p>
                      <w:p w14:paraId="5B01AFF6" w14:textId="77777777" w:rsidR="00D22AD4" w:rsidRDefault="00D22AD4" w:rsidP="00100F82">
                        <w:pPr>
                          <w:spacing w:before="0" w:after="0" w:line="256" w:lineRule="auto"/>
                          <w:rPr>
                            <w:rFonts w:eastAsia="Calibri"/>
                            <w:color w:val="000000"/>
                            <w:sz w:val="18"/>
                            <w:szCs w:val="18"/>
                          </w:rPr>
                        </w:pPr>
                      </w:p>
                      <w:p w14:paraId="35EF25BA" w14:textId="6D9A7EDC" w:rsidR="00D22AD4" w:rsidRPr="00D2146B" w:rsidRDefault="00D22AD4" w:rsidP="00100F82">
                        <w:pPr>
                          <w:spacing w:before="0" w:after="0" w:line="256" w:lineRule="auto"/>
                          <w:rPr>
                            <w:sz w:val="18"/>
                            <w:szCs w:val="18"/>
                          </w:rPr>
                        </w:pPr>
                        <w:r>
                          <w:rPr>
                            <w:rFonts w:eastAsia="Calibri"/>
                            <w:color w:val="000000"/>
                            <w:sz w:val="18"/>
                            <w:szCs w:val="18"/>
                          </w:rPr>
                          <w:t>m_parentTable</w:t>
                        </w:r>
                      </w:p>
                      <w:p w14:paraId="274031CF" w14:textId="32871C06" w:rsidR="00D22AD4" w:rsidRDefault="00D22AD4"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D22AD4" w:rsidRDefault="00D22AD4"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D22AD4" w:rsidRDefault="00D22AD4" w:rsidP="00D44BB8">
                        <w:pPr>
                          <w:spacing w:line="252" w:lineRule="auto"/>
                        </w:pPr>
                        <w:r>
                          <w:rPr>
                            <w:rFonts w:eastAsia="Calibri"/>
                            <w:color w:val="000000"/>
                            <w:sz w:val="18"/>
                            <w:szCs w:val="18"/>
                          </w:rPr>
                          <w:t>SymbolTable.CurrentTable</w:t>
                        </w:r>
                      </w:p>
                      <w:p w14:paraId="332537CB" w14:textId="66AB52F1" w:rsidR="00D22AD4" w:rsidRDefault="00D22AD4" w:rsidP="00D44BB8">
                        <w:pPr>
                          <w:spacing w:line="252" w:lineRule="auto"/>
                        </w:pPr>
                      </w:p>
                      <w:p w14:paraId="35DA4169" w14:textId="77777777" w:rsidR="00D22AD4" w:rsidRDefault="00D22AD4"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D22AD4" w:rsidRPr="00610E6C" w:rsidRDefault="00D22AD4"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B52370E" w14:textId="77777777" w:rsidR="00A10233" w:rsidRPr="00A10233" w:rsidRDefault="00A10233" w:rsidP="00A10233">
      <w:pPr>
        <w:pStyle w:val="Code"/>
        <w:rPr>
          <w:highlight w:val="white"/>
        </w:rPr>
      </w:pPr>
      <w:r w:rsidRPr="00A10233">
        <w:rPr>
          <w:highlight w:val="white"/>
        </w:rPr>
        <w:t xml:space="preserve">        if (m_entryMap.TryGetValue(name, out oldSymbol)) {</w:t>
      </w:r>
    </w:p>
    <w:p w14:paraId="1C16FEA3" w14:textId="77777777" w:rsidR="00A10233" w:rsidRPr="00A10233" w:rsidRDefault="00A10233" w:rsidP="00A10233">
      <w:pPr>
        <w:pStyle w:val="Code"/>
        <w:rPr>
          <w:highlight w:val="white"/>
        </w:rPr>
      </w:pPr>
      <w:r w:rsidRPr="00A10233">
        <w:rPr>
          <w:highlight w:val="white"/>
        </w:rPr>
        <w:t xml:space="preserve">          if (oldSymbol.Type.IsFunction() &amp;&amp; newSymbol.Type.IsFunction()) {</w:t>
      </w:r>
    </w:p>
    <w:p w14:paraId="21A2CB83" w14:textId="77777777" w:rsidR="00A10233" w:rsidRDefault="00A10233" w:rsidP="00A10233">
      <w:pPr>
        <w:pStyle w:val="Code"/>
        <w:rPr>
          <w:highlight w:val="white"/>
        </w:rPr>
      </w:pPr>
      <w:r w:rsidRPr="00A10233">
        <w:rPr>
          <w:highlight w:val="white"/>
        </w:rPr>
        <w:t xml:space="preserve">            Assert.Error(!oldSymbol.FunctionDefinition ||</w:t>
      </w:r>
    </w:p>
    <w:p w14:paraId="0C3319D3" w14:textId="25C68804" w:rsidR="00A10233" w:rsidRDefault="00A10233" w:rsidP="00A10233">
      <w:pPr>
        <w:pStyle w:val="Code"/>
        <w:rPr>
          <w:highlight w:val="white"/>
        </w:rPr>
      </w:pPr>
      <w:r>
        <w:rPr>
          <w:highlight w:val="white"/>
        </w:rPr>
        <w:t xml:space="preserve">                        </w:t>
      </w:r>
      <w:r w:rsidRPr="00A10233">
        <w:rPr>
          <w:highlight w:val="white"/>
        </w:rPr>
        <w:t xml:space="preserve"> !newSymbol.FunctionDefinition,</w:t>
      </w:r>
      <w:r>
        <w:rPr>
          <w:highlight w:val="white"/>
        </w:rPr>
        <w:t xml:space="preserve"> </w:t>
      </w:r>
      <w:r w:rsidRPr="00A10233">
        <w:rPr>
          <w:highlight w:val="white"/>
        </w:rPr>
        <w:t>name,</w:t>
      </w:r>
    </w:p>
    <w:p w14:paraId="05AC5252" w14:textId="0545C240" w:rsidR="00A10233" w:rsidRPr="00A10233" w:rsidRDefault="00A10233" w:rsidP="00A10233">
      <w:pPr>
        <w:pStyle w:val="Code"/>
        <w:rPr>
          <w:highlight w:val="white"/>
        </w:rPr>
      </w:pPr>
      <w:r>
        <w:rPr>
          <w:highlight w:val="white"/>
        </w:rPr>
        <w:t xml:space="preserve">                        </w:t>
      </w:r>
      <w:r w:rsidRPr="00A10233">
        <w:rPr>
          <w:highlight w:val="white"/>
        </w:rPr>
        <w:t xml:space="preserve"> Message.Name_already_defined);</w:t>
      </w:r>
    </w:p>
    <w:p w14:paraId="3EDEBA3A" w14:textId="77777777" w:rsidR="00A10233" w:rsidRPr="00A10233" w:rsidRDefault="00A10233" w:rsidP="00A10233">
      <w:pPr>
        <w:pStyle w:val="Code"/>
        <w:rPr>
          <w:highlight w:val="white"/>
        </w:rPr>
      </w:pPr>
      <w:r w:rsidRPr="00A10233">
        <w:rPr>
          <w:highlight w:val="white"/>
        </w:rPr>
        <w:t xml:space="preserve">          }</w:t>
      </w:r>
    </w:p>
    <w:p w14:paraId="019B23E2" w14:textId="77777777" w:rsidR="00A10233" w:rsidRPr="00A10233" w:rsidRDefault="00A10233" w:rsidP="00A10233">
      <w:pPr>
        <w:pStyle w:val="Code"/>
        <w:rPr>
          <w:highlight w:val="white"/>
        </w:rPr>
      </w:pPr>
      <w:r w:rsidRPr="00A10233">
        <w:rPr>
          <w:highlight w:val="white"/>
        </w:rPr>
        <w:t xml:space="preserve">          else {</w:t>
      </w:r>
    </w:p>
    <w:p w14:paraId="37BC3C4A" w14:textId="77777777" w:rsidR="00A10233" w:rsidRPr="00A10233" w:rsidRDefault="00A10233" w:rsidP="00A10233">
      <w:pPr>
        <w:pStyle w:val="Code"/>
        <w:rPr>
          <w:highlight w:val="white"/>
        </w:rPr>
      </w:pPr>
      <w:r w:rsidRPr="00A10233">
        <w:rPr>
          <w:highlight w:val="white"/>
        </w:rPr>
        <w:t xml:space="preserve">            Assert.Error(oldSymbol.IsExtern() || newSymbol.IsExtern(),</w:t>
      </w:r>
    </w:p>
    <w:p w14:paraId="4B61BCA6" w14:textId="77777777" w:rsidR="00A10233" w:rsidRPr="00A10233" w:rsidRDefault="00A10233" w:rsidP="00A10233">
      <w:pPr>
        <w:pStyle w:val="Code"/>
        <w:rPr>
          <w:highlight w:val="white"/>
        </w:rPr>
      </w:pPr>
      <w:r w:rsidRPr="00A10233">
        <w:rPr>
          <w:highlight w:val="white"/>
        </w:rPr>
        <w:t xml:space="preserve">                         name, Message.Name_already_defined);</w:t>
      </w:r>
    </w:p>
    <w:p w14:paraId="7F8F0278" w14:textId="77777777" w:rsidR="00A10233" w:rsidRPr="00A10233" w:rsidRDefault="00A10233" w:rsidP="00A10233">
      <w:pPr>
        <w:pStyle w:val="Code"/>
        <w:rPr>
          <w:highlight w:val="white"/>
        </w:rPr>
      </w:pPr>
      <w:r w:rsidRPr="00A10233">
        <w:rPr>
          <w:highlight w:val="white"/>
        </w:rPr>
        <w:t xml:space="preserve">          }</w:t>
      </w:r>
    </w:p>
    <w:p w14:paraId="2C5EB174" w14:textId="77777777" w:rsidR="00A10233" w:rsidRPr="00A10233" w:rsidRDefault="00A10233" w:rsidP="00A10233">
      <w:pPr>
        <w:pStyle w:val="Code"/>
        <w:rPr>
          <w:highlight w:val="white"/>
        </w:rPr>
      </w:pPr>
    </w:p>
    <w:p w14:paraId="47CA6C5B" w14:textId="77777777" w:rsidR="00A10233" w:rsidRPr="00A10233" w:rsidRDefault="00A10233" w:rsidP="00A10233">
      <w:pPr>
        <w:pStyle w:val="Code"/>
        <w:rPr>
          <w:highlight w:val="white"/>
        </w:rPr>
      </w:pPr>
      <w:r w:rsidRPr="00A10233">
        <w:rPr>
          <w:highlight w:val="white"/>
        </w:rPr>
        <w:t xml:space="preserve">          Assert.Error(oldSymbol.Type.Equals(newSymbol.Type),</w:t>
      </w:r>
    </w:p>
    <w:p w14:paraId="3BABC842" w14:textId="77777777" w:rsidR="00A10233" w:rsidRPr="00A10233" w:rsidRDefault="00A10233" w:rsidP="00A10233">
      <w:pPr>
        <w:pStyle w:val="Code"/>
        <w:rPr>
          <w:highlight w:val="white"/>
        </w:rPr>
      </w:pPr>
      <w:r w:rsidRPr="00A10233">
        <w:rPr>
          <w:highlight w:val="white"/>
        </w:rPr>
        <w:t xml:space="preserve">                       name, Message.Different_types_in_redeclaration);</w:t>
      </w:r>
    </w:p>
    <w:p w14:paraId="482E66B7" w14:textId="77777777" w:rsidR="00A10233" w:rsidRPr="00A10233" w:rsidRDefault="00A10233" w:rsidP="00A10233">
      <w:pPr>
        <w:pStyle w:val="Code"/>
        <w:rPr>
          <w:highlight w:val="white"/>
        </w:rPr>
      </w:pPr>
      <w:r w:rsidRPr="00A10233">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5E745F67" w14:textId="77777777" w:rsidR="003D3E15" w:rsidRPr="003D3E15" w:rsidRDefault="003D3E15" w:rsidP="003D3E15">
      <w:pPr>
        <w:pStyle w:val="Code"/>
        <w:rPr>
          <w:highlight w:val="white"/>
        </w:rPr>
      </w:pPr>
      <w:r w:rsidRPr="003D3E15">
        <w:rPr>
          <w:highlight w:val="white"/>
        </w:rPr>
        <w:t xml:space="preserve">      if (!newSymbol.Type.IsFunction()) {    </w:t>
      </w:r>
    </w:p>
    <w:p w14:paraId="317CDCD1" w14:textId="77777777" w:rsidR="003D3E15" w:rsidRPr="003D3E15" w:rsidRDefault="003D3E15" w:rsidP="003D3E15">
      <w:pPr>
        <w:pStyle w:val="Code"/>
        <w:rPr>
          <w:highlight w:val="white"/>
        </w:rPr>
      </w:pPr>
      <w:r w:rsidRPr="003D3E15">
        <w:rPr>
          <w:highlight w:val="white"/>
        </w:rPr>
        <w:t xml:space="preserve">        if (newSymbol.IsAutoOrRegister()) {</w:t>
      </w:r>
    </w:p>
    <w:p w14:paraId="1E301512" w14:textId="77777777" w:rsidR="003D3E15" w:rsidRPr="003D3E15" w:rsidRDefault="003D3E15" w:rsidP="003D3E15">
      <w:pPr>
        <w:pStyle w:val="Code"/>
        <w:rPr>
          <w:highlight w:val="white"/>
        </w:rPr>
      </w:pPr>
      <w:r w:rsidRPr="003D3E15">
        <w:rPr>
          <w:highlight w:val="white"/>
        </w:rPr>
        <w:t xml:space="preserve">          if (m_scope == Scope.Union) {</w:t>
      </w:r>
    </w:p>
    <w:p w14:paraId="35A51088" w14:textId="77777777" w:rsidR="003D3E15" w:rsidRPr="003D3E15" w:rsidRDefault="003D3E15" w:rsidP="003D3E15">
      <w:pPr>
        <w:pStyle w:val="Code"/>
        <w:rPr>
          <w:highlight w:val="white"/>
        </w:rPr>
      </w:pPr>
      <w:r w:rsidRPr="003D3E15">
        <w:rPr>
          <w:highlight w:val="white"/>
        </w:rPr>
        <w:t xml:space="preserve">            newSymbol.Offset = 0;</w:t>
      </w:r>
    </w:p>
    <w:p w14:paraId="187805B4" w14:textId="77777777" w:rsidR="003D3E15" w:rsidRPr="003D3E15" w:rsidRDefault="003D3E15" w:rsidP="003D3E15">
      <w:pPr>
        <w:pStyle w:val="Code"/>
        <w:rPr>
          <w:highlight w:val="white"/>
        </w:rPr>
      </w:pPr>
      <w:r w:rsidRPr="003D3E15">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98C7A82" w14:textId="77777777" w:rsidR="003D3E15" w:rsidRPr="003D3E15" w:rsidRDefault="003D3E15" w:rsidP="003D3E15">
      <w:pPr>
        <w:pStyle w:val="Code"/>
        <w:rPr>
          <w:highlight w:val="white"/>
        </w:rPr>
      </w:pPr>
      <w:r w:rsidRPr="003D3E15">
        <w:rPr>
          <w:highlight w:val="white"/>
        </w:rPr>
        <w:t xml:space="preserve">          else if (!newSymbol.Type.EnumeratorItem) {</w:t>
      </w:r>
    </w:p>
    <w:p w14:paraId="1D44B71A" w14:textId="77777777" w:rsidR="003D3E15" w:rsidRPr="003D3E15" w:rsidRDefault="003D3E15" w:rsidP="003D3E15">
      <w:pPr>
        <w:pStyle w:val="Code"/>
        <w:rPr>
          <w:highlight w:val="white"/>
        </w:rPr>
      </w:pPr>
      <w:r w:rsidRPr="003D3E15">
        <w:rPr>
          <w:highlight w:val="white"/>
        </w:rPr>
        <w:t xml:space="preserve">            newSymbol.Offset = m_currentOffset;</w:t>
      </w:r>
    </w:p>
    <w:p w14:paraId="70312D3F" w14:textId="77777777" w:rsidR="003D3E15" w:rsidRPr="003D3E15" w:rsidRDefault="003D3E15" w:rsidP="003D3E15">
      <w:pPr>
        <w:pStyle w:val="Code"/>
        <w:rPr>
          <w:highlight w:val="white"/>
        </w:rPr>
      </w:pPr>
      <w:r w:rsidRPr="003D3E15">
        <w:rPr>
          <w:highlight w:val="white"/>
        </w:rPr>
        <w:t xml:space="preserve">            m_currentOffset += newSymbol.Type.Size();</w:t>
      </w:r>
    </w:p>
    <w:p w14:paraId="29A1AAB2" w14:textId="77777777" w:rsidR="003D3E15" w:rsidRPr="003D3E15" w:rsidRDefault="003D3E15" w:rsidP="003D3E15">
      <w:pPr>
        <w:pStyle w:val="Code"/>
        <w:rPr>
          <w:highlight w:val="white"/>
        </w:rPr>
      </w:pPr>
      <w:r w:rsidRPr="003D3E15">
        <w:rPr>
          <w:highlight w:val="white"/>
        </w:rPr>
        <w:t xml:space="preserve">          }</w:t>
      </w:r>
    </w:p>
    <w:p w14:paraId="3A1E3C37" w14:textId="77777777" w:rsidR="003D3E15" w:rsidRPr="003D3E15" w:rsidRDefault="003D3E15" w:rsidP="003D3E15">
      <w:pPr>
        <w:pStyle w:val="Code"/>
        <w:rPr>
          <w:highlight w:val="white"/>
        </w:rPr>
      </w:pPr>
      <w:r w:rsidRPr="003D3E15">
        <w:rPr>
          <w:highlight w:val="white"/>
        </w:rPr>
        <w:t xml:space="preserve">        }</w:t>
      </w:r>
    </w:p>
    <w:p w14:paraId="34F8E3BF" w14:textId="77777777" w:rsidR="003D3E15" w:rsidRPr="003D3E15" w:rsidRDefault="003D3E15" w:rsidP="003D3E15">
      <w:pPr>
        <w:pStyle w:val="Code"/>
        <w:rPr>
          <w:highlight w:val="white"/>
        </w:rPr>
      </w:pPr>
      <w:r w:rsidRPr="003D3E15">
        <w:rPr>
          <w:highlight w:val="white"/>
        </w:rPr>
        <w:t xml:space="preserve">      }</w:t>
      </w:r>
    </w:p>
    <w:p w14:paraId="4B45E117" w14:textId="77777777" w:rsidR="003D3E15" w:rsidRPr="003D3E15" w:rsidRDefault="003D3E15" w:rsidP="003D3E15">
      <w:pPr>
        <w:pStyle w:val="Code"/>
        <w:rPr>
          <w:highlight w:val="white"/>
        </w:rPr>
      </w:pPr>
      <w:r w:rsidRPr="003D3E15">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lastRenderedPageBreak/>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t>The Symbol</w:t>
      </w:r>
      <w:bookmarkEnd w:id="224"/>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5" w:author="Stefan Bjornander" w:date="2015-04-25T18:28:00Z">
        <w:r w:rsidR="008154C7">
          <w:t>T</w:t>
        </w:r>
      </w:ins>
      <w:ins w:id="226" w:author="Stefan Bjornander" w:date="2015-04-25T16:11:00Z">
        <w:r w:rsidR="008154C7">
          <w:t xml:space="preserve">he </w:t>
        </w:r>
      </w:ins>
      <w:r w:rsidR="00FB1C41">
        <w:t>r</w:t>
      </w:r>
      <w:ins w:id="227" w:author="Stefan Bjornander" w:date="2015-04-25T16:11:00Z">
        <w:r w:rsidR="008154C7">
          <w:t>egister storage has been included for the sake of completeness</w:t>
        </w:r>
      </w:ins>
      <w:r w:rsidR="00FB1C41">
        <w:t>. T</w:t>
      </w:r>
      <w:ins w:id="22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29" w:author="Stefan Bjornander" w:date="2015-04-25T18:27:00Z">
        <w:r>
          <w:t xml:space="preserve">If the storage specifier is omitted a global variable is regarded as static and a local variable is </w:t>
        </w:r>
      </w:ins>
      <w:ins w:id="230" w:author="Stefan Bjornander" w:date="2015-04-25T18:28:00Z">
        <w:r>
          <w:t>regarded as auto.</w:t>
        </w:r>
      </w:ins>
      <w:r>
        <w:t xml:space="preserve"> In this book, t</w:t>
      </w:r>
      <w:ins w:id="231"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2" w:author="Stefan Bjornander" w:date="2015-04-25T10:11:00Z">
            <w:rPr>
              <w:rStyle w:val="CodeInText"/>
            </w:rPr>
          </w:rPrChange>
        </w:rPr>
        <w:t>typedef</w:t>
      </w:r>
      <w:r>
        <w:t>, in the table.</w:t>
      </w:r>
      <w:ins w:id="233" w:author="Stefan Bjornander" w:date="2015-04-25T10:11:00Z">
        <w:r>
          <w:t xml:space="preserve"> In some compiler technique </w:t>
        </w:r>
      </w:ins>
      <w:r w:rsidR="00440B10">
        <w:t>textbooks,</w:t>
      </w:r>
      <w:ins w:id="234" w:author="Stefan Bjornander" w:date="2015-04-25T10:11:00Z">
        <w:r>
          <w:t xml:space="preserve"> the table is called</w:t>
        </w:r>
      </w:ins>
      <w:ins w:id="235" w:author="Stefan Bjornander" w:date="2015-04-25T10:14:00Z">
        <w:r>
          <w:t xml:space="preserve"> the </w:t>
        </w:r>
        <w:r>
          <w:rPr>
            <w:rStyle w:val="CodeInText"/>
            <w:i/>
            <w:rPrChange w:id="236"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proofErr w:type="spellStart"/>
      <w:r>
        <w:lastRenderedPageBreak/>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actually </w:t>
      </w:r>
      <w:r w:rsidR="008C7EFF" w:rsidRPr="00095BB8">
        <w:rPr>
          <w:rStyle w:val="CodeInText"/>
          <w:b w:val="0"/>
          <w:bCs/>
        </w:rPr>
        <w:t xml:space="preserve">has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names are the same. For symbols without external linkage, the unique name is really unique.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696C3E84" w14:textId="77777777" w:rsidR="00EE197F" w:rsidRPr="00EE197F" w:rsidRDefault="00EE197F" w:rsidP="00EE197F">
      <w:pPr>
        <w:pStyle w:val="Code"/>
        <w:rPr>
          <w:highlight w:val="white"/>
        </w:rPr>
      </w:pPr>
      <w:r w:rsidRPr="00EE197F">
        <w:rPr>
          <w:highlight w:val="white"/>
        </w:rPr>
        <w:t xml:space="preserve">    private bool m_externalLinkage, m_functionDefinition;</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lastRenderedPageBreak/>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lastRenderedPageBreak/>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lastRenderedPageBreak/>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68FB381E" w:rsidR="009F7A62" w:rsidRPr="00EE197F" w:rsidRDefault="009F7A62" w:rsidP="00EE197F">
      <w:pPr>
        <w:pStyle w:val="Code"/>
        <w:rPr>
          <w:highlight w:val="white"/>
        </w:rPr>
      </w:pPr>
    </w:p>
    <w:p w14:paraId="1AED94D0" w14:textId="77777777" w:rsidR="00EE197F" w:rsidRPr="00EE197F" w:rsidRDefault="00EE197F" w:rsidP="00EE197F">
      <w:pPr>
        <w:pStyle w:val="Code"/>
        <w:rPr>
          <w:highlight w:val="white"/>
        </w:rPr>
      </w:pPr>
      <w:r w:rsidRPr="00EE197F">
        <w:rPr>
          <w:highlight w:val="white"/>
        </w:rPr>
        <w:t xml:space="preserve">    public bool FunctionDefinition {</w:t>
      </w:r>
    </w:p>
    <w:p w14:paraId="2772A690" w14:textId="77777777" w:rsidR="00EE197F" w:rsidRPr="00EE197F" w:rsidRDefault="00EE197F" w:rsidP="00EE197F">
      <w:pPr>
        <w:pStyle w:val="Code"/>
        <w:rPr>
          <w:highlight w:val="white"/>
        </w:rPr>
      </w:pPr>
      <w:r w:rsidRPr="00EE197F">
        <w:rPr>
          <w:highlight w:val="white"/>
        </w:rPr>
        <w:t xml:space="preserve">      get { return m_functionDefinition; }</w:t>
      </w:r>
    </w:p>
    <w:p w14:paraId="746CA239" w14:textId="77777777" w:rsidR="00EE197F" w:rsidRPr="00EE197F" w:rsidRDefault="00EE197F" w:rsidP="00EE197F">
      <w:pPr>
        <w:pStyle w:val="Code"/>
        <w:rPr>
          <w:highlight w:val="white"/>
        </w:rPr>
      </w:pPr>
      <w:r w:rsidRPr="00EE197F">
        <w:rPr>
          <w:highlight w:val="white"/>
        </w:rPr>
        <w:t xml:space="preserve">      set { m_functionDefinition = value; }</w:t>
      </w:r>
    </w:p>
    <w:p w14:paraId="06986297" w14:textId="77777777" w:rsidR="00EE197F" w:rsidRPr="00EE197F" w:rsidRDefault="00EE197F" w:rsidP="00EE197F">
      <w:pPr>
        <w:pStyle w:val="Code"/>
        <w:rPr>
          <w:highlight w:val="white"/>
        </w:rPr>
      </w:pPr>
      <w:r w:rsidRPr="00EE197F">
        <w:rPr>
          <w:highlight w:val="white"/>
        </w:rPr>
        <w:t xml:space="preserve">    }</w:t>
      </w:r>
    </w:p>
    <w:p w14:paraId="08A4D023" w14:textId="77777777" w:rsidR="00EE197F" w:rsidRPr="00EE197F" w:rsidRDefault="00EE197F" w:rsidP="00EE197F">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lastRenderedPageBreak/>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37" w:name="_Toc49764381"/>
      <w:r>
        <w:lastRenderedPageBreak/>
        <w:t>The Type System</w:t>
      </w:r>
      <w:bookmarkEnd w:id="237"/>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3FF10266" w:rsidR="00374ECD" w:rsidRDefault="004242EC" w:rsidP="004242EC">
      <w:pPr>
        <w:pStyle w:val="Code"/>
        <w:rPr>
          <w:highlight w:val="white"/>
        </w:rPr>
      </w:pPr>
      <w:r w:rsidRPr="004242EC">
        <w:rPr>
          <w:highlight w:val="white"/>
        </w:rPr>
        <w:t xml:space="preserve">  public enum Sort {Void, </w:t>
      </w:r>
      <w:r w:rsidR="005D4E81">
        <w:rPr>
          <w:highlight w:val="white"/>
        </w:rPr>
        <w:t>SignedChar</w:t>
      </w:r>
      <w:r w:rsidRPr="004242EC">
        <w:rPr>
          <w:highlight w:val="white"/>
        </w:rPr>
        <w:t xml:space="preserve">, </w:t>
      </w:r>
      <w:r w:rsidR="005D4E81">
        <w:rPr>
          <w:highlight w:val="white"/>
        </w:rPr>
        <w:t>UnsignedChar</w:t>
      </w:r>
      <w:r w:rsidRPr="004242EC">
        <w:rPr>
          <w:highlight w:val="white"/>
        </w:rPr>
        <w:t xml:space="preserve">, </w:t>
      </w:r>
      <w:r w:rsidR="005D4E81">
        <w:rPr>
          <w:highlight w:val="white"/>
        </w:rPr>
        <w:t>SignedShortInt</w:t>
      </w:r>
      <w:r w:rsidRPr="004242EC">
        <w:rPr>
          <w:highlight w:val="white"/>
        </w:rPr>
        <w:t>,</w:t>
      </w:r>
    </w:p>
    <w:p w14:paraId="586E56C3" w14:textId="494C3048" w:rsidR="00374ECD"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UnsignedShortInt</w:t>
      </w:r>
      <w:r w:rsidR="004242EC" w:rsidRPr="004242EC">
        <w:rPr>
          <w:highlight w:val="white"/>
        </w:rPr>
        <w:t xml:space="preserve">, </w:t>
      </w:r>
      <w:r w:rsidR="005D4E81">
        <w:rPr>
          <w:highlight w:val="white"/>
        </w:rPr>
        <w:t>SignedInt</w:t>
      </w:r>
      <w:r w:rsidR="004242EC" w:rsidRPr="004242EC">
        <w:rPr>
          <w:highlight w:val="white"/>
        </w:rPr>
        <w:t>,</w:t>
      </w:r>
      <w:r>
        <w:rPr>
          <w:highlight w:val="white"/>
        </w:rPr>
        <w:t xml:space="preserve"> </w:t>
      </w:r>
      <w:r w:rsidR="005D4E81">
        <w:rPr>
          <w:highlight w:val="white"/>
        </w:rPr>
        <w:t>UnsignedInt</w:t>
      </w:r>
      <w:r w:rsidR="004242EC" w:rsidRPr="004242EC">
        <w:rPr>
          <w:highlight w:val="white"/>
        </w:rPr>
        <w:t>,</w:t>
      </w:r>
    </w:p>
    <w:p w14:paraId="6FEA7628" w14:textId="02CBE57E" w:rsidR="00057D8F"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SignedLongInt</w:t>
      </w:r>
      <w:r w:rsidR="004242EC" w:rsidRPr="004242EC">
        <w:rPr>
          <w:highlight w:val="white"/>
        </w:rPr>
        <w:t xml:space="preserve">, </w:t>
      </w:r>
      <w:r w:rsidR="005D4E81">
        <w:rPr>
          <w:highlight w:val="white"/>
        </w:rPr>
        <w:t>UnsignedLongInt</w:t>
      </w:r>
      <w:r w:rsidR="004242EC" w:rsidRPr="004242EC">
        <w:rPr>
          <w:highlight w:val="white"/>
        </w:rPr>
        <w:t>,</w:t>
      </w:r>
      <w:r w:rsidR="00057D8F">
        <w:rPr>
          <w:highlight w:val="white"/>
        </w:rPr>
        <w:t xml:space="preserve"> </w:t>
      </w:r>
      <w:r w:rsidR="004242EC" w:rsidRPr="004242EC">
        <w:rPr>
          <w:highlight w:val="white"/>
        </w:rPr>
        <w:t>Float, Double,</w:t>
      </w:r>
    </w:p>
    <w:p w14:paraId="5F44F9EF" w14:textId="3E70AEE2" w:rsidR="004242EC" w:rsidRPr="004242EC" w:rsidRDefault="00057D8F" w:rsidP="004242EC">
      <w:pPr>
        <w:pStyle w:val="Code"/>
        <w:rPr>
          <w:highlight w:val="white"/>
        </w:rPr>
      </w:pPr>
      <w:r>
        <w:rPr>
          <w:highlight w:val="white"/>
        </w:rPr>
        <w:t xml:space="preserve">                   </w:t>
      </w:r>
      <w:r w:rsidR="004242EC" w:rsidRPr="004242EC">
        <w:rPr>
          <w:highlight w:val="white"/>
        </w:rPr>
        <w:t xml:space="preserve"> </w:t>
      </w:r>
      <w:r w:rsidR="001220BA">
        <w:rPr>
          <w:highlight w:val="white"/>
        </w:rPr>
        <w:t>LongDouble</w:t>
      </w:r>
      <w:r w:rsidR="004242EC" w:rsidRPr="004242EC">
        <w:rPr>
          <w:highlight w:val="white"/>
        </w:rPr>
        <w:t>,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38" w:author="Stefan Bjornander" w:date="2015-04-25T10:33:00Z"/>
          <w:color w:val="auto"/>
        </w:rPr>
        <w:pPrChange w:id="23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0" w:author="Stefan Bjornander" w:date="2015-04-25T10:40:00Z">
          <w:pPr>
            <w:pStyle w:val="Rubrik3"/>
          </w:pPr>
        </w:pPrChange>
      </w:pPr>
      <w:ins w:id="241" w:author="Stefan Bjornander" w:date="2015-04-25T10:41:00Z">
        <w:r>
          <w:t>Contrary</w:t>
        </w:r>
      </w:ins>
      <w:ins w:id="242" w:author="Stefan Bjornander" w:date="2015-04-25T10:40:00Z">
        <w:r>
          <w:t xml:space="preserve"> to some other languages, there is no logical type in C. </w:t>
        </w:r>
      </w:ins>
      <w:ins w:id="243" w:author="Stefan Bjornander" w:date="2015-04-25T10:41:00Z">
        <w:r>
          <w:t xml:space="preserve">However, as C applies </w:t>
        </w:r>
        <w:r>
          <w:rPr>
            <w:rStyle w:val="CodeInText"/>
          </w:rPr>
          <w:t>lazy evaluation</w:t>
        </w:r>
        <w:r>
          <w:t>, we need a logical type.</w:t>
        </w:r>
      </w:ins>
      <w:r>
        <w:t xml:space="preserve"> Lazy evaluation </w:t>
      </w:r>
      <w:ins w:id="24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5" w:author="Stefan Bjornander" w:date="2015-04-25T10:42:00Z">
        <w:r>
          <w:t>The</w:t>
        </w:r>
      </w:ins>
      <w:r>
        <w:t xml:space="preserve"> logical</w:t>
      </w:r>
      <w:ins w:id="246" w:author="Stefan Bjornander" w:date="2015-04-25T10:42:00Z">
        <w:r>
          <w:t xml:space="preserve"> type holds the </w:t>
        </w:r>
      </w:ins>
      <w:ins w:id="247" w:author="Stefan Bjornander" w:date="2015-04-25T10:43:00Z">
        <w:r>
          <w:t xml:space="preserve">two </w:t>
        </w:r>
      </w:ins>
      <w:ins w:id="248" w:author="Stefan Bjornander" w:date="2015-04-25T10:42:00Z">
        <w:r>
          <w:t xml:space="preserve">sets </w:t>
        </w:r>
        <w:r w:rsidRPr="00F366AE">
          <w:rPr>
            <w:rStyle w:val="KeyWord0"/>
            <w:rPrChange w:id="249" w:author="Stefan Bjornander" w:date="2015-04-25T10:42:00Z">
              <w:rPr>
                <w:rStyle w:val="CodeInText"/>
                <w:b/>
              </w:rPr>
            </w:rPrChange>
          </w:rPr>
          <w:t>m_trueSet</w:t>
        </w:r>
        <w:r>
          <w:t xml:space="preserve"> and </w:t>
        </w:r>
        <w:r w:rsidRPr="00F366AE">
          <w:rPr>
            <w:rStyle w:val="KeyWord0"/>
            <w:rPrChange w:id="250" w:author="Stefan Bjornander" w:date="2015-04-25T10:42:00Z">
              <w:rPr>
                <w:rStyle w:val="CodeInText"/>
                <w:b/>
              </w:rPr>
            </w:rPrChange>
          </w:rPr>
          <w:t>m_falseSet</w:t>
        </w:r>
        <w:r>
          <w:t xml:space="preserve">, which hold </w:t>
        </w:r>
      </w:ins>
      <w:ins w:id="251" w:author="Stefan Bjornander" w:date="2015-04-25T10:43:00Z">
        <w:r>
          <w:t>middle code address</w:t>
        </w:r>
      </w:ins>
      <w:ins w:id="252" w:author="Stefan Bjornander" w:date="2015-04-25T10:44:00Z">
        <w:r>
          <w:t>es</w:t>
        </w:r>
      </w:ins>
      <w:ins w:id="253" w:author="Stefan Bjornander" w:date="2015-04-25T10:43:00Z">
        <w:r>
          <w:t xml:space="preserve"> to jumps </w:t>
        </w:r>
      </w:ins>
      <w:r>
        <w:t>instructions that</w:t>
      </w:r>
      <w:ins w:id="254" w:author="Stefan Bjornander" w:date="2015-04-25T10:44:00Z">
        <w:r>
          <w:t xml:space="preserve"> will later be filled with the address</w:t>
        </w:r>
      </w:ins>
      <w:r>
        <w:t>es</w:t>
      </w:r>
      <w:ins w:id="255" w:author="Stefan Bjornander" w:date="2015-04-25T10:44:00Z">
        <w:r>
          <w:t xml:space="preserve"> to jump </w:t>
        </w:r>
      </w:ins>
      <w:r>
        <w:t xml:space="preserve">to </w:t>
      </w:r>
      <w:ins w:id="256" w:author="Stefan Bjornander" w:date="2015-04-25T10:44:00Z">
        <w:r>
          <w:t>if the expression is true or false.</w:t>
        </w:r>
      </w:ins>
    </w:p>
    <w:p w14:paraId="7BB2347F" w14:textId="6E49B6A7" w:rsidR="00B402D5" w:rsidRDefault="009F6C5C">
      <w:pPr>
        <w:rPr>
          <w:color w:val="auto"/>
        </w:rPr>
        <w:pPrChange w:id="257"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58" w:author="Stefan Bjornander" w:date="2015-04-25T10:39:00Z">
        <w:r w:rsidR="00B402D5">
          <w:t>The bi</w:t>
        </w:r>
      </w:ins>
      <w:r w:rsidR="00B402D5">
        <w:t>t</w:t>
      </w:r>
      <w:ins w:id="259" w:author="Stefan Bjornander" w:date="2015-04-25T10:39:00Z">
        <w:r w:rsidR="00B402D5">
          <w:t>field type is an integral type, with the addition of the bitfield mask</w:t>
        </w:r>
      </w:ins>
      <w:r w:rsidR="00481C24">
        <w:t xml:space="preserve">. It </w:t>
      </w:r>
      <w:ins w:id="260" w:author="Stefan Bjornander" w:date="2015-04-25T10:39:00Z">
        <w:r w:rsidR="00B402D5">
          <w:t xml:space="preserve">is used </w:t>
        </w:r>
      </w:ins>
      <w:ins w:id="261" w:author="Stefan Bjornander" w:date="2015-04-25T10:40:00Z">
        <w:r w:rsidR="00481C24">
          <w:t>to set the unused bits to zero</w:t>
        </w:r>
      </w:ins>
      <w:r w:rsidR="00481C24">
        <w:t xml:space="preserve"> </w:t>
      </w:r>
      <w:ins w:id="262"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3" w:author="Stefan Bjornander" w:date="2015-04-25T11:02:00Z">
        <w:r>
          <w:t xml:space="preserve">The type pointed at is null when the type is created, it will later be set by the </w:t>
        </w:r>
      </w:ins>
      <w:r>
        <w:t>declarator</w:t>
      </w:r>
      <w:ins w:id="264" w:author="Stefan Bjornander" w:date="2015-04-25T11:02:00Z">
        <w:r>
          <w:t xml:space="preserve"> type.</w:t>
        </w:r>
      </w:ins>
      <w:ins w:id="265"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66"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67" w:author="Stefan Bjornander" w:date="2015-04-25T11:00:00Z">
        <w:r w:rsidR="00270234">
          <w:t>hen the type is created</w:t>
        </w:r>
      </w:ins>
      <w:r w:rsidR="00270234">
        <w:t>, t</w:t>
      </w:r>
      <w:ins w:id="268" w:author="Stefan Bjornander" w:date="2015-04-25T11:00:00Z">
        <w:r w:rsidR="007071E3">
          <w:t>he array size can be zero. In that case it will later be set by the length of its ini</w:t>
        </w:r>
      </w:ins>
      <w:ins w:id="269" w:author="Stefan Bjornander" w:date="2015-04-25T11:01:00Z">
        <w:r w:rsidR="007071E3">
          <w:t xml:space="preserve">tialization </w:t>
        </w:r>
      </w:ins>
      <w:ins w:id="270"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meaningful, sinc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r w:rsidR="00752124">
        <w:t xml:space="preserve">meaningful, sinc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is meaningless, but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2" w:author="Stefan Bjornander" w:date="2015-04-25T10:38:00Z">
          <w:pPr>
            <w:pStyle w:val="Rubrik3"/>
          </w:pPr>
        </w:pPrChange>
      </w:pPr>
      <w:ins w:id="273" w:author="Stefan Bjornander" w:date="2015-04-25T10:38:00Z">
        <w:r>
          <w:t>The enumeration type (</w:t>
        </w:r>
        <w:proofErr w:type="spellStart"/>
        <w:r w:rsidRPr="007D738C">
          <w:rPr>
            <w:rStyle w:val="KeyWord0"/>
            <w:rPrChange w:id="274" w:author="Stefan Bjornander" w:date="2015-04-25T10:38:00Z">
              <w:rPr>
                <w:rStyle w:val="CodeInText"/>
                <w:b/>
              </w:rPr>
            </w:rPrChange>
          </w:rPr>
          <w:t>enum</w:t>
        </w:r>
        <w:proofErr w:type="spellEnd"/>
        <w:r>
          <w:t>) is stored as an integer</w:t>
        </w:r>
      </w:ins>
      <w:r w:rsidR="00425ABA">
        <w:t xml:space="preserve"> with </w:t>
      </w:r>
      <w:r w:rsidR="007E763E">
        <w:t>a</w:t>
      </w:r>
      <w:r w:rsidR="00425ABA">
        <w:t xml:space="preserve"> value, explicitly stated or implicitly assigned</w:t>
      </w:r>
      <w:ins w:id="275" w:author="Stefan Bjornander" w:date="2015-04-25T10:38:00Z">
        <w:r>
          <w:t xml:space="preserve">. However, the </w:t>
        </w:r>
        <w:r>
          <w:rPr>
            <w:rStyle w:val="CodeInText"/>
          </w:rPr>
          <w:t>Specifi</w:t>
        </w:r>
      </w:ins>
      <w:r>
        <w:rPr>
          <w:rStyle w:val="CodeInText"/>
        </w:rPr>
        <w:t>er</w:t>
      </w:r>
      <w:ins w:id="276"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77" w:author="Stefan Bjornander" w:date="2015-04-25T10:38:00Z">
        <w:r>
          <w:t xml:space="preserve">needs to know if the type is </w:t>
        </w:r>
        <w:r w:rsidRPr="007D738C">
          <w:rPr>
            <w:rStyle w:val="KeyWord0"/>
          </w:rPr>
          <w:t>enum</w:t>
        </w:r>
        <w:r>
          <w:t xml:space="preserve"> </w:t>
        </w:r>
      </w:ins>
      <w:r>
        <w:t>to</w:t>
      </w:r>
      <w:ins w:id="278" w:author="Stefan Bjornander" w:date="2015-04-25T10:38:00Z">
        <w:r>
          <w:t xml:space="preserve"> initialize its value. </w:t>
        </w:r>
      </w:ins>
      <w:r>
        <w:t>Therefore,</w:t>
      </w:r>
      <w:ins w:id="279" w:author="Stefan Bjornander" w:date="2015-04-25T10:38:00Z">
        <w:r>
          <w:t xml:space="preserve"> we add the </w:t>
        </w:r>
        <w:r w:rsidRPr="00E97112">
          <w:rPr>
            <w:rStyle w:val="KeyWord0"/>
            <w:rPrChange w:id="280" w:author="Stefan Bjornander" w:date="2015-04-25T10:39:00Z">
              <w:rPr>
                <w:rStyle w:val="CodeInText"/>
                <w:b/>
              </w:rPr>
            </w:rPrChange>
          </w:rPr>
          <w:t>m_enum</w:t>
        </w:r>
        <w:r>
          <w:t xml:space="preserve"> field and the </w:t>
        </w:r>
      </w:ins>
      <w:r>
        <w:rPr>
          <w:rStyle w:val="CodeInText"/>
        </w:rPr>
        <w:t>Enumeration</w:t>
      </w:r>
      <w:ins w:id="281"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5FF19228" w:rsidR="006E1FB9" w:rsidRPr="006E1FB9" w:rsidRDefault="006E1FB9" w:rsidP="006E1FB9">
      <w:pPr>
        <w:pStyle w:val="Code"/>
        <w:rPr>
          <w:highlight w:val="white"/>
        </w:rPr>
      </w:pPr>
      <w:r w:rsidRPr="006E1FB9">
        <w:rPr>
          <w:highlight w:val="white"/>
        </w:rPr>
        <w:t xml:space="preserve">    public ISet&lt;Pair&lt;Symbol,bool&gt;&gt; </w:t>
      </w:r>
      <w:r w:rsidR="00F92D2F">
        <w:rPr>
          <w:highlight w:val="white"/>
        </w:rPr>
        <w:t>EnumItemSet</w:t>
      </w:r>
      <w:r w:rsidRPr="006E1FB9">
        <w:rPr>
          <w:highlight w:val="white"/>
        </w:rPr>
        <w:t xml:space="preserve">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w:t>
      </w:r>
      <w:proofErr w:type="spellStart"/>
      <w:r>
        <w:rPr>
          <w:highlight w:val="white"/>
        </w:rPr>
        <w:t>signe</w:t>
      </w:r>
      <w:proofErr w:type="spellEnd"/>
      <w:r>
        <w:rPr>
          <w:highlight w:val="white"/>
        </w:rPr>
        <w:t xml:space="preserv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3F033313" w:rsidR="006E1FB9" w:rsidRPr="006E1FB9" w:rsidRDefault="006E1FB9" w:rsidP="006E1FB9">
      <w:pPr>
        <w:pStyle w:val="Code"/>
        <w:rPr>
          <w:highlight w:val="white"/>
        </w:rPr>
      </w:pPr>
      <w:r w:rsidRPr="006E1FB9">
        <w:rPr>
          <w:highlight w:val="white"/>
        </w:rPr>
        <w:t xml:space="preserve">      return (sort == Sort.</w:t>
      </w:r>
      <w:r w:rsidR="005D4E81">
        <w:rPr>
          <w:highlight w:val="white"/>
        </w:rPr>
        <w:t>SignedChar</w:t>
      </w:r>
      <w:r w:rsidRPr="006E1FB9">
        <w:rPr>
          <w:highlight w:val="white"/>
        </w:rPr>
        <w:t>) || (sort == Sort.</w:t>
      </w:r>
      <w:r w:rsidR="005D4E81">
        <w:rPr>
          <w:highlight w:val="white"/>
        </w:rPr>
        <w:t>SignedShortInt</w:t>
      </w:r>
      <w:r w:rsidRPr="006E1FB9">
        <w:rPr>
          <w:highlight w:val="white"/>
        </w:rPr>
        <w:t>) ||</w:t>
      </w:r>
    </w:p>
    <w:p w14:paraId="10BD037E" w14:textId="122E6473" w:rsidR="006E1FB9" w:rsidRPr="006E1FB9" w:rsidRDefault="006E1FB9" w:rsidP="006E1FB9">
      <w:pPr>
        <w:pStyle w:val="Code"/>
        <w:rPr>
          <w:highlight w:val="white"/>
        </w:rPr>
      </w:pPr>
      <w:r w:rsidRPr="006E1FB9">
        <w:rPr>
          <w:highlight w:val="white"/>
        </w:rPr>
        <w:t xml:space="preserve">             (sort == Sort.</w:t>
      </w:r>
      <w:r w:rsidR="005D4E81">
        <w:rPr>
          <w:highlight w:val="white"/>
        </w:rPr>
        <w:t>SignedInt</w:t>
      </w:r>
      <w:r w:rsidRPr="006E1FB9">
        <w:rPr>
          <w:highlight w:val="white"/>
        </w:rPr>
        <w:t>) || (sort == Sort.</w:t>
      </w:r>
      <w:r w:rsidR="005D4E81">
        <w:rPr>
          <w:highlight w:val="white"/>
        </w:rPr>
        <w:t>SignedLongInt</w:t>
      </w:r>
      <w:r w:rsidRPr="006E1FB9">
        <w:rPr>
          <w:highlight w:val="white"/>
        </w:rPr>
        <w: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2" w:author="Stefan Bjornander" w:date="2015-04-25T11:15:00Z"/>
        </w:rPr>
        <w:pPrChange w:id="283" w:author="Stefan Bjornander" w:date="2015-04-25T14:54:00Z">
          <w:pPr>
            <w:pStyle w:val="Rubrik3"/>
          </w:pPr>
        </w:pPrChange>
      </w:pPr>
      <w:ins w:id="284" w:author="Stefan Bjornander" w:date="2015-04-25T14:54:00Z">
        <w:r>
          <w:t xml:space="preserve">Each type has a size, even though void </w:t>
        </w:r>
      </w:ins>
      <w:ins w:id="285" w:author="Stefan Bjornander" w:date="2015-04-25T16:04:00Z">
        <w:r>
          <w:t>and</w:t>
        </w:r>
      </w:ins>
      <w:ins w:id="286" w:author="Stefan Bjornander" w:date="2015-04-25T14:54:00Z">
        <w:r>
          <w:t xml:space="preserve"> function ha</w:t>
        </w:r>
      </w:ins>
      <w:ins w:id="287" w:author="Stefan Bjornander" w:date="2015-04-25T16:04:00Z">
        <w:r>
          <w:t>ve</w:t>
        </w:r>
      </w:ins>
      <w:ins w:id="288" w:author="Stefan Bjornander" w:date="2015-04-25T14:54:00Z">
        <w:r>
          <w:t xml:space="preserve"> size zero. The size of an array is its size times the size of its type</w:t>
        </w:r>
      </w:ins>
      <w:ins w:id="289" w:author="Stefan Bjornander" w:date="2015-04-25T14:55:00Z">
        <w:r>
          <w:t xml:space="preserve">, the size of a struct is the sum of the sizes of its members, and the size of a union is the size of its </w:t>
        </w:r>
      </w:ins>
      <w:ins w:id="290" w:author="Stefan Bjornander" w:date="2015-04-25T16:04:00Z">
        <w:r>
          <w:t>largest</w:t>
        </w:r>
      </w:ins>
      <w:ins w:id="291" w:author="Stefan Bjornander" w:date="2015-04-25T14:55:00Z">
        <w:r>
          <w:t xml:space="preserve"> member. Not</w:t>
        </w:r>
      </w:ins>
      <w:ins w:id="292" w:author="Stefan Bjornander" w:date="2015-04-25T16:04:00Z">
        <w:r>
          <w:t>e</w:t>
        </w:r>
      </w:ins>
      <w:ins w:id="293"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4" w:author="Stefan Bjornander" w:date="2015-04-25T11:37:00Z">
        <w:r>
          <w:t xml:space="preserve">It is possible to define an array without </w:t>
        </w:r>
      </w:ins>
      <w:ins w:id="295" w:author="Stefan Bjornander" w:date="2015-04-25T11:38:00Z">
        <w:r>
          <w:rPr>
            <w:noProof/>
          </w:rPr>
          <w:t xml:space="preserve">stating its size, </w:t>
        </w:r>
      </w:ins>
      <w:ins w:id="296" w:author="Stefan Bjornander" w:date="2015-04-25T14:31:00Z">
        <w:r>
          <w:rPr>
            <w:noProof/>
          </w:rPr>
          <w:t>in which case the array is given the size zero. I</w:t>
        </w:r>
      </w:ins>
      <w:ins w:id="297" w:author="Stefan Bjornander" w:date="2015-04-25T11:38:00Z">
        <w:r>
          <w:rPr>
            <w:noProof/>
          </w:rPr>
          <w:t>n that case</w:t>
        </w:r>
      </w:ins>
      <w:ins w:id="298" w:author="Stefan Bjornander" w:date="2015-04-25T14:31:00Z">
        <w:r>
          <w:rPr>
            <w:noProof/>
          </w:rPr>
          <w:t>,</w:t>
        </w:r>
      </w:ins>
      <w:ins w:id="299" w:author="Stefan Bjornander" w:date="2015-04-25T11:38:00Z">
        <w:r>
          <w:rPr>
            <w:noProof/>
          </w:rPr>
          <w:t xml:space="preserve"> </w:t>
        </w:r>
      </w:ins>
      <w:ins w:id="300" w:author="Stefan Bjornander" w:date="2015-04-25T14:31:00Z">
        <w:r>
          <w:rPr>
            <w:noProof/>
          </w:rPr>
          <w:t>the</w:t>
        </w:r>
      </w:ins>
      <w:ins w:id="301" w:author="Stefan Bjornander" w:date="2015-04-25T11:38:00Z">
        <w:r>
          <w:rPr>
            <w:noProof/>
          </w:rPr>
          <w:t xml:space="preserve"> </w:t>
        </w:r>
      </w:ins>
      <w:ins w:id="302" w:author="Stefan Bjornander" w:date="2015-04-25T14:31:00Z">
        <w:r>
          <w:rPr>
            <w:noProof/>
          </w:rPr>
          <w:t xml:space="preserve">array </w:t>
        </w:r>
      </w:ins>
      <w:ins w:id="303" w:author="Stefan Bjornander" w:date="2015-04-25T11:38:00Z">
        <w:r>
          <w:rPr>
            <w:noProof/>
          </w:rPr>
          <w:t xml:space="preserve">size must be determined by the size of its initialization list. </w:t>
        </w:r>
      </w:ins>
      <w:ins w:id="304" w:author="Stefan Bjornander" w:date="2015-04-25T11:39:00Z">
        <w:r>
          <w:rPr>
            <w:noProof/>
          </w:rPr>
          <w:t xml:space="preserve">However, if the </w:t>
        </w:r>
      </w:ins>
      <w:ins w:id="305" w:author="Stefan Bjornander" w:date="2015-04-25T11:40:00Z">
        <w:r>
          <w:rPr>
            <w:noProof/>
          </w:rPr>
          <w:t xml:space="preserve">array </w:t>
        </w:r>
      </w:ins>
      <w:ins w:id="306" w:author="Stefan Bjornander" w:date="2015-04-25T11:39:00Z">
        <w:r>
          <w:rPr>
            <w:noProof/>
          </w:rPr>
          <w:t xml:space="preserve">definition </w:t>
        </w:r>
      </w:ins>
      <w:ins w:id="307" w:author="Stefan Bjornander" w:date="2015-04-25T11:40:00Z">
        <w:r>
          <w:rPr>
            <w:noProof/>
          </w:rPr>
          <w:t>lacks</w:t>
        </w:r>
      </w:ins>
      <w:ins w:id="308" w:author="Stefan Bjornander" w:date="2015-04-25T11:39:00Z">
        <w:r>
          <w:rPr>
            <w:noProof/>
          </w:rPr>
          <w:t xml:space="preserve"> an initialization list</w:t>
        </w:r>
      </w:ins>
      <w:ins w:id="309" w:author="Stefan Bjornander" w:date="2015-04-25T11:40:00Z">
        <w:r>
          <w:rPr>
            <w:noProof/>
          </w:rPr>
          <w:t xml:space="preserve">, the array </w:t>
        </w:r>
      </w:ins>
      <w:ins w:id="310" w:author="Stefan Bjornander" w:date="2015-04-25T14:31:00Z">
        <w:r>
          <w:rPr>
            <w:noProof/>
          </w:rPr>
          <w:t xml:space="preserve">keeps the size zero and is considered </w:t>
        </w:r>
      </w:ins>
      <w:ins w:id="311" w:author="Stefan Bjornander" w:date="2015-04-25T11:40:00Z">
        <w:r>
          <w:rPr>
            <w:noProof/>
          </w:rPr>
          <w:t>incomplete</w:t>
        </w:r>
      </w:ins>
      <w:ins w:id="312" w:author="Stefan Bjornander" w:date="2015-04-25T11:39:00Z">
        <w:r>
          <w:rPr>
            <w:noProof/>
          </w:rPr>
          <w:t>.</w:t>
        </w:r>
      </w:ins>
      <w:ins w:id="313" w:author="Stefan Bjornander" w:date="2015-04-25T14:30:00Z">
        <w:r>
          <w:rPr>
            <w:noProof/>
          </w:rPr>
          <w:t xml:space="preserve"> In the same</w:t>
        </w:r>
      </w:ins>
      <w:ins w:id="314" w:author="Stefan Bjornander" w:date="2015-04-25T14:33:00Z">
        <w:r>
          <w:rPr>
            <w:noProof/>
          </w:rPr>
          <w:t xml:space="preserve"> way</w:t>
        </w:r>
      </w:ins>
      <w:ins w:id="315" w:author="Stefan Bjornander" w:date="2015-04-25T14:30:00Z">
        <w:r>
          <w:rPr>
            <w:noProof/>
          </w:rPr>
          <w:t xml:space="preserve">, it is possible to define only the </w:t>
        </w:r>
      </w:ins>
      <w:ins w:id="316" w:author="Stefan Bjornander" w:date="2015-04-25T14:32:00Z">
        <w:r>
          <w:rPr>
            <w:noProof/>
          </w:rPr>
          <w:t>n</w:t>
        </w:r>
      </w:ins>
      <w:ins w:id="317" w:author="Stefan Bjornander" w:date="2015-04-25T14:33:00Z">
        <w:r>
          <w:rPr>
            <w:noProof/>
          </w:rPr>
          <w:t>ame tag</w:t>
        </w:r>
      </w:ins>
      <w:ins w:id="318" w:author="Stefan Bjornander" w:date="2015-04-25T14:30:00Z">
        <w:r>
          <w:rPr>
            <w:noProof/>
          </w:rPr>
          <w:t xml:space="preserve"> of a struct</w:t>
        </w:r>
      </w:ins>
      <w:ins w:id="319" w:author="Stefan Bjornander" w:date="2015-04-25T14:33:00Z">
        <w:r>
          <w:rPr>
            <w:noProof/>
          </w:rPr>
          <w:t xml:space="preserve"> or union</w:t>
        </w:r>
      </w:ins>
      <w:ins w:id="320" w:author="Stefan Bjornander" w:date="2015-04-25T14:30:00Z">
        <w:r>
          <w:rPr>
            <w:noProof/>
          </w:rPr>
          <w:t xml:space="preserve">, with its </w:t>
        </w:r>
      </w:ins>
      <w:ins w:id="321" w:author="Stefan Bjornander" w:date="2015-04-25T14:33:00Z">
        <w:r>
          <w:rPr>
            <w:noProof/>
          </w:rPr>
          <w:t xml:space="preserve">member </w:t>
        </w:r>
      </w:ins>
      <w:r>
        <w:rPr>
          <w:noProof/>
        </w:rPr>
        <w:t>map</w:t>
      </w:r>
      <w:ins w:id="322" w:author="Stefan Bjornander" w:date="2015-04-25T14:33:00Z">
        <w:r>
          <w:rPr>
            <w:noProof/>
          </w:rPr>
          <w:t xml:space="preserve"> </w:t>
        </w:r>
      </w:ins>
      <w:ins w:id="323" w:author="Stefan Bjornander" w:date="2015-04-25T14:30:00Z">
        <w:r>
          <w:rPr>
            <w:noProof/>
          </w:rPr>
          <w:t xml:space="preserve">to be defined later. </w:t>
        </w:r>
      </w:ins>
      <w:ins w:id="324" w:author="Stefan Bjornander" w:date="2015-04-25T14:32:00Z">
        <w:r>
          <w:rPr>
            <w:noProof/>
          </w:rPr>
          <w:t xml:space="preserve">In that case, the member </w:t>
        </w:r>
      </w:ins>
      <w:r>
        <w:rPr>
          <w:noProof/>
        </w:rPr>
        <w:t>map</w:t>
      </w:r>
      <w:ins w:id="325" w:author="Stefan Bjornander" w:date="2015-04-25T14:32:00Z">
        <w:r>
          <w:rPr>
            <w:noProof/>
          </w:rPr>
          <w:t xml:space="preserve"> is given the value null, which is keep if the </w:t>
        </w:r>
      </w:ins>
      <w:ins w:id="326" w:author="Stefan Bjornander" w:date="2015-04-25T14:33:00Z">
        <w:r>
          <w:rPr>
            <w:noProof/>
          </w:rPr>
          <w:t xml:space="preserve">member </w:t>
        </w:r>
      </w:ins>
      <w:r>
        <w:rPr>
          <w:noProof/>
        </w:rPr>
        <w:t>map</w:t>
      </w:r>
      <w:ins w:id="327" w:author="Stefan Bjornander" w:date="2015-04-25T14:33:00Z">
        <w:r>
          <w:rPr>
            <w:noProof/>
          </w:rPr>
          <w:t xml:space="preserve"> is n</w:t>
        </w:r>
      </w:ins>
      <w:r>
        <w:rPr>
          <w:noProof/>
        </w:rPr>
        <w:t>ot</w:t>
      </w:r>
      <w:ins w:id="328" w:author="Stefan Bjornander" w:date="2015-04-25T14:33:00Z">
        <w:r>
          <w:rPr>
            <w:noProof/>
          </w:rPr>
          <w:t xml:space="preserve"> defined, and the struct or union is consider incomplete.</w:t>
        </w:r>
      </w:ins>
      <w:ins w:id="329" w:author="Stefan Bjornander" w:date="2015-04-25T14:34:00Z">
        <w:r>
          <w:rPr>
            <w:noProof/>
          </w:rPr>
          <w:t xml:space="preserve"> Variables can only have complete types, and the pointer type, array type or function return type must be </w:t>
        </w:r>
      </w:ins>
      <w:r>
        <w:rPr>
          <w:noProof/>
        </w:rPr>
        <w:t xml:space="preserve">also </w:t>
      </w:r>
      <w:ins w:id="330"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1" w:author="Stefan Bjornander" w:date="2015-04-25T10:27:00Z">
          <w:pPr>
            <w:pStyle w:val="Rubrik3"/>
          </w:pPr>
        </w:pPrChange>
      </w:pPr>
      <w:ins w:id="332" w:author="Stefan Bjornander" w:date="2015-04-25T10:30:00Z">
        <w:r>
          <w:t xml:space="preserve">The idea of the volatile </w:t>
        </w:r>
      </w:ins>
      <w:ins w:id="333" w:author="Stefan Bjornander" w:date="2015-04-25T10:31:00Z">
        <w:r>
          <w:t xml:space="preserve">qualifier is to </w:t>
        </w:r>
      </w:ins>
      <w:ins w:id="334" w:author="Stefan Bjornander" w:date="2015-04-25T10:30:00Z">
        <w:r>
          <w:t xml:space="preserve">prevent optimization, and since this book </w:t>
        </w:r>
      </w:ins>
      <w:ins w:id="335" w:author="Stefan Bjornander" w:date="2015-04-25T10:31:00Z">
        <w:r>
          <w:t>is focused on optimization techniques</w:t>
        </w:r>
      </w:ins>
      <w:r w:rsidR="001832E0">
        <w:t>,</w:t>
      </w:r>
      <w:ins w:id="336" w:author="Stefan Bjornander" w:date="2015-04-25T10:31:00Z">
        <w:r>
          <w:t xml:space="preserve"> we have no real use for the volatile </w:t>
        </w:r>
      </w:ins>
      <w:r>
        <w:t>qualifier</w:t>
      </w:r>
      <w:ins w:id="337" w:author="Stefan Bjornander" w:date="2015-04-25T10:31:00Z">
        <w:r>
          <w:t xml:space="preserve">. However, for the sake of </w:t>
        </w:r>
      </w:ins>
      <w:r>
        <w:t>completeness</w:t>
      </w:r>
      <w:ins w:id="338" w:author="Stefan Bjornander" w:date="2015-04-25T10:31:00Z">
        <w:r>
          <w:t xml:space="preserve"> we include the </w:t>
        </w:r>
        <w:r w:rsidRPr="001832E0">
          <w:rPr>
            <w:rStyle w:val="KeyWord0"/>
            <w:rPrChange w:id="339" w:author="Stefan Bjornander" w:date="2015-04-25T10:32:00Z">
              <w:rPr>
                <w:rStyle w:val="CodeInText"/>
                <w:b/>
              </w:rPr>
            </w:rPrChange>
          </w:rPr>
          <w:t>m_volatile</w:t>
        </w:r>
        <w:r>
          <w:t xml:space="preserve"> field in the </w:t>
        </w:r>
        <w:r w:rsidRPr="001832E0">
          <w:rPr>
            <w:rStyle w:val="KeyWord0"/>
            <w:rPrChange w:id="340" w:author="Stefan Bjornander" w:date="2015-04-25T10:32:00Z">
              <w:rPr>
                <w:rStyle w:val="CodeInText"/>
                <w:b/>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1" w:author="Stefan Bjornander" w:date="2015-04-25T10:28:00Z">
        <w:r>
          <w:t xml:space="preserve"> type is constant if its field </w:t>
        </w:r>
        <w:r w:rsidRPr="00EA627A">
          <w:rPr>
            <w:rStyle w:val="KeyWord0"/>
            <w:rPrChange w:id="342" w:author="Stefan Bjornander" w:date="2015-04-25T10:28:00Z">
              <w:rPr>
                <w:rStyle w:val="CodeInText"/>
              </w:rPr>
            </w:rPrChange>
          </w:rPr>
          <w:t>m_constant</w:t>
        </w:r>
        <w:r>
          <w:t xml:space="preserve"> is true. However, </w:t>
        </w:r>
      </w:ins>
      <w:r>
        <w:t>a</w:t>
      </w:r>
      <w:ins w:id="343" w:author="Stefan Bjornander" w:date="2015-04-25T10:28:00Z">
        <w:r>
          <w:t xml:space="preserve"> struct or union is </w:t>
        </w:r>
      </w:ins>
      <w:r w:rsidR="00D96162">
        <w:t>c</w:t>
      </w:r>
      <w:ins w:id="344" w:author="Stefan Bjornander" w:date="2015-04-25T10:29:00Z">
        <w:r>
          <w:t>onstant</w:t>
        </w:r>
      </w:ins>
      <w:ins w:id="345" w:author="Stefan Bjornander" w:date="2015-04-25T10:28:00Z">
        <w:r>
          <w:t xml:space="preserve"> if </w:t>
        </w:r>
      </w:ins>
      <w:ins w:id="346" w:author="Stefan Bjornander" w:date="2015-04-25T10:29:00Z">
        <w:r>
          <w:t>it is constant</w:t>
        </w:r>
      </w:ins>
      <w:r w:rsidR="00D96162">
        <w:t xml:space="preserve"> in </w:t>
      </w:r>
      <w:r w:rsidR="00984E72">
        <w:t>itself</w:t>
      </w:r>
      <w:r w:rsidR="00C04FC7">
        <w:t>,</w:t>
      </w:r>
      <w:r w:rsidR="00984E72">
        <w:t xml:space="preserve"> or</w:t>
      </w:r>
      <w:ins w:id="347" w:author="Stefan Bjornander" w:date="2015-04-25T10:29:00Z">
        <w:r>
          <w:t xml:space="preserve"> </w:t>
        </w:r>
      </w:ins>
      <w:r w:rsidR="00C04FC7">
        <w:t xml:space="preserve">if </w:t>
      </w:r>
      <w:ins w:id="348" w:author="Stefan Bjornander" w:date="2015-04-25T10:29:00Z">
        <w:r>
          <w:t>is any of its members if (</w:t>
        </w:r>
      </w:ins>
      <w:ins w:id="349" w:author="Stefan Bjornander" w:date="2015-04-25T10:30:00Z">
        <w:r>
          <w:t>recursively</w:t>
        </w:r>
      </w:ins>
      <w:ins w:id="350" w:author="Stefan Bjornander" w:date="2015-04-25T10:29:00Z">
        <w:r>
          <w:t>)</w:t>
        </w:r>
      </w:ins>
      <w:ins w:id="351"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completeness, sinc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2" w:author="Stefan Bjornander" w:date="2015-04-25T14:35:00Z">
        <w:r>
          <w:t>Two pointer</w:t>
        </w:r>
      </w:ins>
      <w:r>
        <w:rPr>
          <w:noProof/>
        </w:rPr>
        <w:t>s</w:t>
      </w:r>
      <w:ins w:id="353" w:author="Stefan Bjornander" w:date="2015-04-25T14:35:00Z">
        <w:r>
          <w:rPr>
            <w:noProof/>
          </w:rPr>
          <w:t xml:space="preserve"> are </w:t>
        </w:r>
      </w:ins>
      <w:r>
        <w:rPr>
          <w:noProof/>
        </w:rPr>
        <w:t xml:space="preserve">considered to be </w:t>
      </w:r>
      <w:ins w:id="354" w:author="Stefan Bjornander" w:date="2015-04-25T14:35:00Z">
        <w:r>
          <w:rPr>
            <w:noProof/>
          </w:rPr>
          <w:t>equal if the type</w:t>
        </w:r>
      </w:ins>
      <w:r>
        <w:rPr>
          <w:noProof/>
        </w:rPr>
        <w:t>s</w:t>
      </w:r>
      <w:ins w:id="355"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56" w:author="Stefan Bjornander" w:date="2015-04-25T14:56:00Z">
        <w:r>
          <w:rPr>
            <w:noProof/>
          </w:rPr>
          <w:t xml:space="preserve">wo arrays are </w:t>
        </w:r>
      </w:ins>
      <w:r>
        <w:rPr>
          <w:noProof/>
        </w:rPr>
        <w:t xml:space="preserve">equal </w:t>
      </w:r>
      <w:ins w:id="357" w:author="Stefan Bjornander" w:date="2015-04-25T17:26:00Z">
        <w:r>
          <w:rPr>
            <w:noProof/>
          </w:rPr>
          <w:t>if</w:t>
        </w:r>
      </w:ins>
      <w:r>
        <w:rPr>
          <w:noProof/>
        </w:rPr>
        <w:t xml:space="preserve"> </w:t>
      </w:r>
      <w:ins w:id="358"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59" w:author="Stefan Bjornander" w:date="2015-04-25T14:58:00Z">
        <w:r>
          <w:rPr>
            <w:noProof/>
          </w:rPr>
          <w:t>Two struct</w:t>
        </w:r>
      </w:ins>
      <w:ins w:id="360" w:author="Stefan Bjornander" w:date="2015-04-25T16:07:00Z">
        <w:r>
          <w:rPr>
            <w:noProof/>
          </w:rPr>
          <w:t>s</w:t>
        </w:r>
      </w:ins>
      <w:ins w:id="361" w:author="Stefan Bjornander" w:date="2015-04-25T14:58:00Z">
        <w:r>
          <w:rPr>
            <w:noProof/>
          </w:rPr>
          <w:t xml:space="preserve"> or unions are equals if </w:t>
        </w:r>
      </w:ins>
      <w:ins w:id="362" w:author="Stefan Bjornander" w:date="2015-04-25T16:06:00Z">
        <w:r>
          <w:rPr>
            <w:noProof/>
          </w:rPr>
          <w:t xml:space="preserve">they both are incomplete </w:t>
        </w:r>
      </w:ins>
      <w:r>
        <w:rPr>
          <w:noProof/>
        </w:rPr>
        <w:t xml:space="preserve">(their member maps are null) </w:t>
      </w:r>
      <w:ins w:id="363" w:author="Stefan Bjornander" w:date="2015-04-25T16:06:00Z">
        <w:r>
          <w:rPr>
            <w:noProof/>
          </w:rPr>
          <w:t xml:space="preserve">or if </w:t>
        </w:r>
      </w:ins>
      <w:ins w:id="364" w:author="Stefan Bjornander" w:date="2015-04-25T14:58:00Z">
        <w:r>
          <w:rPr>
            <w:noProof/>
          </w:rPr>
          <w:t xml:space="preserve">their member </w:t>
        </w:r>
      </w:ins>
      <w:r>
        <w:rPr>
          <w:noProof/>
        </w:rPr>
        <w:t>maps</w:t>
      </w:r>
      <w:ins w:id="365" w:author="Stefan Bjornander" w:date="2015-04-25T14:58:00Z">
        <w:r>
          <w:rPr>
            <w:noProof/>
          </w:rPr>
          <w:t xml:space="preserve"> are equal</w:t>
        </w:r>
      </w:ins>
      <w:ins w:id="366" w:author="Stefan Bjornander" w:date="2015-04-25T16:07:00Z">
        <w:r>
          <w:rPr>
            <w:noProof/>
          </w:rPr>
          <w:t>. N</w:t>
        </w:r>
      </w:ins>
      <w:ins w:id="367" w:author="Stefan Bjornander" w:date="2015-04-25T16:05:00Z">
        <w:r>
          <w:rPr>
            <w:noProof/>
          </w:rPr>
          <w:t xml:space="preserve">ote that they </w:t>
        </w:r>
      </w:ins>
      <w:r>
        <w:rPr>
          <w:noProof/>
        </w:rPr>
        <w:t xml:space="preserve">must not only </w:t>
      </w:r>
      <w:ins w:id="368" w:author="Stefan Bjornander" w:date="2015-04-25T16:06:00Z">
        <w:r>
          <w:rPr>
            <w:noProof/>
          </w:rPr>
          <w:t>have the same members, the</w:t>
        </w:r>
      </w:ins>
      <w:r>
        <w:rPr>
          <w:noProof/>
        </w:rPr>
        <w:t xml:space="preserve"> members</w:t>
      </w:r>
      <w:ins w:id="369" w:author="Stefan Bjornander" w:date="2015-04-25T16:06:00Z">
        <w:r>
          <w:rPr>
            <w:noProof/>
          </w:rPr>
          <w:t xml:space="preserve"> </w:t>
        </w:r>
      </w:ins>
      <w:r>
        <w:rPr>
          <w:noProof/>
        </w:rPr>
        <w:t xml:space="preserve">must also appear in the </w:t>
      </w:r>
      <w:ins w:id="370"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1"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27D4BB4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Char</w:t>
      </w:r>
      <w:r w:rsidRPr="006E1FB9">
        <w:rPr>
          <w:highlight w:val="white"/>
        </w:rPr>
        <w:t>) || (m_sort == Sort.</w:t>
      </w:r>
      <w:r w:rsidR="005D4E81">
        <w:rPr>
          <w:highlight w:val="white"/>
        </w:rPr>
        <w:t>UnsignedChar</w:t>
      </w:r>
      <w:r w:rsidRPr="006E1FB9">
        <w:rPr>
          <w:highlight w:val="white"/>
        </w:rPr>
        <w:t>);</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1A24C15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ShortInt</w:t>
      </w:r>
      <w:r w:rsidRPr="006E1FB9">
        <w:rPr>
          <w:highlight w:val="white"/>
        </w:rPr>
        <w:t>) ||</w:t>
      </w:r>
    </w:p>
    <w:p w14:paraId="00DE6499" w14:textId="5F69A24D" w:rsidR="006E1FB9" w:rsidRPr="006E1FB9" w:rsidRDefault="006E1FB9" w:rsidP="006E1FB9">
      <w:pPr>
        <w:pStyle w:val="Code"/>
        <w:rPr>
          <w:highlight w:val="white"/>
        </w:rPr>
      </w:pPr>
      <w:r w:rsidRPr="006E1FB9">
        <w:rPr>
          <w:highlight w:val="white"/>
        </w:rPr>
        <w:t xml:space="preserve">             (m_sort == Sort.</w:t>
      </w:r>
      <w:r w:rsidR="005D4E81">
        <w:rPr>
          <w:highlight w:val="white"/>
        </w:rPr>
        <w:t>UnsignedShortInt</w:t>
      </w:r>
      <w:r w:rsidRPr="006E1FB9">
        <w:rPr>
          <w:highlight w:val="white"/>
        </w:rPr>
        <w: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087D289E"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Int</w:t>
      </w:r>
      <w:r w:rsidRPr="006E1FB9">
        <w:rPr>
          <w:highlight w:val="white"/>
        </w:rPr>
        <w:t>) || (m_sort == Sort.</w:t>
      </w:r>
      <w:r w:rsidR="005D4E81">
        <w:rPr>
          <w:highlight w:val="white"/>
        </w:rPr>
        <w:t>UnsignedInt</w:t>
      </w:r>
      <w:r w:rsidRPr="006E1FB9">
        <w:rPr>
          <w:highlight w:val="white"/>
        </w:rPr>
        <w: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66FE7334" w:rsidR="006E1FB9" w:rsidRPr="006E1FB9" w:rsidRDefault="006E1FB9" w:rsidP="006E1FB9">
      <w:pPr>
        <w:pStyle w:val="Code"/>
        <w:rPr>
          <w:highlight w:val="white"/>
        </w:rPr>
      </w:pPr>
      <w:r w:rsidRPr="006E1FB9">
        <w:rPr>
          <w:highlight w:val="white"/>
        </w:rPr>
        <w:t xml:space="preserve">        case Sort.</w:t>
      </w:r>
      <w:r w:rsidR="005D4E81">
        <w:rPr>
          <w:highlight w:val="white"/>
        </w:rPr>
        <w:t>SignedChar</w:t>
      </w:r>
      <w:r w:rsidRPr="006E1FB9">
        <w:rPr>
          <w:highlight w:val="white"/>
        </w:rPr>
        <w:t>:</w:t>
      </w:r>
    </w:p>
    <w:p w14:paraId="3C279B15" w14:textId="105CFB5E" w:rsidR="006E1FB9" w:rsidRPr="006E1FB9" w:rsidRDefault="006E1FB9" w:rsidP="006E1FB9">
      <w:pPr>
        <w:pStyle w:val="Code"/>
        <w:rPr>
          <w:highlight w:val="white"/>
        </w:rPr>
      </w:pPr>
      <w:r w:rsidRPr="006E1FB9">
        <w:rPr>
          <w:highlight w:val="white"/>
        </w:rPr>
        <w:t xml:space="preserve">        case Sort.</w:t>
      </w:r>
      <w:r w:rsidR="005D4E81">
        <w:rPr>
          <w:highlight w:val="white"/>
        </w:rPr>
        <w:t>SignedShortInt</w:t>
      </w:r>
      <w:r w:rsidRPr="006E1FB9">
        <w:rPr>
          <w:highlight w:val="white"/>
        </w:rPr>
        <w:t>:</w:t>
      </w:r>
    </w:p>
    <w:p w14:paraId="5675361D" w14:textId="45FEB038" w:rsidR="006E1FB9" w:rsidRPr="006E1FB9" w:rsidRDefault="006E1FB9" w:rsidP="006E1FB9">
      <w:pPr>
        <w:pStyle w:val="Code"/>
        <w:rPr>
          <w:highlight w:val="white"/>
        </w:rPr>
      </w:pPr>
      <w:r w:rsidRPr="006E1FB9">
        <w:rPr>
          <w:highlight w:val="white"/>
        </w:rPr>
        <w:t xml:space="preserve">        case Sort.</w:t>
      </w:r>
      <w:r w:rsidR="005D4E81">
        <w:rPr>
          <w:highlight w:val="white"/>
        </w:rPr>
        <w:t>SignedInt</w:t>
      </w:r>
      <w:r w:rsidRPr="006E1FB9">
        <w:rPr>
          <w:highlight w:val="white"/>
        </w:rPr>
        <w:t>:</w:t>
      </w:r>
    </w:p>
    <w:p w14:paraId="69A9ED4B" w14:textId="664D31E4" w:rsidR="006E1FB9" w:rsidRPr="006E1FB9" w:rsidRDefault="006E1FB9" w:rsidP="006E1FB9">
      <w:pPr>
        <w:pStyle w:val="Code"/>
        <w:rPr>
          <w:highlight w:val="white"/>
        </w:rPr>
      </w:pPr>
      <w:r w:rsidRPr="006E1FB9">
        <w:rPr>
          <w:highlight w:val="white"/>
        </w:rPr>
        <w:t xml:space="preserve">        case Sort.</w:t>
      </w:r>
      <w:r w:rsidR="005D4E81">
        <w:rPr>
          <w:highlight w:val="white"/>
        </w:rPr>
        <w:t>SignedLongInt</w:t>
      </w:r>
      <w:r w:rsidRPr="006E1FB9">
        <w:rPr>
          <w:highlight w:val="white"/>
        </w:rPr>
        <w: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12C295AE" w:rsidR="006E1FB9" w:rsidRPr="006E1FB9" w:rsidRDefault="006E1FB9" w:rsidP="006E1FB9">
      <w:pPr>
        <w:pStyle w:val="Code"/>
        <w:rPr>
          <w:highlight w:val="white"/>
        </w:rPr>
      </w:pPr>
      <w:r w:rsidRPr="006E1FB9">
        <w:rPr>
          <w:highlight w:val="white"/>
        </w:rPr>
        <w:t xml:space="preserve">        case Sort.</w:t>
      </w:r>
      <w:r w:rsidR="005D4E81">
        <w:rPr>
          <w:highlight w:val="white"/>
        </w:rPr>
        <w:t>UnsignedChar</w:t>
      </w:r>
      <w:r w:rsidRPr="006E1FB9">
        <w:rPr>
          <w:highlight w:val="white"/>
        </w:rPr>
        <w:t>:</w:t>
      </w:r>
    </w:p>
    <w:p w14:paraId="6B4C2DB0" w14:textId="56FC1DF5" w:rsidR="006E1FB9" w:rsidRPr="006E1FB9" w:rsidRDefault="006E1FB9" w:rsidP="006E1FB9">
      <w:pPr>
        <w:pStyle w:val="Code"/>
        <w:rPr>
          <w:highlight w:val="white"/>
        </w:rPr>
      </w:pPr>
      <w:r w:rsidRPr="006E1FB9">
        <w:rPr>
          <w:highlight w:val="white"/>
        </w:rPr>
        <w:t xml:space="preserve">        case Sort.</w:t>
      </w:r>
      <w:r w:rsidR="005D4E81">
        <w:rPr>
          <w:highlight w:val="white"/>
        </w:rPr>
        <w:t>UnsignedShortInt</w:t>
      </w:r>
      <w:r w:rsidRPr="006E1FB9">
        <w:rPr>
          <w:highlight w:val="white"/>
        </w:rPr>
        <w:t>:</w:t>
      </w:r>
    </w:p>
    <w:p w14:paraId="6481B7CA" w14:textId="24682147" w:rsidR="006E1FB9" w:rsidRPr="006E1FB9" w:rsidRDefault="006E1FB9" w:rsidP="006E1FB9">
      <w:pPr>
        <w:pStyle w:val="Code"/>
        <w:rPr>
          <w:highlight w:val="white"/>
        </w:rPr>
      </w:pPr>
      <w:r w:rsidRPr="006E1FB9">
        <w:rPr>
          <w:highlight w:val="white"/>
        </w:rPr>
        <w:t xml:space="preserve">        case Sort.</w:t>
      </w:r>
      <w:r w:rsidR="005D4E81">
        <w:rPr>
          <w:highlight w:val="white"/>
        </w:rPr>
        <w:t>UnsignedInt</w:t>
      </w:r>
      <w:r w:rsidRPr="006E1FB9">
        <w:rPr>
          <w:highlight w:val="white"/>
        </w:rPr>
        <w:t>:</w:t>
      </w:r>
    </w:p>
    <w:p w14:paraId="5F74AE27" w14:textId="7328AB96" w:rsidR="006E1FB9" w:rsidRPr="006E1FB9" w:rsidRDefault="006E1FB9" w:rsidP="006E1FB9">
      <w:pPr>
        <w:pStyle w:val="Code"/>
        <w:rPr>
          <w:highlight w:val="white"/>
        </w:rPr>
      </w:pPr>
      <w:r w:rsidRPr="006E1FB9">
        <w:rPr>
          <w:highlight w:val="white"/>
        </w:rPr>
        <w:t xml:space="preserve">        case Sort.</w:t>
      </w:r>
      <w:r w:rsidR="005D4E81">
        <w:rPr>
          <w:highlight w:val="white"/>
        </w:rPr>
        <w:t>UnsignedLongInt</w:t>
      </w:r>
      <w:r w:rsidRPr="006E1FB9">
        <w:rPr>
          <w:highlight w:val="white"/>
        </w:rPr>
        <w: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0C1050F" w:rsidR="006E1FB9" w:rsidRPr="006E1FB9" w:rsidRDefault="006E1FB9" w:rsidP="006E1FB9">
      <w:pPr>
        <w:pStyle w:val="Code"/>
        <w:rPr>
          <w:highlight w:val="white"/>
        </w:rPr>
      </w:pPr>
      <w:r w:rsidRPr="006E1FB9">
        <w:rPr>
          <w:highlight w:val="white"/>
        </w:rPr>
        <w:t xml:space="preserve">        case Sort.</w:t>
      </w:r>
      <w:r w:rsidR="001220BA">
        <w:rPr>
          <w:highlight w:val="white"/>
        </w:rPr>
        <w:t>LongDouble</w:t>
      </w:r>
      <w:r w:rsidRPr="006E1FB9">
        <w:rPr>
          <w:highlight w:val="white"/>
        </w:rPr>
        <w:t>:</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339DE5EC"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SignedShortInt</w:t>
      </w:r>
      <w:r w:rsidRPr="006E1FB9">
        <w:rPr>
          <w:highlight w:val="white"/>
        </w:rPr>
        <w: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6896BD61"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ShortInt</w:t>
      </w:r>
      <w:r w:rsidRPr="006E1FB9">
        <w:rPr>
          <w:highlight w:val="white"/>
        </w:rPr>
        <w:t>);</w:t>
      </w:r>
    </w:p>
    <w:p w14:paraId="44162564" w14:textId="678B3FDD" w:rsidR="008F058F" w:rsidRPr="006E1FB9" w:rsidRDefault="008F058F" w:rsidP="008F058F">
      <w:pPr>
        <w:pStyle w:val="Code"/>
        <w:rPr>
          <w:highlight w:val="white"/>
        </w:rPr>
      </w:pPr>
      <w:r w:rsidRPr="006E1FB9">
        <w:rPr>
          <w:highlight w:val="white"/>
        </w:rPr>
        <w:t xml:space="preserve">    public static Type SignedIntegerType = new Type(Sort.</w:t>
      </w:r>
      <w:r w:rsidR="005D4E81">
        <w:rPr>
          <w:highlight w:val="white"/>
        </w:rPr>
        <w:t>SignedInt</w:t>
      </w:r>
      <w:r w:rsidRPr="006E1FB9">
        <w:rPr>
          <w:highlight w:val="white"/>
        </w:rPr>
        <w:t>);</w:t>
      </w:r>
    </w:p>
    <w:p w14:paraId="20A54A8B" w14:textId="025AC18C" w:rsidR="008F058F" w:rsidRPr="006E1FB9" w:rsidRDefault="008F058F" w:rsidP="008F058F">
      <w:pPr>
        <w:pStyle w:val="Code"/>
        <w:rPr>
          <w:highlight w:val="white"/>
        </w:rPr>
      </w:pPr>
      <w:r w:rsidRPr="006E1FB9">
        <w:rPr>
          <w:highlight w:val="white"/>
        </w:rPr>
        <w:t xml:space="preserve">    public static Type UnsignedIntegerType = new Type(Sort.</w:t>
      </w:r>
      <w:r w:rsidR="005D4E81">
        <w:rPr>
          <w:highlight w:val="white"/>
        </w:rPr>
        <w:t>UnsignedInt</w:t>
      </w:r>
      <w:r w:rsidRPr="006E1FB9">
        <w:rPr>
          <w:highlight w:val="white"/>
        </w:rPr>
        <w:t>);</w:t>
      </w:r>
    </w:p>
    <w:p w14:paraId="0029687A" w14:textId="58AEDE3C" w:rsidR="008F058F" w:rsidRPr="006E1FB9" w:rsidRDefault="008F058F" w:rsidP="008F058F">
      <w:pPr>
        <w:pStyle w:val="Code"/>
        <w:rPr>
          <w:highlight w:val="white"/>
        </w:rPr>
      </w:pPr>
      <w:r w:rsidRPr="006E1FB9">
        <w:rPr>
          <w:highlight w:val="white"/>
        </w:rPr>
        <w:t xml:space="preserve">    public static Type SignedLongIntegerType = new Type(Sort.</w:t>
      </w:r>
      <w:r w:rsidR="005D4E81">
        <w:rPr>
          <w:highlight w:val="white"/>
        </w:rPr>
        <w:t>SignedLongInt</w:t>
      </w:r>
      <w:r w:rsidRPr="006E1FB9">
        <w:rPr>
          <w:highlight w:val="white"/>
        </w:rPr>
        <w: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3E5495DE"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LongInt</w:t>
      </w:r>
      <w:r w:rsidRPr="006E1FB9">
        <w:rPr>
          <w:highlight w:val="white"/>
        </w:rPr>
        <w: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5F44C3D" w:rsidR="008F058F" w:rsidRPr="006E1FB9" w:rsidRDefault="008F058F" w:rsidP="008F058F">
      <w:pPr>
        <w:pStyle w:val="Code"/>
        <w:rPr>
          <w:highlight w:val="white"/>
        </w:rPr>
      </w:pPr>
      <w:r w:rsidRPr="006E1FB9">
        <w:rPr>
          <w:highlight w:val="white"/>
        </w:rPr>
        <w:t xml:space="preserve">    public static Type LongDoubleType = new Type(Sort.</w:t>
      </w:r>
      <w:r w:rsidR="001220BA">
        <w:rPr>
          <w:highlight w:val="white"/>
        </w:rPr>
        <w:t>LongDouble</w:t>
      </w:r>
      <w:r w:rsidRPr="006E1FB9">
        <w:rPr>
          <w:highlight w:val="white"/>
        </w:rPr>
        <w:t>);</w:t>
      </w:r>
    </w:p>
    <w:p w14:paraId="2BF5B55A" w14:textId="0AA0D4BA" w:rsidR="008F058F" w:rsidRPr="006E1FB9" w:rsidRDefault="008F058F" w:rsidP="008F058F">
      <w:pPr>
        <w:pStyle w:val="Code"/>
        <w:rPr>
          <w:highlight w:val="white"/>
        </w:rPr>
      </w:pPr>
      <w:r w:rsidRPr="006E1FB9">
        <w:rPr>
          <w:highlight w:val="white"/>
        </w:rPr>
        <w:t xml:space="preserve">    public static Type SignedCharType = new Type(Sort.</w:t>
      </w:r>
      <w:r w:rsidR="005D4E81">
        <w:rPr>
          <w:highlight w:val="white"/>
        </w:rPr>
        <w:t>SignedChar</w:t>
      </w:r>
      <w:r w:rsidRPr="006E1FB9">
        <w:rPr>
          <w:highlight w:val="white"/>
        </w:rPr>
        <w:t>);</w:t>
      </w:r>
    </w:p>
    <w:p w14:paraId="0C3B03FB" w14:textId="4AA2177E" w:rsidR="008F058F" w:rsidRPr="006E1FB9" w:rsidRDefault="008F058F" w:rsidP="008F058F">
      <w:pPr>
        <w:pStyle w:val="Code"/>
        <w:rPr>
          <w:highlight w:val="white"/>
        </w:rPr>
      </w:pPr>
      <w:r w:rsidRPr="006E1FB9">
        <w:rPr>
          <w:highlight w:val="white"/>
        </w:rPr>
        <w:t xml:space="preserve">    public static Type UnsignedCharType = new Type(Sort.</w:t>
      </w:r>
      <w:r w:rsidR="005D4E81">
        <w:rPr>
          <w:highlight w:val="white"/>
        </w:rPr>
        <w:t>UnsignedChar</w:t>
      </w:r>
      <w:r w:rsidRPr="006E1FB9">
        <w:rPr>
          <w:highlight w:val="white"/>
        </w:rPr>
        <w:t>);</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3E828361" w:rsidR="0063592A" w:rsidRPr="0063592A" w:rsidRDefault="0063592A" w:rsidP="0063592A">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74B6CB70" w14:textId="19952C3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23A78C03" w14:textId="18DA7591" w:rsidR="0063592A" w:rsidRPr="0063592A" w:rsidRDefault="0063592A" w:rsidP="0063592A">
      <w:pPr>
        <w:pStyle w:val="Code"/>
        <w:rPr>
          <w:highlight w:val="white"/>
        </w:rPr>
      </w:pPr>
      <w:r w:rsidRPr="0063592A">
        <w:rPr>
          <w:highlight w:val="white"/>
        </w:rPr>
        <w:t xml:space="preserve">        m_sizeMap.Add(Sort.</w:t>
      </w:r>
      <w:r w:rsidR="005D4E81">
        <w:rPr>
          <w:highlight w:val="white"/>
        </w:rPr>
        <w:t>SignedShortInt</w:t>
      </w:r>
      <w:r w:rsidRPr="0063592A">
        <w:rPr>
          <w:highlight w:val="white"/>
        </w:rPr>
        <w:t>, 2);</w:t>
      </w:r>
    </w:p>
    <w:p w14:paraId="6DB32089" w14:textId="72B748FB"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ShortInt</w:t>
      </w:r>
      <w:r w:rsidRPr="0063592A">
        <w:rPr>
          <w:highlight w:val="white"/>
        </w:rPr>
        <w:t>, 2);</w:t>
      </w:r>
    </w:p>
    <w:p w14:paraId="0BF4129F" w14:textId="6A2C981F" w:rsidR="0063592A" w:rsidRPr="0063592A" w:rsidRDefault="0063592A" w:rsidP="0063592A">
      <w:pPr>
        <w:pStyle w:val="Code"/>
        <w:rPr>
          <w:highlight w:val="white"/>
        </w:rPr>
      </w:pPr>
      <w:r w:rsidRPr="0063592A">
        <w:rPr>
          <w:highlight w:val="white"/>
        </w:rPr>
        <w:t xml:space="preserve">        m_sizeMap.Add(Sort.</w:t>
      </w:r>
      <w:r w:rsidR="005D4E81">
        <w:rPr>
          <w:highlight w:val="white"/>
        </w:rPr>
        <w:t>SignedInt</w:t>
      </w:r>
      <w:r w:rsidRPr="0063592A">
        <w:rPr>
          <w:highlight w:val="white"/>
        </w:rPr>
        <w:t>, 4);</w:t>
      </w:r>
    </w:p>
    <w:p w14:paraId="2D7B1223" w14:textId="4F896CA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Int</w:t>
      </w:r>
      <w:r w:rsidRPr="0063592A">
        <w:rPr>
          <w:highlight w:val="white"/>
        </w:rPr>
        <w:t>, 4);</w:t>
      </w:r>
    </w:p>
    <w:p w14:paraId="6573A147" w14:textId="0C70108E" w:rsidR="0063592A" w:rsidRPr="0063592A" w:rsidRDefault="0063592A" w:rsidP="0063592A">
      <w:pPr>
        <w:pStyle w:val="Code"/>
        <w:rPr>
          <w:highlight w:val="white"/>
        </w:rPr>
      </w:pPr>
      <w:r w:rsidRPr="0063592A">
        <w:rPr>
          <w:highlight w:val="white"/>
        </w:rPr>
        <w:t xml:space="preserve">        m_sizeMap.Add(Sort.</w:t>
      </w:r>
      <w:r w:rsidR="005D4E81">
        <w:rPr>
          <w:highlight w:val="white"/>
        </w:rPr>
        <w:t>SignedLongInt</w:t>
      </w:r>
      <w:r w:rsidRPr="0063592A">
        <w:rPr>
          <w:highlight w:val="white"/>
        </w:rPr>
        <w:t>, 8);</w:t>
      </w:r>
    </w:p>
    <w:p w14:paraId="1FFF1575" w14:textId="5EDB85CF"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LongInt</w:t>
      </w:r>
      <w:r w:rsidRPr="0063592A">
        <w:rPr>
          <w:highlight w:val="white"/>
        </w:rPr>
        <w: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6558C4E9" w:rsidR="0063592A" w:rsidRPr="00D27FC4" w:rsidRDefault="0063592A" w:rsidP="00D27FC4">
      <w:pPr>
        <w:pStyle w:val="Code"/>
        <w:rPr>
          <w:highlight w:val="white"/>
        </w:rPr>
      </w:pPr>
      <w:r w:rsidRPr="00D27FC4">
        <w:rPr>
          <w:highlight w:val="white"/>
        </w:rPr>
        <w:t xml:space="preserve">        m_sizeMap.Add(Sort.</w:t>
      </w:r>
      <w:r w:rsidR="001220BA">
        <w:rPr>
          <w:highlight w:val="white"/>
        </w:rPr>
        <w:t>LongDouble</w:t>
      </w:r>
      <w:r w:rsidRPr="00D27FC4">
        <w:rPr>
          <w:highlight w:val="white"/>
        </w:rPr>
        <w:t>, 8);</w:t>
      </w:r>
    </w:p>
    <w:p w14:paraId="7083490E" w14:textId="77777777" w:rsidR="0063592A" w:rsidRPr="00D27FC4" w:rsidRDefault="0063592A" w:rsidP="00D27FC4">
      <w:pPr>
        <w:pStyle w:val="Code"/>
        <w:rPr>
          <w:highlight w:val="white"/>
        </w:rPr>
      </w:pPr>
    </w:p>
    <w:p w14:paraId="31BB7D16" w14:textId="2E7D7E9D" w:rsidR="00D27FC4" w:rsidRPr="00D27FC4" w:rsidRDefault="00D27FC4" w:rsidP="00D27FC4">
      <w:pPr>
        <w:pStyle w:val="Code"/>
        <w:rPr>
          <w:highlight w:val="white"/>
        </w:rPr>
      </w:pPr>
      <w:r w:rsidRPr="00D27FC4">
        <w:rPr>
          <w:highlight w:val="white"/>
        </w:rPr>
        <w:t xml:space="preserve">        m_signedMap.Add(1, Sort.</w:t>
      </w:r>
      <w:r w:rsidR="005D4E81">
        <w:rPr>
          <w:highlight w:val="white"/>
        </w:rPr>
        <w:t>SignedChar</w:t>
      </w:r>
      <w:r w:rsidRPr="00D27FC4">
        <w:rPr>
          <w:highlight w:val="white"/>
        </w:rPr>
        <w:t>);</w:t>
      </w:r>
    </w:p>
    <w:p w14:paraId="00BA7D61" w14:textId="2C450085" w:rsidR="00D27FC4" w:rsidRPr="00D27FC4" w:rsidRDefault="00D27FC4" w:rsidP="00D27FC4">
      <w:pPr>
        <w:pStyle w:val="Code"/>
        <w:rPr>
          <w:highlight w:val="white"/>
        </w:rPr>
      </w:pPr>
      <w:r w:rsidRPr="00D27FC4">
        <w:rPr>
          <w:highlight w:val="white"/>
        </w:rPr>
        <w:t xml:space="preserve">        m_signedMap.Add(2, Sort.</w:t>
      </w:r>
      <w:r w:rsidR="005D4E81">
        <w:rPr>
          <w:highlight w:val="white"/>
        </w:rPr>
        <w:t>SignedShortInt</w:t>
      </w:r>
      <w:r w:rsidRPr="00D27FC4">
        <w:rPr>
          <w:highlight w:val="white"/>
        </w:rPr>
        <w:t>);</w:t>
      </w:r>
    </w:p>
    <w:p w14:paraId="0D689130" w14:textId="3BD462DB" w:rsidR="00D27FC4" w:rsidRPr="00D27FC4" w:rsidRDefault="00D27FC4" w:rsidP="00D27FC4">
      <w:pPr>
        <w:pStyle w:val="Code"/>
        <w:rPr>
          <w:highlight w:val="white"/>
        </w:rPr>
      </w:pPr>
      <w:r w:rsidRPr="00D27FC4">
        <w:rPr>
          <w:highlight w:val="white"/>
        </w:rPr>
        <w:t xml:space="preserve">        m_signedMap.Add(4, Sort.</w:t>
      </w:r>
      <w:r w:rsidR="005D4E81">
        <w:rPr>
          <w:highlight w:val="white"/>
        </w:rPr>
        <w:t>SignedInt</w:t>
      </w:r>
      <w:r w:rsidRPr="00D27FC4">
        <w:rPr>
          <w:highlight w:val="white"/>
        </w:rPr>
        <w:t>);</w:t>
      </w:r>
    </w:p>
    <w:p w14:paraId="7F969296" w14:textId="72870A32" w:rsidR="00D27FC4" w:rsidRPr="00D27FC4" w:rsidRDefault="00D27FC4" w:rsidP="00D27FC4">
      <w:pPr>
        <w:pStyle w:val="Code"/>
        <w:rPr>
          <w:highlight w:val="white"/>
        </w:rPr>
      </w:pPr>
      <w:r w:rsidRPr="00D27FC4">
        <w:rPr>
          <w:highlight w:val="white"/>
        </w:rPr>
        <w:t xml:space="preserve">        m_signedMap.Add(8, Sort.</w:t>
      </w:r>
      <w:r w:rsidR="005D4E81">
        <w:rPr>
          <w:highlight w:val="white"/>
        </w:rPr>
        <w:t>SignedLongInt</w:t>
      </w:r>
      <w:r w:rsidRPr="00D27FC4">
        <w:rPr>
          <w:highlight w:val="white"/>
        </w:rPr>
        <w:t>);</w:t>
      </w:r>
    </w:p>
    <w:p w14:paraId="4E827A04" w14:textId="77777777" w:rsidR="00D27FC4" w:rsidRPr="00D27FC4" w:rsidRDefault="00D27FC4" w:rsidP="00D27FC4">
      <w:pPr>
        <w:pStyle w:val="Code"/>
        <w:rPr>
          <w:highlight w:val="white"/>
        </w:rPr>
      </w:pPr>
    </w:p>
    <w:p w14:paraId="7E8FD4E0" w14:textId="3780B517" w:rsidR="00D27FC4" w:rsidRPr="00D27FC4" w:rsidRDefault="00D27FC4" w:rsidP="00D27FC4">
      <w:pPr>
        <w:pStyle w:val="Code"/>
        <w:rPr>
          <w:highlight w:val="white"/>
        </w:rPr>
      </w:pPr>
      <w:r w:rsidRPr="00D27FC4">
        <w:rPr>
          <w:highlight w:val="white"/>
        </w:rPr>
        <w:t xml:space="preserve">        m_unsignedMap.Add(1, Sort.</w:t>
      </w:r>
      <w:r w:rsidR="005D4E81">
        <w:rPr>
          <w:highlight w:val="white"/>
        </w:rPr>
        <w:t>UnsignedChar</w:t>
      </w:r>
      <w:r w:rsidRPr="00D27FC4">
        <w:rPr>
          <w:highlight w:val="white"/>
        </w:rPr>
        <w:t>);</w:t>
      </w:r>
    </w:p>
    <w:p w14:paraId="6EE68504" w14:textId="1A943070" w:rsidR="00D27FC4" w:rsidRPr="00D27FC4" w:rsidRDefault="00D27FC4" w:rsidP="00D27FC4">
      <w:pPr>
        <w:pStyle w:val="Code"/>
        <w:rPr>
          <w:highlight w:val="white"/>
        </w:rPr>
      </w:pPr>
      <w:r w:rsidRPr="00D27FC4">
        <w:rPr>
          <w:highlight w:val="white"/>
        </w:rPr>
        <w:t xml:space="preserve">        m_unsignedMap.Add(2, Sort.</w:t>
      </w:r>
      <w:r w:rsidR="005D4E81">
        <w:rPr>
          <w:highlight w:val="white"/>
        </w:rPr>
        <w:t>UnsignedShortInt</w:t>
      </w:r>
      <w:r w:rsidRPr="00D27FC4">
        <w:rPr>
          <w:highlight w:val="white"/>
        </w:rPr>
        <w:t>);</w:t>
      </w:r>
    </w:p>
    <w:p w14:paraId="1C89DD2C" w14:textId="32D047CE" w:rsidR="00D27FC4" w:rsidRPr="00D27FC4" w:rsidRDefault="00D27FC4" w:rsidP="00D27FC4">
      <w:pPr>
        <w:pStyle w:val="Code"/>
        <w:rPr>
          <w:highlight w:val="white"/>
        </w:rPr>
      </w:pPr>
      <w:r w:rsidRPr="00D27FC4">
        <w:rPr>
          <w:highlight w:val="white"/>
        </w:rPr>
        <w:t xml:space="preserve">        m_unsignedMap.Add(4, Sort.</w:t>
      </w:r>
      <w:r w:rsidR="005D4E81">
        <w:rPr>
          <w:highlight w:val="white"/>
        </w:rPr>
        <w:t>UnsignedInt</w:t>
      </w:r>
      <w:r w:rsidRPr="00D27FC4">
        <w:rPr>
          <w:highlight w:val="white"/>
        </w:rPr>
        <w:t>);</w:t>
      </w:r>
    </w:p>
    <w:p w14:paraId="6FF6980E" w14:textId="43D87EFA" w:rsidR="00D27FC4" w:rsidRPr="00D27FC4" w:rsidRDefault="00D27FC4" w:rsidP="00D27FC4">
      <w:pPr>
        <w:pStyle w:val="Code"/>
        <w:rPr>
          <w:highlight w:val="white"/>
        </w:rPr>
      </w:pPr>
      <w:r w:rsidRPr="00D27FC4">
        <w:rPr>
          <w:highlight w:val="white"/>
        </w:rPr>
        <w:t xml:space="preserve">        m_unsignedMap.Add(8, Sort.</w:t>
      </w:r>
      <w:r w:rsidR="005D4E81">
        <w:rPr>
          <w:highlight w:val="white"/>
        </w:rPr>
        <w:t>UnsignedLongInt</w:t>
      </w:r>
      <w:r w:rsidRPr="00D27FC4">
        <w:rPr>
          <w:highlight w:val="white"/>
        </w:rPr>
        <w: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0610B29A"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4E38A82B" w14:textId="01195BC7"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6E98648B" w14:textId="03C1FBC6"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32768);</w:t>
      </w:r>
    </w:p>
    <w:p w14:paraId="67560A0D" w14:textId="6CAFC545"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6ACC81BE" w14:textId="27FC1709"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Int</w:t>
      </w:r>
      <w:r w:rsidRPr="0063592A">
        <w:rPr>
          <w:highlight w:val="white"/>
        </w:rPr>
        <w:t>, -2147483648);</w:t>
      </w:r>
    </w:p>
    <w:p w14:paraId="429A3AE1" w14:textId="16E17CD6"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0F6A762E"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9223372036854775808);</w:t>
      </w:r>
    </w:p>
    <w:p w14:paraId="008B98C7" w14:textId="109E9F73"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2CC43B8B"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56AB2AE" w14:textId="443E320F"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955AEA7" w14:textId="2F861C7E"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32767);</w:t>
      </w:r>
    </w:p>
    <w:p w14:paraId="771A16A7" w14:textId="7CFA4750"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65535);</w:t>
      </w:r>
    </w:p>
    <w:p w14:paraId="3EE40AA4" w14:textId="348F6709"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Int</w:t>
      </w:r>
      <w:r w:rsidRPr="0063592A">
        <w:rPr>
          <w:highlight w:val="white"/>
        </w:rPr>
        <w:t>, 2147483647);</w:t>
      </w:r>
    </w:p>
    <w:p w14:paraId="4D7906BA" w14:textId="16E77815"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Int</w:t>
      </w:r>
      <w:r w:rsidRPr="0063592A">
        <w:rPr>
          <w:highlight w:val="white"/>
        </w:rPr>
        <w: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16F586EF"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9223372036854775807);</w:t>
      </w:r>
    </w:p>
    <w:p w14:paraId="3F5C5B40" w14:textId="2F417A94" w:rsidR="0063592A" w:rsidRDefault="0063592A" w:rsidP="0063592A">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72" w:name="_Toc49764382"/>
      <w:r>
        <w:lastRenderedPageBreak/>
        <w:t>Type Cast</w:t>
      </w:r>
      <w:bookmarkEnd w:id="372"/>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lastRenderedPageBreak/>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lastRenderedPageBreak/>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the zero valu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r>
        <w:rPr>
          <w:highlight w:val="white"/>
        </w:rPr>
        <w:t xml:space="preserve">Similar to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lastRenderedPageBreak/>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zero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If the source value is zero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 xml:space="preserve">Finally, the target symbol holds the </w:t>
      </w:r>
      <w:proofErr w:type="spellStart"/>
      <w:r>
        <w:rPr>
          <w:highlight w:val="white"/>
        </w:rPr>
        <w:t>ture</w:t>
      </w:r>
      <w:proofErr w:type="spellEnd"/>
      <w:r>
        <w:rPr>
          <w:highlight w:val="white"/>
        </w:rPr>
        <w:t xml:space="preserv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lastRenderedPageBreak/>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r>
        <w:lastRenderedPageBreak/>
        <w:t>Type Promotion</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3" w:name="_Toc49764383"/>
      <w:r>
        <w:lastRenderedPageBreak/>
        <w:t>Constant Expression</w:t>
      </w:r>
      <w:bookmarkEnd w:id="373"/>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r>
        <w:rPr>
          <w:highlight w:val="white"/>
        </w:rPr>
        <w:t>Relation Expressions</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r>
        <w:rPr>
          <w:highlight w:val="white"/>
        </w:rPr>
        <w:t>Arithmetic Expressions</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r w:rsidR="0065171F">
        <w:rPr>
          <w:highlight w:val="white"/>
        </w:rPr>
        <w:t xml:space="preserve">more simpl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r>
        <w:rPr>
          <w:highlight w:val="white"/>
        </w:rPr>
        <w:t>Type Cast</w:t>
      </w:r>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lastRenderedPageBreak/>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74" w:name="_Toc49764384"/>
      <w:r>
        <w:lastRenderedPageBreak/>
        <w:t xml:space="preserve">Static </w:t>
      </w:r>
      <w:r w:rsidR="00917F74">
        <w:t xml:space="preserve">Address </w:t>
      </w:r>
      <w:r>
        <w:t>Expression</w:t>
      </w:r>
      <w:bookmarkEnd w:id="374"/>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lastRenderedPageBreak/>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are allowed to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w:t>
      </w:r>
      <w:proofErr w:type="spellStart"/>
      <w:r>
        <w:rPr>
          <w:highlight w:val="white"/>
        </w:rPr>
        <w:t>swp</w:t>
      </w:r>
      <w:proofErr w:type="spellEnd"/>
      <w:r>
        <w:rPr>
          <w:highlight w:val="white"/>
        </w:rPr>
        <w:t xml:space="preserve">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lastRenderedPageBreak/>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75" w:name="_Toc49764385"/>
      <w:r>
        <w:lastRenderedPageBreak/>
        <w:t>Initialization</w:t>
      </w:r>
      <w:bookmarkEnd w:id="375"/>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 xml:space="preserve">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76" w:name="_Toc49764386"/>
      <w:r w:rsidRPr="00EC76D5">
        <w:lastRenderedPageBreak/>
        <w:t>Middle Code Optimization</w:t>
      </w:r>
      <w:bookmarkEnd w:id="221"/>
      <w:bookmarkEnd w:id="376"/>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77" w:name="_Toc49764387"/>
      <w:r>
        <w:t>Object to Integer Addresses</w:t>
      </w:r>
      <w:bookmarkEnd w:id="377"/>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78" w:name="_Toc49764388"/>
      <w:proofErr w:type="spellStart"/>
      <w:r>
        <w:t>Goto</w:t>
      </w:r>
      <w:proofErr w:type="spellEnd"/>
      <w:r>
        <w:t xml:space="preserve"> Next Instructions</w:t>
      </w:r>
      <w:bookmarkEnd w:id="378"/>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79" w:name="_Toc49764389"/>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379"/>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0" w:name="_Toc49764390"/>
      <w:proofErr w:type="spellStart"/>
      <w:r w:rsidRPr="00EC76D5">
        <w:t>Goto</w:t>
      </w:r>
      <w:proofErr w:type="spellEnd"/>
      <w:r w:rsidRPr="00EC76D5">
        <w:t xml:space="preserve"> Chains</w:t>
      </w:r>
      <w:bookmarkEnd w:id="380"/>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1" w:name="_Toc49764391"/>
      <w:r>
        <w:t>Remove</w:t>
      </w:r>
      <w:r w:rsidR="00036C5E" w:rsidRPr="00EC76D5">
        <w:t xml:space="preserve"> Unreachable Code</w:t>
      </w:r>
      <w:bookmarkEnd w:id="381"/>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82" w:name="_Toc49764392"/>
      <w:r>
        <w:t>Remove Push-Pop Chains</w:t>
      </w:r>
      <w:bookmarkEnd w:id="382"/>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83" w:name="_Toc49764393"/>
      <w:r>
        <w:t>Change Top-Pop to Pop</w:t>
      </w:r>
      <w:bookmarkEnd w:id="383"/>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84" w:name="_Toc49764394"/>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384"/>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85" w:name="_Toc49764395"/>
      <w:r>
        <w:rPr>
          <w:highlight w:val="white"/>
        </w:rPr>
        <w:t>Optimize Relation Expression</w:t>
      </w:r>
      <w:bookmarkEnd w:id="385"/>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86" w:name="_Toc49764396"/>
      <w:r w:rsidRPr="009D3B17">
        <w:rPr>
          <w:highlight w:val="white"/>
        </w:rPr>
        <w:t xml:space="preserve">Optimize </w:t>
      </w:r>
      <w:r w:rsidR="001278F9">
        <w:rPr>
          <w:highlight w:val="white"/>
        </w:rPr>
        <w:t>Communicative</w:t>
      </w:r>
      <w:r w:rsidRPr="009D3B17">
        <w:rPr>
          <w:highlight w:val="white"/>
        </w:rPr>
        <w:t xml:space="preserve"> Expression</w:t>
      </w:r>
      <w:bookmarkEnd w:id="386"/>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87" w:name="_Toc49764397"/>
      <w:r>
        <w:t>Remove Trivial Assignment</w:t>
      </w:r>
      <w:bookmarkEnd w:id="387"/>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88" w:name="_Toc49764398"/>
      <w:r w:rsidRPr="00EC76D5">
        <w:lastRenderedPageBreak/>
        <w:t xml:space="preserve">Remove </w:t>
      </w:r>
      <w:r w:rsidR="00F03A18" w:rsidRPr="00EC76D5">
        <w:t>Cleared</w:t>
      </w:r>
      <w:r w:rsidRPr="00EC76D5">
        <w:t xml:space="preserve"> Code</w:t>
      </w:r>
      <w:bookmarkEnd w:id="388"/>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89" w:name="_Toc49764399"/>
      <w:r>
        <w:lastRenderedPageBreak/>
        <w:t>Assembly Code Generation</w:t>
      </w:r>
      <w:bookmarkEnd w:id="389"/>
    </w:p>
    <w:p w14:paraId="70E477B9" w14:textId="277CFAE1" w:rsidR="009E30F3" w:rsidRDefault="009E30F3" w:rsidP="00B157D0">
      <w:r>
        <w:t xml:space="preserve">When we have generated and optimized the middle code, </w:t>
      </w:r>
      <w:r w:rsidR="00756A35">
        <w:t xml:space="preserve">we continue </w:t>
      </w:r>
      <w:r w:rsidR="003C351D">
        <w:t>to</w:t>
      </w:r>
      <w:r w:rsidR="00756A35">
        <w:t xml:space="preserve"> </w:t>
      </w:r>
      <w:r>
        <w:t>generat</w:t>
      </w:r>
      <w:r w:rsidR="003C351D">
        <w:t>e</w:t>
      </w:r>
      <w:r>
        <w:t xml:space="preserv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w:t>
      </w:r>
      <w:r w:rsidR="0014723C">
        <w:t>er</w:t>
      </w:r>
      <w:r w:rsidR="008562B1">
        <w:t xml:space="preserve"> for a register </w:t>
      </w:r>
      <w:r w:rsidR="00220FF7">
        <w:t>and</w:t>
      </w:r>
      <w:r w:rsidR="008562B1">
        <w:t xml:space="preserve"> follows the (yet unknown) register through the code. The track is then replaced by a proper register by the register allocato</w:t>
      </w:r>
      <w:r w:rsidR="0014723C">
        <w:t>r</w:t>
      </w:r>
      <w:r w:rsidR="008562B1">
        <w:t>.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0" w:name="_Toc49764400"/>
      <w:r>
        <w:t>Runtime Management</w:t>
      </w:r>
      <w:bookmarkEnd w:id="390"/>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D22AD4" w:rsidRPr="00D2146B" w:rsidRDefault="00D22AD4"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D22AD4" w:rsidRPr="00D2146B" w:rsidRDefault="00D22AD4"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D22AD4" w:rsidRPr="00D2146B" w:rsidRDefault="00D22AD4"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D22AD4" w:rsidRPr="00D2146B" w:rsidRDefault="00D22AD4"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D22AD4" w:rsidRPr="00D2146B" w:rsidRDefault="00D22AD4" w:rsidP="00D2146B">
                              <w:pPr>
                                <w:spacing w:before="0" w:after="0"/>
                                <w:rPr>
                                  <w:sz w:val="18"/>
                                  <w:szCs w:val="18"/>
                                  <w:lang w:val="sv-SE"/>
                                </w:rPr>
                              </w:pPr>
                              <w:r w:rsidRPr="00D2146B">
                                <w:rPr>
                                  <w:sz w:val="18"/>
                                  <w:szCs w:val="18"/>
                                  <w:lang w:val="sv-SE"/>
                                </w:rPr>
                                <w:t>Ellipse Frame Pointer</w:t>
                              </w:r>
                            </w:p>
                            <w:p w14:paraId="366E1AE1" w14:textId="757FAE9A" w:rsidR="00D22AD4" w:rsidRPr="00D2146B" w:rsidRDefault="00D22AD4" w:rsidP="00D2146B">
                              <w:pPr>
                                <w:spacing w:before="0" w:after="0"/>
                                <w:rPr>
                                  <w:sz w:val="18"/>
                                  <w:szCs w:val="18"/>
                                  <w:lang w:val="sv-SE"/>
                                </w:rPr>
                              </w:pPr>
                              <w:r w:rsidRPr="00D2146B">
                                <w:rPr>
                                  <w:sz w:val="18"/>
                                  <w:szCs w:val="18"/>
                                  <w:lang w:val="sv-SE"/>
                                </w:rPr>
                                <w:t>Regular Frame Pointer</w:t>
                              </w:r>
                            </w:p>
                            <w:p w14:paraId="3E5A4966" w14:textId="38836501" w:rsidR="00D22AD4" w:rsidRPr="00D2146B" w:rsidRDefault="00D22AD4"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D22AD4" w:rsidRPr="00D2146B" w:rsidRDefault="00D22AD4" w:rsidP="00D2146B">
                              <w:pPr>
                                <w:spacing w:before="0" w:after="0"/>
                                <w:rPr>
                                  <w:sz w:val="18"/>
                                  <w:szCs w:val="18"/>
                                  <w:lang w:val="sv-SE"/>
                                </w:rPr>
                              </w:pPr>
                            </w:p>
                            <w:p w14:paraId="48B5950A" w14:textId="77777777" w:rsidR="00D22AD4" w:rsidRPr="00D2146B" w:rsidRDefault="00D22AD4"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D22AD4" w:rsidRPr="00D2146B" w:rsidRDefault="00D22AD4"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D22AD4" w:rsidRPr="00D2146B" w:rsidRDefault="00D22AD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D22AD4" w:rsidRPr="00D2146B" w:rsidRDefault="00D22AD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D22AD4" w:rsidRPr="00D2146B" w:rsidRDefault="00D22AD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D22AD4" w:rsidRPr="00D2146B" w:rsidRDefault="00D22AD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D22AD4" w:rsidRPr="00D2146B" w:rsidRDefault="00D22AD4"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D22AD4" w:rsidRPr="00D2146B" w:rsidRDefault="00D22AD4"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D22AD4" w:rsidRPr="00D2146B" w:rsidRDefault="00D22AD4"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D22AD4" w:rsidRPr="00D2146B" w:rsidRDefault="00D22AD4" w:rsidP="00D2146B">
                              <w:pPr>
                                <w:spacing w:before="0" w:after="0" w:line="256" w:lineRule="auto"/>
                                <w:rPr>
                                  <w:sz w:val="18"/>
                                  <w:szCs w:val="18"/>
                                </w:rPr>
                              </w:pPr>
                              <w:r w:rsidRPr="00D2146B">
                                <w:rPr>
                                  <w:rFonts w:eastAsia="Calibri"/>
                                  <w:color w:val="000000"/>
                                  <w:sz w:val="18"/>
                                  <w:szCs w:val="18"/>
                                </w:rPr>
                                <w:t> </w:t>
                              </w:r>
                            </w:p>
                            <w:p w14:paraId="2924CD49" w14:textId="77777777" w:rsidR="00D22AD4" w:rsidRPr="00D2146B" w:rsidRDefault="00D22AD4"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D22AD4" w:rsidRPr="00D2146B" w:rsidRDefault="00D22AD4"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D22AD4" w:rsidRPr="00D2146B" w:rsidRDefault="00D22AD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D22AD4" w:rsidRPr="00D2146B" w:rsidRDefault="00D22AD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D22AD4" w:rsidRPr="00D2146B" w:rsidRDefault="00D22AD4"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D22AD4" w:rsidRPr="00D2146B" w:rsidRDefault="00D22AD4"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D22AD4" w:rsidRPr="00D2146B" w:rsidRDefault="00D22AD4"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D22AD4" w:rsidRPr="00D2146B" w:rsidRDefault="00D22AD4" w:rsidP="00D2146B">
                              <w:pPr>
                                <w:spacing w:before="0" w:after="0" w:line="254" w:lineRule="auto"/>
                                <w:rPr>
                                  <w:sz w:val="18"/>
                                  <w:szCs w:val="18"/>
                                </w:rPr>
                              </w:pPr>
                              <w:r w:rsidRPr="00D2146B">
                                <w:rPr>
                                  <w:rFonts w:eastAsia="Calibri"/>
                                  <w:color w:val="000000"/>
                                  <w:sz w:val="18"/>
                                  <w:szCs w:val="18"/>
                                </w:rPr>
                                <w:t> </w:t>
                              </w:r>
                            </w:p>
                            <w:p w14:paraId="1ECBE518" w14:textId="77777777" w:rsidR="00D22AD4" w:rsidRPr="00D2146B" w:rsidRDefault="00D22AD4"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D22AD4" w:rsidRPr="00D2146B" w:rsidRDefault="00D22AD4"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D22AD4" w:rsidRPr="00D2146B" w:rsidRDefault="00D22AD4"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D22AD4" w:rsidRPr="00D2146B" w:rsidRDefault="00D22AD4"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D22AD4" w:rsidRPr="00D2146B" w:rsidRDefault="00D22AD4"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D22AD4" w:rsidRPr="00D2146B" w:rsidRDefault="00D22AD4"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D22AD4" w:rsidRPr="00D2146B" w:rsidRDefault="00D22AD4" w:rsidP="00D2146B">
                        <w:pPr>
                          <w:spacing w:before="0" w:after="0"/>
                          <w:rPr>
                            <w:sz w:val="18"/>
                            <w:szCs w:val="18"/>
                            <w:lang w:val="sv-SE"/>
                          </w:rPr>
                        </w:pPr>
                        <w:r w:rsidRPr="00D2146B">
                          <w:rPr>
                            <w:sz w:val="18"/>
                            <w:szCs w:val="18"/>
                            <w:lang w:val="sv-SE"/>
                          </w:rPr>
                          <w:t>Ellipse Frame Pointer</w:t>
                        </w:r>
                      </w:p>
                      <w:p w14:paraId="366E1AE1" w14:textId="757FAE9A" w:rsidR="00D22AD4" w:rsidRPr="00D2146B" w:rsidRDefault="00D22AD4" w:rsidP="00D2146B">
                        <w:pPr>
                          <w:spacing w:before="0" w:after="0"/>
                          <w:rPr>
                            <w:sz w:val="18"/>
                            <w:szCs w:val="18"/>
                            <w:lang w:val="sv-SE"/>
                          </w:rPr>
                        </w:pPr>
                        <w:r w:rsidRPr="00D2146B">
                          <w:rPr>
                            <w:sz w:val="18"/>
                            <w:szCs w:val="18"/>
                            <w:lang w:val="sv-SE"/>
                          </w:rPr>
                          <w:t>Regular Frame Pointer</w:t>
                        </w:r>
                      </w:p>
                      <w:p w14:paraId="3E5A4966" w14:textId="38836501" w:rsidR="00D22AD4" w:rsidRPr="00D2146B" w:rsidRDefault="00D22AD4"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D22AD4" w:rsidRPr="00D2146B" w:rsidRDefault="00D22AD4" w:rsidP="00D2146B">
                        <w:pPr>
                          <w:spacing w:before="0" w:after="0"/>
                          <w:rPr>
                            <w:sz w:val="18"/>
                            <w:szCs w:val="18"/>
                            <w:lang w:val="sv-SE"/>
                          </w:rPr>
                        </w:pPr>
                      </w:p>
                      <w:p w14:paraId="48B5950A" w14:textId="77777777" w:rsidR="00D22AD4" w:rsidRPr="00D2146B" w:rsidRDefault="00D22AD4"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D22AD4" w:rsidRPr="00D2146B" w:rsidRDefault="00D22AD4"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D22AD4" w:rsidRPr="00D2146B" w:rsidRDefault="00D22AD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D22AD4" w:rsidRPr="00D2146B" w:rsidRDefault="00D22AD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D22AD4" w:rsidRPr="00D2146B" w:rsidRDefault="00D22AD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D22AD4" w:rsidRPr="00D2146B" w:rsidRDefault="00D22AD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D22AD4" w:rsidRPr="00D2146B" w:rsidRDefault="00D22AD4"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D22AD4" w:rsidRPr="00D2146B" w:rsidRDefault="00D22AD4"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D22AD4" w:rsidRPr="00D2146B" w:rsidRDefault="00D22AD4"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D22AD4" w:rsidRPr="00D2146B" w:rsidRDefault="00D22AD4" w:rsidP="00D2146B">
                        <w:pPr>
                          <w:spacing w:before="0" w:after="0" w:line="256" w:lineRule="auto"/>
                          <w:rPr>
                            <w:sz w:val="18"/>
                            <w:szCs w:val="18"/>
                          </w:rPr>
                        </w:pPr>
                        <w:r w:rsidRPr="00D2146B">
                          <w:rPr>
                            <w:rFonts w:eastAsia="Calibri"/>
                            <w:color w:val="000000"/>
                            <w:sz w:val="18"/>
                            <w:szCs w:val="18"/>
                          </w:rPr>
                          <w:t> </w:t>
                        </w:r>
                      </w:p>
                      <w:p w14:paraId="2924CD49" w14:textId="77777777" w:rsidR="00D22AD4" w:rsidRPr="00D2146B" w:rsidRDefault="00D22AD4"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D22AD4" w:rsidRPr="00D2146B" w:rsidRDefault="00D22AD4"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D22AD4" w:rsidRPr="00D2146B" w:rsidRDefault="00D22AD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D22AD4" w:rsidRPr="00D2146B" w:rsidRDefault="00D22AD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D22AD4" w:rsidRPr="00D2146B" w:rsidRDefault="00D22AD4"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D22AD4" w:rsidRPr="00D2146B" w:rsidRDefault="00D22AD4"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D22AD4" w:rsidRPr="00D2146B" w:rsidRDefault="00D22AD4"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D22AD4" w:rsidRPr="00D2146B" w:rsidRDefault="00D22AD4" w:rsidP="00D2146B">
                        <w:pPr>
                          <w:spacing w:before="0" w:after="0" w:line="254" w:lineRule="auto"/>
                          <w:rPr>
                            <w:sz w:val="18"/>
                            <w:szCs w:val="18"/>
                          </w:rPr>
                        </w:pPr>
                        <w:r w:rsidRPr="00D2146B">
                          <w:rPr>
                            <w:rFonts w:eastAsia="Calibri"/>
                            <w:color w:val="000000"/>
                            <w:sz w:val="18"/>
                            <w:szCs w:val="18"/>
                          </w:rPr>
                          <w:t> </w:t>
                        </w:r>
                      </w:p>
                      <w:p w14:paraId="1ECBE518" w14:textId="77777777" w:rsidR="00D22AD4" w:rsidRPr="00D2146B" w:rsidRDefault="00D22AD4"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D22AD4" w:rsidRPr="00D2146B" w:rsidRDefault="00D22AD4"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D22AD4" w:rsidRPr="00D2146B" w:rsidRDefault="00D22AD4"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D22AD4" w:rsidRDefault="00D22AD4"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D22AD4" w:rsidRDefault="00D22AD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D22AD4" w:rsidRPr="00D2146B" w:rsidRDefault="00D22AD4"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D22AD4" w:rsidRPr="00D2146B" w:rsidRDefault="00D22AD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D22AD4" w:rsidRPr="00D2146B" w:rsidRDefault="00D22AD4"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D22AD4" w:rsidRPr="00D2146B" w:rsidRDefault="00D22AD4"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D22AD4" w:rsidRPr="00D2146B" w:rsidRDefault="00D22AD4" w:rsidP="002903DF">
                              <w:pPr>
                                <w:spacing w:before="0" w:after="0"/>
                                <w:rPr>
                                  <w:sz w:val="18"/>
                                  <w:szCs w:val="18"/>
                                  <w:lang w:val="sv-SE"/>
                                </w:rPr>
                              </w:pPr>
                              <w:r w:rsidRPr="00D2146B">
                                <w:rPr>
                                  <w:sz w:val="18"/>
                                  <w:szCs w:val="18"/>
                                  <w:lang w:val="sv-SE"/>
                                </w:rPr>
                                <w:t>Ellipse Frame Pointer</w:t>
                              </w:r>
                            </w:p>
                            <w:p w14:paraId="5718813E" w14:textId="77777777" w:rsidR="00D22AD4" w:rsidRPr="00D2146B" w:rsidRDefault="00D22AD4" w:rsidP="002903DF">
                              <w:pPr>
                                <w:spacing w:before="0" w:after="0"/>
                                <w:rPr>
                                  <w:sz w:val="18"/>
                                  <w:szCs w:val="18"/>
                                  <w:lang w:val="sv-SE"/>
                                </w:rPr>
                              </w:pPr>
                              <w:r w:rsidRPr="00D2146B">
                                <w:rPr>
                                  <w:sz w:val="18"/>
                                  <w:szCs w:val="18"/>
                                  <w:lang w:val="sv-SE"/>
                                </w:rPr>
                                <w:t>Regular Frame Pointer</w:t>
                              </w:r>
                            </w:p>
                            <w:p w14:paraId="62230721" w14:textId="77777777" w:rsidR="00D22AD4" w:rsidRPr="00D2146B" w:rsidRDefault="00D22AD4"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D22AD4" w:rsidRPr="00D2146B" w:rsidRDefault="00D22AD4" w:rsidP="002903DF">
                              <w:pPr>
                                <w:spacing w:before="0" w:after="0"/>
                                <w:rPr>
                                  <w:sz w:val="18"/>
                                  <w:szCs w:val="18"/>
                                  <w:lang w:val="sv-SE"/>
                                </w:rPr>
                              </w:pPr>
                            </w:p>
                            <w:p w14:paraId="3BE3217A" w14:textId="77777777" w:rsidR="00D22AD4" w:rsidRPr="00D2146B" w:rsidRDefault="00D22AD4"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D22AD4" w:rsidRPr="00D2146B" w:rsidRDefault="00D22AD4"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D22AD4" w:rsidRPr="00D2146B" w:rsidRDefault="00D22AD4"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D22AD4" w:rsidRDefault="00D22AD4"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D22AD4" w:rsidRPr="00D2146B" w:rsidRDefault="00D22AD4" w:rsidP="002903DF">
                              <w:pPr>
                                <w:spacing w:before="0" w:after="0" w:line="256" w:lineRule="auto"/>
                                <w:rPr>
                                  <w:sz w:val="18"/>
                                  <w:szCs w:val="18"/>
                                </w:rPr>
                              </w:pPr>
                              <w:r>
                                <w:rPr>
                                  <w:rFonts w:eastAsia="Calibri"/>
                                  <w:color w:val="000000"/>
                                  <w:sz w:val="18"/>
                                  <w:szCs w:val="18"/>
                                </w:rPr>
                                <w:t>Elliptic parameter: 21</w:t>
                              </w:r>
                            </w:p>
                            <w:p w14:paraId="0F8126A1" w14:textId="77777777" w:rsidR="00D22AD4" w:rsidRPr="00D2146B" w:rsidRDefault="00D22AD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D22AD4" w:rsidRPr="00D2146B" w:rsidRDefault="00D22AD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D22AD4" w:rsidRPr="00D2146B" w:rsidRDefault="00D22AD4"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D22AD4" w:rsidRPr="00D2146B" w:rsidRDefault="00D22AD4"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D22AD4" w:rsidRPr="00D2146B" w:rsidRDefault="00D22AD4"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D22AD4" w:rsidRPr="00D2146B" w:rsidRDefault="00D22AD4" w:rsidP="002903DF">
                              <w:pPr>
                                <w:spacing w:before="0" w:after="0" w:line="256" w:lineRule="auto"/>
                                <w:rPr>
                                  <w:sz w:val="18"/>
                                  <w:szCs w:val="18"/>
                                </w:rPr>
                              </w:pPr>
                              <w:r w:rsidRPr="00D2146B">
                                <w:rPr>
                                  <w:rFonts w:eastAsia="Calibri"/>
                                  <w:color w:val="000000"/>
                                  <w:sz w:val="18"/>
                                  <w:szCs w:val="18"/>
                                </w:rPr>
                                <w:t> </w:t>
                              </w:r>
                            </w:p>
                            <w:p w14:paraId="28313E96" w14:textId="77777777" w:rsidR="00D22AD4" w:rsidRPr="00D2146B" w:rsidRDefault="00D22AD4"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D22AD4" w:rsidRPr="00D2146B" w:rsidRDefault="00D22AD4"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D22AD4" w:rsidRPr="00D2146B" w:rsidRDefault="00D22AD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D22AD4" w:rsidRPr="00D2146B" w:rsidRDefault="00D22AD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D22AD4" w:rsidRPr="00D2146B" w:rsidRDefault="00D22AD4"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D22AD4" w:rsidRPr="00D2146B" w:rsidRDefault="00D22AD4"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D22AD4" w:rsidRPr="00D2146B" w:rsidRDefault="00D22AD4"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D22AD4" w:rsidRPr="00D2146B" w:rsidRDefault="00D22AD4" w:rsidP="002903DF">
                              <w:pPr>
                                <w:spacing w:before="0" w:after="0" w:line="254" w:lineRule="auto"/>
                                <w:rPr>
                                  <w:sz w:val="18"/>
                                  <w:szCs w:val="18"/>
                                </w:rPr>
                              </w:pPr>
                              <w:r w:rsidRPr="00D2146B">
                                <w:rPr>
                                  <w:rFonts w:eastAsia="Calibri"/>
                                  <w:color w:val="000000"/>
                                  <w:sz w:val="18"/>
                                  <w:szCs w:val="18"/>
                                </w:rPr>
                                <w:t> </w:t>
                              </w:r>
                            </w:p>
                            <w:p w14:paraId="48FC4ABF" w14:textId="77777777" w:rsidR="00D22AD4" w:rsidRPr="00D2146B" w:rsidRDefault="00D22AD4"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D22AD4" w:rsidRPr="00D2146B" w:rsidRDefault="00D22AD4"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D22AD4" w:rsidRPr="00D2146B" w:rsidRDefault="00D22AD4"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D22AD4" w:rsidRDefault="00D22AD4"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D22AD4" w:rsidRDefault="00D22AD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D22AD4" w:rsidRPr="00D2146B" w:rsidRDefault="00D22AD4"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D22AD4" w:rsidRPr="00D2146B" w:rsidRDefault="00D22AD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D22AD4" w:rsidRPr="00D2146B" w:rsidRDefault="00D22AD4"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D22AD4" w:rsidRPr="00D2146B" w:rsidRDefault="00D22AD4"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D22AD4" w:rsidRPr="00D2146B" w:rsidRDefault="00D22AD4" w:rsidP="002903DF">
                        <w:pPr>
                          <w:spacing w:before="0" w:after="0"/>
                          <w:rPr>
                            <w:sz w:val="18"/>
                            <w:szCs w:val="18"/>
                            <w:lang w:val="sv-SE"/>
                          </w:rPr>
                        </w:pPr>
                        <w:r w:rsidRPr="00D2146B">
                          <w:rPr>
                            <w:sz w:val="18"/>
                            <w:szCs w:val="18"/>
                            <w:lang w:val="sv-SE"/>
                          </w:rPr>
                          <w:t>Ellipse Frame Pointer</w:t>
                        </w:r>
                      </w:p>
                      <w:p w14:paraId="5718813E" w14:textId="77777777" w:rsidR="00D22AD4" w:rsidRPr="00D2146B" w:rsidRDefault="00D22AD4" w:rsidP="002903DF">
                        <w:pPr>
                          <w:spacing w:before="0" w:after="0"/>
                          <w:rPr>
                            <w:sz w:val="18"/>
                            <w:szCs w:val="18"/>
                            <w:lang w:val="sv-SE"/>
                          </w:rPr>
                        </w:pPr>
                        <w:r w:rsidRPr="00D2146B">
                          <w:rPr>
                            <w:sz w:val="18"/>
                            <w:szCs w:val="18"/>
                            <w:lang w:val="sv-SE"/>
                          </w:rPr>
                          <w:t>Regular Frame Pointer</w:t>
                        </w:r>
                      </w:p>
                      <w:p w14:paraId="62230721" w14:textId="77777777" w:rsidR="00D22AD4" w:rsidRPr="00D2146B" w:rsidRDefault="00D22AD4"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D22AD4" w:rsidRPr="00D2146B" w:rsidRDefault="00D22AD4" w:rsidP="002903DF">
                        <w:pPr>
                          <w:spacing w:before="0" w:after="0"/>
                          <w:rPr>
                            <w:sz w:val="18"/>
                            <w:szCs w:val="18"/>
                            <w:lang w:val="sv-SE"/>
                          </w:rPr>
                        </w:pPr>
                      </w:p>
                      <w:p w14:paraId="3BE3217A" w14:textId="77777777" w:rsidR="00D22AD4" w:rsidRPr="00D2146B" w:rsidRDefault="00D22AD4"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D22AD4" w:rsidRPr="00D2146B" w:rsidRDefault="00D22AD4"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D22AD4" w:rsidRPr="00D2146B" w:rsidRDefault="00D22AD4"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D22AD4" w:rsidRDefault="00D22AD4"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D22AD4" w:rsidRPr="00D2146B" w:rsidRDefault="00D22AD4" w:rsidP="002903DF">
                        <w:pPr>
                          <w:spacing w:before="0" w:after="0" w:line="256" w:lineRule="auto"/>
                          <w:rPr>
                            <w:sz w:val="18"/>
                            <w:szCs w:val="18"/>
                          </w:rPr>
                        </w:pPr>
                        <w:r>
                          <w:rPr>
                            <w:rFonts w:eastAsia="Calibri"/>
                            <w:color w:val="000000"/>
                            <w:sz w:val="18"/>
                            <w:szCs w:val="18"/>
                          </w:rPr>
                          <w:t>Elliptic parameter: 21</w:t>
                        </w:r>
                      </w:p>
                      <w:p w14:paraId="0F8126A1" w14:textId="77777777" w:rsidR="00D22AD4" w:rsidRPr="00D2146B" w:rsidRDefault="00D22AD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D22AD4" w:rsidRPr="00D2146B" w:rsidRDefault="00D22AD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D22AD4" w:rsidRPr="00D2146B" w:rsidRDefault="00D22AD4"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D22AD4" w:rsidRPr="00D2146B" w:rsidRDefault="00D22AD4"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D22AD4" w:rsidRPr="00D2146B" w:rsidRDefault="00D22AD4"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D22AD4" w:rsidRPr="00D2146B" w:rsidRDefault="00D22AD4" w:rsidP="002903DF">
                        <w:pPr>
                          <w:spacing w:before="0" w:after="0" w:line="256" w:lineRule="auto"/>
                          <w:rPr>
                            <w:sz w:val="18"/>
                            <w:szCs w:val="18"/>
                          </w:rPr>
                        </w:pPr>
                        <w:r w:rsidRPr="00D2146B">
                          <w:rPr>
                            <w:rFonts w:eastAsia="Calibri"/>
                            <w:color w:val="000000"/>
                            <w:sz w:val="18"/>
                            <w:szCs w:val="18"/>
                          </w:rPr>
                          <w:t> </w:t>
                        </w:r>
                      </w:p>
                      <w:p w14:paraId="28313E96" w14:textId="77777777" w:rsidR="00D22AD4" w:rsidRPr="00D2146B" w:rsidRDefault="00D22AD4"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D22AD4" w:rsidRPr="00D2146B" w:rsidRDefault="00D22AD4"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D22AD4" w:rsidRPr="00D2146B" w:rsidRDefault="00D22AD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D22AD4" w:rsidRPr="00D2146B" w:rsidRDefault="00D22AD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D22AD4" w:rsidRPr="00D2146B" w:rsidRDefault="00D22AD4"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D22AD4" w:rsidRPr="00D2146B" w:rsidRDefault="00D22AD4"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D22AD4" w:rsidRPr="00D2146B" w:rsidRDefault="00D22AD4"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D22AD4" w:rsidRPr="00D2146B" w:rsidRDefault="00D22AD4" w:rsidP="002903DF">
                        <w:pPr>
                          <w:spacing w:before="0" w:after="0" w:line="254" w:lineRule="auto"/>
                          <w:rPr>
                            <w:sz w:val="18"/>
                            <w:szCs w:val="18"/>
                          </w:rPr>
                        </w:pPr>
                        <w:r w:rsidRPr="00D2146B">
                          <w:rPr>
                            <w:rFonts w:eastAsia="Calibri"/>
                            <w:color w:val="000000"/>
                            <w:sz w:val="18"/>
                            <w:szCs w:val="18"/>
                          </w:rPr>
                          <w:t> </w:t>
                        </w:r>
                      </w:p>
                      <w:p w14:paraId="48FC4ABF" w14:textId="77777777" w:rsidR="00D22AD4" w:rsidRPr="00D2146B" w:rsidRDefault="00D22AD4"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D22AD4" w:rsidRPr="00D2146B" w:rsidRDefault="00D22AD4"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391"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391"/>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392" w:name="_Toc49764402"/>
      <w:r>
        <w:t>Assembly Code</w:t>
      </w:r>
      <w:bookmarkEnd w:id="392"/>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w:t>
      </w:r>
      <w:proofErr w:type="spellStart"/>
      <w:r w:rsidR="00902D36">
        <w:rPr>
          <w:highlight w:val="white"/>
        </w:rPr>
        <w:t>dword</w:t>
      </w:r>
      <w:proofErr w:type="spellEnd"/>
      <w:r w:rsidR="00902D36">
        <w:rPr>
          <w:highlight w:val="white"/>
        </w:rPr>
        <w:t>”,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w:t>
      </w:r>
      <w:proofErr w:type="spellStart"/>
      <w:r w:rsidR="00157DE4">
        <w:rPr>
          <w:highlight w:val="white"/>
        </w:rPr>
        <w:t>dword</w:t>
      </w:r>
      <w:proofErr w:type="spellEnd"/>
      <w:r w:rsidR="00157DE4">
        <w:rPr>
          <w:highlight w:val="white"/>
        </w:rPr>
        <w:t>”,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w:t>
      </w:r>
      <w:proofErr w:type="spellStart"/>
      <w:r>
        <w:rPr>
          <w:highlight w:val="white"/>
        </w:rPr>
        <w:t>the</w:t>
      </w:r>
      <w:proofErr w:type="spellEnd"/>
      <w:r>
        <w:rPr>
          <w:highlight w:val="white"/>
        </w:rPr>
        <w:t xml:space="preserv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393" w:name="_Toc49764403"/>
      <w:proofErr w:type="spellStart"/>
      <w:r>
        <w:rPr>
          <w:highlight w:val="white"/>
        </w:rPr>
        <w:t>ToString</w:t>
      </w:r>
      <w:bookmarkEnd w:id="393"/>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117281F4" w:rsidR="00097076" w:rsidRPr="00097076" w:rsidRDefault="00097076" w:rsidP="00097076">
      <w:pPr>
        <w:pStyle w:val="Code"/>
        <w:rPr>
          <w:highlight w:val="white"/>
        </w:rPr>
      </w:pPr>
      <w:r w:rsidRPr="00097076">
        <w:rPr>
          <w:highlight w:val="white"/>
        </w:rPr>
        <w:t xml:space="preserve">              (sort == Sort.</w:t>
      </w:r>
      <w:r w:rsidR="001220BA">
        <w:rPr>
          <w:highlight w:val="white"/>
        </w:rPr>
        <w:t>LongDouble</w:t>
      </w:r>
      <w:r w:rsidRPr="00097076">
        <w:rPr>
          <w:highlight w:val="white"/>
        </w:rPr>
        <w:t>))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394" w:name="_Toc49764404"/>
      <w:r>
        <w:t>Tracks</w:t>
      </w:r>
      <w:bookmarkEnd w:id="394"/>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w:t>
      </w:r>
      <w:proofErr w:type="spellStart"/>
      <w:r w:rsidR="00032939">
        <w:rPr>
          <w:highlight w:val="white"/>
        </w:rPr>
        <w:t>that</w:t>
      </w:r>
      <w:proofErr w:type="spellEnd"/>
      <w:r w:rsidR="00032939">
        <w:rPr>
          <w:highlight w:val="white"/>
        </w:rPr>
        <w:t xml:space="preserve">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 xml:space="preserve">Then we split the total graph into independent </w:t>
      </w:r>
      <w:proofErr w:type="spellStart"/>
      <w:r>
        <w:rPr>
          <w:highlight w:val="white"/>
        </w:rPr>
        <w:t>subgrphs</w:t>
      </w:r>
      <w:proofErr w:type="spellEnd"/>
      <w:r>
        <w:rPr>
          <w:highlight w:val="white"/>
        </w:rPr>
        <w:t>,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395" w:name="_Toc49764405"/>
      <w:r>
        <w:t>Assembly Code Generation</w:t>
      </w:r>
      <w:bookmarkEnd w:id="395"/>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w:t>
      </w:r>
      <w:proofErr w:type="spellStart"/>
      <w:r>
        <w:rPr>
          <w:highlight w:val="white"/>
        </w:rPr>
        <w:t>MainName</w:t>
      </w:r>
      <w:proofErr w:type="spellEnd"/>
      <w:r>
        <w:rPr>
          <w:highlight w:val="white"/>
        </w:rPr>
        <w:t xml:space="preserv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396"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396"/>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397"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397"/>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398" w:name="_Toc49764408"/>
      <w:r>
        <w:rPr>
          <w:highlight w:val="white"/>
        </w:rPr>
        <w:t>Function Calls</w:t>
      </w:r>
      <w:bookmarkEnd w:id="398"/>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399"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399"/>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00" w:name="_Toc49764409"/>
      <w:r>
        <w:rPr>
          <w:highlight w:val="white"/>
        </w:rPr>
        <w:t>Loading Values into Registers</w:t>
      </w:r>
      <w:bookmarkEnd w:id="400"/>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01" w:name="_Toc4976441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01"/>
      <w:proofErr w:type="spellEnd"/>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02" w:name="_Toc49764411"/>
      <w:r>
        <w:rPr>
          <w:highlight w:val="white"/>
        </w:rPr>
        <w:t>Load and Inspect Registers</w:t>
      </w:r>
      <w:bookmarkEnd w:id="402"/>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03" w:name="_Toc49764412"/>
      <w:r>
        <w:rPr>
          <w:highlight w:val="white"/>
        </w:rPr>
        <w:t>Initialization</w:t>
      </w:r>
      <w:bookmarkEnd w:id="403"/>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04" w:name="_Toc49764413"/>
      <w:r>
        <w:rPr>
          <w:highlight w:val="white"/>
        </w:rPr>
        <w:t>Integral Multipl</w:t>
      </w:r>
      <w:r w:rsidR="00285456">
        <w:rPr>
          <w:highlight w:val="white"/>
        </w:rPr>
        <w:t>i</w:t>
      </w:r>
      <w:r>
        <w:rPr>
          <w:highlight w:val="white"/>
        </w:rPr>
        <w:t>cation, Division, and Modulo</w:t>
      </w:r>
      <w:bookmarkEnd w:id="404"/>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05" w:name="_Toc49764414"/>
      <w:r w:rsidRPr="002F73EF">
        <w:rPr>
          <w:highlight w:val="white"/>
        </w:rPr>
        <w:lastRenderedPageBreak/>
        <w:t>Integral Assignment and Parameters</w:t>
      </w:r>
      <w:bookmarkEnd w:id="405"/>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06" w:name="_Toc49764415"/>
      <w:r>
        <w:rPr>
          <w:highlight w:val="white"/>
        </w:rPr>
        <w:t>Unary Integral Operations</w:t>
      </w:r>
      <w:bookmarkEnd w:id="406"/>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07" w:name="_Toc49764416"/>
      <w:r>
        <w:rPr>
          <w:highlight w:val="white"/>
        </w:rPr>
        <w:t>Integral Binary</w:t>
      </w:r>
      <w:bookmarkEnd w:id="407"/>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w:t>
      </w:r>
      <w:proofErr w:type="spellStart"/>
      <w:r w:rsidR="00CF52E0">
        <w:rPr>
          <w:highlight w:val="white"/>
        </w:rPr>
        <w:t>xor</w:t>
      </w:r>
      <w:proofErr w:type="spellEnd"/>
      <w:r w:rsidR="00CF52E0">
        <w:rPr>
          <w:highlight w:val="white"/>
        </w:rPr>
        <w:t xml:space="preserve">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proofErr w:type="spellStart"/>
      <w:r w:rsidR="00213C9A" w:rsidRPr="00213C9A">
        <w:rPr>
          <w:rStyle w:val="KeyWord0"/>
          <w:highlight w:val="white"/>
        </w:rPr>
        <w:t>leftTrack</w:t>
      </w:r>
      <w:proofErr w:type="spellEnd"/>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08" w:name="_Toc49764417"/>
      <w:r w:rsidRPr="00C64273">
        <w:rPr>
          <w:highlight w:val="white"/>
        </w:rPr>
        <w:t>Base and Offset</w:t>
      </w:r>
      <w:bookmarkEnd w:id="408"/>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09" w:name="_Toc49764418"/>
      <w:r>
        <w:rPr>
          <w:highlight w:val="white"/>
        </w:rPr>
        <w:lastRenderedPageBreak/>
        <w:t>Case</w:t>
      </w:r>
      <w:bookmarkEnd w:id="409"/>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10" w:name="_Toc49764419"/>
      <w:r>
        <w:rPr>
          <w:highlight w:val="white"/>
        </w:rPr>
        <w:t>Address</w:t>
      </w:r>
      <w:bookmarkEnd w:id="410"/>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11" w:name="_Toc49764420"/>
      <w:r w:rsidRPr="00CF4437">
        <w:rPr>
          <w:highlight w:val="white"/>
        </w:rPr>
        <w:t>Floating Binary</w:t>
      </w:r>
      <w:bookmarkEnd w:id="411"/>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12" w:name="_Toc49764421"/>
      <w:r w:rsidRPr="00924172">
        <w:rPr>
          <w:highlight w:val="white"/>
        </w:rPr>
        <w:lastRenderedPageBreak/>
        <w:t>Floating Relation</w:t>
      </w:r>
      <w:bookmarkEnd w:id="412"/>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13" w:name="_Toc49764422"/>
      <w:r>
        <w:rPr>
          <w:highlight w:val="white"/>
        </w:rPr>
        <w:t>Floating Push and Pop</w:t>
      </w:r>
      <w:bookmarkEnd w:id="413"/>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14" w:name="_Toc49764423"/>
      <w:r>
        <w:rPr>
          <w:highlight w:val="white"/>
        </w:rPr>
        <w:t>Type Conversion</w:t>
      </w:r>
      <w:bookmarkEnd w:id="414"/>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15" w:name="_Toc49764424"/>
      <w:r>
        <w:rPr>
          <w:highlight w:val="white"/>
        </w:rPr>
        <w:t>Struct and Union</w:t>
      </w:r>
      <w:bookmarkEnd w:id="415"/>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16" w:name="_Toc49764425"/>
      <w:r>
        <w:rPr>
          <w:highlight w:val="white"/>
        </w:rPr>
        <w:t>Initialization Code</w:t>
      </w:r>
      <w:bookmarkEnd w:id="416"/>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proofErr w:type="spellStart"/>
      <w:r>
        <w:rPr>
          <w:highlight w:val="white"/>
        </w:rPr>
        <w:t>AssemblyCodeGenerator.cs</w:t>
      </w:r>
      <w:proofErr w:type="spellEnd"/>
    </w:p>
    <w:p w14:paraId="7AE9206A" w14:textId="77777777" w:rsidR="00BA61C9" w:rsidRPr="00BA61C9" w:rsidRDefault="00BA61C9" w:rsidP="00BA61C9">
      <w:pPr>
        <w:pStyle w:val="Code"/>
        <w:rPr>
          <w:highlight w:val="white"/>
        </w:rPr>
      </w:pPr>
      <w:bookmarkStart w:id="417"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417"/>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D22AD4" w:rsidRPr="00DF14A9" w:rsidRDefault="00D22AD4"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D22AD4" w:rsidRPr="00490BCB" w:rsidRDefault="00D22AD4"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D22AD4" w:rsidRPr="00490BCB" w:rsidRDefault="00D22AD4"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D22AD4" w:rsidRPr="00490BCB" w:rsidRDefault="00D22AD4"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D22AD4" w:rsidRPr="00490BCB" w:rsidRDefault="00D22AD4"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D22AD4" w:rsidRPr="00490BCB" w:rsidRDefault="00D22AD4"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D22AD4" w:rsidRPr="00490BCB" w:rsidRDefault="00D22AD4"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D22AD4" w:rsidRPr="00490BCB" w:rsidRDefault="00D22AD4"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D22AD4" w:rsidRPr="00490BCB" w:rsidRDefault="00D22AD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D22AD4" w:rsidRPr="00490BCB" w:rsidRDefault="00D22AD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D22AD4" w:rsidRPr="00490BCB" w:rsidRDefault="00D22AD4"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D22AD4" w:rsidRPr="00490BCB" w:rsidRDefault="00D22AD4"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D22AD4" w:rsidRPr="00490BCB" w:rsidRDefault="00D22AD4"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D22AD4" w:rsidRPr="00490BCB" w:rsidRDefault="00D22AD4"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D22AD4" w:rsidRPr="00490BCB" w:rsidRDefault="00D22AD4"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D22AD4" w:rsidRPr="00490BCB" w:rsidRDefault="00D22AD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D22AD4" w:rsidRPr="00490BCB" w:rsidRDefault="00D22AD4"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D22AD4" w:rsidRPr="00490BCB" w:rsidRDefault="00D22AD4"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D22AD4" w:rsidRPr="00090144" w:rsidRDefault="00D22AD4"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D22AD4" w:rsidRPr="00090144" w:rsidRDefault="00D22AD4" w:rsidP="00B70491">
                              <w:pPr>
                                <w:spacing w:before="0" w:after="0" w:line="240" w:lineRule="auto"/>
                                <w:rPr>
                                  <w:rFonts w:eastAsia="Calibri"/>
                                  <w:color w:val="000000"/>
                                </w:rPr>
                              </w:pPr>
                              <w:r w:rsidRPr="00090144">
                                <w:rPr>
                                  <w:rFonts w:eastAsia="Calibri"/>
                                  <w:color w:val="000000"/>
                                </w:rPr>
                                <w:t>Frame pointer of</w:t>
                              </w:r>
                            </w:p>
                            <w:p w14:paraId="77E191A3" w14:textId="77777777" w:rsidR="00D22AD4" w:rsidRPr="00090144" w:rsidRDefault="00D22AD4"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D22AD4" w:rsidRPr="00090144" w:rsidRDefault="00D22AD4"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D22AD4" w:rsidRPr="00090144" w:rsidRDefault="00D22AD4"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D22AD4" w:rsidRPr="00090144" w:rsidRDefault="00D22AD4"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D22AD4" w:rsidRPr="00090144" w:rsidRDefault="00D22AD4"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D22AD4" w:rsidRDefault="00D22AD4"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D22AD4" w:rsidRDefault="00D22AD4"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D22AD4" w:rsidRDefault="00D22AD4"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D22AD4" w:rsidRDefault="00D22AD4"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D22AD4" w:rsidRPr="00DF14A9" w:rsidRDefault="00D22AD4"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D22AD4" w:rsidRPr="00490BCB" w:rsidRDefault="00D22AD4"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D22AD4" w:rsidRPr="00490BCB" w:rsidRDefault="00D22AD4"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D22AD4" w:rsidRPr="00490BCB" w:rsidRDefault="00D22AD4"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D22AD4" w:rsidRPr="00490BCB" w:rsidRDefault="00D22AD4"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D22AD4" w:rsidRPr="00490BCB" w:rsidRDefault="00D22AD4"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D22AD4" w:rsidRPr="00490BCB" w:rsidRDefault="00D22AD4"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D22AD4" w:rsidRPr="00490BCB" w:rsidRDefault="00D22AD4"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D22AD4" w:rsidRPr="00490BCB" w:rsidRDefault="00D22AD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D22AD4" w:rsidRPr="00490BCB" w:rsidRDefault="00D22AD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D22AD4" w:rsidRPr="00490BCB" w:rsidRDefault="00D22AD4"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D22AD4" w:rsidRPr="00490BCB" w:rsidRDefault="00D22AD4"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D22AD4" w:rsidRPr="00490BCB" w:rsidRDefault="00D22AD4"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D22AD4" w:rsidRPr="00490BCB" w:rsidRDefault="00D22AD4"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D22AD4" w:rsidRPr="00490BCB" w:rsidRDefault="00D22AD4"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D22AD4" w:rsidRPr="00490BCB" w:rsidRDefault="00D22AD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D22AD4" w:rsidRPr="00490BCB" w:rsidRDefault="00D22AD4"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D22AD4" w:rsidRPr="00490BCB" w:rsidRDefault="00D22AD4"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D22AD4" w:rsidRPr="00090144" w:rsidRDefault="00D22AD4"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D22AD4" w:rsidRPr="00090144" w:rsidRDefault="00D22AD4" w:rsidP="00B70491">
                        <w:pPr>
                          <w:spacing w:before="0" w:after="0" w:line="240" w:lineRule="auto"/>
                          <w:rPr>
                            <w:rFonts w:eastAsia="Calibri"/>
                            <w:color w:val="000000"/>
                          </w:rPr>
                        </w:pPr>
                        <w:r w:rsidRPr="00090144">
                          <w:rPr>
                            <w:rFonts w:eastAsia="Calibri"/>
                            <w:color w:val="000000"/>
                          </w:rPr>
                          <w:t>Frame pointer of</w:t>
                        </w:r>
                      </w:p>
                      <w:p w14:paraId="77E191A3" w14:textId="77777777" w:rsidR="00D22AD4" w:rsidRPr="00090144" w:rsidRDefault="00D22AD4"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D22AD4" w:rsidRPr="00090144" w:rsidRDefault="00D22AD4"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D22AD4" w:rsidRPr="00090144" w:rsidRDefault="00D22AD4"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D22AD4" w:rsidRPr="00090144" w:rsidRDefault="00D22AD4"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D22AD4" w:rsidRPr="00090144" w:rsidRDefault="00D22AD4"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D22AD4" w:rsidRDefault="00D22AD4"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D22AD4" w:rsidRDefault="00D22AD4"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D22AD4" w:rsidRDefault="00D22AD4"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D22AD4" w:rsidRDefault="00D22AD4"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18" w:name="_Toc49764427"/>
      <w:r w:rsidRPr="003C15D9">
        <w:rPr>
          <w:highlight w:val="white"/>
        </w:rPr>
        <w:t>Text List</w:t>
      </w:r>
      <w:bookmarkEnd w:id="418"/>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19" w:name="_Toc49764443"/>
      <w:bookmarkStart w:id="420" w:name="_Ref420874022"/>
      <w:r>
        <w:lastRenderedPageBreak/>
        <w:t>Executable Code Generation</w:t>
      </w:r>
      <w:bookmarkEnd w:id="419"/>
    </w:p>
    <w:p w14:paraId="37DAF005" w14:textId="279135BE" w:rsidR="008C2C53" w:rsidRDefault="0033098A" w:rsidP="008C2C53">
      <w:r>
        <w:t>So far i</w:t>
      </w:r>
      <w:r w:rsidR="00DF3D11">
        <w:t xml:space="preserve">n this book, the </w:t>
      </w:r>
      <w:r>
        <w:t xml:space="preserve">compiler has generated </w:t>
      </w:r>
      <w:r w:rsidR="00DF3D11">
        <w:t xml:space="preserve">assembly code </w:t>
      </w:r>
      <w:r>
        <w:t>files and a make file.</w:t>
      </w:r>
      <w:r w:rsidR="00DF3D11">
        <w:t xml:space="preserve"> </w:t>
      </w:r>
      <w:r w:rsidR="00F1702D">
        <w:t>I</w:t>
      </w:r>
      <w:r w:rsidR="00DF3D11">
        <w:t>n this chapter</w:t>
      </w:r>
      <w:r>
        <w:t xml:space="preserve">, the compiler </w:t>
      </w:r>
      <w:r w:rsidR="00E14164">
        <w:t>instead</w:t>
      </w:r>
      <w:r w:rsidR="00DF3D11">
        <w:t xml:space="preserve"> </w:t>
      </w:r>
      <w:r w:rsidR="000839DC">
        <w:t>generate</w:t>
      </w:r>
      <w:r>
        <w:t>s</w:t>
      </w:r>
      <w:r w:rsidR="000839DC">
        <w:t xml:space="preserve"> </w:t>
      </w:r>
      <w:r>
        <w:t xml:space="preserve">an </w:t>
      </w:r>
      <w:r w:rsidR="000839DC">
        <w:t xml:space="preserve">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C630569" w:rsidR="00D5337C" w:rsidRDefault="00D5337C" w:rsidP="00D5337C">
      <w:pPr>
        <w:pStyle w:val="Liststycke"/>
        <w:numPr>
          <w:ilvl w:val="0"/>
          <w:numId w:val="159"/>
        </w:numPr>
      </w:pPr>
      <w:r>
        <w:t xml:space="preserve">The types </w:t>
      </w:r>
      <w:r w:rsidR="00415A13">
        <w:t>hold</w:t>
      </w:r>
      <w:r>
        <w:t xml:space="preser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406E0FC"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FF2E94">
        <w:t>in</w:t>
      </w:r>
      <w:r w:rsidR="003766CF">
        <w:t xml:space="preserve"> 64 kilobytes.</w:t>
      </w:r>
    </w:p>
    <w:p w14:paraId="148E0B13" w14:textId="172CDB77" w:rsidR="003766CF" w:rsidRDefault="006A35C6" w:rsidP="00D5337C">
      <w:pPr>
        <w:pStyle w:val="Liststycke"/>
        <w:numPr>
          <w:ilvl w:val="0"/>
          <w:numId w:val="159"/>
        </w:numPr>
      </w:pPr>
      <w:r>
        <w:t>The command line arguments</w:t>
      </w:r>
      <w:r w:rsidR="00A36C5C">
        <w:t xml:space="preserve"> code</w:t>
      </w:r>
      <w:r>
        <w:t xml:space="preserve"> is also different. </w:t>
      </w:r>
      <w:r w:rsidR="00092F20">
        <w:t>The command line is stored in the first 256 bytes of the segment.</w:t>
      </w:r>
    </w:p>
    <w:p w14:paraId="0FA7813B" w14:textId="1114E9D3" w:rsidR="00B70AD4" w:rsidRDefault="00B70AD4" w:rsidP="00D5337C">
      <w:pPr>
        <w:pStyle w:val="Liststycke"/>
        <w:numPr>
          <w:ilvl w:val="0"/>
          <w:numId w:val="159"/>
        </w:numPr>
      </w:pPr>
      <w:r>
        <w:t>In the standard library, we use interrupts instead of system calls to access the surrounding operating system.</w:t>
      </w:r>
    </w:p>
    <w:p w14:paraId="238B12A8" w14:textId="64BAD923" w:rsidR="00730E52" w:rsidRDefault="00730E52" w:rsidP="00BA3773">
      <w:pPr>
        <w:jc w:val="left"/>
      </w:pPr>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lastRenderedPageBreak/>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208D1979" w:rsidR="000C4DBF" w:rsidRPr="0063592A" w:rsidRDefault="000C4DBF" w:rsidP="000C4DBF">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38544C63" w14:textId="56046FC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15034AE8" w14:textId="3C00A45A" w:rsidR="000C4DBF" w:rsidRPr="0063592A" w:rsidRDefault="000C4DBF" w:rsidP="000C4DBF">
      <w:pPr>
        <w:pStyle w:val="Code"/>
        <w:rPr>
          <w:highlight w:val="white"/>
        </w:rPr>
      </w:pPr>
      <w:r w:rsidRPr="0063592A">
        <w:rPr>
          <w:highlight w:val="white"/>
        </w:rPr>
        <w:t xml:space="preserve">        m_sizeMap.Add(Sort.</w:t>
      </w:r>
      <w:r w:rsidR="005D4E81">
        <w:rPr>
          <w:highlight w:val="white"/>
        </w:rPr>
        <w:t>SignedShortInt</w:t>
      </w:r>
      <w:r w:rsidRPr="0063592A">
        <w:rPr>
          <w:highlight w:val="white"/>
        </w:rPr>
        <w:t>, 1);</w:t>
      </w:r>
    </w:p>
    <w:p w14:paraId="3A5D710F" w14:textId="3D0EA2E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ShortInt</w:t>
      </w:r>
      <w:r w:rsidRPr="0063592A">
        <w:rPr>
          <w:highlight w:val="white"/>
        </w:rPr>
        <w:t>, 1);</w:t>
      </w:r>
    </w:p>
    <w:p w14:paraId="2DC730EE" w14:textId="5ED1E364" w:rsidR="000C4DBF" w:rsidRPr="0063592A" w:rsidRDefault="000C4DBF" w:rsidP="000C4DBF">
      <w:pPr>
        <w:pStyle w:val="Code"/>
        <w:rPr>
          <w:highlight w:val="white"/>
        </w:rPr>
      </w:pPr>
      <w:r w:rsidRPr="0063592A">
        <w:rPr>
          <w:highlight w:val="white"/>
        </w:rPr>
        <w:t xml:space="preserve">        m_sizeMap.Add(Sort.</w:t>
      </w:r>
      <w:r w:rsidR="005D4E81">
        <w:rPr>
          <w:highlight w:val="white"/>
        </w:rPr>
        <w:t>SignedInt</w:t>
      </w:r>
      <w:r w:rsidRPr="0063592A">
        <w:rPr>
          <w:highlight w:val="white"/>
        </w:rPr>
        <w:t>, 2);</w:t>
      </w:r>
    </w:p>
    <w:p w14:paraId="4DACE431" w14:textId="7AD5512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Int</w:t>
      </w:r>
      <w:r w:rsidRPr="0063592A">
        <w:rPr>
          <w:highlight w:val="white"/>
        </w:rPr>
        <w:t>, 2);</w:t>
      </w:r>
    </w:p>
    <w:p w14:paraId="7CBAFB72" w14:textId="131BC044" w:rsidR="000C4DBF" w:rsidRPr="0063592A" w:rsidRDefault="000C4DBF" w:rsidP="000C4DBF">
      <w:pPr>
        <w:pStyle w:val="Code"/>
        <w:rPr>
          <w:highlight w:val="white"/>
        </w:rPr>
      </w:pPr>
      <w:r w:rsidRPr="0063592A">
        <w:rPr>
          <w:highlight w:val="white"/>
        </w:rPr>
        <w:t xml:space="preserve">        m_sizeMap.Add(Sort.</w:t>
      </w:r>
      <w:r w:rsidR="005D4E81">
        <w:rPr>
          <w:highlight w:val="white"/>
        </w:rPr>
        <w:t>SignedLongInt</w:t>
      </w:r>
      <w:r w:rsidRPr="0063592A">
        <w:rPr>
          <w:highlight w:val="white"/>
        </w:rPr>
        <w:t>, 4);</w:t>
      </w:r>
    </w:p>
    <w:p w14:paraId="2C4D47D7" w14:textId="44D26C10"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LongInt</w:t>
      </w:r>
      <w:r w:rsidRPr="0063592A">
        <w:rPr>
          <w:highlight w:val="white"/>
        </w:rPr>
        <w: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4A9D2641" w:rsidR="000C4DBF" w:rsidRPr="0063592A" w:rsidRDefault="000C4DBF" w:rsidP="000C4DBF">
      <w:pPr>
        <w:pStyle w:val="Code"/>
        <w:rPr>
          <w:highlight w:val="white"/>
        </w:rPr>
      </w:pPr>
      <w:r w:rsidRPr="0063592A">
        <w:rPr>
          <w:highlight w:val="white"/>
        </w:rPr>
        <w:t xml:space="preserve">        m_sizeMap.Add(Sort.</w:t>
      </w:r>
      <w:r w:rsidR="001220BA">
        <w:rPr>
          <w:highlight w:val="white"/>
        </w:rPr>
        <w:t>LongDouble</w:t>
      </w:r>
      <w:r w:rsidRPr="0063592A">
        <w:rPr>
          <w:highlight w:val="white"/>
        </w:rPr>
        <w:t>, 8);</w:t>
      </w:r>
    </w:p>
    <w:p w14:paraId="3861B30A" w14:textId="77777777" w:rsidR="000C4DBF" w:rsidRPr="00A33D64" w:rsidRDefault="000C4DBF" w:rsidP="00A33D64">
      <w:pPr>
        <w:pStyle w:val="Code"/>
        <w:rPr>
          <w:highlight w:val="white"/>
        </w:rPr>
      </w:pPr>
    </w:p>
    <w:p w14:paraId="1CA13448" w14:textId="6AE75917" w:rsidR="00A33D64" w:rsidRPr="00A33D64" w:rsidRDefault="00A33D64" w:rsidP="00A33D64">
      <w:pPr>
        <w:pStyle w:val="Code"/>
        <w:rPr>
          <w:highlight w:val="white"/>
        </w:rPr>
      </w:pPr>
      <w:r w:rsidRPr="00A33D64">
        <w:rPr>
          <w:highlight w:val="white"/>
        </w:rPr>
        <w:t xml:space="preserve">        m_signedMap.Add(1, Sort.</w:t>
      </w:r>
      <w:r w:rsidR="005D4E81">
        <w:rPr>
          <w:highlight w:val="white"/>
        </w:rPr>
        <w:t>SignedChar</w:t>
      </w:r>
      <w:r w:rsidRPr="00A33D64">
        <w:rPr>
          <w:highlight w:val="white"/>
        </w:rPr>
        <w:t>);</w:t>
      </w:r>
    </w:p>
    <w:p w14:paraId="6F5F7E67" w14:textId="5E0511DF" w:rsidR="00A33D64" w:rsidRPr="00A33D64" w:rsidRDefault="00A33D64" w:rsidP="00A33D64">
      <w:pPr>
        <w:pStyle w:val="Code"/>
        <w:rPr>
          <w:highlight w:val="white"/>
        </w:rPr>
      </w:pPr>
      <w:r w:rsidRPr="00A33D64">
        <w:rPr>
          <w:highlight w:val="white"/>
        </w:rPr>
        <w:t xml:space="preserve">        m_signedMap.Add(2, Sort.</w:t>
      </w:r>
      <w:r w:rsidR="005D4E81">
        <w:rPr>
          <w:highlight w:val="white"/>
        </w:rPr>
        <w:t>SignedInt</w:t>
      </w:r>
      <w:r w:rsidRPr="00A33D64">
        <w:rPr>
          <w:highlight w:val="white"/>
        </w:rPr>
        <w:t>);</w:t>
      </w:r>
    </w:p>
    <w:p w14:paraId="3D8123DD" w14:textId="19D9BB71" w:rsidR="00A33D64" w:rsidRPr="00A33D64" w:rsidRDefault="00A33D64" w:rsidP="00A33D64">
      <w:pPr>
        <w:pStyle w:val="Code"/>
        <w:rPr>
          <w:highlight w:val="white"/>
        </w:rPr>
      </w:pPr>
      <w:r w:rsidRPr="00A33D64">
        <w:rPr>
          <w:highlight w:val="white"/>
        </w:rPr>
        <w:t xml:space="preserve">        m_signedMap.Add(4, Sort.</w:t>
      </w:r>
      <w:r w:rsidR="005D4E81">
        <w:rPr>
          <w:highlight w:val="white"/>
        </w:rPr>
        <w:t>SignedLongInt</w:t>
      </w:r>
      <w:r w:rsidRPr="00A33D64">
        <w:rPr>
          <w:highlight w:val="white"/>
        </w:rPr>
        <w:t>);</w:t>
      </w:r>
    </w:p>
    <w:p w14:paraId="1E49A53C" w14:textId="77777777" w:rsidR="00A33D64" w:rsidRPr="00A33D64" w:rsidRDefault="00A33D64" w:rsidP="00A33D64">
      <w:pPr>
        <w:pStyle w:val="Code"/>
        <w:rPr>
          <w:highlight w:val="white"/>
        </w:rPr>
      </w:pPr>
    </w:p>
    <w:p w14:paraId="0A54C15F" w14:textId="0FEA980D" w:rsidR="00A33D64" w:rsidRPr="00A33D64" w:rsidRDefault="00A33D64" w:rsidP="00A33D64">
      <w:pPr>
        <w:pStyle w:val="Code"/>
        <w:rPr>
          <w:highlight w:val="white"/>
        </w:rPr>
      </w:pPr>
      <w:r w:rsidRPr="00A33D64">
        <w:rPr>
          <w:highlight w:val="white"/>
        </w:rPr>
        <w:t xml:space="preserve">        m_unsignedMap.Add(1, Sort.</w:t>
      </w:r>
      <w:r w:rsidR="005D4E81">
        <w:rPr>
          <w:highlight w:val="white"/>
        </w:rPr>
        <w:t>UnsignedChar</w:t>
      </w:r>
      <w:r w:rsidRPr="00A33D64">
        <w:rPr>
          <w:highlight w:val="white"/>
        </w:rPr>
        <w:t>);</w:t>
      </w:r>
    </w:p>
    <w:p w14:paraId="708B136E" w14:textId="34A4AFDC" w:rsidR="00A33D64" w:rsidRPr="00A33D64" w:rsidRDefault="00A33D64" w:rsidP="00A33D64">
      <w:pPr>
        <w:pStyle w:val="Code"/>
        <w:rPr>
          <w:highlight w:val="white"/>
        </w:rPr>
      </w:pPr>
      <w:r w:rsidRPr="00A33D64">
        <w:rPr>
          <w:highlight w:val="white"/>
        </w:rPr>
        <w:t xml:space="preserve">        m_unsignedMap.Add(2, Sort.</w:t>
      </w:r>
      <w:r w:rsidR="005D4E81">
        <w:rPr>
          <w:highlight w:val="white"/>
        </w:rPr>
        <w:t>UnsignedInt</w:t>
      </w:r>
      <w:r w:rsidRPr="00A33D64">
        <w:rPr>
          <w:highlight w:val="white"/>
        </w:rPr>
        <w:t>);</w:t>
      </w:r>
    </w:p>
    <w:p w14:paraId="22754C76" w14:textId="2A8F37C0" w:rsidR="00A33D64" w:rsidRPr="00A33D64" w:rsidRDefault="00A33D64" w:rsidP="00A33D64">
      <w:pPr>
        <w:pStyle w:val="Code"/>
        <w:rPr>
          <w:highlight w:val="white"/>
        </w:rPr>
      </w:pPr>
      <w:r w:rsidRPr="00A33D64">
        <w:rPr>
          <w:highlight w:val="white"/>
        </w:rPr>
        <w:t xml:space="preserve">        m_unsignedMap.Add(4, Sort.</w:t>
      </w:r>
      <w:r w:rsidR="005D4E81">
        <w:rPr>
          <w:highlight w:val="white"/>
        </w:rPr>
        <w:t>UnsignedLongInt</w:t>
      </w:r>
      <w:r w:rsidRPr="00A33D64">
        <w:rPr>
          <w:highlight w:val="white"/>
        </w:rPr>
        <w: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00DDD341"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2A0FF3D2" w14:textId="3682670C"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410978C2" w14:textId="4E2DD9E4"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128);</w:t>
      </w:r>
    </w:p>
    <w:p w14:paraId="236A9088" w14:textId="412157FA"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4A377404" w14:textId="1BF117F3"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Int</w:t>
      </w:r>
      <w:r w:rsidRPr="0063592A">
        <w:rPr>
          <w:highlight w:val="white"/>
        </w:rPr>
        <w:t>, -32768);</w:t>
      </w:r>
    </w:p>
    <w:p w14:paraId="4C6AA9A6" w14:textId="443E3409"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6AEB1A1A"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2147483648);</w:t>
      </w:r>
    </w:p>
    <w:p w14:paraId="55071D55" w14:textId="51BC14A3"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26C99DB6"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BB61F0F" w14:textId="057BDA18"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4D26CC6" w14:textId="16525A74"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127);</w:t>
      </w:r>
    </w:p>
    <w:p w14:paraId="57A3CF1B" w14:textId="1F537172"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255);</w:t>
      </w:r>
    </w:p>
    <w:p w14:paraId="424D1D38" w14:textId="6097B320"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Int</w:t>
      </w:r>
      <w:r w:rsidRPr="0063592A">
        <w:rPr>
          <w:highlight w:val="white"/>
        </w:rPr>
        <w:t>, 32767);</w:t>
      </w:r>
    </w:p>
    <w:p w14:paraId="2366C217" w14:textId="59ACEBD5"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Int</w:t>
      </w:r>
      <w:r w:rsidRPr="0063592A">
        <w:rPr>
          <w:highlight w:val="white"/>
        </w:rPr>
        <w: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59199AC7"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2147483647);</w:t>
      </w:r>
    </w:p>
    <w:p w14:paraId="04079FFB" w14:textId="7348AD1E"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D22AD4" w:rsidRPr="00DF14A9" w:rsidRDefault="00D22AD4"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D22AD4" w:rsidRPr="00490BCB" w:rsidRDefault="00D22AD4"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D22AD4" w:rsidRPr="00490BCB" w:rsidRDefault="00D22AD4"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D22AD4" w:rsidRPr="00490BCB" w:rsidRDefault="00D22AD4"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D22AD4" w:rsidRPr="00490BCB" w:rsidRDefault="00D22AD4"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D22AD4" w:rsidRPr="00490BCB" w:rsidRDefault="00D22AD4"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D22AD4" w:rsidRPr="00490BCB" w:rsidRDefault="00D22AD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D22AD4" w:rsidRPr="00490BCB" w:rsidRDefault="00D22AD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D22AD4" w:rsidRPr="00490BCB" w:rsidRDefault="00D22AD4"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D22AD4" w:rsidRPr="00490BCB" w:rsidRDefault="00D22AD4"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D22AD4" w:rsidRPr="00490BCB" w:rsidRDefault="00D22AD4"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D22AD4" w:rsidRPr="00490BCB" w:rsidRDefault="00D22AD4"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D22AD4" w:rsidRPr="00490BCB" w:rsidRDefault="00D22AD4"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D22AD4" w:rsidRPr="00490BCB" w:rsidRDefault="00D22AD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D22AD4" w:rsidRPr="00490BCB" w:rsidRDefault="00D22AD4"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D22AD4" w:rsidRPr="00490BCB" w:rsidRDefault="00D22AD4"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D22AD4" w:rsidRPr="00090144" w:rsidRDefault="00D22AD4"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D22AD4" w:rsidRPr="00090144" w:rsidRDefault="00D22AD4" w:rsidP="00605AE9">
                              <w:pPr>
                                <w:spacing w:before="0" w:after="0" w:line="240" w:lineRule="auto"/>
                                <w:rPr>
                                  <w:rFonts w:eastAsia="Calibri"/>
                                  <w:color w:val="000000"/>
                                </w:rPr>
                              </w:pPr>
                              <w:r w:rsidRPr="00090144">
                                <w:rPr>
                                  <w:rFonts w:eastAsia="Calibri"/>
                                  <w:color w:val="000000"/>
                                </w:rPr>
                                <w:t>Frame pointer of</w:t>
                              </w:r>
                            </w:p>
                            <w:p w14:paraId="68E90914" w14:textId="77777777" w:rsidR="00D22AD4" w:rsidRPr="00090144" w:rsidRDefault="00D22AD4"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D22AD4" w:rsidRPr="00090144" w:rsidRDefault="00D22AD4"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D22AD4" w:rsidRPr="00090144" w:rsidRDefault="00D22AD4"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D22AD4" w:rsidRPr="00090144" w:rsidRDefault="00D22AD4"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D22AD4" w:rsidRPr="00090144" w:rsidRDefault="00D22AD4"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D22AD4" w:rsidRDefault="00D22AD4"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D22AD4" w:rsidRDefault="00D22AD4"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D22AD4" w:rsidRDefault="00D22AD4"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D22AD4" w:rsidRDefault="00D22AD4"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D22AD4" w:rsidRDefault="00D22AD4"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D22AD4" w:rsidRDefault="00D22AD4"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D22AD4" w:rsidRPr="00582B75" w:rsidRDefault="00D22AD4"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D22AD4" w:rsidRPr="00490BCB" w:rsidRDefault="00D22AD4"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D22AD4" w:rsidRPr="00490BCB" w:rsidRDefault="00D22AD4"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D22AD4" w:rsidRDefault="00D22AD4"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D22AD4" w:rsidRPr="00E55D4A" w:rsidRDefault="00D22AD4"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D22AD4" w:rsidRDefault="00D22AD4"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D22AD4" w:rsidRDefault="00D22AD4"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D22AD4" w:rsidRDefault="00D22AD4"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D22AD4" w:rsidRDefault="00D22AD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D22AD4" w:rsidRDefault="00D22AD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D22AD4" w:rsidRDefault="00D22AD4"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D22AD4" w:rsidRDefault="00D22AD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D22AD4" w:rsidRDefault="00D22AD4"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D22AD4" w:rsidRDefault="00D22AD4"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D22AD4" w:rsidRDefault="00D22AD4"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D22AD4" w:rsidRDefault="00D22AD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D22AD4" w:rsidRDefault="00D22AD4"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D22AD4" w:rsidRDefault="00D22AD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D22AD4" w:rsidRDefault="00D22AD4"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D22AD4" w:rsidRDefault="00D22AD4" w:rsidP="00496983">
                              <w:pPr>
                                <w:spacing w:before="0" w:line="257" w:lineRule="auto"/>
                                <w:jc w:val="center"/>
                                <w:rPr>
                                  <w:sz w:val="24"/>
                                  <w:szCs w:val="24"/>
                                </w:rPr>
                              </w:pPr>
                              <w:r>
                                <w:rPr>
                                  <w:rFonts w:eastAsia="Calibri"/>
                                  <w:color w:val="000000"/>
                                  <w:sz w:val="16"/>
                                  <w:szCs w:val="16"/>
                                </w:rPr>
                                <w:t>129</w:t>
                              </w:r>
                            </w:p>
                            <w:p w14:paraId="3E4A06D3" w14:textId="77777777" w:rsidR="00D22AD4" w:rsidRDefault="00D22AD4"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D22AD4" w:rsidRDefault="00D22AD4"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D22AD4" w:rsidRDefault="00D22AD4"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D22AD4" w:rsidRDefault="00D22AD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D22AD4" w:rsidRDefault="00D22AD4" w:rsidP="006A7496">
                              <w:pPr>
                                <w:spacing w:before="100" w:line="257" w:lineRule="auto"/>
                                <w:jc w:val="left"/>
                                <w:rPr>
                                  <w:sz w:val="24"/>
                                  <w:szCs w:val="24"/>
                                </w:rPr>
                              </w:pPr>
                              <w:r>
                                <w:rPr>
                                  <w:rFonts w:eastAsia="Calibri"/>
                                  <w:color w:val="000000"/>
                                  <w:sz w:val="16"/>
                                  <w:szCs w:val="16"/>
                                </w:rPr>
                                <w:t>Before</w:t>
                              </w:r>
                            </w:p>
                            <w:p w14:paraId="6B197F32" w14:textId="77777777" w:rsidR="00D22AD4" w:rsidRDefault="00D22AD4"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D22AD4" w:rsidRDefault="00D22AD4" w:rsidP="006A7496">
                              <w:pPr>
                                <w:spacing w:before="100" w:line="256" w:lineRule="auto"/>
                                <w:rPr>
                                  <w:sz w:val="24"/>
                                  <w:szCs w:val="24"/>
                                </w:rPr>
                              </w:pPr>
                              <w:r>
                                <w:rPr>
                                  <w:rFonts w:eastAsia="Calibri"/>
                                  <w:color w:val="000000"/>
                                  <w:sz w:val="16"/>
                                  <w:szCs w:val="16"/>
                                </w:rPr>
                                <w:t>After</w:t>
                              </w:r>
                            </w:p>
                            <w:p w14:paraId="7E3E04C8" w14:textId="77777777" w:rsidR="00D22AD4" w:rsidRDefault="00D22AD4"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D22AD4" w:rsidRPr="00DF14A9" w:rsidRDefault="00D22AD4"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D22AD4" w:rsidRPr="00490BCB" w:rsidRDefault="00D22AD4"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D22AD4" w:rsidRPr="00490BCB" w:rsidRDefault="00D22AD4"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D22AD4" w:rsidRPr="00490BCB" w:rsidRDefault="00D22AD4"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D22AD4" w:rsidRPr="00490BCB" w:rsidRDefault="00D22AD4"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D22AD4" w:rsidRPr="00490BCB" w:rsidRDefault="00D22AD4"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D22AD4" w:rsidRPr="00490BCB" w:rsidRDefault="00D22AD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D22AD4" w:rsidRPr="00490BCB" w:rsidRDefault="00D22AD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D22AD4" w:rsidRPr="00490BCB" w:rsidRDefault="00D22AD4"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D22AD4" w:rsidRPr="00490BCB" w:rsidRDefault="00D22AD4"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D22AD4" w:rsidRPr="00490BCB" w:rsidRDefault="00D22AD4"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D22AD4" w:rsidRPr="00490BCB" w:rsidRDefault="00D22AD4"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D22AD4" w:rsidRPr="00490BCB" w:rsidRDefault="00D22AD4"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D22AD4" w:rsidRPr="00490BCB" w:rsidRDefault="00D22AD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D22AD4" w:rsidRPr="00490BCB" w:rsidRDefault="00D22AD4"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D22AD4" w:rsidRPr="00490BCB" w:rsidRDefault="00D22AD4"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D22AD4" w:rsidRPr="00090144" w:rsidRDefault="00D22AD4"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D22AD4" w:rsidRPr="00090144" w:rsidRDefault="00D22AD4" w:rsidP="00605AE9">
                        <w:pPr>
                          <w:spacing w:before="0" w:after="0" w:line="240" w:lineRule="auto"/>
                          <w:rPr>
                            <w:rFonts w:eastAsia="Calibri"/>
                            <w:color w:val="000000"/>
                          </w:rPr>
                        </w:pPr>
                        <w:r w:rsidRPr="00090144">
                          <w:rPr>
                            <w:rFonts w:eastAsia="Calibri"/>
                            <w:color w:val="000000"/>
                          </w:rPr>
                          <w:t>Frame pointer of</w:t>
                        </w:r>
                      </w:p>
                      <w:p w14:paraId="68E90914" w14:textId="77777777" w:rsidR="00D22AD4" w:rsidRPr="00090144" w:rsidRDefault="00D22AD4"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D22AD4" w:rsidRPr="00090144" w:rsidRDefault="00D22AD4"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D22AD4" w:rsidRPr="00090144" w:rsidRDefault="00D22AD4"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D22AD4" w:rsidRPr="00090144" w:rsidRDefault="00D22AD4"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D22AD4" w:rsidRPr="00090144" w:rsidRDefault="00D22AD4"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D22AD4" w:rsidRDefault="00D22AD4"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D22AD4" w:rsidRDefault="00D22AD4"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D22AD4" w:rsidRDefault="00D22AD4"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D22AD4" w:rsidRDefault="00D22AD4"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D22AD4" w:rsidRDefault="00D22AD4"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D22AD4" w:rsidRDefault="00D22AD4"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D22AD4" w:rsidRPr="00582B75" w:rsidRDefault="00D22AD4"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D22AD4" w:rsidRPr="00490BCB" w:rsidRDefault="00D22AD4"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D22AD4" w:rsidRPr="00490BCB" w:rsidRDefault="00D22AD4"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D22AD4" w:rsidRDefault="00D22AD4"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D22AD4" w:rsidRPr="00E55D4A" w:rsidRDefault="00D22AD4"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D22AD4" w:rsidRDefault="00D22AD4"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D22AD4" w:rsidRDefault="00D22AD4"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D22AD4" w:rsidRDefault="00D22AD4"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D22AD4" w:rsidRDefault="00D22AD4"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D22AD4" w:rsidRDefault="00D22AD4"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D22AD4" w:rsidRDefault="00D22AD4"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D22AD4" w:rsidRDefault="00D22AD4"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D22AD4" w:rsidRDefault="00D22AD4"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D22AD4" w:rsidRDefault="00D22AD4"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D22AD4" w:rsidRDefault="00D22AD4"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D22AD4" w:rsidRDefault="00D22AD4"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D22AD4" w:rsidRDefault="00D22AD4"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D22AD4" w:rsidRDefault="00D22AD4"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D22AD4" w:rsidRDefault="00D22AD4"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D22AD4" w:rsidRDefault="00D22AD4" w:rsidP="00496983">
                        <w:pPr>
                          <w:spacing w:before="0" w:line="257" w:lineRule="auto"/>
                          <w:jc w:val="center"/>
                          <w:rPr>
                            <w:sz w:val="24"/>
                            <w:szCs w:val="24"/>
                          </w:rPr>
                        </w:pPr>
                        <w:r>
                          <w:rPr>
                            <w:rFonts w:eastAsia="Calibri"/>
                            <w:color w:val="000000"/>
                            <w:sz w:val="16"/>
                            <w:szCs w:val="16"/>
                          </w:rPr>
                          <w:t>129</w:t>
                        </w:r>
                      </w:p>
                      <w:p w14:paraId="3E4A06D3" w14:textId="77777777" w:rsidR="00D22AD4" w:rsidRDefault="00D22AD4"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D22AD4" w:rsidRDefault="00D22AD4"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D22AD4" w:rsidRDefault="00D22AD4"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D22AD4" w:rsidRDefault="00D22AD4"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D22AD4" w:rsidRDefault="00D22AD4" w:rsidP="006A7496">
                        <w:pPr>
                          <w:spacing w:before="100" w:line="257" w:lineRule="auto"/>
                          <w:jc w:val="left"/>
                          <w:rPr>
                            <w:sz w:val="24"/>
                            <w:szCs w:val="24"/>
                          </w:rPr>
                        </w:pPr>
                        <w:r>
                          <w:rPr>
                            <w:rFonts w:eastAsia="Calibri"/>
                            <w:color w:val="000000"/>
                            <w:sz w:val="16"/>
                            <w:szCs w:val="16"/>
                          </w:rPr>
                          <w:t>Before</w:t>
                        </w:r>
                      </w:p>
                      <w:p w14:paraId="6B197F32" w14:textId="77777777" w:rsidR="00D22AD4" w:rsidRDefault="00D22AD4"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D22AD4" w:rsidRDefault="00D22AD4" w:rsidP="006A7496">
                        <w:pPr>
                          <w:spacing w:before="100" w:line="256" w:lineRule="auto"/>
                          <w:rPr>
                            <w:sz w:val="24"/>
                            <w:szCs w:val="24"/>
                          </w:rPr>
                        </w:pPr>
                        <w:r>
                          <w:rPr>
                            <w:rFonts w:eastAsia="Calibri"/>
                            <w:color w:val="000000"/>
                            <w:sz w:val="16"/>
                            <w:szCs w:val="16"/>
                          </w:rPr>
                          <w:t>After</w:t>
                        </w:r>
                      </w:p>
                      <w:p w14:paraId="7E3E04C8" w14:textId="77777777" w:rsidR="00D22AD4" w:rsidRDefault="00D22AD4"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 xml:space="preserve">When we have iterated through the whole list, there are </w:t>
      </w:r>
      <w:proofErr w:type="spellStart"/>
      <w:r>
        <w:rPr>
          <w:highlight w:val="white"/>
        </w:rPr>
        <w:t>som</w:t>
      </w:r>
      <w:proofErr w:type="spellEnd"/>
      <w:r>
        <w:rPr>
          <w:highlight w:val="white"/>
        </w:rPr>
        <w:t xml:space="preserve">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proofErr w:type="spellStart"/>
      <w:r w:rsidR="00336E39" w:rsidRPr="00336E39">
        <w:rPr>
          <w:rStyle w:val="KeyWord0"/>
          <w:highlight w:val="white"/>
        </w:rPr>
        <w:t>si</w:t>
      </w:r>
      <w:proofErr w:type="spellEnd"/>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21" w:name="_Toc49764428"/>
      <w:r w:rsidRPr="00614EB1">
        <w:rPr>
          <w:highlight w:val="white"/>
        </w:rPr>
        <w:t>Windows Jump Info</w:t>
      </w:r>
      <w:bookmarkEnd w:id="421"/>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22" w:name="_Toc49764429"/>
      <w:r>
        <w:rPr>
          <w:highlight w:val="white"/>
        </w:rPr>
        <w:t>Windows Byte List</w:t>
      </w:r>
      <w:bookmarkEnd w:id="422"/>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423" w:name="_Hlk51314142"/>
      <w:r w:rsidRPr="007F292F">
        <w:rPr>
          <w:highlight w:val="white"/>
        </w:rPr>
        <w:t>WindowsByteList</w:t>
      </w:r>
      <w:bookmarkEnd w:id="423"/>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431C4E92" w:rsidR="008C2FC7" w:rsidRPr="00A44D30" w:rsidRDefault="008C2FC7" w:rsidP="008C2FC7">
      <w:pPr>
        <w:pStyle w:val="Code"/>
        <w:rPr>
          <w:highlight w:val="white"/>
        </w:rPr>
      </w:pPr>
      <w:r w:rsidRPr="00A44D30">
        <w:rPr>
          <w:highlight w:val="white"/>
        </w:rPr>
        <w:t xml:space="preserve">        else if ((sort == Sort.Double) || (sort == Sort.</w:t>
      </w:r>
      <w:r w:rsidR="001220BA">
        <w:rPr>
          <w:highlight w:val="white"/>
        </w:rPr>
        <w:t>LongDouble</w:t>
      </w:r>
      <w:r w:rsidRPr="00A44D30">
        <w:rPr>
          <w:highlight w:val="white"/>
        </w:rPr>
        <w:t>))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24"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24"/>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25" w:name="_Ref419646553"/>
      <w:bookmarkStart w:id="426" w:name="_Toc49764445"/>
      <w:r>
        <w:t>Linking</w:t>
      </w:r>
      <w:bookmarkEnd w:id="425"/>
      <w:bookmarkEnd w:id="426"/>
    </w:p>
    <w:bookmarkEnd w:id="420"/>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27" w:name="_Toc49764446"/>
      <w:r>
        <w:lastRenderedPageBreak/>
        <w:t>The Linker Class</w:t>
      </w:r>
      <w:bookmarkEnd w:id="427"/>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4"/>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5"/>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28"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28"/>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29" w:name="_Toc49764457"/>
      <w:r w:rsidRPr="00EC76D5">
        <w:lastRenderedPageBreak/>
        <w:t xml:space="preserve">The </w:t>
      </w:r>
      <w:r w:rsidR="002554E1" w:rsidRPr="00EC76D5">
        <w:t>Standard Library</w:t>
      </w:r>
      <w:bookmarkEnd w:id="429"/>
    </w:p>
    <w:p w14:paraId="21B660CB" w14:textId="0EAC07D4" w:rsidR="00EE220E" w:rsidRPr="00EC76D5" w:rsidRDefault="00503728" w:rsidP="00265BDF">
      <w:pPr>
        <w:pStyle w:val="Rubrik2"/>
      </w:pPr>
      <w:bookmarkStart w:id="430" w:name="_Toc49764458"/>
      <w:r w:rsidRPr="00EC76D5">
        <w:t>Integral and Floating Limits</w:t>
      </w:r>
      <w:bookmarkEnd w:id="430"/>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31" w:name="_Toc49764459"/>
      <w:r w:rsidRPr="00EC76D5">
        <w:lastRenderedPageBreak/>
        <w:t>The A</w:t>
      </w:r>
      <w:r w:rsidR="00EE220E" w:rsidRPr="00EC76D5">
        <w:t>sser</w:t>
      </w:r>
      <w:r w:rsidR="008E5D1A" w:rsidRPr="00EC76D5">
        <w:t>t</w:t>
      </w:r>
      <w:r w:rsidRPr="00EC76D5">
        <w:t xml:space="preserve"> Macro</w:t>
      </w:r>
      <w:bookmarkEnd w:id="431"/>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32" w:name="_Toc49764460"/>
      <w:r w:rsidRPr="00EC76D5">
        <w:t>Locale Data</w:t>
      </w:r>
      <w:bookmarkEnd w:id="432"/>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33" w:name="_Toc49764461"/>
      <w:r w:rsidRPr="00EC76D5">
        <w:t>Character Types</w:t>
      </w:r>
      <w:bookmarkEnd w:id="433"/>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34" w:name="_Toc49764462"/>
      <w:r w:rsidRPr="00EC76D5">
        <w:t>S</w:t>
      </w:r>
      <w:r w:rsidR="00EE220E" w:rsidRPr="00EC76D5">
        <w:t>tring</w:t>
      </w:r>
      <w:r w:rsidRPr="00EC76D5">
        <w:t>s</w:t>
      </w:r>
      <w:bookmarkEnd w:id="434"/>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35" w:name="_Toc49764463"/>
      <w:r w:rsidRPr="00EC76D5">
        <w:lastRenderedPageBreak/>
        <w:t>Long Jumps</w:t>
      </w:r>
      <w:bookmarkEnd w:id="435"/>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36" w:name="_Toc49764464"/>
      <w:r w:rsidRPr="00EC76D5">
        <w:t>Mathematical Functions</w:t>
      </w:r>
      <w:bookmarkEnd w:id="436"/>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37" w:name="_Toc49764465"/>
      <w:r w:rsidRPr="00EC76D5">
        <w:t>Standard Input/Output</w:t>
      </w:r>
      <w:bookmarkEnd w:id="437"/>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38" w:name="_Toc49764466"/>
      <w:r w:rsidRPr="00EC76D5">
        <w:t>Printing</w:t>
      </w:r>
      <w:bookmarkEnd w:id="438"/>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39" w:name="_Toc49764467"/>
      <w:r w:rsidRPr="00EC76D5">
        <w:t>Scanning</w:t>
      </w:r>
      <w:bookmarkEnd w:id="439"/>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40" w:name="_Toc49764468"/>
      <w:r w:rsidRPr="00EC76D5">
        <w:t>F</w:t>
      </w:r>
      <w:r w:rsidR="00AF06D6" w:rsidRPr="00EC76D5">
        <w:t xml:space="preserve">ile </w:t>
      </w:r>
      <w:r w:rsidRPr="00EC76D5">
        <w:t>H</w:t>
      </w:r>
      <w:r w:rsidR="00AF06D6" w:rsidRPr="00EC76D5">
        <w:t>andling</w:t>
      </w:r>
      <w:bookmarkEnd w:id="440"/>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41" w:name="_Toc49764469"/>
      <w:r w:rsidRPr="00EC76D5">
        <w:t>The Standard Library</w:t>
      </w:r>
      <w:bookmarkEnd w:id="441"/>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42" w:name="_Toc49764470"/>
      <w:r w:rsidRPr="00EC76D5">
        <w:t>T</w:t>
      </w:r>
      <w:r w:rsidR="00D62A8B" w:rsidRPr="00EC76D5">
        <w:t>ime</w:t>
      </w:r>
      <w:bookmarkEnd w:id="442"/>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43" w:name="_Toc49764301"/>
      <w:bookmarkStart w:id="444" w:name="_Ref417644950"/>
      <w:bookmarkStart w:id="445" w:name="_Toc49764471"/>
      <w:r w:rsidRPr="00EC76D5">
        <w:lastRenderedPageBreak/>
        <w:t>The Preprocessor</w:t>
      </w:r>
      <w:bookmarkEnd w:id="443"/>
    </w:p>
    <w:p w14:paraId="17A25FF3" w14:textId="2693ADE5" w:rsidR="005B1C6D" w:rsidRPr="00EC76D5" w:rsidRDefault="005B1C6D" w:rsidP="005B1C6D">
      <w:r w:rsidRPr="00EC76D5">
        <w:t xml:space="preserve">Basically, the </w:t>
      </w:r>
      <w:r w:rsidR="001B227C">
        <w:t xml:space="preserve">implementation of the </w:t>
      </w:r>
      <w:r w:rsidRPr="00EC76D5">
        <w:t xml:space="preserve">preprocessor </w:t>
      </w:r>
      <w:r w:rsidR="001B227C">
        <w:t>can be divided into two</w:t>
      </w:r>
      <w:r w:rsidRPr="00EC76D5">
        <w:t xml:space="preserve">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46" w:name="_Ref418256130"/>
      <w:bookmarkStart w:id="447" w:name="_Toc49764302"/>
      <w:r w:rsidRPr="00EC76D5">
        <w:t>The Expression Parser</w:t>
      </w:r>
      <w:bookmarkEnd w:id="446"/>
      <w:bookmarkEnd w:id="447"/>
    </w:p>
    <w:p w14:paraId="176A4CB8" w14:textId="77777777" w:rsidR="005B1C6D" w:rsidRPr="00EC76D5" w:rsidRDefault="005B1C6D" w:rsidP="005B1C6D">
      <w:pPr>
        <w:pStyle w:val="Rubrik3"/>
      </w:pPr>
      <w:bookmarkStart w:id="448" w:name="_Toc49764303"/>
      <w:r w:rsidRPr="00EC76D5">
        <w:t>The Grammar</w:t>
      </w:r>
      <w:bookmarkEnd w:id="448"/>
    </w:p>
    <w:p w14:paraId="640DDAFA" w14:textId="5B0C5796"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006A4F01">
        <w:t>XXX</w:t>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49" w:name="_Toc49764304"/>
      <w:r>
        <w:t>The Parser</w:t>
      </w:r>
      <w:bookmarkEnd w:id="449"/>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50"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51" w:name="_Toc49764305"/>
      <w:r w:rsidRPr="00EC76D5">
        <w:lastRenderedPageBreak/>
        <w:t>The Scanner</w:t>
      </w:r>
      <w:bookmarkEnd w:id="450"/>
      <w:bookmarkEnd w:id="451"/>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14B62619" w:rsidR="005B1C6D" w:rsidRDefault="005B1C6D" w:rsidP="005B1C6D">
      <w:pPr>
        <w:pStyle w:val="Rubrik2"/>
      </w:pPr>
      <w:bookmarkStart w:id="452" w:name="_Toc49764306"/>
      <w:r>
        <w:t>The Pre</w:t>
      </w:r>
      <w:r w:rsidR="00921465">
        <w:t xml:space="preserve">processor </w:t>
      </w:r>
      <w:r>
        <w:t>Parser</w:t>
      </w:r>
      <w:bookmarkEnd w:id="452"/>
    </w:p>
    <w:p w14:paraId="2AE043DB" w14:textId="391F467B" w:rsidR="00921465" w:rsidRPr="00921465" w:rsidRDefault="00921465" w:rsidP="00921465">
      <w:r>
        <w:t>There is actually a second parser</w:t>
      </w:r>
      <w:r w:rsidR="00AC6AA7">
        <w:t xml:space="preserve"> and scanner</w:t>
      </w:r>
      <w:r>
        <w:t xml:space="preserve">, that </w:t>
      </w:r>
      <w:r w:rsidR="00AC6AA7">
        <w:t>parsers</w:t>
      </w:r>
      <w:r>
        <w:t xml:space="preserve"> the </w:t>
      </w:r>
      <w:r w:rsidR="00AC6AA7">
        <w:t>source code. The parser is very simple. Its only task is to define a set of terminals.</w:t>
      </w:r>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FDFBE50" w:rsidR="005B1C6D" w:rsidRDefault="005B1C6D" w:rsidP="005B1C6D">
      <w:pPr>
        <w:pStyle w:val="Code"/>
      </w:pPr>
      <w:r w:rsidRPr="0047690C">
        <w:rPr>
          <w:highlight w:val="white"/>
        </w:rPr>
        <w:t>%%</w:t>
      </w:r>
    </w:p>
    <w:p w14:paraId="4594F6E7" w14:textId="2D8F343E" w:rsidR="00AC6AA7" w:rsidRPr="0047690C" w:rsidRDefault="00AC6AA7" w:rsidP="00AC6AA7">
      <w:r>
        <w:t xml:space="preserve">The scanner </w:t>
      </w:r>
      <w:r w:rsidR="00A733B2">
        <w:t>is a little bit more complicated. Its task is to define a set of tokens.</w:t>
      </w:r>
      <w:r w:rsidR="00AB7587">
        <w:t xml:space="preserve"> Similar to the scanner of Section XXX, it define</w:t>
      </w:r>
      <w:r w:rsidR="004E51AE">
        <w:t>s</w:t>
      </w:r>
      <w:r w:rsidR="00E92966">
        <w:t xml:space="preserve"> a set of values tokens are to be used of the preprocessor. The idea is that we divide the </w:t>
      </w:r>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lastRenderedPageBreak/>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53" w:name="_Toc49764309"/>
      <w:r w:rsidRPr="00EC76D5">
        <w:t>The Preprocessor</w:t>
      </w:r>
      <w:bookmarkEnd w:id="453"/>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54" w:name="_Toc49764310"/>
      <w:r w:rsidRPr="00EC76D5">
        <w:t>Tri Graphs</w:t>
      </w:r>
      <w:bookmarkEnd w:id="454"/>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55" w:name="_Toc49764311"/>
      <w:r w:rsidRPr="00EC76D5">
        <w:t>Comments, Strings, and Characters</w:t>
      </w:r>
      <w:bookmarkEnd w:id="455"/>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lastRenderedPageBreak/>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similar to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lastRenderedPageBreak/>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56" w:name="_Ref418258402"/>
      <w:bookmarkStart w:id="457" w:name="_Toc49764312"/>
      <w:r w:rsidRPr="00EC76D5">
        <w:t>Slash Codes</w:t>
      </w:r>
      <w:bookmarkEnd w:id="456"/>
      <w:bookmarkEnd w:id="457"/>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677C4891" w:rsidR="005B1C6D" w:rsidRPr="00EC76D5" w:rsidRDefault="005B1C6D" w:rsidP="005B1C6D">
      <w:r w:rsidRPr="00EC76D5">
        <w:t xml:space="preserve">If the characters following the slash are a small or capital </w:t>
      </w:r>
      <w:r w:rsidRPr="003D43C2">
        <w:rPr>
          <w:rStyle w:val="KeyWord0"/>
        </w:rPr>
        <w:t>x</w:t>
      </w:r>
      <w:r w:rsidRPr="00EC76D5">
        <w:t xml:space="preserve"> and one or two hexadecimal </w:t>
      </w:r>
      <w:r w:rsidR="003D43C2">
        <w:t>digits</w:t>
      </w:r>
      <w:r w:rsidRPr="00EC76D5">
        <w:t xml:space="preserve">, or three octal </w:t>
      </w:r>
      <w:r w:rsidR="003D43C2">
        <w:t xml:space="preserve">digits XXX </w:t>
      </w:r>
      <w:r w:rsidRPr="00EC76D5">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lastRenderedPageBreak/>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458" w:name="_Toc49764313"/>
      <w:r w:rsidRPr="00EC76D5">
        <w:t>The Line List</w:t>
      </w:r>
      <w:bookmarkEnd w:id="458"/>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lastRenderedPageBreak/>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lastRenderedPageBreak/>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lastRenderedPageBreak/>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459" w:name="_Toc49764314"/>
      <w:r w:rsidRPr="00EC76D5">
        <w:t>Lines</w:t>
      </w:r>
      <w:bookmarkEnd w:id="459"/>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lastRenderedPageBreak/>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60" w:name="_Toc49764315"/>
      <w:r w:rsidRPr="00EC76D5">
        <w:t>Includes</w:t>
      </w:r>
      <w:bookmarkEnd w:id="460"/>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lastRenderedPageBreak/>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61" w:name="_Toc49764316"/>
      <w:r w:rsidRPr="00EC76D5">
        <w:t>Macros</w:t>
      </w:r>
      <w:bookmarkEnd w:id="461"/>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lastRenderedPageBreak/>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lastRenderedPageBreak/>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lastRenderedPageBreak/>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look into macros with parameters in two steps. First we extract the parameters by calling </w:t>
      </w:r>
      <w:proofErr w:type="spellStart"/>
      <w:r w:rsidRPr="00EC76D5">
        <w:rPr>
          <w:rStyle w:val="CodeInText"/>
        </w:rPr>
        <w:t>scanParameters</w:t>
      </w:r>
      <w:proofErr w:type="spellEnd"/>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lastRenderedPageBreak/>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462" w:name="_Toc49764317"/>
      <w:r w:rsidRPr="00EC76D5">
        <w:lastRenderedPageBreak/>
        <w:t>Conditional Programming</w:t>
      </w:r>
      <w:bookmarkEnd w:id="462"/>
    </w:p>
    <w:p w14:paraId="526D3151" w14:textId="6D1D4F4A"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lastRenderedPageBreak/>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lastRenderedPageBreak/>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63" w:name="_Toc49764318"/>
      <w:r w:rsidRPr="00EC76D5">
        <w:t>Macro Expansion</w:t>
      </w:r>
      <w:bookmarkEnd w:id="463"/>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lastRenderedPageBreak/>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lastRenderedPageBreak/>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64" w:name="_Toc49764319"/>
      <w:r w:rsidRPr="00EC76D5">
        <w:t>String Merging</w:t>
      </w:r>
      <w:bookmarkEnd w:id="464"/>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lastRenderedPageBreak/>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444"/>
      <w:bookmarkEnd w:id="445"/>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65" w:name="_Toc49764472"/>
      <w:r w:rsidRPr="00EC76D5">
        <w:t>The Preprocessor Grammar</w:t>
      </w:r>
      <w:bookmarkEnd w:id="465"/>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66" w:name="_Toc49764473"/>
      <w:r w:rsidRPr="00EC76D5">
        <w:t xml:space="preserve">The </w:t>
      </w:r>
      <w:r w:rsidR="001C7B67" w:rsidRPr="00EC76D5">
        <w:t>Language</w:t>
      </w:r>
      <w:r w:rsidRPr="00EC76D5">
        <w:t xml:space="preserve"> Grammar</w:t>
      </w:r>
      <w:bookmarkEnd w:id="466"/>
    </w:p>
    <w:p w14:paraId="7F2EC249" w14:textId="0C2F6375"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67" w:name="_Ref418184656"/>
      <w:bookmarkStart w:id="468" w:name="_Toc49764294"/>
      <w:bookmarkStart w:id="469" w:name="_Toc49764474"/>
      <w:proofErr w:type="spellStart"/>
      <w:r>
        <w:lastRenderedPageBreak/>
        <w:t>GPPG</w:t>
      </w:r>
      <w:proofErr w:type="spellEnd"/>
      <w:r>
        <w:t xml:space="preserve"> and </w:t>
      </w:r>
      <w:proofErr w:type="spellStart"/>
      <w:r>
        <w:t>GPLEX</w:t>
      </w:r>
      <w:bookmarkEnd w:id="467"/>
      <w:bookmarkEnd w:id="468"/>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70" w:name="_Toc49764295"/>
      <w:r w:rsidRPr="00EC76D5">
        <w:t>The Language</w:t>
      </w:r>
      <w:bookmarkEnd w:id="470"/>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71" w:name="_Toc49764296"/>
      <w:r w:rsidRPr="00EC76D5">
        <w:t>The Grammar</w:t>
      </w:r>
      <w:bookmarkEnd w:id="471"/>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w:t>
      </w:r>
      <w:r w:rsidRPr="00EC76D5">
        <w:lastRenderedPageBreak/>
        <w:t xml:space="preserve">rules can be read as “or”. The first rule </w:t>
      </w:r>
      <w:proofErr w:type="spellStart"/>
      <w:r w:rsidRPr="00EC76D5">
        <w:rPr>
          <w:rStyle w:val="CodeInText"/>
        </w:rPr>
        <w:t>statement_list</w:t>
      </w:r>
      <w:proofErr w:type="spellEnd"/>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72" w:name="_Toc49764297"/>
      <w:proofErr w:type="spellStart"/>
      <w:r>
        <w:t>GPPG</w:t>
      </w:r>
      <w:bookmarkEnd w:id="472"/>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6"/>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73"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74" w:name="_Toc49764298"/>
      <w:proofErr w:type="spellStart"/>
      <w:r w:rsidRPr="00EC76D5">
        <w:lastRenderedPageBreak/>
        <w:t>J</w:t>
      </w:r>
      <w:r>
        <w:t>Plex</w:t>
      </w:r>
      <w:bookmarkEnd w:id="473"/>
      <w:bookmarkEnd w:id="474"/>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75" w:name="_Toc49764299"/>
      <w:r w:rsidRPr="00EC76D5">
        <w:t>Main</w:t>
      </w:r>
      <w:bookmarkEnd w:id="475"/>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76" w:name="_Toc49764448"/>
      <w:r w:rsidRPr="00EC76D5">
        <w:lastRenderedPageBreak/>
        <w:t>Auxiliary Classes</w:t>
      </w:r>
      <w:bookmarkEnd w:id="476"/>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77" w:name="_Toc49764449"/>
      <w:r w:rsidRPr="00EC76D5">
        <w:t>Error Handling</w:t>
      </w:r>
      <w:bookmarkEnd w:id="477"/>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478" w:name="_Toc49764450"/>
      <w:r w:rsidRPr="00EC76D5">
        <w:t>Container Classes</w:t>
      </w:r>
      <w:bookmarkEnd w:id="478"/>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479" w:name="_Toc49764451"/>
      <w:r w:rsidRPr="00EC76D5">
        <w:t>Ordered Pair</w:t>
      </w:r>
      <w:bookmarkEnd w:id="479"/>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480" w:name="_Toc49764452"/>
      <w:r w:rsidRPr="00EC76D5">
        <w:t>Triple</w:t>
      </w:r>
      <w:bookmarkEnd w:id="480"/>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481" w:name="_Toc49764453"/>
      <w:r w:rsidRPr="00EC76D5">
        <w:t>Graph</w:t>
      </w:r>
      <w:bookmarkEnd w:id="481"/>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482" w:name="_Toc49764454"/>
      <w:r w:rsidRPr="00EC76D5">
        <w:t>Addition and Removal of Vertices and Edges</w:t>
      </w:r>
      <w:bookmarkEnd w:id="482"/>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483" w:name="_Toc49764455"/>
      <w:r w:rsidRPr="00EC76D5">
        <w:lastRenderedPageBreak/>
        <w:t>Graph Partition</w:t>
      </w:r>
      <w:bookmarkEnd w:id="483"/>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484" w:name="_Toc49764456"/>
      <w:proofErr w:type="spellStart"/>
      <w:r>
        <w:lastRenderedPageBreak/>
        <w:t>ListSet</w:t>
      </w:r>
      <w:proofErr w:type="spellEnd"/>
      <w:r>
        <w:t xml:space="preserve"> and </w:t>
      </w:r>
      <w:proofErr w:type="spellStart"/>
      <w:r>
        <w:t>ListMap</w:t>
      </w:r>
      <w:bookmarkEnd w:id="484"/>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469"/>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7"/>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485" w:name="_Toc320485572"/>
      <w:bookmarkStart w:id="486" w:name="_Toc323656681"/>
      <w:bookmarkStart w:id="487" w:name="_Toc324085419"/>
      <w:bookmarkStart w:id="488" w:name="_Toc383781071"/>
      <w:bookmarkStart w:id="489" w:name="_Toc49764475"/>
      <w:r w:rsidRPr="00EC76D5">
        <w:t>The Compiler and the Linker</w:t>
      </w:r>
      <w:bookmarkEnd w:id="485"/>
      <w:bookmarkEnd w:id="486"/>
      <w:bookmarkEnd w:id="487"/>
      <w:bookmarkEnd w:id="488"/>
      <w:bookmarkEnd w:id="489"/>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D22AD4" w:rsidRPr="003F7CF1" w:rsidRDefault="00D22AD4"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D22AD4" w:rsidRPr="003F7CF1" w:rsidRDefault="00D22AD4"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D22AD4" w:rsidRPr="003F7CF1" w:rsidRDefault="00D22AD4"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D22AD4" w:rsidRPr="003F7CF1" w:rsidRDefault="00D22AD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D22AD4" w:rsidRPr="003F7CF1" w:rsidRDefault="00D22AD4"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D22AD4" w:rsidRPr="003F7CF1" w:rsidRDefault="00D22AD4"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D22AD4" w:rsidRPr="003F7CF1" w:rsidRDefault="00D22AD4"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D22AD4" w:rsidRPr="003F7CF1" w:rsidRDefault="00D22AD4"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D22AD4" w:rsidRPr="003F7CF1" w:rsidRDefault="00D22AD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D22AD4" w:rsidRPr="003F7CF1" w:rsidRDefault="00D22AD4"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D22AD4" w:rsidRPr="003F7CF1" w:rsidRDefault="00D22AD4"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D22AD4" w:rsidRPr="003F7CF1" w:rsidRDefault="00D22AD4"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D22AD4" w:rsidRPr="003F7CF1" w:rsidRDefault="00D22AD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D22AD4" w:rsidRPr="003F7CF1" w:rsidRDefault="00D22AD4"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D22AD4" w:rsidRPr="003F7CF1" w:rsidRDefault="00D22AD4"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D22AD4" w:rsidRPr="003F7CF1" w:rsidRDefault="00D22AD4"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D22AD4" w:rsidRPr="003F7CF1" w:rsidRDefault="00D22AD4"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D22AD4" w:rsidRPr="003F7CF1" w:rsidRDefault="00D22AD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490" w:name="_Toc320485573"/>
      <w:bookmarkStart w:id="491" w:name="_Toc323656682"/>
      <w:bookmarkStart w:id="492" w:name="_Toc324085420"/>
      <w:bookmarkStart w:id="493" w:name="_Toc383781072"/>
      <w:bookmarkStart w:id="494" w:name="_Toc49764476"/>
      <w:r w:rsidRPr="00EC76D5">
        <w:t>The Hello-World Program</w:t>
      </w:r>
      <w:bookmarkEnd w:id="490"/>
      <w:bookmarkEnd w:id="491"/>
      <w:bookmarkEnd w:id="492"/>
      <w:bookmarkEnd w:id="493"/>
      <w:bookmarkEnd w:id="494"/>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8"/>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495" w:name="_Toc320485574"/>
      <w:bookmarkStart w:id="496" w:name="_Toc323656683"/>
      <w:bookmarkStart w:id="497" w:name="_Toc324085421"/>
      <w:bookmarkStart w:id="498" w:name="_Toc383781073"/>
      <w:bookmarkStart w:id="499" w:name="_Toc49764477"/>
      <w:r w:rsidRPr="00EC76D5">
        <w:t>Comments</w:t>
      </w:r>
      <w:bookmarkEnd w:id="495"/>
      <w:bookmarkEnd w:id="496"/>
      <w:bookmarkEnd w:id="497"/>
      <w:bookmarkEnd w:id="498"/>
      <w:bookmarkEnd w:id="499"/>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9"/>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00"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01" w:name="_Toc323656684"/>
      <w:bookmarkStart w:id="502" w:name="_Toc324085422"/>
      <w:bookmarkStart w:id="503" w:name="_Toc383781074"/>
      <w:bookmarkStart w:id="504" w:name="_Toc49764478"/>
      <w:r w:rsidRPr="00EC76D5">
        <w:t>Types and Variables</w:t>
      </w:r>
      <w:bookmarkEnd w:id="500"/>
      <w:bookmarkEnd w:id="501"/>
      <w:bookmarkEnd w:id="502"/>
      <w:bookmarkEnd w:id="503"/>
      <w:bookmarkEnd w:id="504"/>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05" w:name="_Toc320485576"/>
      <w:bookmarkStart w:id="506" w:name="_Toc323656685"/>
      <w:bookmarkStart w:id="507" w:name="_Toc324085423"/>
      <w:bookmarkStart w:id="508" w:name="_Toc383781075"/>
      <w:bookmarkStart w:id="509" w:name="_Ref383781525"/>
      <w:bookmarkStart w:id="510" w:name="_Toc49764479"/>
      <w:r w:rsidRPr="00EC76D5">
        <w:t>Simple Types</w:t>
      </w:r>
      <w:bookmarkEnd w:id="505"/>
      <w:bookmarkEnd w:id="506"/>
      <w:bookmarkEnd w:id="507"/>
      <w:bookmarkEnd w:id="508"/>
      <w:bookmarkEnd w:id="509"/>
      <w:bookmarkEnd w:id="510"/>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0"/>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1" w:name="_Toc320485577"/>
      <w:bookmarkStart w:id="512" w:name="_Toc323656686"/>
      <w:bookmarkStart w:id="513" w:name="_Toc324085424"/>
      <w:bookmarkStart w:id="514" w:name="_Toc383781076"/>
      <w:bookmarkStart w:id="515" w:name="_Toc49764480"/>
      <w:r w:rsidRPr="00EC76D5">
        <w:t>Variables</w:t>
      </w:r>
      <w:bookmarkEnd w:id="511"/>
      <w:bookmarkEnd w:id="512"/>
      <w:bookmarkEnd w:id="513"/>
      <w:bookmarkEnd w:id="514"/>
      <w:bookmarkEnd w:id="515"/>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1"/>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D22AD4" w:rsidRPr="003F7CF1" w:rsidRDefault="00D22AD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D22AD4" w:rsidRPr="003F7CF1" w:rsidRDefault="00D22AD4"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D22AD4" w:rsidRPr="003F7CF1" w:rsidRDefault="00D22AD4"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D22AD4" w:rsidRPr="003F7CF1" w:rsidRDefault="00D22AD4"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D22AD4" w:rsidRPr="003F7CF1" w:rsidRDefault="00D22AD4"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D22AD4" w:rsidRPr="003F7CF1" w:rsidRDefault="00D22AD4"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D22AD4" w:rsidRPr="003F7CF1" w:rsidRDefault="00D22AD4"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D22AD4" w:rsidRPr="003F7CF1" w:rsidRDefault="00D22AD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D22AD4" w:rsidRPr="003F7CF1" w:rsidRDefault="00D22AD4"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D22AD4" w:rsidRPr="003F7CF1" w:rsidRDefault="00D22AD4"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D22AD4" w:rsidRPr="003F7CF1" w:rsidRDefault="00D22AD4"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D22AD4" w:rsidRPr="003F7CF1" w:rsidRDefault="00D22AD4"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D22AD4" w:rsidRPr="003F7CF1" w:rsidRDefault="00D22AD4"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D22AD4" w:rsidRPr="003F7CF1" w:rsidRDefault="00D22AD4"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D22AD4" w:rsidRPr="003F7CF1" w:rsidRDefault="00D22AD4"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D22AD4" w:rsidRPr="003F7CF1" w:rsidRDefault="00D22AD4"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2"/>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6" w:name="_Toc320485578"/>
      <w:bookmarkStart w:id="517" w:name="_Toc323656687"/>
      <w:bookmarkStart w:id="518" w:name="_Toc324085425"/>
      <w:bookmarkStart w:id="519" w:name="_Toc383781077"/>
      <w:bookmarkStart w:id="520" w:name="_Toc49764481"/>
      <w:bookmarkStart w:id="521" w:name="_Toc320485579"/>
      <w:r w:rsidRPr="00EC76D5">
        <w:t>Constants</w:t>
      </w:r>
      <w:bookmarkEnd w:id="516"/>
      <w:bookmarkEnd w:id="517"/>
      <w:bookmarkEnd w:id="518"/>
      <w:bookmarkEnd w:id="519"/>
      <w:bookmarkEnd w:id="520"/>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2" w:name="_Toc323656688"/>
      <w:bookmarkStart w:id="523" w:name="_Toc324085426"/>
      <w:bookmarkStart w:id="524" w:name="_Toc383781078"/>
      <w:bookmarkStart w:id="525" w:name="_Toc49764482"/>
      <w:r w:rsidRPr="00EC76D5">
        <w:t>Output</w:t>
      </w:r>
      <w:bookmarkEnd w:id="521"/>
      <w:bookmarkEnd w:id="522"/>
      <w:bookmarkEnd w:id="523"/>
      <w:bookmarkEnd w:id="524"/>
      <w:bookmarkEnd w:id="525"/>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3"/>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6" w:name="_Toc320485580"/>
      <w:bookmarkStart w:id="527" w:name="_Toc323656689"/>
      <w:bookmarkStart w:id="528" w:name="_Toc324085427"/>
      <w:bookmarkStart w:id="529" w:name="_Toc383781079"/>
      <w:bookmarkStart w:id="530" w:name="_Toc49764483"/>
      <w:r w:rsidRPr="00EC76D5">
        <w:t>Input</w:t>
      </w:r>
      <w:bookmarkEnd w:id="526"/>
      <w:bookmarkEnd w:id="527"/>
      <w:bookmarkEnd w:id="528"/>
      <w:bookmarkEnd w:id="529"/>
      <w:bookmarkEnd w:id="530"/>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4"/>
      </w:r>
      <w:r w:rsidRPr="00EC76D5">
        <w:t>.</w:t>
      </w:r>
    </w:p>
    <w:p w14:paraId="0CA40E7A" w14:textId="71744F54"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31"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5"/>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32"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3" w:name="_Toc323656690"/>
      <w:bookmarkStart w:id="534" w:name="_Toc324085428"/>
      <w:bookmarkStart w:id="535" w:name="_Toc383781080"/>
      <w:bookmarkStart w:id="536" w:name="_Toc49764484"/>
      <w:r w:rsidRPr="00EC76D5">
        <w:t>Enumerations</w:t>
      </w:r>
      <w:bookmarkEnd w:id="531"/>
      <w:bookmarkEnd w:id="533"/>
      <w:bookmarkEnd w:id="534"/>
      <w:bookmarkEnd w:id="535"/>
      <w:bookmarkEnd w:id="536"/>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6"/>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7" w:name="_Toc320485582"/>
      <w:bookmarkStart w:id="538" w:name="_Toc323656691"/>
      <w:bookmarkStart w:id="539" w:name="_Toc324085429"/>
      <w:bookmarkStart w:id="540" w:name="_Toc383781081"/>
      <w:bookmarkStart w:id="541" w:name="_Toc49764485"/>
      <w:r w:rsidRPr="00EC76D5">
        <w:t>Arrays</w:t>
      </w:r>
      <w:bookmarkEnd w:id="537"/>
      <w:bookmarkEnd w:id="538"/>
      <w:bookmarkEnd w:id="539"/>
      <w:bookmarkEnd w:id="540"/>
      <w:bookmarkEnd w:id="541"/>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D22AD4" w:rsidRPr="003F7CF1" w:rsidRDefault="00D22AD4"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D22AD4" w:rsidRPr="003F7CF1" w:rsidRDefault="00D22AD4"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D22AD4" w:rsidRPr="003F7CF1" w:rsidRDefault="00D22AD4"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D22AD4" w:rsidRPr="003F7CF1" w:rsidRDefault="00D22AD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D22AD4" w:rsidRPr="003F7CF1" w:rsidRDefault="00D22AD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D22AD4" w:rsidRPr="003F7CF1" w:rsidRDefault="00D22AD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D22AD4" w:rsidRPr="003F7CF1" w:rsidRDefault="00D22AD4"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D22AD4" w:rsidRPr="003F7CF1" w:rsidRDefault="00D22AD4"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D22AD4" w:rsidRPr="003F7CF1" w:rsidRDefault="00D22AD4"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D22AD4" w:rsidRPr="003F7CF1" w:rsidRDefault="00D22AD4"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D22AD4" w:rsidRPr="003F7CF1" w:rsidRDefault="00D22AD4"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D22AD4" w:rsidRPr="003F7CF1" w:rsidRDefault="00D22AD4"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D22AD4" w:rsidRPr="003F7CF1" w:rsidRDefault="00D22AD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D22AD4" w:rsidRPr="003F7CF1" w:rsidRDefault="00D22AD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D22AD4" w:rsidRPr="003F7CF1" w:rsidRDefault="00D22AD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D22AD4" w:rsidRPr="003F7CF1" w:rsidRDefault="00D22AD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D22AD4" w:rsidRPr="003F7CF1" w:rsidRDefault="00D22AD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D22AD4" w:rsidRPr="003F7CF1" w:rsidRDefault="00D22AD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D22AD4" w:rsidRPr="003F7CF1" w:rsidRDefault="00D22AD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D22AD4" w:rsidRPr="003F7CF1" w:rsidRDefault="00D22AD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D22AD4" w:rsidRPr="003F7CF1" w:rsidRDefault="00D22AD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D22AD4" w:rsidRPr="003F7CF1" w:rsidRDefault="00D22AD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D22AD4" w:rsidRPr="003F7CF1" w:rsidRDefault="00D22AD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D22AD4" w:rsidRPr="003F7CF1" w:rsidRDefault="00D22AD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D22AD4" w:rsidRPr="003F7CF1" w:rsidRDefault="00D22AD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D22AD4" w:rsidRPr="003F7CF1" w:rsidRDefault="00D22AD4"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D22AD4" w:rsidRPr="003F7CF1" w:rsidRDefault="00D22AD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D22AD4" w:rsidRPr="003F7CF1" w:rsidRDefault="00D22AD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D22AD4" w:rsidRPr="003F7CF1" w:rsidRDefault="00D22AD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D22AD4" w:rsidRPr="003F7CF1" w:rsidRDefault="00D22AD4"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D22AD4" w:rsidRPr="003F7CF1" w:rsidRDefault="00D22AD4"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D22AD4" w:rsidRPr="003F7CF1" w:rsidRDefault="00D22AD4"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D22AD4" w:rsidRPr="003F7CF1" w:rsidRDefault="00D22AD4"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D22AD4" w:rsidRPr="003F7CF1" w:rsidRDefault="00D22AD4"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D22AD4" w:rsidRPr="003F7CF1" w:rsidRDefault="00D22AD4"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D22AD4" w:rsidRPr="003F7CF1" w:rsidRDefault="00D22AD4"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D22AD4" w:rsidRPr="003F7CF1" w:rsidRDefault="00D22AD4"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D22AD4" w:rsidRPr="003F7CF1" w:rsidRDefault="00D22AD4"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D22AD4" w:rsidRPr="003F7CF1" w:rsidRDefault="00D22AD4"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D22AD4" w:rsidRPr="003F7CF1" w:rsidRDefault="00D22AD4"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D22AD4" w:rsidRPr="003F7CF1" w:rsidRDefault="00D22AD4"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D22AD4" w:rsidRPr="003F7CF1" w:rsidRDefault="00D22AD4"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D22AD4" w:rsidRPr="003F7CF1" w:rsidRDefault="00D22AD4"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D22AD4" w:rsidRPr="003F7CF1" w:rsidRDefault="00D22AD4"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D22AD4" w:rsidRPr="003F7CF1" w:rsidRDefault="00D22AD4"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D22AD4" w:rsidRPr="003F7CF1" w:rsidRDefault="00D22AD4"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D22AD4" w:rsidRPr="003F7CF1" w:rsidRDefault="00D22AD4"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D22AD4" w:rsidRPr="003F7CF1" w:rsidRDefault="00D22AD4"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D22AD4" w:rsidRPr="003F7CF1" w:rsidRDefault="00D22AD4"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D22AD4" w:rsidRPr="003F7CF1" w:rsidRDefault="00D22AD4"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D22AD4" w:rsidRPr="003F7CF1" w:rsidRDefault="00D22AD4"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D22AD4" w:rsidRPr="003F7CF1" w:rsidRDefault="00D22AD4"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D22AD4" w:rsidRPr="003F7CF1" w:rsidRDefault="00D22AD4"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D22AD4" w:rsidRPr="003F7CF1" w:rsidRDefault="00D22AD4"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D22AD4" w:rsidRPr="003F7CF1" w:rsidRDefault="00D22AD4"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D22AD4" w:rsidRPr="003F7CF1" w:rsidRDefault="00D22AD4"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D22AD4" w:rsidRPr="003F7CF1" w:rsidRDefault="00D22AD4"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D22AD4" w:rsidRPr="003F7CF1" w:rsidRDefault="00D22AD4"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D22AD4" w:rsidRPr="003F7CF1" w:rsidRDefault="00D22AD4"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D22AD4" w:rsidRPr="003F7CF1" w:rsidRDefault="00D22AD4"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D22AD4" w:rsidRPr="003F7CF1" w:rsidRDefault="00D22AD4"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D22AD4" w:rsidRPr="003F7CF1" w:rsidRDefault="00D22AD4"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D22AD4" w:rsidRPr="003F7CF1" w:rsidRDefault="00D22AD4"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D22AD4" w:rsidRPr="003F7CF1" w:rsidRDefault="00D22AD4"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D22AD4" w:rsidRPr="003F7CF1" w:rsidRDefault="00D22AD4"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D22AD4" w:rsidRPr="003F7CF1" w:rsidRDefault="00D22AD4"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D22AD4" w:rsidRPr="003F7CF1" w:rsidRDefault="00D22AD4"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D22AD4" w:rsidRPr="003F7CF1" w:rsidRDefault="00D22AD4"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2" w:name="_Toc320485583"/>
      <w:bookmarkStart w:id="543" w:name="_Toc323656692"/>
      <w:bookmarkStart w:id="544" w:name="_Toc324085430"/>
      <w:bookmarkStart w:id="545" w:name="_Toc383781082"/>
      <w:bookmarkStart w:id="546" w:name="_Toc49764486"/>
      <w:r w:rsidRPr="00EC76D5">
        <w:t>Characters and Strings</w:t>
      </w:r>
      <w:bookmarkEnd w:id="542"/>
      <w:bookmarkEnd w:id="543"/>
      <w:bookmarkEnd w:id="544"/>
      <w:bookmarkEnd w:id="545"/>
      <w:bookmarkEnd w:id="546"/>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D22AD4" w:rsidRPr="003F7CF1" w:rsidRDefault="00D22AD4"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D22AD4" w:rsidRPr="003F7CF1" w:rsidRDefault="00D22AD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D22AD4" w:rsidRPr="003F7CF1" w:rsidRDefault="00D22AD4"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D22AD4" w:rsidRPr="003F7CF1" w:rsidRDefault="00D22AD4"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D22AD4" w:rsidRPr="003F7CF1" w:rsidRDefault="00D22AD4"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D22AD4" w:rsidRPr="003F7CF1" w:rsidRDefault="00D22AD4"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D22AD4" w:rsidRPr="003F7CF1" w:rsidRDefault="00D22AD4"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D22AD4" w:rsidRPr="003F7CF1" w:rsidRDefault="00D22AD4"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7" w:name="_Toc323656693"/>
      <w:bookmarkStart w:id="548" w:name="_Toc324085431"/>
      <w:bookmarkStart w:id="549" w:name="_Toc383781083"/>
      <w:bookmarkStart w:id="550" w:name="_Toc49764487"/>
      <w:r w:rsidRPr="00EC76D5">
        <w:t>The ASCII Table</w:t>
      </w:r>
      <w:bookmarkEnd w:id="547"/>
      <w:bookmarkEnd w:id="548"/>
      <w:bookmarkEnd w:id="549"/>
      <w:bookmarkEnd w:id="550"/>
    </w:p>
    <w:p w14:paraId="3B8A786D" w14:textId="21279719"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1" w:name="_Toc320485584"/>
      <w:bookmarkStart w:id="552" w:name="_Toc323656694"/>
      <w:bookmarkStart w:id="553" w:name="_Toc324085432"/>
      <w:bookmarkStart w:id="554" w:name="_Ref383780778"/>
      <w:bookmarkStart w:id="555" w:name="_Toc383781084"/>
      <w:bookmarkStart w:id="556" w:name="_Toc49764488"/>
      <w:r w:rsidRPr="00EC76D5">
        <w:t>Pointers</w:t>
      </w:r>
      <w:bookmarkEnd w:id="551"/>
      <w:bookmarkEnd w:id="552"/>
      <w:bookmarkEnd w:id="553"/>
      <w:bookmarkEnd w:id="554"/>
      <w:bookmarkEnd w:id="555"/>
      <w:bookmarkEnd w:id="556"/>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D22AD4" w:rsidRPr="003F7CF1" w:rsidRDefault="00D22AD4"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D22AD4" w:rsidRPr="003F7CF1" w:rsidRDefault="00D22AD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D22AD4" w:rsidRPr="003F7CF1" w:rsidRDefault="00D22AD4"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D22AD4" w:rsidRPr="003F7CF1" w:rsidRDefault="00D22AD4"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D22AD4" w:rsidRPr="003F7CF1" w:rsidRDefault="00D22AD4"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D22AD4" w:rsidRPr="003F7CF1" w:rsidRDefault="00D22AD4"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D22AD4" w:rsidRPr="003F7CF1" w:rsidRDefault="00D22AD4"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D22AD4" w:rsidRPr="003F7CF1" w:rsidRDefault="00D22AD4"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D22AD4" w:rsidRPr="003F7CF1" w:rsidRDefault="00D22AD4"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D22AD4" w:rsidRPr="003F7CF1" w:rsidRDefault="00D22AD4"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D22AD4" w:rsidRPr="003F7CF1" w:rsidRDefault="00D22AD4"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D22AD4" w:rsidRPr="003F7CF1" w:rsidRDefault="00D22AD4"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D22AD4" w:rsidRPr="003F7CF1" w:rsidRDefault="00D22AD4"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D22AD4" w:rsidRPr="003F7CF1" w:rsidRDefault="00D22AD4"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D22AD4" w:rsidRPr="003F7CF1" w:rsidRDefault="00D22AD4"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D22AD4" w:rsidRPr="003F7CF1" w:rsidRDefault="00D22AD4"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D22AD4" w:rsidRPr="003F7CF1" w:rsidRDefault="00D22AD4"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D22AD4" w:rsidRPr="003F7CF1" w:rsidRDefault="00D22AD4"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D22AD4" w:rsidRPr="003F7CF1" w:rsidRDefault="00D22AD4"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D22AD4" w:rsidRPr="003F7CF1" w:rsidRDefault="00D22AD4"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D22AD4" w:rsidRPr="003F7CF1" w:rsidRDefault="00D22AD4"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D22AD4" w:rsidRPr="003F7CF1" w:rsidRDefault="00D22AD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D22AD4" w:rsidRPr="003F7CF1" w:rsidRDefault="00D22AD4"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D22AD4" w:rsidRPr="003F7CF1" w:rsidRDefault="00D22AD4"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D22AD4" w:rsidRPr="003F7CF1" w:rsidRDefault="00D22AD4"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D22AD4" w:rsidRPr="003F7CF1" w:rsidRDefault="00D22AD4"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D22AD4" w:rsidRPr="003F7CF1" w:rsidRDefault="00D22AD4"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D22AD4" w:rsidRPr="003F7CF1" w:rsidRDefault="00D22AD4"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7"/>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8"/>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7" w:name="_Toc320485585"/>
      <w:bookmarkStart w:id="558" w:name="_Toc323656695"/>
      <w:bookmarkStart w:id="559" w:name="_Toc324085433"/>
      <w:bookmarkStart w:id="560" w:name="_Toc383781085"/>
      <w:bookmarkStart w:id="561" w:name="_Toc49764489"/>
      <w:r w:rsidRPr="00EC76D5">
        <w:t>Pointers and Dynamic Memory</w:t>
      </w:r>
      <w:bookmarkEnd w:id="557"/>
      <w:bookmarkEnd w:id="558"/>
      <w:bookmarkEnd w:id="559"/>
      <w:bookmarkEnd w:id="560"/>
      <w:bookmarkEnd w:id="561"/>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D22AD4" w:rsidRPr="003F7CF1" w:rsidRDefault="00D22AD4"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D22AD4" w:rsidRPr="003F7CF1" w:rsidRDefault="00D22AD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D22AD4" w:rsidRPr="003F7CF1" w:rsidRDefault="00D22AD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D22AD4" w:rsidRPr="003F7CF1" w:rsidRDefault="00D22AD4"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D22AD4" w:rsidRPr="003F7CF1" w:rsidRDefault="00D22AD4"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D22AD4" w:rsidRPr="003F7CF1" w:rsidRDefault="00D22AD4"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D22AD4" w:rsidRPr="003F7CF1" w:rsidRDefault="00D22AD4"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D22AD4" w:rsidRPr="003F7CF1" w:rsidRDefault="00D22AD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D22AD4" w:rsidRPr="003F7CF1" w:rsidRDefault="00D22AD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D22AD4" w:rsidRPr="003F7CF1" w:rsidRDefault="00D22AD4"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D22AD4" w:rsidRPr="003F7CF1" w:rsidRDefault="00D22AD4"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D22AD4" w:rsidRPr="003F7CF1" w:rsidRDefault="00D22AD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D22AD4" w:rsidRPr="003F7CF1" w:rsidRDefault="00D22AD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D22AD4" w:rsidRPr="003F7CF1" w:rsidRDefault="00D22AD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D22AD4" w:rsidRPr="003F7CF1" w:rsidRDefault="00D22AD4"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D22AD4" w:rsidRPr="003F7CF1" w:rsidRDefault="00D22AD4"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D22AD4" w:rsidRPr="003F7CF1" w:rsidRDefault="00D22AD4"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D22AD4" w:rsidRPr="003F7CF1" w:rsidRDefault="00D22AD4"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D22AD4" w:rsidRPr="003F7CF1" w:rsidRDefault="00D22AD4"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D22AD4" w:rsidRPr="003F7CF1" w:rsidRDefault="00D22AD4"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D22AD4" w:rsidRPr="003F7CF1" w:rsidRDefault="00D22AD4"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D22AD4" w:rsidRPr="003F7CF1" w:rsidRDefault="00D22AD4"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D22AD4" w:rsidRPr="003F7CF1" w:rsidRDefault="00D22AD4"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D22AD4" w:rsidRPr="003F7CF1" w:rsidRDefault="00D22AD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D22AD4" w:rsidRPr="003F7CF1" w:rsidRDefault="00D22AD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D22AD4" w:rsidRPr="003F7CF1" w:rsidRDefault="00D22AD4"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D22AD4" w:rsidRPr="003F7CF1" w:rsidRDefault="00D22AD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D22AD4" w:rsidRPr="003F7CF1" w:rsidRDefault="00D22AD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D22AD4" w:rsidRPr="003F7CF1" w:rsidRDefault="00D22AD4"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D22AD4" w:rsidRPr="003F7CF1" w:rsidRDefault="00D22AD4"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D22AD4" w:rsidRPr="003F7CF1" w:rsidRDefault="00D22AD4"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D22AD4" w:rsidRPr="003F7CF1" w:rsidRDefault="00D22AD4"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D22AD4" w:rsidRPr="003F7CF1" w:rsidRDefault="00D22AD4"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D22AD4" w:rsidRPr="003F7CF1" w:rsidRDefault="00D22AD4"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D22AD4" w:rsidRPr="003F7CF1" w:rsidRDefault="00D22AD4"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D22AD4" w:rsidRPr="003F7CF1" w:rsidRDefault="00D22AD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D22AD4" w:rsidRPr="003F7CF1" w:rsidRDefault="00D22AD4"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D22AD4" w:rsidRPr="003F7CF1" w:rsidRDefault="00D22AD4"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D22AD4" w:rsidRPr="003F7CF1" w:rsidRDefault="00D22AD4"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D22AD4" w:rsidRPr="003F7CF1" w:rsidRDefault="00D22AD4"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D22AD4" w:rsidRPr="003F7CF1" w:rsidRDefault="00D22AD4"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D22AD4" w:rsidRPr="003F7CF1" w:rsidRDefault="00D22AD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D22AD4" w:rsidRPr="003F7CF1" w:rsidRDefault="00D22AD4"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D22AD4" w:rsidRPr="003F7CF1" w:rsidRDefault="00D22AD4"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D22AD4" w:rsidRPr="003F7CF1" w:rsidRDefault="00D22AD4"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D22AD4" w:rsidRPr="003F7CF1" w:rsidRDefault="00D22AD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D22AD4" w:rsidRPr="003F7CF1" w:rsidRDefault="00D22AD4"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D22AD4" w:rsidRPr="003F7CF1" w:rsidRDefault="00D22AD4"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D22AD4" w:rsidRPr="003F7CF1" w:rsidRDefault="00D22AD4"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D22AD4" w:rsidRPr="003F7CF1" w:rsidRDefault="00D22AD4"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D22AD4" w:rsidRPr="003F7CF1" w:rsidRDefault="00D22AD4"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D22AD4" w:rsidRPr="003F7CF1" w:rsidRDefault="00D22AD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D22AD4" w:rsidRPr="003F7CF1" w:rsidRDefault="00D22AD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D22AD4" w:rsidRPr="003F7CF1" w:rsidRDefault="00D22AD4"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D22AD4" w:rsidRPr="003F7CF1" w:rsidRDefault="00D22AD4"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D22AD4" w:rsidRPr="003F7CF1" w:rsidRDefault="00D22AD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D22AD4" w:rsidRPr="003F7CF1" w:rsidRDefault="00D22AD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D22AD4" w:rsidRPr="003F7CF1" w:rsidRDefault="00D22AD4"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D22AD4" w:rsidRPr="003F7CF1" w:rsidRDefault="00D22AD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D22AD4" w:rsidRPr="003F7CF1" w:rsidRDefault="00D22AD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D22AD4" w:rsidRPr="003F7CF1" w:rsidRDefault="00D22AD4"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D22AD4" w:rsidRPr="003F7CF1" w:rsidRDefault="00D22AD4"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D22AD4" w:rsidRPr="003F7CF1" w:rsidRDefault="00D22AD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D22AD4" w:rsidRPr="003F7CF1" w:rsidRDefault="00D22AD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D22AD4" w:rsidRPr="003F7CF1" w:rsidRDefault="00D22AD4"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D22AD4" w:rsidRPr="003F7CF1" w:rsidRDefault="00D22AD4"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D22AD4" w:rsidRPr="003F7CF1" w:rsidRDefault="00D22AD4"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D22AD4" w:rsidRPr="003F7CF1" w:rsidRDefault="00D22AD4"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D22AD4" w:rsidRPr="003F7CF1" w:rsidRDefault="00D22AD4"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D22AD4" w:rsidRPr="003F7CF1" w:rsidRDefault="00D22AD4"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D22AD4" w:rsidRPr="003F7CF1" w:rsidRDefault="00D22AD4"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D22AD4" w:rsidRPr="003F7CF1" w:rsidRDefault="00D22AD4"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D22AD4" w:rsidRPr="003F7CF1" w:rsidRDefault="00D22AD4"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D22AD4" w:rsidRPr="003F7CF1" w:rsidRDefault="00D22AD4"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D22AD4" w:rsidRPr="003F7CF1" w:rsidRDefault="00D22AD4"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D22AD4" w:rsidRPr="003F7CF1" w:rsidRDefault="00D22AD4"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D22AD4" w:rsidRPr="003F7CF1" w:rsidRDefault="00D22AD4"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D22AD4" w:rsidRPr="003F7CF1" w:rsidRDefault="00D22AD4"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2" w:name="_Toc320485586"/>
      <w:bookmarkStart w:id="563" w:name="_Toc323656696"/>
      <w:bookmarkStart w:id="564" w:name="_Toc324085434"/>
      <w:bookmarkStart w:id="565" w:name="_Toc383781086"/>
      <w:bookmarkStart w:id="566" w:name="_Toc49764490"/>
      <w:r w:rsidRPr="00EC76D5">
        <w:t>Defining our own types</w:t>
      </w:r>
      <w:bookmarkEnd w:id="562"/>
      <w:bookmarkEnd w:id="563"/>
      <w:bookmarkEnd w:id="564"/>
      <w:bookmarkEnd w:id="565"/>
      <w:bookmarkEnd w:id="566"/>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7" w:name="_Toc320485587"/>
      <w:bookmarkStart w:id="568" w:name="_Toc323656697"/>
      <w:bookmarkStart w:id="569" w:name="_Toc324085435"/>
      <w:bookmarkStart w:id="570" w:name="_Toc383781087"/>
      <w:bookmarkStart w:id="571" w:name="_Toc49764491"/>
      <w:r w:rsidRPr="00EC76D5">
        <w:t>The Type Size</w:t>
      </w:r>
      <w:bookmarkEnd w:id="567"/>
      <w:bookmarkEnd w:id="568"/>
      <w:bookmarkEnd w:id="569"/>
      <w:bookmarkEnd w:id="570"/>
      <w:bookmarkEnd w:id="571"/>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19"/>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72"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73" w:name="_Toc320485588"/>
      <w:bookmarkStart w:id="574" w:name="_Toc323656698"/>
      <w:bookmarkStart w:id="575" w:name="_Toc324085436"/>
      <w:bookmarkStart w:id="576" w:name="_Toc383781088"/>
      <w:bookmarkStart w:id="577" w:name="_Toc49764492"/>
      <w:r w:rsidRPr="00EC76D5">
        <w:t>Expressions and Operators</w:t>
      </w:r>
      <w:bookmarkEnd w:id="573"/>
      <w:bookmarkEnd w:id="574"/>
      <w:bookmarkEnd w:id="575"/>
      <w:bookmarkEnd w:id="576"/>
      <w:bookmarkEnd w:id="577"/>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D22AD4" w:rsidRPr="003F7CF1" w:rsidRDefault="00D22AD4"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5pt" o:ole="">
                                    <v:imagedata r:id="rId9" o:title=""/>
                                  </v:shape>
                                  <o:OLEObject Type="Embed" ProgID="Equation.3" ShapeID="_x0000_i1026" DrawAspect="Content" ObjectID="_1663918555"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D22AD4" w:rsidRPr="003F7CF1" w:rsidRDefault="00D22AD4"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D22AD4" w:rsidRPr="003F7CF1" w:rsidRDefault="00D22AD4"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D22AD4" w:rsidRPr="003F7CF1" w:rsidRDefault="00D22AD4"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D22AD4" w:rsidRPr="003F7CF1" w:rsidRDefault="00D22AD4"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5pt" o:ole="">
                              <v:imagedata r:id="rId9" o:title=""/>
                            </v:shape>
                            <o:OLEObject Type="Embed" ProgID="Equation.3" ShapeID="_x0000_i1026" DrawAspect="Content" ObjectID="_1663918555"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D22AD4" w:rsidRPr="003F7CF1" w:rsidRDefault="00D22AD4"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D22AD4" w:rsidRPr="003F7CF1" w:rsidRDefault="00D22AD4"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D22AD4" w:rsidRPr="003F7CF1" w:rsidRDefault="00D22AD4"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 w:name="_Toc320485589"/>
      <w:bookmarkStart w:id="579" w:name="_Toc323656699"/>
      <w:bookmarkStart w:id="580" w:name="_Toc324085437"/>
      <w:bookmarkStart w:id="581" w:name="_Toc383781089"/>
      <w:bookmarkStart w:id="582" w:name="_Toc49764493"/>
      <w:r w:rsidRPr="00EC76D5">
        <w:t>Arithmetic Operators</w:t>
      </w:r>
      <w:bookmarkEnd w:id="578"/>
      <w:bookmarkEnd w:id="579"/>
      <w:bookmarkEnd w:id="580"/>
      <w:bookmarkEnd w:id="581"/>
      <w:bookmarkEnd w:id="582"/>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3" w:name="_Toc320485590"/>
      <w:bookmarkStart w:id="584" w:name="_Toc323656700"/>
      <w:bookmarkStart w:id="585" w:name="_Toc324085438"/>
      <w:bookmarkStart w:id="586" w:name="_Toc383781090"/>
      <w:bookmarkStart w:id="587" w:name="_Toc49764494"/>
      <w:r w:rsidRPr="00EC76D5">
        <w:rPr>
          <w:rStyle w:val="Italic"/>
          <w:i w:val="0"/>
        </w:rPr>
        <w:t>Pointer Arithmetic</w:t>
      </w:r>
      <w:bookmarkEnd w:id="583"/>
      <w:bookmarkEnd w:id="584"/>
      <w:bookmarkEnd w:id="585"/>
      <w:bookmarkEnd w:id="586"/>
      <w:bookmarkEnd w:id="587"/>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D22AD4" w:rsidRPr="003F7CF1" w:rsidRDefault="00D22AD4"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D22AD4" w:rsidRPr="003F7CF1" w:rsidRDefault="00D22AD4"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D22AD4" w:rsidRPr="003F7CF1" w:rsidRDefault="00D22AD4"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D22AD4" w:rsidRPr="003F7CF1" w:rsidRDefault="00D22AD4"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D22AD4" w:rsidRPr="003F7CF1" w:rsidRDefault="00D22AD4"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D22AD4" w:rsidRPr="003F7CF1" w:rsidRDefault="00D22AD4"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D22AD4" w:rsidRPr="003F7CF1" w:rsidRDefault="00D22AD4"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D22AD4" w:rsidRPr="003F7CF1" w:rsidRDefault="00D22AD4"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D22AD4" w:rsidRPr="003F7CF1" w:rsidRDefault="00D22AD4"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D22AD4" w:rsidRPr="003F7CF1" w:rsidRDefault="00D22AD4"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D22AD4" w:rsidRPr="003F7CF1" w:rsidRDefault="00D22AD4"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D22AD4" w:rsidRPr="003F7CF1" w:rsidRDefault="00D22AD4"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D22AD4" w:rsidRPr="003F7CF1" w:rsidRDefault="00D22AD4"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D22AD4" w:rsidRPr="003F7CF1" w:rsidRDefault="00D22AD4"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D22AD4" w:rsidRPr="003F7CF1" w:rsidRDefault="00D22AD4"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D22AD4" w:rsidRPr="003F7CF1" w:rsidRDefault="00D22AD4"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D22AD4" w:rsidRPr="003F7CF1" w:rsidRDefault="00D22AD4"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D22AD4" w:rsidRPr="003F7CF1" w:rsidRDefault="00D22AD4"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D22AD4" w:rsidRPr="003F7CF1" w:rsidRDefault="00D22AD4"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D22AD4" w:rsidRPr="003F7CF1" w:rsidRDefault="00D22AD4"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 w:name="_Toc320485591"/>
      <w:bookmarkStart w:id="589" w:name="_Toc323656701"/>
      <w:bookmarkStart w:id="590" w:name="_Toc324085439"/>
      <w:bookmarkStart w:id="591" w:name="_Toc383781091"/>
      <w:bookmarkStart w:id="592" w:name="_Toc49764495"/>
      <w:r w:rsidRPr="00EC76D5">
        <w:t>Increment and decrement</w:t>
      </w:r>
      <w:bookmarkEnd w:id="588"/>
      <w:bookmarkEnd w:id="589"/>
      <w:bookmarkEnd w:id="590"/>
      <w:bookmarkEnd w:id="591"/>
      <w:bookmarkEnd w:id="592"/>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0"/>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 w:name="_Toc320485592"/>
      <w:bookmarkStart w:id="594" w:name="_Toc323656702"/>
      <w:bookmarkStart w:id="595" w:name="_Toc324085440"/>
      <w:bookmarkStart w:id="596" w:name="_Toc383781092"/>
      <w:bookmarkStart w:id="597" w:name="_Toc49764496"/>
      <w:r w:rsidRPr="00EC76D5">
        <w:t>Relational Operators</w:t>
      </w:r>
      <w:bookmarkEnd w:id="593"/>
      <w:bookmarkEnd w:id="594"/>
      <w:bookmarkEnd w:id="595"/>
      <w:bookmarkEnd w:id="596"/>
      <w:bookmarkEnd w:id="597"/>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1"/>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 w:name="_Toc320485593"/>
      <w:bookmarkStart w:id="599" w:name="_Toc323656703"/>
      <w:bookmarkStart w:id="600" w:name="_Toc324085441"/>
      <w:bookmarkStart w:id="601" w:name="_Toc383781093"/>
      <w:bookmarkStart w:id="602" w:name="_Toc49764497"/>
      <w:r w:rsidRPr="00EC76D5">
        <w:t>Logical Operators</w:t>
      </w:r>
      <w:bookmarkEnd w:id="598"/>
      <w:bookmarkEnd w:id="599"/>
      <w:bookmarkEnd w:id="600"/>
      <w:bookmarkEnd w:id="601"/>
      <w:bookmarkEnd w:id="602"/>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94"/>
      <w:bookmarkStart w:id="604" w:name="_Toc323656704"/>
      <w:bookmarkStart w:id="605" w:name="_Toc324085442"/>
      <w:bookmarkStart w:id="606" w:name="_Toc383781094"/>
      <w:bookmarkStart w:id="607" w:name="_Toc49764498"/>
      <w:r w:rsidRPr="00EC76D5">
        <w:t>Bitwise Operators</w:t>
      </w:r>
      <w:bookmarkEnd w:id="603"/>
      <w:bookmarkEnd w:id="604"/>
      <w:bookmarkEnd w:id="605"/>
      <w:bookmarkEnd w:id="606"/>
      <w:bookmarkEnd w:id="607"/>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35pt;height:18pt" o:ole="">
            <v:imagedata r:id="rId12" o:title=""/>
          </v:shape>
          <o:OLEObject Type="Embed" ProgID="Equation.3" ShapeID="_x0000_i1027" DrawAspect="Content" ObjectID="_1663918550"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35pt;height:18pt" o:ole="">
            <v:imagedata r:id="rId14" o:title=""/>
          </v:shape>
          <o:OLEObject Type="Embed" ProgID="Equation.3" ShapeID="_x0000_i1028" DrawAspect="Content" ObjectID="_1663918551"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8" w:name="_Toc320485595"/>
      <w:bookmarkStart w:id="609" w:name="_Toc323656705"/>
      <w:bookmarkStart w:id="610" w:name="_Toc324085443"/>
      <w:bookmarkStart w:id="611" w:name="_Toc383781095"/>
      <w:bookmarkStart w:id="612" w:name="_Toc49764499"/>
      <w:r w:rsidRPr="00EC76D5">
        <w:lastRenderedPageBreak/>
        <w:t>Assignment</w:t>
      </w:r>
      <w:bookmarkEnd w:id="608"/>
      <w:bookmarkEnd w:id="609"/>
      <w:bookmarkEnd w:id="610"/>
      <w:bookmarkEnd w:id="611"/>
      <w:bookmarkEnd w:id="612"/>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3" w:name="_Toc320485596"/>
      <w:bookmarkStart w:id="614" w:name="_Toc323656706"/>
      <w:bookmarkStart w:id="615" w:name="_Toc324085444"/>
      <w:bookmarkStart w:id="616" w:name="_Toc383781096"/>
      <w:bookmarkStart w:id="617" w:name="_Toc49764500"/>
      <w:r w:rsidRPr="00EC76D5">
        <w:t>The Condition Operator</w:t>
      </w:r>
      <w:bookmarkEnd w:id="613"/>
      <w:bookmarkEnd w:id="614"/>
      <w:bookmarkEnd w:id="615"/>
      <w:bookmarkEnd w:id="616"/>
      <w:bookmarkEnd w:id="617"/>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8" w:name="_Toc320485597"/>
      <w:bookmarkStart w:id="619" w:name="_Toc323656707"/>
      <w:bookmarkStart w:id="620" w:name="_Toc324085445"/>
      <w:bookmarkStart w:id="621" w:name="_Toc383781097"/>
      <w:bookmarkStart w:id="622" w:name="_Toc49764501"/>
      <w:r w:rsidRPr="00EC76D5">
        <w:t>Precedence and Associatively</w:t>
      </w:r>
      <w:bookmarkEnd w:id="618"/>
      <w:bookmarkEnd w:id="619"/>
      <w:bookmarkEnd w:id="620"/>
      <w:bookmarkEnd w:id="621"/>
      <w:bookmarkEnd w:id="622"/>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23" w:name="_Toc320485598"/>
      <w:bookmarkStart w:id="624" w:name="_Toc323656708"/>
      <w:bookmarkStart w:id="625" w:name="_Toc324085446"/>
      <w:bookmarkStart w:id="626" w:name="_Toc383781098"/>
      <w:bookmarkStart w:id="627" w:name="_Toc49764502"/>
      <w:r w:rsidRPr="00EC76D5">
        <w:t>Statements</w:t>
      </w:r>
      <w:bookmarkEnd w:id="623"/>
      <w:bookmarkEnd w:id="624"/>
      <w:bookmarkEnd w:id="625"/>
      <w:bookmarkEnd w:id="626"/>
      <w:bookmarkEnd w:id="627"/>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8" w:name="_Toc320485599"/>
      <w:bookmarkStart w:id="629" w:name="_Toc323656709"/>
      <w:bookmarkStart w:id="630" w:name="_Toc324085447"/>
      <w:bookmarkStart w:id="631" w:name="_Toc383781099"/>
      <w:bookmarkStart w:id="632" w:name="_Toc49764503"/>
      <w:r w:rsidRPr="00EC76D5">
        <w:t>Selection statements</w:t>
      </w:r>
      <w:bookmarkEnd w:id="628"/>
      <w:bookmarkEnd w:id="629"/>
      <w:bookmarkEnd w:id="630"/>
      <w:bookmarkEnd w:id="631"/>
      <w:bookmarkEnd w:id="632"/>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2"/>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3" w:name="_Toc320485600"/>
      <w:bookmarkStart w:id="634" w:name="_Toc323656710"/>
      <w:bookmarkStart w:id="635" w:name="_Toc324085448"/>
      <w:bookmarkStart w:id="636" w:name="_Toc383781100"/>
      <w:bookmarkStart w:id="637" w:name="_Toc49764504"/>
      <w:r w:rsidRPr="00EC76D5">
        <w:t>Iteration statements</w:t>
      </w:r>
      <w:bookmarkEnd w:id="633"/>
      <w:bookmarkEnd w:id="634"/>
      <w:bookmarkEnd w:id="635"/>
      <w:bookmarkEnd w:id="636"/>
      <w:bookmarkEnd w:id="637"/>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8" w:name="_Toc320485601"/>
      <w:bookmarkStart w:id="639" w:name="_Toc323656711"/>
      <w:bookmarkStart w:id="640" w:name="_Toc324085449"/>
      <w:bookmarkStart w:id="641" w:name="_Toc383781101"/>
      <w:bookmarkStart w:id="642" w:name="_Toc49764505"/>
      <w:r w:rsidRPr="00EC76D5">
        <w:t>Jump statements</w:t>
      </w:r>
      <w:bookmarkEnd w:id="638"/>
      <w:bookmarkEnd w:id="639"/>
      <w:bookmarkEnd w:id="640"/>
      <w:bookmarkEnd w:id="641"/>
      <w:bookmarkEnd w:id="642"/>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3" w:name="_Toc320485602"/>
      <w:bookmarkStart w:id="644" w:name="_Toc323656712"/>
      <w:bookmarkStart w:id="645" w:name="_Toc324085450"/>
      <w:bookmarkStart w:id="646" w:name="_Toc383781102"/>
      <w:bookmarkStart w:id="647" w:name="_Toc49764506"/>
      <w:r w:rsidRPr="00EC76D5">
        <w:t>Expression statements</w:t>
      </w:r>
      <w:bookmarkEnd w:id="643"/>
      <w:bookmarkEnd w:id="644"/>
      <w:bookmarkEnd w:id="645"/>
      <w:bookmarkEnd w:id="646"/>
      <w:bookmarkEnd w:id="647"/>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8" w:name="_Toc323656713"/>
      <w:bookmarkStart w:id="649" w:name="_Toc324085451"/>
      <w:bookmarkStart w:id="650" w:name="_Toc383781103"/>
      <w:bookmarkStart w:id="651" w:name="_Toc49764507"/>
      <w:r w:rsidRPr="00EC76D5">
        <w:t>Volatile</w:t>
      </w:r>
      <w:bookmarkEnd w:id="648"/>
      <w:bookmarkEnd w:id="649"/>
      <w:bookmarkEnd w:id="650"/>
      <w:bookmarkEnd w:id="651"/>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52"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53" w:author="Stefan Björnander" w:date="2012-05-06T21:16:00Z">
          <w:pPr>
            <w:pStyle w:val="CommandLine"/>
          </w:pPr>
        </w:pPrChange>
      </w:pPr>
    </w:p>
    <w:p w14:paraId="0D44E5CA" w14:textId="77777777" w:rsidR="00E80032" w:rsidRPr="00EC76D5" w:rsidRDefault="00E80032">
      <w:pPr>
        <w:pStyle w:val="Code"/>
        <w:pPrChange w:id="654" w:author="Stefan Björnander" w:date="2012-05-06T21:16:00Z">
          <w:pPr>
            <w:pStyle w:val="CommandLine"/>
          </w:pPr>
        </w:pPrChange>
      </w:pPr>
      <w:r w:rsidRPr="00EC76D5">
        <w:rPr>
          <w:rFonts w:eastAsia="Times New Roman"/>
          <w:noProof w:val="0"/>
          <w:color w:val="000000" w:themeColor="text1"/>
          <w:rPrChange w:id="655"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56"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57"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58" w:name="_Toc320485603"/>
      <w:bookmarkStart w:id="659" w:name="_Toc323656714"/>
      <w:bookmarkStart w:id="660" w:name="_Toc324085452"/>
      <w:bookmarkStart w:id="661" w:name="_Toc383781104"/>
      <w:bookmarkStart w:id="662" w:name="_Toc49764508"/>
      <w:r w:rsidRPr="00EC76D5">
        <w:t>Functions</w:t>
      </w:r>
      <w:bookmarkEnd w:id="658"/>
      <w:bookmarkEnd w:id="659"/>
      <w:bookmarkEnd w:id="660"/>
      <w:bookmarkEnd w:id="661"/>
      <w:bookmarkEnd w:id="662"/>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D22AD4" w:rsidRPr="003F7CF1" w:rsidRDefault="00D22AD4"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D22AD4" w:rsidRPr="003F7CF1" w:rsidRDefault="00D22AD4"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D22AD4" w:rsidRPr="003F7CF1" w:rsidRDefault="00D22AD4"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D22AD4" w:rsidRPr="003F7CF1" w:rsidRDefault="00D22AD4"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D22AD4" w:rsidRPr="003F7CF1" w:rsidRDefault="00D22AD4"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D22AD4" w:rsidRPr="003F7CF1" w:rsidRDefault="00D22AD4"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D22AD4" w:rsidRPr="003F7CF1" w:rsidRDefault="00D22AD4"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D22AD4" w:rsidRPr="003F7CF1" w:rsidRDefault="00D22AD4"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D22AD4" w:rsidRPr="003F7CF1" w:rsidRDefault="00D22AD4"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D22AD4" w:rsidRPr="003F7CF1" w:rsidRDefault="00D22AD4"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D22AD4" w:rsidRPr="003F7CF1" w:rsidRDefault="00D22AD4"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D22AD4" w:rsidRPr="003F7CF1" w:rsidRDefault="00D22AD4"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3"/>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63" w:name="_Toc320485604"/>
      <w:bookmarkStart w:id="664" w:name="_Toc323656715"/>
      <w:bookmarkStart w:id="665" w:name="_Toc324085453"/>
      <w:bookmarkStart w:id="666" w:name="_Toc383781105"/>
      <w:bookmarkStart w:id="667" w:name="_Toc49764509"/>
      <w:r w:rsidRPr="00EC76D5">
        <w:lastRenderedPageBreak/>
        <w:t>Void Functions</w:t>
      </w:r>
      <w:bookmarkEnd w:id="663"/>
      <w:bookmarkEnd w:id="664"/>
      <w:bookmarkEnd w:id="665"/>
      <w:bookmarkEnd w:id="666"/>
      <w:bookmarkEnd w:id="667"/>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68" w:name="_Toc320485605"/>
      <w:bookmarkStart w:id="669" w:name="_Toc323656716"/>
      <w:bookmarkStart w:id="670" w:name="_Toc324085454"/>
      <w:bookmarkStart w:id="671" w:name="_Toc383781106"/>
      <w:bookmarkStart w:id="672" w:name="_Toc49764510"/>
      <w:r w:rsidRPr="00EC76D5">
        <w:t>Local and global variables</w:t>
      </w:r>
      <w:bookmarkEnd w:id="668"/>
      <w:bookmarkEnd w:id="669"/>
      <w:bookmarkEnd w:id="670"/>
      <w:bookmarkEnd w:id="671"/>
      <w:bookmarkEnd w:id="672"/>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4"/>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73" w:name="_Toc323656717"/>
      <w:bookmarkStart w:id="674" w:name="_Toc324085455"/>
      <w:bookmarkStart w:id="675" w:name="_Toc383781107"/>
      <w:bookmarkStart w:id="676" w:name="_Toc49764511"/>
      <w:r w:rsidRPr="00EC76D5">
        <w:t>Inner Blocks with Local Variables</w:t>
      </w:r>
      <w:bookmarkEnd w:id="673"/>
      <w:bookmarkEnd w:id="674"/>
      <w:bookmarkEnd w:id="675"/>
      <w:bookmarkEnd w:id="676"/>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5"/>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77"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78"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79" w:author="Stefan Björnander" w:date="2012-05-06T21:51:00Z">
            <w:rPr>
              <w:color w:val="0000FF"/>
            </w:rPr>
          </w:rPrChange>
        </w:rPr>
        <w:t>struct</w:t>
      </w:r>
      <w:r w:rsidRPr="00EC76D5">
        <w:t xml:space="preserve"> IntPair Block(</w:t>
      </w:r>
      <w:r w:rsidRPr="00EC76D5">
        <w:rPr>
          <w:color w:val="000000" w:themeColor="text1"/>
          <w:rPrChange w:id="680"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81" w:name="_Toc320485606"/>
      <w:bookmarkStart w:id="682" w:name="_Toc323656718"/>
      <w:bookmarkStart w:id="683" w:name="_Toc324085456"/>
      <w:bookmarkStart w:id="684" w:name="_Toc383781108"/>
      <w:bookmarkStart w:id="685" w:name="_Toc49764512"/>
      <w:r w:rsidRPr="00EC76D5">
        <w:t>Call-by-Value and Call-by-Reference</w:t>
      </w:r>
      <w:bookmarkEnd w:id="681"/>
      <w:bookmarkEnd w:id="682"/>
      <w:bookmarkEnd w:id="683"/>
      <w:bookmarkEnd w:id="684"/>
      <w:bookmarkEnd w:id="685"/>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D22AD4" w:rsidRPr="003F7CF1" w:rsidRDefault="00D22AD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D22AD4" w:rsidRPr="003F7CF1" w:rsidRDefault="00D22AD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D22AD4" w:rsidRPr="003F7CF1" w:rsidRDefault="00D22AD4"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D22AD4" w:rsidRPr="003F7CF1" w:rsidRDefault="00D22AD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D22AD4" w:rsidRPr="003F7CF1" w:rsidRDefault="00D22AD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D22AD4" w:rsidRPr="003F7CF1" w:rsidRDefault="00D22AD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D22AD4" w:rsidRPr="003F7CF1" w:rsidRDefault="00D22AD4"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D22AD4" w:rsidRPr="003F7CF1" w:rsidRDefault="00D22AD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D22AD4" w:rsidRPr="003F7CF1" w:rsidRDefault="00D22AD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D22AD4" w:rsidRPr="003F7CF1" w:rsidRDefault="00D22AD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D22AD4" w:rsidRPr="003F7CF1" w:rsidRDefault="00D22AD4"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D22AD4" w:rsidRPr="003F7CF1" w:rsidRDefault="00D22AD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D22AD4" w:rsidRPr="003F7CF1" w:rsidRDefault="00D22AD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D22AD4" w:rsidRPr="003F7CF1" w:rsidRDefault="00D22AD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D22AD4" w:rsidRPr="003F7CF1" w:rsidRDefault="00D22AD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D22AD4" w:rsidRPr="003F7CF1" w:rsidRDefault="00D22AD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D22AD4" w:rsidRPr="003F7CF1" w:rsidRDefault="00D22AD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D22AD4" w:rsidRPr="003F7CF1" w:rsidRDefault="00D22AD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D22AD4" w:rsidRPr="003F7CF1" w:rsidRDefault="00D22AD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D22AD4" w:rsidRPr="003F7CF1" w:rsidRDefault="00D22AD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D22AD4" w:rsidRPr="003F7CF1" w:rsidRDefault="00D22AD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D22AD4" w:rsidRPr="003F7CF1" w:rsidRDefault="00D22AD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D22AD4" w:rsidRPr="003F7CF1" w:rsidRDefault="00D22AD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D22AD4" w:rsidRPr="003F7CF1" w:rsidRDefault="00D22AD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D22AD4" w:rsidRPr="003F7CF1" w:rsidRDefault="00D22AD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D22AD4" w:rsidRPr="003F7CF1" w:rsidRDefault="00D22AD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D22AD4" w:rsidRPr="003F7CF1" w:rsidRDefault="00D22AD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D22AD4" w:rsidRPr="003F7CF1" w:rsidRDefault="00D22AD4"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D22AD4" w:rsidRPr="003F7CF1" w:rsidRDefault="00D22AD4"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D22AD4" w:rsidRPr="003F7CF1" w:rsidRDefault="00D22AD4"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D22AD4" w:rsidRPr="003F7CF1" w:rsidRDefault="00D22AD4"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D22AD4" w:rsidRPr="003F7CF1" w:rsidRDefault="00D22AD4"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D22AD4" w:rsidRPr="003F7CF1" w:rsidRDefault="00D22AD4"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D22AD4" w:rsidRPr="003F7CF1" w:rsidRDefault="00D22AD4"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D22AD4" w:rsidRPr="003F7CF1" w:rsidRDefault="00D22AD4"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D22AD4" w:rsidRPr="003F7CF1" w:rsidRDefault="00D22AD4"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D22AD4" w:rsidRPr="003F7CF1" w:rsidRDefault="00D22AD4"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D22AD4" w:rsidRPr="003F7CF1" w:rsidRDefault="00D22AD4"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D22AD4" w:rsidRPr="003F7CF1" w:rsidRDefault="00D22AD4"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D22AD4" w:rsidRPr="003F7CF1" w:rsidRDefault="00D22AD4"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D22AD4" w:rsidRPr="003F7CF1" w:rsidRDefault="00D22AD4"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D22AD4" w:rsidRPr="003F7CF1" w:rsidRDefault="00D22AD4"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D22AD4" w:rsidRPr="003F7CF1" w:rsidRDefault="00D22AD4"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D22AD4" w:rsidRPr="003F7CF1" w:rsidRDefault="00D22AD4"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D22AD4" w:rsidRPr="003F7CF1" w:rsidRDefault="00D22AD4"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D22AD4" w:rsidRPr="003F7CF1" w:rsidRDefault="00D22AD4"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D22AD4" w:rsidRPr="003F7CF1" w:rsidRDefault="00D22AD4"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D22AD4" w:rsidRPr="003F7CF1" w:rsidRDefault="00D22AD4"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D22AD4" w:rsidRPr="003F7CF1" w:rsidRDefault="00D22AD4"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D22AD4" w:rsidRPr="003F7CF1" w:rsidRDefault="00D22AD4"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D22AD4" w:rsidRPr="003F7CF1" w:rsidRDefault="00D22AD4"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D22AD4" w:rsidRPr="003F7CF1" w:rsidRDefault="00D22AD4"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D22AD4" w:rsidRPr="003F7CF1" w:rsidRDefault="00D22AD4"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D22AD4" w:rsidRPr="003F7CF1" w:rsidRDefault="00D22AD4"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D22AD4" w:rsidRPr="003F7CF1" w:rsidRDefault="00D22AD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D22AD4" w:rsidRPr="003F7CF1" w:rsidRDefault="00D22AD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D22AD4" w:rsidRPr="003F7CF1" w:rsidRDefault="00D22AD4"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D22AD4" w:rsidRPr="003F7CF1" w:rsidRDefault="00D22AD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D22AD4" w:rsidRPr="003F7CF1" w:rsidRDefault="00D22AD4"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D22AD4" w:rsidRPr="003F7CF1" w:rsidRDefault="00D22AD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D22AD4" w:rsidRPr="003F7CF1" w:rsidRDefault="00D22AD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D22AD4" w:rsidRPr="003F7CF1" w:rsidRDefault="00D22AD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D22AD4" w:rsidRPr="003F7CF1" w:rsidRDefault="00D22AD4"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D22AD4" w:rsidRPr="003F7CF1" w:rsidRDefault="00D22AD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D22AD4" w:rsidRPr="003F7CF1" w:rsidRDefault="00D22AD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D22AD4" w:rsidRPr="003F7CF1" w:rsidRDefault="00D22AD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D22AD4" w:rsidRPr="003F7CF1" w:rsidRDefault="00D22AD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D22AD4" w:rsidRPr="003F7CF1" w:rsidRDefault="00D22AD4"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D22AD4" w:rsidRPr="003F7CF1" w:rsidRDefault="00D22AD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D22AD4" w:rsidRPr="003F7CF1" w:rsidRDefault="00D22AD4"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D22AD4" w:rsidRPr="003F7CF1" w:rsidRDefault="00D22AD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D22AD4" w:rsidRPr="003F7CF1" w:rsidRDefault="00D22AD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D22AD4" w:rsidRPr="003F7CF1" w:rsidRDefault="00D22AD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D22AD4" w:rsidRPr="003F7CF1" w:rsidRDefault="00D22AD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D22AD4" w:rsidRPr="003F7CF1" w:rsidRDefault="00D22AD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D22AD4" w:rsidRPr="003F7CF1" w:rsidRDefault="00D22AD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D22AD4" w:rsidRPr="003F7CF1" w:rsidRDefault="00D22AD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D22AD4" w:rsidRPr="003F7CF1" w:rsidRDefault="00D22AD4"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D22AD4" w:rsidRPr="003F7CF1" w:rsidRDefault="00D22AD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D22AD4" w:rsidRPr="003F7CF1" w:rsidRDefault="00D22AD4"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D22AD4" w:rsidRPr="003F7CF1" w:rsidRDefault="00D22AD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D22AD4" w:rsidRPr="003F7CF1" w:rsidRDefault="00D22AD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D22AD4" w:rsidRPr="003F7CF1" w:rsidRDefault="00D22AD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D22AD4" w:rsidRPr="003F7CF1" w:rsidRDefault="00D22AD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D22AD4" w:rsidRPr="003F7CF1" w:rsidRDefault="00D22AD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D22AD4" w:rsidRPr="003F7CF1" w:rsidRDefault="00D22AD4"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D22AD4" w:rsidRPr="003F7CF1" w:rsidRDefault="00D22AD4"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D22AD4" w:rsidRPr="003F7CF1" w:rsidRDefault="00D22AD4"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D22AD4" w:rsidRPr="003F7CF1" w:rsidRDefault="00D22AD4"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D22AD4" w:rsidRPr="003F7CF1" w:rsidRDefault="00D22AD4"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D22AD4" w:rsidRPr="003F7CF1" w:rsidRDefault="00D22AD4"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D22AD4" w:rsidRPr="003F7CF1" w:rsidRDefault="00D22AD4"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D22AD4" w:rsidRPr="003F7CF1" w:rsidRDefault="00D22AD4"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D22AD4" w:rsidRPr="003F7CF1" w:rsidRDefault="00D22AD4"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D22AD4" w:rsidRPr="003F7CF1" w:rsidRDefault="00D22AD4"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D22AD4" w:rsidRPr="003F7CF1" w:rsidRDefault="00D22AD4"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D22AD4" w:rsidRPr="003F7CF1" w:rsidRDefault="00D22AD4"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D22AD4" w:rsidRPr="003F7CF1" w:rsidRDefault="00D22AD4"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D22AD4" w:rsidRPr="003F7CF1" w:rsidRDefault="00D22AD4"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D22AD4" w:rsidRPr="003F7CF1" w:rsidRDefault="00D22AD4"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D22AD4" w:rsidRPr="003F7CF1" w:rsidRDefault="00D22AD4"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D22AD4" w:rsidRPr="003F7CF1" w:rsidRDefault="00D22AD4"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D22AD4" w:rsidRPr="003F7CF1" w:rsidRDefault="00D22AD4"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D22AD4" w:rsidRPr="003F7CF1" w:rsidRDefault="00D22AD4"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D22AD4" w:rsidRPr="003F7CF1" w:rsidRDefault="00D22AD4"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D22AD4" w:rsidRPr="003F7CF1" w:rsidRDefault="00D22AD4"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D22AD4" w:rsidRPr="003F7CF1" w:rsidRDefault="00D22AD4"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D22AD4" w:rsidRPr="003F7CF1" w:rsidRDefault="00D22AD4"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D22AD4" w:rsidRPr="003F7CF1" w:rsidRDefault="00D22AD4"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D22AD4" w:rsidRPr="003F7CF1" w:rsidRDefault="00D22AD4"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D22AD4" w:rsidRPr="003F7CF1" w:rsidRDefault="00D22AD4"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D22AD4" w:rsidRPr="003F7CF1" w:rsidRDefault="00D22AD4"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D22AD4" w:rsidRPr="003F7CF1" w:rsidRDefault="00D22AD4"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D22AD4" w:rsidRPr="003F7CF1" w:rsidRDefault="00D22AD4"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D22AD4" w:rsidRPr="003F7CF1" w:rsidRDefault="00D22AD4"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D22AD4" w:rsidRPr="003F7CF1" w:rsidRDefault="00D22AD4"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86" w:name="_Toc320485607"/>
      <w:bookmarkStart w:id="687" w:name="_Toc323656719"/>
      <w:bookmarkStart w:id="688" w:name="_Toc324085457"/>
      <w:bookmarkStart w:id="689" w:name="_Toc383781109"/>
      <w:bookmarkStart w:id="690" w:name="_Toc49764513"/>
      <w:r w:rsidRPr="00EC76D5">
        <w:t>Static, Extern, and Register Variables</w:t>
      </w:r>
      <w:bookmarkEnd w:id="686"/>
      <w:bookmarkEnd w:id="687"/>
      <w:bookmarkEnd w:id="688"/>
      <w:bookmarkEnd w:id="689"/>
      <w:bookmarkEnd w:id="690"/>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6"/>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91" w:name="_Toc320485608"/>
      <w:bookmarkStart w:id="692" w:name="_Toc323656720"/>
      <w:bookmarkStart w:id="693" w:name="_Toc324085458"/>
      <w:bookmarkStart w:id="694" w:name="_Toc383781110"/>
      <w:bookmarkStart w:id="695" w:name="_Toc49764514"/>
      <w:r w:rsidRPr="00EC76D5">
        <w:lastRenderedPageBreak/>
        <w:t>Recursion</w:t>
      </w:r>
      <w:bookmarkEnd w:id="691"/>
      <w:bookmarkEnd w:id="692"/>
      <w:bookmarkEnd w:id="693"/>
      <w:bookmarkEnd w:id="694"/>
      <w:bookmarkEnd w:id="695"/>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1.65pt" o:ole="" fillcolor="window">
            <v:imagedata r:id="rId16" o:title=""/>
          </v:shape>
          <o:OLEObject Type="Embed" ProgID="Equation.3" ShapeID="_x0000_i1029" DrawAspect="Content" ObjectID="_1663918552"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696" w:name="_Toc320485609"/>
      <w:bookmarkStart w:id="697" w:name="_Toc323656721"/>
      <w:bookmarkStart w:id="698" w:name="_Toc324085459"/>
      <w:bookmarkStart w:id="699" w:name="_Toc383781111"/>
      <w:bookmarkStart w:id="700" w:name="_Toc49764515"/>
      <w:r>
        <w:t>Definition</w:t>
      </w:r>
      <w:r w:rsidR="00E80032" w:rsidRPr="00EC76D5">
        <w:t xml:space="preserve"> and Declaration</w:t>
      </w:r>
      <w:bookmarkEnd w:id="696"/>
      <w:bookmarkEnd w:id="697"/>
      <w:bookmarkEnd w:id="698"/>
      <w:bookmarkEnd w:id="699"/>
      <w:bookmarkEnd w:id="700"/>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35pt" o:ole="" fillcolor="window">
            <v:imagedata r:id="rId19" o:title=""/>
          </v:shape>
          <o:OLEObject Type="Embed" ProgID="Equation.3" ShapeID="_x0000_i1030" DrawAspect="Content" ObjectID="_1663918553" r:id="rId20"/>
        </w:object>
      </w:r>
    </w:p>
    <w:p w14:paraId="4649FE88" w14:textId="77777777" w:rsidR="00E80032" w:rsidRPr="00EC76D5" w:rsidRDefault="00E80032" w:rsidP="00E80032">
      <w:r w:rsidRPr="00EC76D5">
        <w:object w:dxaOrig="2840" w:dyaOrig="720" w14:anchorId="47114D30">
          <v:shape id="_x0000_i1031" type="#_x0000_t75" style="width:2in;height:36.35pt" o:ole="" fillcolor="window">
            <v:imagedata r:id="rId21" o:title=""/>
          </v:shape>
          <o:OLEObject Type="Embed" ProgID="Equation.3" ShapeID="_x0000_i1031" DrawAspect="Content" ObjectID="_1663918554"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01" w:name="_Toc320485610"/>
      <w:bookmarkStart w:id="702" w:name="_Toc323656722"/>
      <w:bookmarkStart w:id="703" w:name="_Toc324085460"/>
      <w:bookmarkStart w:id="704" w:name="_Toc383781112"/>
      <w:bookmarkStart w:id="705" w:name="_Toc49764516"/>
      <w:r w:rsidRPr="00EC76D5">
        <w:t>Higher-Order Functions</w:t>
      </w:r>
      <w:bookmarkEnd w:id="701"/>
      <w:bookmarkEnd w:id="702"/>
      <w:bookmarkEnd w:id="703"/>
      <w:bookmarkEnd w:id="704"/>
      <w:bookmarkEnd w:id="705"/>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06" w:name="_Toc320485611"/>
      <w:bookmarkStart w:id="707" w:name="_Toc323656723"/>
      <w:bookmarkStart w:id="708" w:name="_Toc324085461"/>
      <w:bookmarkStart w:id="709" w:name="_Toc383781113"/>
      <w:bookmarkStart w:id="710" w:name="_Ref383865210"/>
      <w:bookmarkStart w:id="711" w:name="_Toc49764517"/>
      <w:r w:rsidRPr="00EC76D5">
        <w:lastRenderedPageBreak/>
        <w:t>Structures and Linked Lists</w:t>
      </w:r>
      <w:bookmarkEnd w:id="706"/>
      <w:bookmarkEnd w:id="707"/>
      <w:bookmarkEnd w:id="708"/>
      <w:bookmarkEnd w:id="709"/>
      <w:bookmarkEnd w:id="710"/>
      <w:bookmarkEnd w:id="711"/>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D22AD4" w:rsidRPr="003F7CF1" w:rsidRDefault="00D22AD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D22AD4" w:rsidRPr="003F7CF1" w:rsidRDefault="00D22AD4"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D22AD4" w:rsidRPr="003F7CF1" w:rsidRDefault="00D22AD4"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D22AD4" w:rsidRPr="003F7CF1" w:rsidRDefault="00D22AD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D22AD4" w:rsidRPr="003F7CF1" w:rsidRDefault="00D22AD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D22AD4" w:rsidRPr="003F7CF1" w:rsidRDefault="00D22AD4"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D22AD4" w:rsidRPr="003F7CF1" w:rsidRDefault="00D22AD4"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D22AD4" w:rsidRPr="003F7CF1" w:rsidRDefault="00D22AD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D22AD4" w:rsidRPr="003F7CF1" w:rsidRDefault="00D22AD4"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D22AD4" w:rsidRPr="003F7CF1" w:rsidRDefault="00D22AD4"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D22AD4" w:rsidRPr="003F7CF1" w:rsidRDefault="00D22AD4"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D22AD4" w:rsidRPr="003F7CF1" w:rsidRDefault="00D22AD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D22AD4" w:rsidRPr="003F7CF1" w:rsidRDefault="00D22AD4"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D22AD4" w:rsidRPr="003F7CF1" w:rsidRDefault="00D22AD4"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D22AD4" w:rsidRPr="003F7CF1" w:rsidRDefault="00D22AD4"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D22AD4" w:rsidRPr="003F7CF1" w:rsidRDefault="00D22AD4"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D22AD4" w:rsidRPr="003F7CF1" w:rsidRDefault="00D22AD4"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D22AD4" w:rsidRPr="003F7CF1" w:rsidRDefault="00D22AD4"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D22AD4" w:rsidRPr="003F7CF1" w:rsidRDefault="00D22AD4"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D22AD4" w:rsidRPr="003F7CF1" w:rsidRDefault="00D22AD4"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D22AD4" w:rsidRPr="003F7CF1" w:rsidRDefault="00D22AD4"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D22AD4" w:rsidRPr="003F7CF1" w:rsidRDefault="00D22AD4"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D22AD4" w:rsidRPr="003F7CF1" w:rsidRDefault="00D22AD4"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D22AD4" w:rsidRPr="003F7CF1" w:rsidRDefault="00D22AD4"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D22AD4" w:rsidRPr="003F7CF1" w:rsidRDefault="00D22AD4"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D22AD4" w:rsidRPr="003F7CF1" w:rsidRDefault="00D22AD4"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12" w:name="_Toc320485612"/>
      <w:bookmarkStart w:id="713" w:name="_Toc323656724"/>
      <w:bookmarkStart w:id="714" w:name="_Toc324085462"/>
      <w:bookmarkStart w:id="715" w:name="_Toc383781114"/>
      <w:bookmarkStart w:id="716" w:name="_Toc49764518"/>
      <w:r w:rsidRPr="00EC76D5">
        <w:t>Stacks and Linked Lists</w:t>
      </w:r>
      <w:bookmarkEnd w:id="712"/>
      <w:bookmarkEnd w:id="713"/>
      <w:bookmarkEnd w:id="714"/>
      <w:bookmarkEnd w:id="715"/>
      <w:bookmarkEnd w:id="716"/>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D22AD4" w:rsidRPr="003F7CF1" w:rsidRDefault="00D22AD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D22AD4" w:rsidRPr="003F7CF1" w:rsidRDefault="00D22AD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D22AD4" w:rsidRPr="003F7CF1" w:rsidRDefault="00D22AD4"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D22AD4" w:rsidRPr="003F7CF1" w:rsidRDefault="00D22AD4" w:rsidP="00E80032">
                              <w:pPr>
                                <w:pStyle w:val="SourceCodeBoxText"/>
                                <w:rPr>
                                  <w:sz w:val="19"/>
                                  <w:szCs w:val="19"/>
                                  <w:lang w:val="en-US"/>
                                </w:rPr>
                              </w:pPr>
                              <w:r w:rsidRPr="003F7CF1">
                                <w:rPr>
                                  <w:sz w:val="19"/>
                                  <w:szCs w:val="19"/>
                                  <w:lang w:val="en-US"/>
                                </w:rPr>
                                <w:t>push 1</w:t>
                              </w:r>
                            </w:p>
                            <w:p w14:paraId="3C159322" w14:textId="77777777" w:rsidR="00D22AD4" w:rsidRPr="003F7CF1" w:rsidRDefault="00D22AD4" w:rsidP="00E80032">
                              <w:pPr>
                                <w:pStyle w:val="SourceCodeBoxText"/>
                                <w:rPr>
                                  <w:sz w:val="19"/>
                                  <w:szCs w:val="19"/>
                                  <w:lang w:val="en-US"/>
                                </w:rPr>
                              </w:pPr>
                              <w:r w:rsidRPr="003F7CF1">
                                <w:rPr>
                                  <w:sz w:val="19"/>
                                  <w:szCs w:val="19"/>
                                  <w:lang w:val="en-US"/>
                                </w:rPr>
                                <w:t>push 2</w:t>
                              </w:r>
                            </w:p>
                            <w:p w14:paraId="22BA48C9" w14:textId="77777777" w:rsidR="00D22AD4" w:rsidRPr="003F7CF1" w:rsidRDefault="00D22AD4" w:rsidP="00E80032">
                              <w:pPr>
                                <w:pStyle w:val="SourceCodeBoxText"/>
                                <w:rPr>
                                  <w:sz w:val="19"/>
                                  <w:szCs w:val="19"/>
                                  <w:lang w:val="en-US"/>
                                </w:rPr>
                              </w:pPr>
                              <w:r w:rsidRPr="003F7CF1">
                                <w:rPr>
                                  <w:sz w:val="19"/>
                                  <w:szCs w:val="19"/>
                                  <w:lang w:val="en-US"/>
                                </w:rPr>
                                <w:t>push 3</w:t>
                              </w:r>
                            </w:p>
                            <w:p w14:paraId="5F86FACB" w14:textId="77777777" w:rsidR="00D22AD4" w:rsidRPr="003F7CF1" w:rsidRDefault="00D22AD4"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D22AD4" w:rsidRPr="003F7CF1" w:rsidRDefault="00D22AD4"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D22AD4" w:rsidRPr="003F7CF1" w:rsidRDefault="00D22AD4"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D22AD4" w:rsidRPr="003F7CF1" w:rsidRDefault="00D22AD4"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D22AD4" w:rsidRPr="003F7CF1" w:rsidRDefault="00D22AD4" w:rsidP="00E80032">
                        <w:pPr>
                          <w:pStyle w:val="SourceCodeBoxText"/>
                          <w:rPr>
                            <w:sz w:val="19"/>
                            <w:szCs w:val="19"/>
                            <w:lang w:val="en-US"/>
                          </w:rPr>
                        </w:pPr>
                        <w:r w:rsidRPr="003F7CF1">
                          <w:rPr>
                            <w:sz w:val="19"/>
                            <w:szCs w:val="19"/>
                            <w:lang w:val="en-US"/>
                          </w:rPr>
                          <w:t>push 1</w:t>
                        </w:r>
                      </w:p>
                      <w:p w14:paraId="3C159322" w14:textId="77777777" w:rsidR="00D22AD4" w:rsidRPr="003F7CF1" w:rsidRDefault="00D22AD4" w:rsidP="00E80032">
                        <w:pPr>
                          <w:pStyle w:val="SourceCodeBoxText"/>
                          <w:rPr>
                            <w:sz w:val="19"/>
                            <w:szCs w:val="19"/>
                            <w:lang w:val="en-US"/>
                          </w:rPr>
                        </w:pPr>
                        <w:r w:rsidRPr="003F7CF1">
                          <w:rPr>
                            <w:sz w:val="19"/>
                            <w:szCs w:val="19"/>
                            <w:lang w:val="en-US"/>
                          </w:rPr>
                          <w:t>push 2</w:t>
                        </w:r>
                      </w:p>
                      <w:p w14:paraId="22BA48C9" w14:textId="77777777" w:rsidR="00D22AD4" w:rsidRPr="003F7CF1" w:rsidRDefault="00D22AD4" w:rsidP="00E80032">
                        <w:pPr>
                          <w:pStyle w:val="SourceCodeBoxText"/>
                          <w:rPr>
                            <w:sz w:val="19"/>
                            <w:szCs w:val="19"/>
                            <w:lang w:val="en-US"/>
                          </w:rPr>
                        </w:pPr>
                        <w:r w:rsidRPr="003F7CF1">
                          <w:rPr>
                            <w:sz w:val="19"/>
                            <w:szCs w:val="19"/>
                            <w:lang w:val="en-US"/>
                          </w:rPr>
                          <w:t>push 3</w:t>
                        </w:r>
                      </w:p>
                      <w:p w14:paraId="5F86FACB" w14:textId="77777777" w:rsidR="00D22AD4" w:rsidRPr="003F7CF1" w:rsidRDefault="00D22AD4"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D22AD4" w:rsidRPr="003F7CF1" w:rsidRDefault="00D22AD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D22AD4" w:rsidRPr="003F7CF1" w:rsidRDefault="00D22AD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D22AD4" w:rsidRPr="003F7CF1" w:rsidRDefault="00D22AD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D22AD4" w:rsidRPr="003F7CF1" w:rsidRDefault="00D22AD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D22AD4" w:rsidRPr="003F7CF1" w:rsidRDefault="00D22AD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D22AD4" w:rsidRPr="003F7CF1" w:rsidRDefault="00D22AD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D22AD4" w:rsidRPr="003F7CF1" w:rsidRDefault="00D22AD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D22AD4" w:rsidRPr="003F7CF1" w:rsidRDefault="00D22AD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D22AD4" w:rsidRPr="003F7CF1" w:rsidRDefault="00D22AD4"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D22AD4" w:rsidRPr="003F7CF1" w:rsidRDefault="00D22AD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D22AD4" w:rsidRPr="003F7CF1" w:rsidRDefault="00D22AD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D22AD4" w:rsidRPr="003F7CF1" w:rsidRDefault="00D22AD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D22AD4" w:rsidRPr="003F7CF1" w:rsidRDefault="00D22AD4"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D22AD4" w:rsidRPr="003F7CF1" w:rsidRDefault="00D22AD4"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D22AD4" w:rsidRPr="003F7CF1" w:rsidRDefault="00D22AD4"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D22AD4" w:rsidRPr="003F7CF1" w:rsidRDefault="00D22AD4"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D22AD4" w:rsidRPr="003F7CF1" w:rsidRDefault="00D22AD4"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D22AD4" w:rsidRPr="003F7CF1" w:rsidRDefault="00D22AD4"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D22AD4" w:rsidRPr="003F7CF1" w:rsidRDefault="00D22AD4"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D22AD4" w:rsidRPr="003F7CF1" w:rsidRDefault="00D22AD4"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D22AD4" w:rsidRPr="003F7CF1" w:rsidRDefault="00D22AD4"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D22AD4" w:rsidRPr="003F7CF1" w:rsidRDefault="00D22AD4"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D22AD4" w:rsidRPr="003F7CF1" w:rsidRDefault="00D22AD4"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D22AD4" w:rsidRPr="003F7CF1" w:rsidRDefault="00D22AD4"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D22AD4" w:rsidRPr="003F7CF1" w:rsidRDefault="00D22AD4"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D22AD4" w:rsidRPr="003F7CF1" w:rsidRDefault="00D22AD4"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D22AD4" w:rsidRPr="003F7CF1" w:rsidRDefault="00D22AD4"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D22AD4" w:rsidRPr="003F7CF1" w:rsidRDefault="00D22AD4"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D22AD4" w:rsidRPr="003F7CF1" w:rsidRDefault="00D22AD4"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D22AD4" w:rsidRPr="003F7CF1" w:rsidRDefault="00D22AD4"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D22AD4" w:rsidRPr="003F7CF1" w:rsidRDefault="00D22AD4"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D22AD4" w:rsidRPr="003F7CF1" w:rsidRDefault="00D22AD4"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D22AD4" w:rsidRPr="003F7CF1" w:rsidRDefault="00D22AD4"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D22AD4" w:rsidRPr="003F7CF1" w:rsidRDefault="00D22AD4"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D22AD4" w:rsidRPr="003F7CF1" w:rsidRDefault="00D22AD4"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D22AD4" w:rsidRPr="003F7CF1" w:rsidRDefault="00D22AD4"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D22AD4" w:rsidRPr="003F7CF1" w:rsidRDefault="00D22AD4"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D22AD4" w:rsidRPr="003F7CF1" w:rsidRDefault="00D22AD4"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D22AD4" w:rsidRPr="003F7CF1" w:rsidRDefault="00D22AD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D22AD4" w:rsidRPr="003F7CF1" w:rsidRDefault="00D22AD4"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D22AD4" w:rsidRPr="003F7CF1" w:rsidRDefault="00D22AD4" w:rsidP="00E80032">
                              <w:pPr>
                                <w:pStyle w:val="SourceCodeBoxText"/>
                                <w:rPr>
                                  <w:sz w:val="19"/>
                                  <w:szCs w:val="19"/>
                                  <w:lang w:val="en-US"/>
                                </w:rPr>
                              </w:pPr>
                              <w:r w:rsidRPr="003F7CF1">
                                <w:rPr>
                                  <w:sz w:val="19"/>
                                  <w:szCs w:val="19"/>
                                  <w:lang w:val="en-US"/>
                                </w:rPr>
                                <w:t>3</w:t>
                              </w:r>
                            </w:p>
                            <w:p w14:paraId="40F6D3AC" w14:textId="77777777" w:rsidR="00D22AD4" w:rsidRPr="003F7CF1" w:rsidRDefault="00D22AD4"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D22AD4" w:rsidRPr="003F7CF1" w:rsidRDefault="00D22AD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D22AD4" w:rsidRPr="003F7CF1" w:rsidRDefault="00D22AD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D22AD4" w:rsidRPr="003F7CF1" w:rsidRDefault="00D22AD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D22AD4" w:rsidRPr="003F7CF1" w:rsidRDefault="00D22AD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D22AD4" w:rsidRPr="003F7CF1" w:rsidRDefault="00D22AD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D22AD4" w:rsidRPr="003F7CF1" w:rsidRDefault="00D22AD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D22AD4" w:rsidRPr="003F7CF1" w:rsidRDefault="00D22AD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D22AD4" w:rsidRPr="003F7CF1" w:rsidRDefault="00D22AD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D22AD4" w:rsidRPr="003F7CF1" w:rsidRDefault="00D22AD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D22AD4" w:rsidRPr="003F7CF1" w:rsidRDefault="00D22AD4"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D22AD4" w:rsidRPr="003F7CF1" w:rsidRDefault="00D22AD4"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D22AD4" w:rsidRPr="003F7CF1" w:rsidRDefault="00D22AD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D22AD4" w:rsidRPr="003F7CF1" w:rsidRDefault="00D22AD4"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D22AD4" w:rsidRPr="003F7CF1" w:rsidRDefault="00D22AD4" w:rsidP="00E80032">
                        <w:pPr>
                          <w:pStyle w:val="SourceCodeBoxText"/>
                          <w:rPr>
                            <w:sz w:val="19"/>
                            <w:szCs w:val="19"/>
                            <w:lang w:val="en-US"/>
                          </w:rPr>
                        </w:pPr>
                        <w:r w:rsidRPr="003F7CF1">
                          <w:rPr>
                            <w:sz w:val="19"/>
                            <w:szCs w:val="19"/>
                            <w:lang w:val="en-US"/>
                          </w:rPr>
                          <w:t>3</w:t>
                        </w:r>
                      </w:p>
                      <w:p w14:paraId="40F6D3AC" w14:textId="77777777" w:rsidR="00D22AD4" w:rsidRPr="003F7CF1" w:rsidRDefault="00D22AD4"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D22AD4" w:rsidRPr="003F7CF1" w:rsidRDefault="00D22AD4"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D22AD4" w:rsidRPr="003F7CF1" w:rsidRDefault="00D22AD4"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D22AD4" w:rsidRPr="003F7CF1" w:rsidRDefault="00D22AD4"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D22AD4" w:rsidRPr="003F7CF1" w:rsidRDefault="00D22AD4"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D22AD4" w:rsidRPr="003F7CF1" w:rsidRDefault="00D22AD4"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D22AD4" w:rsidRPr="003F7CF1" w:rsidRDefault="00D22AD4"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D22AD4" w:rsidRPr="003F7CF1" w:rsidRDefault="00D22AD4"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D22AD4" w:rsidRPr="003F7CF1" w:rsidRDefault="00D22AD4"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D22AD4" w:rsidRPr="003F7CF1" w:rsidRDefault="00D22AD4"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D22AD4" w:rsidRPr="003F7CF1" w:rsidRDefault="00D22AD4"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D22AD4" w:rsidRPr="003F7CF1" w:rsidRDefault="00D22AD4"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D22AD4" w:rsidRPr="003F7CF1" w:rsidRDefault="00D22AD4"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D22AD4" w:rsidRPr="003F7CF1" w:rsidRDefault="00D22AD4"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17" w:name="_Toc320485613"/>
      <w:bookmarkStart w:id="718" w:name="_Toc323656725"/>
      <w:bookmarkStart w:id="719" w:name="_Toc324085463"/>
      <w:bookmarkStart w:id="720" w:name="_Toc383781115"/>
      <w:bookmarkStart w:id="721" w:name="_Toc49764519"/>
      <w:r w:rsidRPr="00EC76D5">
        <w:t>Unions</w:t>
      </w:r>
      <w:bookmarkEnd w:id="717"/>
      <w:bookmarkEnd w:id="718"/>
      <w:bookmarkEnd w:id="719"/>
      <w:bookmarkEnd w:id="720"/>
      <w:bookmarkEnd w:id="721"/>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22" w:name="_Toc320485614"/>
      <w:bookmarkStart w:id="723" w:name="_Toc323656726"/>
      <w:bookmarkStart w:id="724" w:name="_Toc324085464"/>
      <w:bookmarkStart w:id="725" w:name="_Toc383781116"/>
      <w:bookmarkStart w:id="726" w:name="_Toc49764520"/>
      <w:r w:rsidRPr="00EC76D5">
        <w:t>Bitfields</w:t>
      </w:r>
      <w:bookmarkEnd w:id="722"/>
      <w:bookmarkEnd w:id="723"/>
      <w:bookmarkEnd w:id="724"/>
      <w:bookmarkEnd w:id="725"/>
      <w:bookmarkEnd w:id="726"/>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27"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28" w:name="_Toc320485616"/>
      <w:bookmarkStart w:id="729" w:name="_Toc323656727"/>
      <w:bookmarkStart w:id="730" w:name="_Toc324085465"/>
      <w:bookmarkStart w:id="731" w:name="_Toc383781117"/>
      <w:bookmarkStart w:id="732" w:name="_Toc49764521"/>
      <w:r w:rsidRPr="00EC76D5">
        <w:t>Structures with function pointers</w:t>
      </w:r>
      <w:bookmarkEnd w:id="728"/>
      <w:bookmarkEnd w:id="729"/>
      <w:bookmarkEnd w:id="730"/>
      <w:bookmarkEnd w:id="731"/>
      <w:bookmarkEnd w:id="732"/>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7"/>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33" w:name="_Toc320485619"/>
      <w:bookmarkStart w:id="734" w:name="_Toc323656728"/>
      <w:bookmarkStart w:id="735" w:name="_Toc324085466"/>
      <w:bookmarkStart w:id="736" w:name="_Toc383781118"/>
      <w:bookmarkStart w:id="737" w:name="_Ref383781494"/>
      <w:bookmarkStart w:id="738" w:name="_Ref383865235"/>
      <w:bookmarkStart w:id="739" w:name="_Ref383865434"/>
      <w:bookmarkStart w:id="740" w:name="_Ref383866090"/>
      <w:bookmarkStart w:id="741" w:name="_Toc49764522"/>
      <w:r w:rsidRPr="00EC76D5">
        <w:t>The Preprocessor</w:t>
      </w:r>
      <w:bookmarkEnd w:id="733"/>
      <w:bookmarkEnd w:id="734"/>
      <w:bookmarkEnd w:id="735"/>
      <w:bookmarkEnd w:id="736"/>
      <w:bookmarkEnd w:id="737"/>
      <w:bookmarkEnd w:id="738"/>
      <w:bookmarkEnd w:id="739"/>
      <w:bookmarkEnd w:id="740"/>
      <w:bookmarkEnd w:id="741"/>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Later on,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42" w:name="_Toc320485618"/>
      <w:bookmarkStart w:id="743" w:name="_Toc323656729"/>
      <w:bookmarkStart w:id="744" w:name="_Toc324085467"/>
      <w:bookmarkStart w:id="745" w:name="_Toc383781119"/>
      <w:bookmarkStart w:id="746" w:name="_Toc49764523"/>
      <w:bookmarkStart w:id="747" w:name="_Toc320485621"/>
      <w:r w:rsidRPr="00EC76D5">
        <w:t>The Standard Library</w:t>
      </w:r>
      <w:bookmarkEnd w:id="742"/>
      <w:bookmarkEnd w:id="743"/>
      <w:bookmarkEnd w:id="744"/>
      <w:bookmarkEnd w:id="745"/>
      <w:bookmarkEnd w:id="746"/>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48" w:name="_Toc323656730"/>
      <w:bookmarkStart w:id="749" w:name="_Toc324085468"/>
      <w:bookmarkStart w:id="750" w:name="_Toc383781120"/>
      <w:bookmarkStart w:id="751" w:name="_Toc49764524"/>
      <w:r w:rsidRPr="00EC76D5">
        <w:t>File Management</w:t>
      </w:r>
      <w:bookmarkEnd w:id="748"/>
      <w:bookmarkEnd w:id="749"/>
      <w:bookmarkEnd w:id="750"/>
      <w:bookmarkEnd w:id="751"/>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52" w:name="_Toc323656731"/>
      <w:bookmarkStart w:id="753" w:name="_Toc324085469"/>
      <w:bookmarkStart w:id="754" w:name="_Toc383781121"/>
      <w:bookmarkStart w:id="755" w:name="_Toc49764525"/>
      <w:r w:rsidRPr="00EC76D5">
        <w:t>Program Parameters</w:t>
      </w:r>
      <w:bookmarkEnd w:id="752"/>
      <w:bookmarkEnd w:id="753"/>
      <w:bookmarkEnd w:id="754"/>
      <w:bookmarkEnd w:id="755"/>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56" w:name="_Toc323656732"/>
      <w:bookmarkStart w:id="757" w:name="_Toc324085470"/>
      <w:bookmarkStart w:id="758" w:name="_Toc383781122"/>
      <w:bookmarkStart w:id="759" w:name="_Toc49764526"/>
      <w:r w:rsidRPr="00EC76D5">
        <w:t>Environment Functions</w:t>
      </w:r>
      <w:bookmarkEnd w:id="756"/>
      <w:bookmarkEnd w:id="757"/>
      <w:bookmarkEnd w:id="758"/>
      <w:bookmarkEnd w:id="759"/>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60"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61" w:author="Stefan Björnander" w:date="2012-05-06T21:51:00Z">
            <w:rPr>
              <w:color w:val="0000FF"/>
            </w:rPr>
          </w:rPrChange>
        </w:rPr>
        <w:t>void</w:t>
      </w:r>
      <w:r w:rsidRPr="00EC76D5">
        <w:t xml:space="preserve"> ExitFunction(</w:t>
      </w:r>
      <w:r w:rsidRPr="00EC76D5">
        <w:rPr>
          <w:color w:val="000000" w:themeColor="text1"/>
          <w:rPrChange w:id="762"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63"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64" w:name="_Toc323656733"/>
      <w:bookmarkStart w:id="765" w:name="_Toc324085471"/>
      <w:bookmarkStart w:id="766" w:name="_Toc383781123"/>
      <w:bookmarkStart w:id="767" w:name="_Ref383865473"/>
      <w:bookmarkStart w:id="768" w:name="_Ref383865556"/>
      <w:bookmarkStart w:id="769" w:name="_Toc49764527"/>
      <w:r w:rsidRPr="00EC76D5">
        <w:t>Searching and Sorting</w:t>
      </w:r>
      <w:bookmarkEnd w:id="764"/>
      <w:bookmarkEnd w:id="765"/>
      <w:bookmarkEnd w:id="766"/>
      <w:bookmarkEnd w:id="767"/>
      <w:bookmarkEnd w:id="768"/>
      <w:bookmarkEnd w:id="769"/>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70"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71" w:author="Stefan Björnander" w:date="2012-05-06T21:51:00Z">
            <w:rPr>
              <w:color w:val="0000FF"/>
            </w:rPr>
          </w:rPrChange>
        </w:rPr>
        <w:t>int</w:t>
      </w:r>
      <w:r w:rsidRPr="00EC76D5">
        <w:t xml:space="preserve"> CompareIntegers(</w:t>
      </w:r>
      <w:r w:rsidRPr="00EC76D5">
        <w:rPr>
          <w:color w:val="000000" w:themeColor="text1"/>
          <w:rPrChange w:id="772" w:author="Stefan Björnander" w:date="2012-05-06T21:51:00Z">
            <w:rPr>
              <w:color w:val="0000FF"/>
            </w:rPr>
          </w:rPrChange>
        </w:rPr>
        <w:t>const</w:t>
      </w:r>
      <w:r w:rsidRPr="00EC76D5">
        <w:t xml:space="preserve"> </w:t>
      </w:r>
      <w:r w:rsidRPr="00EC76D5">
        <w:rPr>
          <w:color w:val="000000" w:themeColor="text1"/>
          <w:rPrChange w:id="773" w:author="Stefan Björnander" w:date="2012-05-06T21:51:00Z">
            <w:rPr>
              <w:color w:val="0000FF"/>
            </w:rPr>
          </w:rPrChange>
        </w:rPr>
        <w:t>int</w:t>
      </w:r>
      <w:r w:rsidRPr="00EC76D5">
        <w:t xml:space="preserve">* intPtr1, </w:t>
      </w:r>
      <w:r w:rsidRPr="00EC76D5">
        <w:rPr>
          <w:color w:val="000000" w:themeColor="text1"/>
          <w:rPrChange w:id="774" w:author="Stefan Björnander" w:date="2012-05-06T21:51:00Z">
            <w:rPr>
              <w:color w:val="0000FF"/>
            </w:rPr>
          </w:rPrChange>
        </w:rPr>
        <w:t>const</w:t>
      </w:r>
      <w:r w:rsidRPr="00EC76D5">
        <w:t xml:space="preserve"> </w:t>
      </w:r>
      <w:r w:rsidRPr="00EC76D5">
        <w:rPr>
          <w:color w:val="000000" w:themeColor="text1"/>
          <w:rPrChange w:id="775"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76"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777"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778"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779"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780"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781"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782"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783"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784" w:name="_Toc323656734"/>
      <w:bookmarkStart w:id="785" w:name="_Toc324085472"/>
      <w:bookmarkStart w:id="786" w:name="_Toc383781124"/>
      <w:bookmarkStart w:id="787" w:name="_Toc49764528"/>
      <w:r w:rsidRPr="00EC76D5">
        <w:t xml:space="preserve">Functions with </w:t>
      </w:r>
      <w:bookmarkStart w:id="788" w:name="_Toc320485620"/>
      <w:r w:rsidRPr="00EC76D5">
        <w:t>Variable Number of Parameters</w:t>
      </w:r>
      <w:bookmarkEnd w:id="784"/>
      <w:bookmarkEnd w:id="785"/>
      <w:bookmarkEnd w:id="786"/>
      <w:bookmarkEnd w:id="788"/>
      <w:bookmarkEnd w:id="787"/>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789" w:name="_Toc323656735"/>
      <w:bookmarkStart w:id="790" w:name="_Toc324085473"/>
      <w:bookmarkStart w:id="791" w:name="_Toc383781125"/>
      <w:bookmarkStart w:id="792" w:name="_Toc49764529"/>
      <w:r w:rsidRPr="00EC76D5">
        <w:t>String Management</w:t>
      </w:r>
      <w:bookmarkEnd w:id="789"/>
      <w:bookmarkEnd w:id="790"/>
      <w:bookmarkEnd w:id="791"/>
      <w:bookmarkEnd w:id="792"/>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793" w:author="Stefan Björnander" w:date="2012-05-06T21:51:00Z">
            <w:rPr>
              <w:color w:val="0000FF"/>
            </w:rPr>
          </w:rPrChange>
        </w:rPr>
        <w:t>int</w:t>
      </w:r>
      <w:r w:rsidRPr="00EC76D5">
        <w:t xml:space="preserve"> FirstIndexOf(char s[], </w:t>
      </w:r>
      <w:r w:rsidRPr="00EC76D5">
        <w:rPr>
          <w:color w:val="000000" w:themeColor="text1"/>
          <w:rPrChange w:id="794"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795" w:author="Stefan Björnander" w:date="2012-05-06T21:51:00Z">
            <w:rPr>
              <w:color w:val="0000FF"/>
            </w:rPr>
          </w:rPrChange>
        </w:rPr>
        <w:t>int</w:t>
      </w:r>
      <w:r w:rsidRPr="00EC76D5">
        <w:t xml:space="preserve"> LastIndexOf(</w:t>
      </w:r>
      <w:r w:rsidRPr="00EC76D5">
        <w:rPr>
          <w:color w:val="000000" w:themeColor="text1"/>
          <w:rPrChange w:id="796" w:author="Stefan Björnander" w:date="2012-05-06T21:51:00Z">
            <w:rPr>
              <w:color w:val="0000FF"/>
            </w:rPr>
          </w:rPrChange>
        </w:rPr>
        <w:t>char</w:t>
      </w:r>
      <w:r w:rsidRPr="00EC76D5">
        <w:t xml:space="preserve"> s[], </w:t>
      </w:r>
      <w:r w:rsidRPr="00EC76D5">
        <w:rPr>
          <w:color w:val="000000" w:themeColor="text1"/>
          <w:rPrChange w:id="797"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798" w:author="Stefan Björnander" w:date="2012-05-06T21:51:00Z">
            <w:rPr>
              <w:color w:val="A31515"/>
            </w:rPr>
          </w:rPrChange>
        </w:rPr>
        <w:t>"Hello"</w:t>
      </w:r>
      <w:r w:rsidRPr="00EC76D5">
        <w:t xml:space="preserve">, s2[] = </w:t>
      </w:r>
      <w:r w:rsidRPr="00EC76D5">
        <w:rPr>
          <w:color w:val="000000" w:themeColor="text1"/>
          <w:rPrChange w:id="799"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00"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01"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02"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03" w:author="Stefan Björnander" w:date="2012-05-06T21:51:00Z">
            <w:rPr>
              <w:color w:val="0000FF"/>
            </w:rPr>
          </w:rPrChange>
        </w:rPr>
        <w:t>if</w:t>
      </w:r>
      <w:r w:rsidRPr="00EC76D5">
        <w:t xml:space="preserve"> (sscanf(s2, </w:t>
      </w:r>
      <w:r w:rsidRPr="00EC76D5">
        <w:rPr>
          <w:color w:val="000000" w:themeColor="text1"/>
          <w:rPrChange w:id="804"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05"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06" w:name="_Toc323656736"/>
      <w:bookmarkStart w:id="807" w:name="_Toc324085474"/>
      <w:bookmarkStart w:id="808" w:name="_Toc383781126"/>
      <w:bookmarkStart w:id="809" w:name="_Toc49764530"/>
      <w:r w:rsidRPr="00EC76D5">
        <w:t>Memory Management</w:t>
      </w:r>
      <w:bookmarkEnd w:id="806"/>
      <w:bookmarkEnd w:id="807"/>
      <w:bookmarkEnd w:id="808"/>
      <w:bookmarkEnd w:id="809"/>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10"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11"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12" w:name="_Toc323656737"/>
      <w:bookmarkStart w:id="813" w:name="_Toc324085475"/>
      <w:bookmarkStart w:id="814" w:name="_Toc383781127"/>
      <w:bookmarkStart w:id="815" w:name="_Toc49764531"/>
      <w:r w:rsidRPr="00EC76D5">
        <w:t>Mathematical Functions</w:t>
      </w:r>
      <w:bookmarkEnd w:id="812"/>
      <w:bookmarkEnd w:id="813"/>
      <w:bookmarkEnd w:id="814"/>
      <w:bookmarkEnd w:id="815"/>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16" w:name="_Toc320485615"/>
      <w:bookmarkStart w:id="817" w:name="_Toc323656738"/>
      <w:bookmarkStart w:id="818" w:name="_Toc324085476"/>
      <w:bookmarkStart w:id="819" w:name="_Toc383781128"/>
      <w:bookmarkStart w:id="820" w:name="_Toc49764532"/>
      <w:r w:rsidRPr="00EC76D5">
        <w:t>Long Jumps</w:t>
      </w:r>
      <w:bookmarkEnd w:id="816"/>
      <w:bookmarkEnd w:id="817"/>
      <w:bookmarkEnd w:id="818"/>
      <w:bookmarkEnd w:id="819"/>
      <w:bookmarkEnd w:id="820"/>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8"/>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21" w:name="_Toc323656739"/>
      <w:bookmarkStart w:id="822" w:name="_Toc324085477"/>
      <w:bookmarkStart w:id="823" w:name="_Toc383781129"/>
      <w:bookmarkStart w:id="824" w:name="_Toc49764533"/>
      <w:r w:rsidRPr="00EC76D5">
        <w:t>Time</w:t>
      </w:r>
      <w:bookmarkEnd w:id="821"/>
      <w:bookmarkEnd w:id="822"/>
      <w:bookmarkEnd w:id="823"/>
      <w:bookmarkEnd w:id="824"/>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25" w:author="Stefan Björnander" w:date="2012-05-06T21:51:00Z">
            <w:rPr>
              <w:color w:val="A31515"/>
            </w:rPr>
          </w:rPrChange>
        </w:rPr>
        <w:t>"Feb"</w:t>
      </w:r>
      <w:r w:rsidRPr="00EC76D5">
        <w:t xml:space="preserve">, </w:t>
      </w:r>
      <w:r w:rsidRPr="00EC76D5">
        <w:rPr>
          <w:color w:val="000000" w:themeColor="text1"/>
          <w:rPrChange w:id="826" w:author="Stefan Björnander" w:date="2012-05-06T21:51:00Z">
            <w:rPr>
              <w:color w:val="A31515"/>
            </w:rPr>
          </w:rPrChange>
        </w:rPr>
        <w:t>"Mar"</w:t>
      </w:r>
      <w:r w:rsidRPr="00EC76D5">
        <w:t xml:space="preserve">, </w:t>
      </w:r>
      <w:r w:rsidRPr="00EC76D5">
        <w:rPr>
          <w:color w:val="000000" w:themeColor="text1"/>
          <w:rPrChange w:id="827"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28" w:author="Stefan Björnander" w:date="2012-05-06T21:51:00Z">
            <w:rPr>
              <w:color w:val="A31515"/>
            </w:rPr>
          </w:rPrChange>
        </w:rPr>
        <w:t>"Jun"</w:t>
      </w:r>
      <w:r w:rsidRPr="00EC76D5">
        <w:t xml:space="preserve">, </w:t>
      </w:r>
      <w:r w:rsidRPr="00EC76D5">
        <w:rPr>
          <w:color w:val="000000" w:themeColor="text1"/>
          <w:rPrChange w:id="829" w:author="Stefan Björnander" w:date="2012-05-06T21:51:00Z">
            <w:rPr>
              <w:color w:val="A31515"/>
            </w:rPr>
          </w:rPrChange>
        </w:rPr>
        <w:t>"Jul"</w:t>
      </w:r>
      <w:r w:rsidRPr="00EC76D5">
        <w:t xml:space="preserve">, </w:t>
      </w:r>
      <w:r w:rsidRPr="00EC76D5">
        <w:rPr>
          <w:color w:val="000000" w:themeColor="text1"/>
          <w:rPrChange w:id="830"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31" w:author="Stefan Björnander" w:date="2012-05-06T21:51:00Z">
            <w:rPr>
              <w:color w:val="A31515"/>
            </w:rPr>
          </w:rPrChange>
        </w:rPr>
        <w:t>"Oct"</w:t>
      </w:r>
      <w:r w:rsidRPr="00EC76D5">
        <w:t xml:space="preserve">, </w:t>
      </w:r>
      <w:r w:rsidRPr="00EC76D5">
        <w:rPr>
          <w:color w:val="000000" w:themeColor="text1"/>
          <w:rPrChange w:id="832" w:author="Stefan Björnander" w:date="2012-05-06T21:51:00Z">
            <w:rPr>
              <w:color w:val="A31515"/>
            </w:rPr>
          </w:rPrChange>
        </w:rPr>
        <w:t>"Nov"</w:t>
      </w:r>
      <w:r w:rsidRPr="00EC76D5">
        <w:t>,</w:t>
      </w:r>
      <w:r w:rsidRPr="00EC76D5">
        <w:rPr>
          <w:color w:val="000000" w:themeColor="text1"/>
          <w:rPrChange w:id="833"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34" w:author="Stefan Björnander" w:date="2012-05-06T21:51:00Z">
            <w:rPr>
              <w:color w:val="A31515"/>
            </w:rPr>
          </w:rPrChange>
        </w:rPr>
        <w:t>"Mon"</w:t>
      </w:r>
      <w:r w:rsidRPr="00EC76D5">
        <w:t xml:space="preserve">, </w:t>
      </w:r>
      <w:r w:rsidRPr="00EC76D5">
        <w:rPr>
          <w:color w:val="000000" w:themeColor="text1"/>
          <w:rPrChange w:id="835" w:author="Stefan Björnander" w:date="2012-05-06T21:51:00Z">
            <w:rPr>
              <w:color w:val="A31515"/>
            </w:rPr>
          </w:rPrChange>
        </w:rPr>
        <w:t>"Tue"</w:t>
      </w:r>
      <w:r w:rsidRPr="00EC76D5">
        <w:t xml:space="preserve">, </w:t>
      </w:r>
      <w:r w:rsidRPr="00EC76D5">
        <w:rPr>
          <w:color w:val="000000" w:themeColor="text1"/>
          <w:rPrChange w:id="836"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37" w:author="Stefan Björnander" w:date="2012-05-06T21:51:00Z">
            <w:rPr>
              <w:color w:val="A31515"/>
            </w:rPr>
          </w:rPrChange>
        </w:rPr>
        <w:t>"Fri"</w:t>
      </w:r>
      <w:r w:rsidRPr="00EC76D5">
        <w:t xml:space="preserve">, </w:t>
      </w:r>
      <w:r w:rsidRPr="00EC76D5">
        <w:rPr>
          <w:color w:val="000000" w:themeColor="text1"/>
          <w:rPrChange w:id="838"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39"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40"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41"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42" w:name="_Toc323656740"/>
      <w:bookmarkStart w:id="843" w:name="_Toc324085478"/>
      <w:bookmarkStart w:id="844" w:name="_Toc383781130"/>
      <w:bookmarkStart w:id="845" w:name="_Toc49764534"/>
      <w:r w:rsidRPr="00EC76D5">
        <w:t>Random Numbers</w:t>
      </w:r>
      <w:bookmarkEnd w:id="842"/>
      <w:bookmarkEnd w:id="843"/>
      <w:bookmarkEnd w:id="844"/>
      <w:bookmarkEnd w:id="845"/>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46"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47"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48"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49" w:name="_Toc323656741"/>
      <w:bookmarkStart w:id="850" w:name="_Toc324085479"/>
      <w:bookmarkStart w:id="851" w:name="_Toc383781131"/>
      <w:bookmarkStart w:id="852" w:name="_Toc49764535"/>
      <w:r w:rsidRPr="00EC76D5">
        <w:t>Limits of Integral and Floating Types</w:t>
      </w:r>
      <w:bookmarkEnd w:id="849"/>
      <w:bookmarkEnd w:id="850"/>
      <w:bookmarkEnd w:id="851"/>
      <w:bookmarkEnd w:id="852"/>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53" w:name="_Toc323656742"/>
      <w:bookmarkStart w:id="854" w:name="_Toc324085480"/>
      <w:bookmarkStart w:id="855" w:name="_Toc383781132"/>
      <w:bookmarkStart w:id="856" w:name="_Toc49764536"/>
      <w:r w:rsidRPr="00EC76D5">
        <w:t>Character Functions</w:t>
      </w:r>
      <w:bookmarkEnd w:id="853"/>
      <w:bookmarkEnd w:id="854"/>
      <w:bookmarkEnd w:id="855"/>
      <w:bookmarkEnd w:id="856"/>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57"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58"/>
            <w:commentRangeStart w:id="859"/>
            <w:proofErr w:type="spellStart"/>
            <w:r w:rsidRPr="00EC76D5">
              <w:rPr>
                <w:b/>
                <w:sz w:val="21"/>
                <w:szCs w:val="21"/>
              </w:rPr>
              <w:t>Isalnum</w:t>
            </w:r>
            <w:commentRangeEnd w:id="858"/>
            <w:proofErr w:type="spellEnd"/>
            <w:r w:rsidR="00166455" w:rsidRPr="00EC76D5">
              <w:rPr>
                <w:rStyle w:val="Kommentarsreferens"/>
                <w:rFonts w:eastAsia="Times New Roman" w:cs="Times New Roman"/>
              </w:rPr>
              <w:commentReference w:id="858"/>
            </w:r>
            <w:commentRangeEnd w:id="859"/>
            <w:r w:rsidR="00166455" w:rsidRPr="00EC76D5">
              <w:rPr>
                <w:rStyle w:val="Kommentarsreferens"/>
                <w:rFonts w:eastAsia="Times New Roman" w:cs="Times New Roman"/>
              </w:rPr>
              <w:commentReference w:id="859"/>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lastRenderedPageBreak/>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60" w:name="_Toc323656743"/>
      <w:bookmarkStart w:id="861" w:name="_Toc324085481"/>
      <w:bookmarkStart w:id="862" w:name="_Toc383781133"/>
      <w:bookmarkStart w:id="863" w:name="_Toc49764537"/>
      <w:r w:rsidRPr="00EC76D5">
        <w:t>Further Reading</w:t>
      </w:r>
      <w:bookmarkEnd w:id="747"/>
      <w:bookmarkEnd w:id="860"/>
      <w:bookmarkEnd w:id="861"/>
      <w:bookmarkEnd w:id="862"/>
      <w:bookmarkEnd w:id="863"/>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64" w:name="_Toc49764538"/>
      <w:r w:rsidRPr="00EC76D5">
        <w:lastRenderedPageBreak/>
        <w:t>Foreword</w:t>
      </w:r>
      <w:bookmarkEnd w:id="864"/>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D22AD4" w:rsidRDefault="00D22AD4" w:rsidP="005F7461">
                              <w:pPr>
                                <w:spacing w:before="60" w:after="0"/>
                                <w:jc w:val="center"/>
                                <w:rPr>
                                  <w:lang w:val="sv-SE"/>
                                </w:rPr>
                              </w:pPr>
                              <w:r>
                                <w:rPr>
                                  <w:lang w:val="sv-SE"/>
                                </w:rPr>
                                <w:t>Preprocessor</w:t>
                              </w:r>
                            </w:p>
                            <w:p w14:paraId="04F32221" w14:textId="77777777" w:rsidR="00D22AD4" w:rsidRPr="00C7380D" w:rsidRDefault="00D22AD4"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D22AD4" w:rsidRPr="008541FD" w:rsidRDefault="00D22AD4" w:rsidP="005F7461">
                              <w:pPr>
                                <w:spacing w:before="60" w:after="0"/>
                                <w:jc w:val="center"/>
                              </w:pPr>
                              <w:r w:rsidRPr="008541FD">
                                <w:t>Source</w:t>
                              </w:r>
                              <w:r>
                                <w:t xml:space="preserve"> </w:t>
                              </w:r>
                              <w:r w:rsidRPr="008541FD">
                                <w:t>Code</w:t>
                              </w:r>
                            </w:p>
                            <w:p w14:paraId="4FCEAC5C" w14:textId="77777777" w:rsidR="00D22AD4" w:rsidRDefault="00D22AD4"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D22AD4" w:rsidRDefault="00D22AD4"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D22AD4" w:rsidRDefault="00D22AD4" w:rsidP="005F7461">
                              <w:pPr>
                                <w:pStyle w:val="Normalwebb"/>
                                <w:spacing w:before="60" w:line="256" w:lineRule="auto"/>
                                <w:jc w:val="center"/>
                              </w:pPr>
                              <w:r>
                                <w:rPr>
                                  <w:rFonts w:eastAsia="Calibri"/>
                                  <w:sz w:val="22"/>
                                  <w:szCs w:val="22"/>
                                  <w:lang w:val="en-US"/>
                                </w:rPr>
                                <w:t>Processed Code</w:t>
                              </w:r>
                            </w:p>
                            <w:p w14:paraId="14142DBC" w14:textId="77777777" w:rsidR="00D22AD4" w:rsidRDefault="00D22AD4"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D22AD4" w:rsidRDefault="00D22AD4"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D22AD4" w:rsidRDefault="00D22AD4" w:rsidP="005F7461">
                              <w:pPr>
                                <w:pStyle w:val="Normalwebb"/>
                                <w:spacing w:before="60" w:line="254" w:lineRule="auto"/>
                                <w:jc w:val="center"/>
                              </w:pPr>
                              <w:r>
                                <w:rPr>
                                  <w:rFonts w:eastAsia="Calibri"/>
                                  <w:sz w:val="22"/>
                                  <w:szCs w:val="22"/>
                                  <w:lang w:val="en-US"/>
                                </w:rPr>
                                <w:t>Syntax Tree</w:t>
                              </w:r>
                            </w:p>
                            <w:p w14:paraId="070DB26E" w14:textId="77777777" w:rsidR="00D22AD4" w:rsidRDefault="00D22AD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D22AD4" w:rsidRDefault="00D22AD4"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D22AD4" w:rsidRDefault="00D22AD4" w:rsidP="005F7461">
                              <w:pPr>
                                <w:pStyle w:val="Normalwebb"/>
                                <w:spacing w:before="60" w:line="252" w:lineRule="auto"/>
                                <w:jc w:val="center"/>
                              </w:pPr>
                              <w:r>
                                <w:rPr>
                                  <w:rFonts w:eastAsia="Calibri"/>
                                  <w:sz w:val="22"/>
                                  <w:szCs w:val="22"/>
                                  <w:lang w:val="en-US"/>
                                </w:rPr>
                                <w:t>Optimized Syntax Tree</w:t>
                              </w:r>
                            </w:p>
                            <w:p w14:paraId="3315953C" w14:textId="77777777" w:rsidR="00D22AD4" w:rsidRDefault="00D22AD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D22AD4" w:rsidRDefault="00D22AD4"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D22AD4" w:rsidRDefault="00D22AD4" w:rsidP="005F7461">
                              <w:pPr>
                                <w:pStyle w:val="Normalwebb"/>
                                <w:spacing w:before="60" w:line="252" w:lineRule="auto"/>
                                <w:jc w:val="center"/>
                              </w:pPr>
                              <w:r>
                                <w:rPr>
                                  <w:rFonts w:eastAsia="Calibri"/>
                                  <w:sz w:val="22"/>
                                  <w:szCs w:val="22"/>
                                  <w:lang w:val="en-US"/>
                                </w:rPr>
                                <w:t>Middle Code List</w:t>
                              </w:r>
                            </w:p>
                            <w:p w14:paraId="321C1BE9" w14:textId="77777777" w:rsidR="00D22AD4" w:rsidRDefault="00D22AD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D22AD4" w:rsidRDefault="00D22AD4" w:rsidP="005F7461">
                              <w:pPr>
                                <w:pStyle w:val="Normalwebb"/>
                                <w:spacing w:before="60" w:line="252" w:lineRule="auto"/>
                                <w:jc w:val="center"/>
                              </w:pPr>
                              <w:r>
                                <w:rPr>
                                  <w:rFonts w:eastAsia="Calibri"/>
                                  <w:sz w:val="22"/>
                                  <w:szCs w:val="22"/>
                                  <w:lang w:val="en-US"/>
                                </w:rPr>
                                <w:t>Optimized Middle Code List</w:t>
                              </w:r>
                            </w:p>
                            <w:p w14:paraId="4CF9CB98" w14:textId="77777777" w:rsidR="00D22AD4" w:rsidRDefault="00D22AD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D22AD4" w:rsidRDefault="00D22AD4"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D22AD4" w:rsidRDefault="00D22AD4"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D22AD4" w:rsidRDefault="00D22AD4" w:rsidP="005F7461">
                        <w:pPr>
                          <w:spacing w:before="60" w:after="0"/>
                          <w:jc w:val="center"/>
                          <w:rPr>
                            <w:lang w:val="sv-SE"/>
                          </w:rPr>
                        </w:pPr>
                        <w:r>
                          <w:rPr>
                            <w:lang w:val="sv-SE"/>
                          </w:rPr>
                          <w:t>Preprocessor</w:t>
                        </w:r>
                      </w:p>
                      <w:p w14:paraId="04F32221" w14:textId="77777777" w:rsidR="00D22AD4" w:rsidRPr="00C7380D" w:rsidRDefault="00D22AD4"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D22AD4" w:rsidRPr="008541FD" w:rsidRDefault="00D22AD4" w:rsidP="005F7461">
                        <w:pPr>
                          <w:spacing w:before="60" w:after="0"/>
                          <w:jc w:val="center"/>
                        </w:pPr>
                        <w:r w:rsidRPr="008541FD">
                          <w:t>Source</w:t>
                        </w:r>
                        <w:r>
                          <w:t xml:space="preserve"> </w:t>
                        </w:r>
                        <w:r w:rsidRPr="008541FD">
                          <w:t>Code</w:t>
                        </w:r>
                      </w:p>
                      <w:p w14:paraId="4FCEAC5C" w14:textId="77777777" w:rsidR="00D22AD4" w:rsidRDefault="00D22AD4"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D22AD4" w:rsidRDefault="00D22AD4"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D22AD4" w:rsidRDefault="00D22AD4" w:rsidP="005F7461">
                        <w:pPr>
                          <w:pStyle w:val="Normalwebb"/>
                          <w:spacing w:before="60" w:line="256" w:lineRule="auto"/>
                          <w:jc w:val="center"/>
                        </w:pPr>
                        <w:r>
                          <w:rPr>
                            <w:rFonts w:eastAsia="Calibri"/>
                            <w:sz w:val="22"/>
                            <w:szCs w:val="22"/>
                            <w:lang w:val="en-US"/>
                          </w:rPr>
                          <w:t>Processed Code</w:t>
                        </w:r>
                      </w:p>
                      <w:p w14:paraId="14142DBC" w14:textId="77777777" w:rsidR="00D22AD4" w:rsidRDefault="00D22AD4"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D22AD4" w:rsidRDefault="00D22AD4"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D22AD4" w:rsidRDefault="00D22AD4" w:rsidP="005F7461">
                        <w:pPr>
                          <w:pStyle w:val="Normalwebb"/>
                          <w:spacing w:before="60" w:line="254" w:lineRule="auto"/>
                          <w:jc w:val="center"/>
                        </w:pPr>
                        <w:r>
                          <w:rPr>
                            <w:rFonts w:eastAsia="Calibri"/>
                            <w:sz w:val="22"/>
                            <w:szCs w:val="22"/>
                            <w:lang w:val="en-US"/>
                          </w:rPr>
                          <w:t>Syntax Tree</w:t>
                        </w:r>
                      </w:p>
                      <w:p w14:paraId="070DB26E" w14:textId="77777777" w:rsidR="00D22AD4" w:rsidRDefault="00D22AD4"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D22AD4" w:rsidRDefault="00D22AD4"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D22AD4" w:rsidRDefault="00D22AD4" w:rsidP="005F7461">
                        <w:pPr>
                          <w:pStyle w:val="Normalwebb"/>
                          <w:spacing w:before="60" w:line="252" w:lineRule="auto"/>
                          <w:jc w:val="center"/>
                        </w:pPr>
                        <w:r>
                          <w:rPr>
                            <w:rFonts w:eastAsia="Calibri"/>
                            <w:sz w:val="22"/>
                            <w:szCs w:val="22"/>
                            <w:lang w:val="en-US"/>
                          </w:rPr>
                          <w:t>Optimized Syntax Tree</w:t>
                        </w:r>
                      </w:p>
                      <w:p w14:paraId="3315953C" w14:textId="77777777" w:rsidR="00D22AD4" w:rsidRDefault="00D22AD4"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D22AD4" w:rsidRDefault="00D22AD4"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D22AD4" w:rsidRDefault="00D22AD4" w:rsidP="005F7461">
                        <w:pPr>
                          <w:pStyle w:val="Normalwebb"/>
                          <w:spacing w:before="60" w:line="252" w:lineRule="auto"/>
                          <w:jc w:val="center"/>
                        </w:pPr>
                        <w:r>
                          <w:rPr>
                            <w:rFonts w:eastAsia="Calibri"/>
                            <w:sz w:val="22"/>
                            <w:szCs w:val="22"/>
                            <w:lang w:val="en-US"/>
                          </w:rPr>
                          <w:t>Middle Code List</w:t>
                        </w:r>
                      </w:p>
                      <w:p w14:paraId="321C1BE9" w14:textId="77777777" w:rsidR="00D22AD4" w:rsidRDefault="00D22AD4"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D22AD4" w:rsidRDefault="00D22AD4" w:rsidP="005F7461">
                        <w:pPr>
                          <w:pStyle w:val="Normalwebb"/>
                          <w:spacing w:before="60" w:line="252" w:lineRule="auto"/>
                          <w:jc w:val="center"/>
                        </w:pPr>
                        <w:r>
                          <w:rPr>
                            <w:rFonts w:eastAsia="Calibri"/>
                            <w:sz w:val="22"/>
                            <w:szCs w:val="22"/>
                            <w:lang w:val="en-US"/>
                          </w:rPr>
                          <w:t>Optimized Middle Code List</w:t>
                        </w:r>
                      </w:p>
                      <w:p w14:paraId="4CF9CB98" w14:textId="77777777" w:rsidR="00D22AD4" w:rsidRDefault="00D22AD4"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D22AD4" w:rsidRDefault="00D22AD4"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D22AD4" w:rsidRDefault="00D22AD4"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D22AD4" w:rsidRDefault="00D22AD4" w:rsidP="006F14D0">
                              <w:pPr>
                                <w:spacing w:before="60" w:after="0"/>
                                <w:jc w:val="center"/>
                                <w:rPr>
                                  <w:lang w:val="sv-SE"/>
                                </w:rPr>
                              </w:pPr>
                              <w:r>
                                <w:rPr>
                                  <w:lang w:val="sv-SE"/>
                                </w:rPr>
                                <w:t>Preprocessor</w:t>
                              </w:r>
                            </w:p>
                            <w:p w14:paraId="2CD90E0F" w14:textId="77777777" w:rsidR="00D22AD4" w:rsidRPr="00C7380D" w:rsidRDefault="00D22AD4"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D22AD4" w:rsidRPr="008541FD" w:rsidRDefault="00D22AD4" w:rsidP="006F14D0">
                              <w:pPr>
                                <w:spacing w:before="60" w:after="0"/>
                                <w:jc w:val="center"/>
                              </w:pPr>
                              <w:r w:rsidRPr="008541FD">
                                <w:t>Source</w:t>
                              </w:r>
                              <w:r>
                                <w:t xml:space="preserve"> </w:t>
                              </w:r>
                              <w:r w:rsidRPr="008541FD">
                                <w:t>Code</w:t>
                              </w:r>
                            </w:p>
                            <w:p w14:paraId="1314F231" w14:textId="77777777" w:rsidR="00D22AD4" w:rsidRDefault="00D22AD4"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D22AD4" w:rsidRDefault="00D22AD4"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D22AD4" w:rsidRDefault="00D22AD4" w:rsidP="006F14D0">
                              <w:pPr>
                                <w:pStyle w:val="Normalwebb"/>
                                <w:spacing w:before="60" w:line="256" w:lineRule="auto"/>
                                <w:jc w:val="center"/>
                              </w:pPr>
                              <w:r>
                                <w:rPr>
                                  <w:rFonts w:eastAsia="Calibri"/>
                                  <w:sz w:val="22"/>
                                  <w:szCs w:val="22"/>
                                  <w:lang w:val="en-US"/>
                                </w:rPr>
                                <w:t>Processed Code</w:t>
                              </w:r>
                            </w:p>
                            <w:p w14:paraId="705B7689" w14:textId="77777777" w:rsidR="00D22AD4" w:rsidRDefault="00D22AD4"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D22AD4" w:rsidRDefault="00D22AD4"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D22AD4" w:rsidRDefault="00D22AD4" w:rsidP="006F14D0">
                              <w:pPr>
                                <w:pStyle w:val="Normalwebb"/>
                                <w:spacing w:before="60" w:line="254" w:lineRule="auto"/>
                                <w:jc w:val="center"/>
                              </w:pPr>
                              <w:r>
                                <w:rPr>
                                  <w:rFonts w:eastAsia="Calibri"/>
                                  <w:sz w:val="22"/>
                                  <w:szCs w:val="22"/>
                                  <w:lang w:val="en-US"/>
                                </w:rPr>
                                <w:t>Syntax Tree</w:t>
                              </w:r>
                            </w:p>
                            <w:p w14:paraId="20988EE2" w14:textId="77777777" w:rsidR="00D22AD4" w:rsidRDefault="00D22AD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D22AD4" w:rsidRDefault="00D22AD4"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D22AD4" w:rsidRDefault="00D22AD4" w:rsidP="006F14D0">
                              <w:pPr>
                                <w:pStyle w:val="Normalwebb"/>
                                <w:spacing w:before="60" w:line="252" w:lineRule="auto"/>
                                <w:jc w:val="center"/>
                              </w:pPr>
                              <w:r>
                                <w:rPr>
                                  <w:rFonts w:eastAsia="Calibri"/>
                                  <w:sz w:val="22"/>
                                  <w:szCs w:val="22"/>
                                  <w:lang w:val="en-US"/>
                                </w:rPr>
                                <w:t>Optimized Syntax Tree</w:t>
                              </w:r>
                            </w:p>
                            <w:p w14:paraId="35223DB0" w14:textId="77777777" w:rsidR="00D22AD4" w:rsidRDefault="00D22AD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D22AD4" w:rsidRDefault="00D22AD4"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D22AD4" w:rsidRDefault="00D22AD4" w:rsidP="006F14D0">
                              <w:pPr>
                                <w:pStyle w:val="Normalwebb"/>
                                <w:spacing w:before="60" w:line="252" w:lineRule="auto"/>
                                <w:jc w:val="center"/>
                              </w:pPr>
                              <w:r>
                                <w:rPr>
                                  <w:rFonts w:eastAsia="Calibri"/>
                                  <w:sz w:val="22"/>
                                  <w:szCs w:val="22"/>
                                  <w:lang w:val="en-US"/>
                                </w:rPr>
                                <w:t>Middle Code List</w:t>
                              </w:r>
                            </w:p>
                            <w:p w14:paraId="5410A942" w14:textId="77777777" w:rsidR="00D22AD4" w:rsidRDefault="00D22AD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D22AD4" w:rsidRDefault="00D22AD4" w:rsidP="006F14D0">
                              <w:pPr>
                                <w:pStyle w:val="Normalwebb"/>
                                <w:spacing w:before="60" w:line="252" w:lineRule="auto"/>
                                <w:jc w:val="center"/>
                              </w:pPr>
                              <w:r>
                                <w:rPr>
                                  <w:rFonts w:eastAsia="Calibri"/>
                                  <w:sz w:val="22"/>
                                  <w:szCs w:val="22"/>
                                  <w:lang w:val="en-US"/>
                                </w:rPr>
                                <w:t>Optimized Middle Code List</w:t>
                              </w:r>
                            </w:p>
                            <w:p w14:paraId="36F7A1DE" w14:textId="77777777" w:rsidR="00D22AD4" w:rsidRDefault="00D22AD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D22AD4" w:rsidRDefault="00D22AD4"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D22AD4" w:rsidRDefault="00D22AD4"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D22AD4" w:rsidRDefault="00D22AD4" w:rsidP="006F14D0">
                        <w:pPr>
                          <w:spacing w:before="60" w:after="0"/>
                          <w:jc w:val="center"/>
                          <w:rPr>
                            <w:lang w:val="sv-SE"/>
                          </w:rPr>
                        </w:pPr>
                        <w:r>
                          <w:rPr>
                            <w:lang w:val="sv-SE"/>
                          </w:rPr>
                          <w:t>Preprocessor</w:t>
                        </w:r>
                      </w:p>
                      <w:p w14:paraId="2CD90E0F" w14:textId="77777777" w:rsidR="00D22AD4" w:rsidRPr="00C7380D" w:rsidRDefault="00D22AD4"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D22AD4" w:rsidRPr="008541FD" w:rsidRDefault="00D22AD4" w:rsidP="006F14D0">
                        <w:pPr>
                          <w:spacing w:before="60" w:after="0"/>
                          <w:jc w:val="center"/>
                        </w:pPr>
                        <w:r w:rsidRPr="008541FD">
                          <w:t>Source</w:t>
                        </w:r>
                        <w:r>
                          <w:t xml:space="preserve"> </w:t>
                        </w:r>
                        <w:r w:rsidRPr="008541FD">
                          <w:t>Code</w:t>
                        </w:r>
                      </w:p>
                      <w:p w14:paraId="1314F231" w14:textId="77777777" w:rsidR="00D22AD4" w:rsidRDefault="00D22AD4"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D22AD4" w:rsidRDefault="00D22AD4"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D22AD4" w:rsidRDefault="00D22AD4" w:rsidP="006F14D0">
                        <w:pPr>
                          <w:pStyle w:val="Normalwebb"/>
                          <w:spacing w:before="60" w:line="256" w:lineRule="auto"/>
                          <w:jc w:val="center"/>
                        </w:pPr>
                        <w:r>
                          <w:rPr>
                            <w:rFonts w:eastAsia="Calibri"/>
                            <w:sz w:val="22"/>
                            <w:szCs w:val="22"/>
                            <w:lang w:val="en-US"/>
                          </w:rPr>
                          <w:t>Processed Code</w:t>
                        </w:r>
                      </w:p>
                      <w:p w14:paraId="705B7689" w14:textId="77777777" w:rsidR="00D22AD4" w:rsidRDefault="00D22AD4"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D22AD4" w:rsidRDefault="00D22AD4"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D22AD4" w:rsidRDefault="00D22AD4" w:rsidP="006F14D0">
                        <w:pPr>
                          <w:pStyle w:val="Normalwebb"/>
                          <w:spacing w:before="60" w:line="254" w:lineRule="auto"/>
                          <w:jc w:val="center"/>
                        </w:pPr>
                        <w:r>
                          <w:rPr>
                            <w:rFonts w:eastAsia="Calibri"/>
                            <w:sz w:val="22"/>
                            <w:szCs w:val="22"/>
                            <w:lang w:val="en-US"/>
                          </w:rPr>
                          <w:t>Syntax Tree</w:t>
                        </w:r>
                      </w:p>
                      <w:p w14:paraId="20988EE2" w14:textId="77777777" w:rsidR="00D22AD4" w:rsidRDefault="00D22AD4"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D22AD4" w:rsidRDefault="00D22AD4"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D22AD4" w:rsidRDefault="00D22AD4" w:rsidP="006F14D0">
                        <w:pPr>
                          <w:pStyle w:val="Normalwebb"/>
                          <w:spacing w:before="60" w:line="252" w:lineRule="auto"/>
                          <w:jc w:val="center"/>
                        </w:pPr>
                        <w:r>
                          <w:rPr>
                            <w:rFonts w:eastAsia="Calibri"/>
                            <w:sz w:val="22"/>
                            <w:szCs w:val="22"/>
                            <w:lang w:val="en-US"/>
                          </w:rPr>
                          <w:t>Optimized Syntax Tree</w:t>
                        </w:r>
                      </w:p>
                      <w:p w14:paraId="35223DB0" w14:textId="77777777" w:rsidR="00D22AD4" w:rsidRDefault="00D22AD4"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D22AD4" w:rsidRDefault="00D22AD4"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D22AD4" w:rsidRDefault="00D22AD4" w:rsidP="006F14D0">
                        <w:pPr>
                          <w:pStyle w:val="Normalwebb"/>
                          <w:spacing w:before="60" w:line="252" w:lineRule="auto"/>
                          <w:jc w:val="center"/>
                        </w:pPr>
                        <w:r>
                          <w:rPr>
                            <w:rFonts w:eastAsia="Calibri"/>
                            <w:sz w:val="22"/>
                            <w:szCs w:val="22"/>
                            <w:lang w:val="en-US"/>
                          </w:rPr>
                          <w:t>Middle Code List</w:t>
                        </w:r>
                      </w:p>
                      <w:p w14:paraId="5410A942" w14:textId="77777777" w:rsidR="00D22AD4" w:rsidRDefault="00D22AD4"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D22AD4" w:rsidRDefault="00D22AD4" w:rsidP="006F14D0">
                        <w:pPr>
                          <w:pStyle w:val="Normalwebb"/>
                          <w:spacing w:before="60" w:line="252" w:lineRule="auto"/>
                          <w:jc w:val="center"/>
                        </w:pPr>
                        <w:r>
                          <w:rPr>
                            <w:rFonts w:eastAsia="Calibri"/>
                            <w:sz w:val="22"/>
                            <w:szCs w:val="22"/>
                            <w:lang w:val="en-US"/>
                          </w:rPr>
                          <w:t>Optimized Middle Code List</w:t>
                        </w:r>
                      </w:p>
                      <w:p w14:paraId="36F7A1DE" w14:textId="77777777" w:rsidR="00D22AD4" w:rsidRDefault="00D22AD4"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D22AD4" w:rsidRDefault="00D22AD4"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D22AD4" w:rsidRDefault="00D22AD4"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58" w:author="Stefan Bjornander" w:date="2015-05-23T17:42:00Z" w:initials="SB">
    <w:p w14:paraId="7086E310" w14:textId="77777777" w:rsidR="00D22AD4" w:rsidRDefault="00D22AD4">
      <w:pPr>
        <w:pStyle w:val="Kommentarer"/>
      </w:pPr>
      <w:r>
        <w:rPr>
          <w:rStyle w:val="Kommentarsreferens"/>
        </w:rPr>
        <w:annotationRef/>
      </w:r>
    </w:p>
    <w:p w14:paraId="01C1DAD9" w14:textId="77777777" w:rsidR="00D22AD4" w:rsidRDefault="00D22AD4">
      <w:pPr>
        <w:pStyle w:val="Kommentarer"/>
      </w:pPr>
      <w:r>
        <w:rPr>
          <w:b/>
          <w:sz w:val="21"/>
          <w:szCs w:val="21"/>
        </w:rPr>
        <w:pict w14:anchorId="5BD8B1F4">
          <v:shape id="_x0000_i1033" type="#_x0000_t75" style="width:36.35pt;height:6pt" o:ole="" strokeweight="0">
            <v:stroke endcap="round"/>
            <v:imagedata r:id="rId1" o:title=""/>
            <v:path shadowok="f" fillok="f" insetpenok="f"/>
            <o:lock v:ext="edit" rotation="t" verticies="t" text="t" shapetype="t"/>
            <o:ink i="AAB=&#10;" annotation="t"/>
          </v:shape>
        </w:pict>
      </w:r>
    </w:p>
  </w:comment>
  <w:comment w:id="859" w:author="Stefan Bjornander" w:date="2015-05-23T17:42:00Z" w:initials="SB">
    <w:p w14:paraId="04F55807" w14:textId="77777777" w:rsidR="00D22AD4" w:rsidRDefault="00D22AD4">
      <w:pPr>
        <w:pStyle w:val="Kommentarer"/>
      </w:pPr>
      <w:r>
        <w:rPr>
          <w:rStyle w:val="Kommentarsreferens"/>
        </w:rPr>
        <w:annotationRef/>
      </w:r>
    </w:p>
    <w:p w14:paraId="533EC9EE" w14:textId="77777777" w:rsidR="00D22AD4" w:rsidRDefault="00D22AD4">
      <w:pPr>
        <w:pStyle w:val="Kommentarer"/>
      </w:pPr>
      <w:r>
        <w:rPr>
          <w:b/>
          <w:sz w:val="21"/>
          <w:szCs w:val="21"/>
        </w:rPr>
        <w:pict w14:anchorId="232FB768">
          <v:shape id="_x0000_i1035" type="#_x0000_t75" style="width:36.35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D22AD4" w:rsidRDefault="00D22AD4" w:rsidP="006C7309">
      <w:pPr>
        <w:spacing w:line="240" w:lineRule="auto"/>
      </w:pPr>
      <w:r>
        <w:separator/>
      </w:r>
    </w:p>
  </w:endnote>
  <w:endnote w:type="continuationSeparator" w:id="0">
    <w:p w14:paraId="0DD18C9D" w14:textId="77777777" w:rsidR="00D22AD4" w:rsidRDefault="00D22AD4"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D22AD4" w:rsidRDefault="00D22AD4" w:rsidP="006C7309">
      <w:pPr>
        <w:spacing w:line="240" w:lineRule="auto"/>
      </w:pPr>
      <w:r>
        <w:separator/>
      </w:r>
    </w:p>
  </w:footnote>
  <w:footnote w:type="continuationSeparator" w:id="0">
    <w:p w14:paraId="0BA3DA21" w14:textId="77777777" w:rsidR="00D22AD4" w:rsidRDefault="00D22AD4" w:rsidP="006C7309">
      <w:pPr>
        <w:spacing w:line="240" w:lineRule="auto"/>
      </w:pPr>
      <w:r>
        <w:continuationSeparator/>
      </w:r>
    </w:p>
  </w:footnote>
  <w:footnote w:id="1">
    <w:p w14:paraId="787D622A" w14:textId="77777777" w:rsidR="00D22AD4" w:rsidRDefault="00D22AD4"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i/>
            <w:rPrChange w:id="38" w:author="Stefan Bjornander" w:date="2015-04-26T09:29:00Z">
              <w:rPr>
                <w:rStyle w:val="CodeInText"/>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i/>
            <w:rPrChange w:id="41" w:author="Stefan Bjornander" w:date="2015-04-26T09:29:00Z">
              <w:rPr>
                <w:rStyle w:val="CodeInText"/>
              </w:rPr>
            </w:rPrChange>
          </w:rPr>
          <w:t>if-then-els</w:t>
        </w:r>
      </w:ins>
      <w:ins w:id="42" w:author="Stefan Bjornander" w:date="2015-04-26T09:29:00Z">
        <w:r>
          <w:rPr>
            <w:rStyle w:val="CodeInText"/>
            <w:i/>
            <w:rPrChange w:id="43" w:author="Stefan Bjornander" w:date="2015-04-26T09:29:00Z">
              <w:rPr>
                <w:rStyle w:val="CodeInText"/>
              </w:rPr>
            </w:rPrChange>
          </w:rPr>
          <w:t>e</w:t>
        </w:r>
        <w:r>
          <w:t xml:space="preserve"> problem.</w:t>
        </w:r>
      </w:ins>
    </w:p>
  </w:footnote>
  <w:footnote w:id="2">
    <w:p w14:paraId="1F73F94F" w14:textId="77777777" w:rsidR="00D22AD4" w:rsidRPr="007E20F3" w:rsidRDefault="00D22AD4"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D22AD4" w:rsidRPr="002D6FCA" w:rsidRDefault="00D22AD4">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10319273" w14:textId="77777777" w:rsidR="00D22AD4" w:rsidRPr="00DB458B" w:rsidRDefault="00D22AD4"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5">
    <w:p w14:paraId="58CBFD86" w14:textId="1C24BC1F" w:rsidR="00D22AD4" w:rsidRDefault="00D22AD4"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D22AD4" w:rsidRPr="00DB458B" w:rsidRDefault="00D22AD4">
      <w:pPr>
        <w:pStyle w:val="Fotnotstext"/>
      </w:pPr>
    </w:p>
  </w:footnote>
  <w:footnote w:id="6">
    <w:p w14:paraId="3057005F" w14:textId="77777777" w:rsidR="00D22AD4" w:rsidRPr="00304E17" w:rsidRDefault="00D22AD4"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7">
    <w:p w14:paraId="2574BD6E" w14:textId="77777777" w:rsidR="00D22AD4" w:rsidRPr="00725EAE" w:rsidRDefault="00D22AD4"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8">
    <w:p w14:paraId="0A93E7E0" w14:textId="77777777" w:rsidR="00D22AD4" w:rsidRPr="00B4576D" w:rsidRDefault="00D22AD4"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9">
    <w:p w14:paraId="673337B7" w14:textId="77777777" w:rsidR="00D22AD4" w:rsidRPr="00080A22" w:rsidRDefault="00D22AD4"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0">
    <w:p w14:paraId="32ED624A" w14:textId="03CFC2CC" w:rsidR="00D22AD4" w:rsidRDefault="00D22AD4"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D22AD4" w:rsidRDefault="00D22AD4" w:rsidP="00E80032">
      <w:pPr>
        <w:pStyle w:val="Code"/>
      </w:pPr>
      <w:r>
        <w:t>#define BOOL int</w:t>
      </w:r>
    </w:p>
    <w:p w14:paraId="5A8A6026" w14:textId="77777777" w:rsidR="00D22AD4" w:rsidRDefault="00D22AD4" w:rsidP="00E80032">
      <w:pPr>
        <w:pStyle w:val="Code"/>
      </w:pPr>
      <w:r>
        <w:t>#define TRUE 1</w:t>
      </w:r>
    </w:p>
    <w:p w14:paraId="09976B6C" w14:textId="77777777" w:rsidR="00D22AD4" w:rsidRPr="00BF232B" w:rsidRDefault="00D22AD4" w:rsidP="00E80032">
      <w:pPr>
        <w:pStyle w:val="Code"/>
      </w:pPr>
      <w:r>
        <w:t>#define FALSE 0</w:t>
      </w:r>
    </w:p>
  </w:footnote>
  <w:footnote w:id="11">
    <w:p w14:paraId="1100CB01" w14:textId="77777777" w:rsidR="00D22AD4" w:rsidRDefault="00D22AD4"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2">
    <w:p w14:paraId="6678A4C0" w14:textId="77777777" w:rsidR="00D22AD4" w:rsidRDefault="00D22AD4" w:rsidP="00E80032">
      <w:r>
        <w:rPr>
          <w:rStyle w:val="Fotnotsreferens"/>
        </w:rPr>
        <w:footnoteRef/>
      </w:r>
      <w:r>
        <w:t xml:space="preserve"> Depending of the compiler and its warning level settings.</w:t>
      </w:r>
    </w:p>
  </w:footnote>
  <w:footnote w:id="13">
    <w:p w14:paraId="3D554D37" w14:textId="77777777" w:rsidR="00D22AD4" w:rsidRPr="004679D4" w:rsidRDefault="00D22AD4"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4">
    <w:p w14:paraId="0C800D4D" w14:textId="77777777" w:rsidR="00D22AD4" w:rsidRPr="00C03AB7" w:rsidRDefault="00D22AD4"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5">
    <w:p w14:paraId="278B000B" w14:textId="77777777" w:rsidR="00D22AD4" w:rsidRPr="000C5114" w:rsidRDefault="00D22AD4"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6">
    <w:p w14:paraId="1A8D5AE6" w14:textId="77777777" w:rsidR="00D22AD4" w:rsidRPr="002343ED" w:rsidRDefault="00D22AD4"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7">
    <w:p w14:paraId="3BE4E62C" w14:textId="77777777" w:rsidR="00D22AD4" w:rsidRDefault="00D22AD4" w:rsidP="00E80032">
      <w:r>
        <w:rPr>
          <w:rStyle w:val="Fotnotsreferens"/>
        </w:rPr>
        <w:footnoteRef/>
      </w:r>
      <w:r>
        <w:t xml:space="preserve"> However, we have no knowledge about the actual address; it may be 10,000 or anything else.</w:t>
      </w:r>
    </w:p>
  </w:footnote>
  <w:footnote w:id="18">
    <w:p w14:paraId="575EFDCD" w14:textId="77777777" w:rsidR="00D22AD4" w:rsidRPr="009B0162" w:rsidRDefault="00D22AD4" w:rsidP="00E80032">
      <w:r>
        <w:rPr>
          <w:rStyle w:val="Fotnotsreferens"/>
        </w:rPr>
        <w:footnoteRef/>
      </w:r>
      <w:r w:rsidRPr="009B0162">
        <w:t xml:space="preserve"> In C++, the ampersand is also used</w:t>
      </w:r>
      <w:r>
        <w:t xml:space="preserve"> to define references variables, which are not included in C.</w:t>
      </w:r>
    </w:p>
  </w:footnote>
  <w:footnote w:id="19">
    <w:p w14:paraId="723B76D0" w14:textId="77777777" w:rsidR="00D22AD4" w:rsidRDefault="00D22AD4"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0">
    <w:p w14:paraId="6E4A057E" w14:textId="77777777" w:rsidR="00D22AD4" w:rsidRDefault="00D22AD4"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1">
    <w:p w14:paraId="28C19D66" w14:textId="77777777" w:rsidR="00D22AD4" w:rsidRPr="00E554CC" w:rsidRDefault="00D22AD4"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2">
    <w:p w14:paraId="26C017D1" w14:textId="77777777" w:rsidR="00D22AD4" w:rsidRPr="00391B01" w:rsidRDefault="00D22AD4"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3">
    <w:p w14:paraId="325E6486" w14:textId="77777777" w:rsidR="00D22AD4" w:rsidRDefault="00D22AD4"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4">
    <w:p w14:paraId="6A4339FA" w14:textId="77777777" w:rsidR="00D22AD4" w:rsidRDefault="00D22AD4"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5">
    <w:p w14:paraId="301408BC" w14:textId="77777777" w:rsidR="00D22AD4" w:rsidRDefault="00D22AD4" w:rsidP="00E80032">
      <w:r>
        <w:rPr>
          <w:rStyle w:val="Fotnotsreferens"/>
        </w:rPr>
        <w:footnoteRef/>
      </w:r>
      <w:r>
        <w:t xml:space="preserve"> There is no rational explanation, just accept it.</w:t>
      </w:r>
    </w:p>
  </w:footnote>
  <w:footnote w:id="26">
    <w:p w14:paraId="0B9FD0C4" w14:textId="77777777" w:rsidR="00D22AD4" w:rsidRDefault="00D22AD4"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7">
    <w:p w14:paraId="0D18B916" w14:textId="77777777" w:rsidR="00D22AD4" w:rsidRPr="00EF01A1" w:rsidRDefault="00D22AD4"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8">
    <w:p w14:paraId="08813838" w14:textId="77777777" w:rsidR="00D22AD4" w:rsidRPr="008655EC" w:rsidRDefault="00D22AD4"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A5B"/>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5FEF"/>
    <w:rsid w:val="00146475"/>
    <w:rsid w:val="001465CE"/>
    <w:rsid w:val="00146A14"/>
    <w:rsid w:val="00146D88"/>
    <w:rsid w:val="0014720C"/>
    <w:rsid w:val="0014723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5B6"/>
    <w:rsid w:val="00230821"/>
    <w:rsid w:val="00230AF4"/>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72"/>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41FE"/>
    <w:rsid w:val="003C4200"/>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17"/>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B02"/>
    <w:rsid w:val="00577C00"/>
    <w:rsid w:val="00577D99"/>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B31"/>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CB0"/>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A35"/>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99"/>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79E"/>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986"/>
    <w:rsid w:val="00CC5C5D"/>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7"/>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164"/>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C78"/>
    <w:rsid w:val="00EA6DE9"/>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D33"/>
    <w:rsid w:val="00EF5E34"/>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B4B"/>
    <w:rsid w:val="00FE5C1F"/>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0D8"/>
    <w:rsid w:val="00FF12D1"/>
    <w:rsid w:val="00FF182C"/>
    <w:rsid w:val="00FF1C15"/>
    <w:rsid w:val="00FF1CBF"/>
    <w:rsid w:val="00FF1D35"/>
    <w:rsid w:val="00FF1F4C"/>
    <w:rsid w:val="00FF20D9"/>
    <w:rsid w:val="00FF22CB"/>
    <w:rsid w:val="00FF2D25"/>
    <w:rsid w:val="00FF2E94"/>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91</TotalTime>
  <Pages>19</Pages>
  <Words>140167</Words>
  <Characters>742889</Characters>
  <Application>Microsoft Office Word</Application>
  <DocSecurity>0</DocSecurity>
  <Lines>6190</Lines>
  <Paragraphs>176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1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46</cp:revision>
  <cp:lastPrinted>2017-05-07T13:41:00Z</cp:lastPrinted>
  <dcterms:created xsi:type="dcterms:W3CDTF">2020-09-25T11:56:00Z</dcterms:created>
  <dcterms:modified xsi:type="dcterms:W3CDTF">2020-10-11T08:48:00Z</dcterms:modified>
</cp:coreProperties>
</file>